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F581B" w14:textId="08525C28" w:rsidR="0021224C" w:rsidRDefault="0021224C" w:rsidP="000C7632">
      <w:pPr>
        <w:autoSpaceDE w:val="0"/>
        <w:autoSpaceDN w:val="0"/>
        <w:adjustRightInd w:val="0"/>
        <w:spacing w:before="0" w:after="0"/>
        <w:jc w:val="center"/>
        <w:rPr>
          <w:rFonts w:cs="Times New Roman"/>
          <w:b/>
          <w:bCs/>
          <w:szCs w:val="24"/>
        </w:rPr>
      </w:pPr>
    </w:p>
    <w:p w14:paraId="612467E2" w14:textId="77777777" w:rsidR="0021224C" w:rsidRDefault="0021224C" w:rsidP="000C7632">
      <w:pPr>
        <w:autoSpaceDE w:val="0"/>
        <w:autoSpaceDN w:val="0"/>
        <w:adjustRightInd w:val="0"/>
        <w:spacing w:before="0" w:after="0"/>
        <w:jc w:val="center"/>
        <w:rPr>
          <w:rFonts w:cs="Times New Roman"/>
          <w:b/>
          <w:bCs/>
          <w:szCs w:val="24"/>
        </w:rPr>
      </w:pPr>
    </w:p>
    <w:p w14:paraId="036A699B" w14:textId="0C242176" w:rsidR="0021224C" w:rsidRPr="00A5329A" w:rsidRDefault="0021224C" w:rsidP="000C7632">
      <w:pPr>
        <w:autoSpaceDE w:val="0"/>
        <w:autoSpaceDN w:val="0"/>
        <w:adjustRightInd w:val="0"/>
        <w:spacing w:before="0" w:after="0"/>
        <w:jc w:val="center"/>
        <w:rPr>
          <w:rFonts w:cs="Times New Roman"/>
          <w:b/>
          <w:bCs/>
          <w:sz w:val="32"/>
          <w:szCs w:val="32"/>
        </w:rPr>
      </w:pPr>
      <w:r w:rsidRPr="00A5329A">
        <w:rPr>
          <w:b/>
          <w:bCs/>
          <w:sz w:val="32"/>
          <w:szCs w:val="32"/>
          <w:highlight w:val="yellow"/>
          <w:lang w:bidi="fa-IR"/>
        </w:rPr>
        <w:t>Characterization and Conservation of Marine Turtle Nesting Habitats Near Kribi Port, Cameroon</w:t>
      </w:r>
    </w:p>
    <w:p w14:paraId="71C6B3E0" w14:textId="6C7E7AB7" w:rsidR="00D239D3" w:rsidRPr="00A5329A" w:rsidRDefault="00D239D3" w:rsidP="000C7632">
      <w:pPr>
        <w:autoSpaceDE w:val="0"/>
        <w:autoSpaceDN w:val="0"/>
        <w:adjustRightInd w:val="0"/>
        <w:spacing w:before="0" w:after="0"/>
        <w:jc w:val="center"/>
        <w:rPr>
          <w:rFonts w:cs="Times New Roman"/>
          <w:b/>
          <w:bCs/>
          <w:szCs w:val="24"/>
        </w:rPr>
      </w:pPr>
    </w:p>
    <w:p w14:paraId="4B36B192" w14:textId="77777777" w:rsidR="00BF4717" w:rsidRPr="00A5329A" w:rsidRDefault="00BF4717" w:rsidP="000C7632">
      <w:pPr>
        <w:autoSpaceDE w:val="0"/>
        <w:autoSpaceDN w:val="0"/>
        <w:adjustRightInd w:val="0"/>
        <w:spacing w:before="0" w:after="0"/>
        <w:jc w:val="center"/>
        <w:rPr>
          <w:rFonts w:cs="Times New Roman"/>
          <w:b/>
          <w:bCs/>
          <w:szCs w:val="24"/>
        </w:rPr>
      </w:pPr>
    </w:p>
    <w:p w14:paraId="6EEF8E16" w14:textId="77777777" w:rsidR="00BA6E38" w:rsidRPr="00A5329A" w:rsidRDefault="00AC1970" w:rsidP="000C7632">
      <w:pPr>
        <w:autoSpaceDE w:val="0"/>
        <w:autoSpaceDN w:val="0"/>
        <w:adjustRightInd w:val="0"/>
        <w:spacing w:before="0" w:after="0"/>
        <w:rPr>
          <w:rFonts w:eastAsia="Calibri" w:cs="Times New Roman"/>
          <w:szCs w:val="24"/>
          <w:lang w:eastAsia="fr-CM"/>
        </w:rPr>
      </w:pPr>
      <w:r w:rsidRPr="00A5329A">
        <w:rPr>
          <w:rFonts w:eastAsia="Calibri" w:cs="Times New Roman"/>
          <w:b/>
          <w:bCs/>
          <w:szCs w:val="24"/>
          <w:lang w:eastAsia="fr-CM"/>
        </w:rPr>
        <w:t>Abstract:</w:t>
      </w:r>
      <w:r w:rsidRPr="00A5329A">
        <w:rPr>
          <w:rFonts w:eastAsia="Calibri" w:cs="Times New Roman"/>
          <w:szCs w:val="24"/>
          <w:lang w:eastAsia="fr-CM"/>
        </w:rPr>
        <w:t xml:space="preserve"> </w:t>
      </w:r>
    </w:p>
    <w:p w14:paraId="32FA45A3" w14:textId="462E96DE" w:rsidR="00C47796" w:rsidRDefault="00AC1970" w:rsidP="00C47796">
      <w:r w:rsidRPr="00A5329A">
        <w:rPr>
          <w:rFonts w:eastAsia="Calibri" w:cs="Times New Roman"/>
          <w:szCs w:val="24"/>
          <w:lang w:eastAsia="fr-CM"/>
        </w:rPr>
        <w:t>A description of marine turtle nesting habitats was conducted around the Port</w:t>
      </w:r>
      <w:r w:rsidR="00B451D6" w:rsidRPr="00A5329A">
        <w:rPr>
          <w:rFonts w:eastAsia="Calibri" w:cs="Times New Roman"/>
          <w:szCs w:val="24"/>
          <w:lang w:eastAsia="fr-CM"/>
        </w:rPr>
        <w:t xml:space="preserve"> Authority of</w:t>
      </w:r>
      <w:r w:rsidRPr="00A5329A">
        <w:rPr>
          <w:rFonts w:eastAsia="Calibri" w:cs="Times New Roman"/>
          <w:szCs w:val="24"/>
          <w:lang w:eastAsia="fr-CM"/>
        </w:rPr>
        <w:t xml:space="preserve"> Kribi</w:t>
      </w:r>
      <w:r w:rsidR="00B451D6" w:rsidRPr="00A5329A">
        <w:rPr>
          <w:rFonts w:eastAsia="Calibri" w:cs="Times New Roman"/>
          <w:szCs w:val="24"/>
          <w:lang w:eastAsia="fr-CM"/>
        </w:rPr>
        <w:t xml:space="preserve"> in order</w:t>
      </w:r>
      <w:r w:rsidRPr="00A5329A">
        <w:rPr>
          <w:rFonts w:eastAsia="Calibri" w:cs="Times New Roman"/>
          <w:szCs w:val="24"/>
          <w:lang w:eastAsia="fr-CM"/>
        </w:rPr>
        <w:t xml:space="preserve"> to propose a conservation strategy for these species in the area. The main objective is to characterize the nesting sites to define their status, with secondary objectives to identify and describe different nesting sites around the city of Kribi, assess threats to marine turtle habitats, and propose conservation measures. </w:t>
      </w:r>
      <w:r w:rsidR="003978DC" w:rsidRPr="00A5329A">
        <w:rPr>
          <w:highlight w:val="yellow"/>
        </w:rPr>
        <w:t xml:space="preserve">The study area covers the beaches on the outskirts of the city of Kribi, located in the Ocean Department, South Region of Cameroon. Its geographical coordinates range from </w:t>
      </w:r>
      <w:r w:rsidR="003978DC" w:rsidRPr="00A5329A">
        <w:rPr>
          <w:rStyle w:val="Strong"/>
          <w:b w:val="0"/>
          <w:bCs w:val="0"/>
          <w:highlight w:val="yellow"/>
        </w:rPr>
        <w:t>N03°15'830''; E009°54'319''</w:t>
      </w:r>
      <w:r w:rsidR="003978DC" w:rsidRPr="00A5329A">
        <w:rPr>
          <w:highlight w:val="yellow"/>
        </w:rPr>
        <w:t xml:space="preserve"> to </w:t>
      </w:r>
      <w:r w:rsidR="003978DC" w:rsidRPr="00A5329A">
        <w:rPr>
          <w:rStyle w:val="Strong"/>
          <w:b w:val="0"/>
          <w:bCs w:val="0"/>
          <w:highlight w:val="yellow"/>
        </w:rPr>
        <w:t>N02°71'200''; E009°86'64''</w:t>
      </w:r>
      <w:r w:rsidR="003978DC" w:rsidRPr="00A5329A">
        <w:rPr>
          <w:highlight w:val="yellow"/>
        </w:rPr>
        <w:t>.</w:t>
      </w:r>
      <w:r w:rsidR="003978DC" w:rsidRPr="00A5329A">
        <w:t xml:space="preserve"> </w:t>
      </w:r>
      <w:r w:rsidRPr="00A5329A">
        <w:rPr>
          <w:rFonts w:eastAsia="Calibri" w:cs="Times New Roman"/>
          <w:szCs w:val="24"/>
          <w:lang w:eastAsia="fr-CM"/>
        </w:rPr>
        <w:t xml:space="preserve">Data collection focused on micro-geographical parameters, ecological characteristics, and threats to these species. It was found that there are approximately ten main nesting beaches with an average length of </w:t>
      </w:r>
      <w:r w:rsidR="000246B3" w:rsidRPr="003978DC">
        <w:rPr>
          <w:rFonts w:cs="Times New Roman"/>
          <w:szCs w:val="24"/>
        </w:rPr>
        <w:t xml:space="preserve">0.82 ± 0.26 </w:t>
      </w:r>
      <w:r w:rsidRPr="00A5329A">
        <w:rPr>
          <w:rFonts w:eastAsia="Calibri" w:cs="Times New Roman"/>
          <w:szCs w:val="24"/>
          <w:lang w:eastAsia="fr-CM"/>
        </w:rPr>
        <w:t xml:space="preserve">km. The substrate is predominantly sandy and brown in color, with vegetation cover estimated at 80% of the surveyed sites further from the city. The urbanization rate is estimated at more than 60% for sites near the city and 20% for those further away. </w:t>
      </w:r>
      <w:r w:rsidR="005A2F3B" w:rsidRPr="00A5329A">
        <w:rPr>
          <w:rFonts w:cs="Times New Roman"/>
          <w:szCs w:val="24"/>
          <w:highlight w:val="yellow"/>
        </w:rPr>
        <w:t xml:space="preserve">Various tourist attractions offered by these beaches are one of the causes of the increasing urbanization, leading to many activities that contribute to substrate compaction, making it more and more difficult for turtles to bury their eggs. Deforestation is another threat. The destruction of vegetation on the beaches and </w:t>
      </w:r>
      <w:r w:rsidR="005A2F3B">
        <w:rPr>
          <w:rFonts w:cs="Times New Roman"/>
          <w:szCs w:val="24"/>
          <w:highlight w:val="yellow"/>
        </w:rPr>
        <w:t>back shores</w:t>
      </w:r>
      <w:r w:rsidR="005A2F3B" w:rsidRPr="00A5329A">
        <w:rPr>
          <w:rFonts w:cs="Times New Roman"/>
          <w:szCs w:val="24"/>
          <w:highlight w:val="yellow"/>
        </w:rPr>
        <w:t xml:space="preserve"> is carried out by local populations for various needs: timber, charcoal, agriculture, aquaculture, or coastal construction.</w:t>
      </w:r>
      <w:r w:rsidR="005A2F3B" w:rsidRPr="002D17DD">
        <w:rPr>
          <w:rFonts w:cs="Times New Roman"/>
          <w:szCs w:val="24"/>
        </w:rPr>
        <w:t xml:space="preserve">  </w:t>
      </w:r>
      <w:r w:rsidRPr="00A5329A">
        <w:rPr>
          <w:rFonts w:eastAsia="Calibri" w:cs="Times New Roman"/>
          <w:szCs w:val="24"/>
          <w:lang w:eastAsia="fr-CM"/>
        </w:rPr>
        <w:t>Threats to marine turtles are present and persistent, with 90% of surveyed individuals admitting to consuming turtle meat. Nest predation is also high on beaches farther from the city. Additionally, coastal erosion is increasing, disturbing the beach structure. Therefore, it is ideal to develop and propose</w:t>
      </w:r>
      <w:r w:rsidR="004C6CB2" w:rsidRPr="00A5329A">
        <w:rPr>
          <w:rFonts w:eastAsia="Calibri" w:cs="Times New Roman"/>
          <w:szCs w:val="24"/>
          <w:lang w:eastAsia="fr-CM"/>
        </w:rPr>
        <w:t xml:space="preserve"> special</w:t>
      </w:r>
      <w:r w:rsidRPr="00A5329A">
        <w:rPr>
          <w:rFonts w:eastAsia="Calibri" w:cs="Times New Roman"/>
          <w:szCs w:val="24"/>
          <w:lang w:eastAsia="fr-CM"/>
        </w:rPr>
        <w:t xml:space="preserve"> participatory conservation statuses for these nesting sites.</w:t>
      </w:r>
      <w:r w:rsidR="00E45B8D">
        <w:rPr>
          <w:rFonts w:eastAsia="Calibri" w:cs="Times New Roman"/>
          <w:szCs w:val="24"/>
          <w:lang w:eastAsia="fr-CM"/>
        </w:rPr>
        <w:t xml:space="preserve"> </w:t>
      </w:r>
      <w:r w:rsidR="00E45B8D" w:rsidRPr="00A5329A">
        <w:rPr>
          <w:rFonts w:cs="Times New Roman"/>
          <w:bCs/>
          <w:iCs/>
          <w:szCs w:val="24"/>
          <w:highlight w:val="yellow"/>
        </w:rPr>
        <w:t xml:space="preserve">Considering the various threats described on the studied beaches, several conservation measures </w:t>
      </w:r>
      <w:r w:rsidR="00C47796" w:rsidRPr="00A5329A">
        <w:rPr>
          <w:rFonts w:cs="Times New Roman"/>
          <w:bCs/>
          <w:iCs/>
          <w:szCs w:val="24"/>
          <w:highlight w:val="yellow"/>
        </w:rPr>
        <w:t>have</w:t>
      </w:r>
      <w:r w:rsidR="00E45B8D" w:rsidRPr="00A5329A">
        <w:rPr>
          <w:rFonts w:cs="Times New Roman"/>
          <w:bCs/>
          <w:iCs/>
          <w:szCs w:val="24"/>
          <w:highlight w:val="yellow"/>
        </w:rPr>
        <w:t xml:space="preserve"> been proposed. Some of them include </w:t>
      </w:r>
      <w:r w:rsidR="005075E8">
        <w:rPr>
          <w:rFonts w:cs="Times New Roman"/>
          <w:bCs/>
          <w:iCs/>
          <w:szCs w:val="24"/>
          <w:highlight w:val="yellow"/>
        </w:rPr>
        <w:t xml:space="preserve">the </w:t>
      </w:r>
      <w:r w:rsidR="00C47796" w:rsidRPr="00A5329A">
        <w:rPr>
          <w:rFonts w:cs="Times New Roman"/>
          <w:bCs/>
          <w:iCs/>
          <w:szCs w:val="24"/>
          <w:highlight w:val="yellow"/>
        </w:rPr>
        <w:t>development and implementation of spatial planning plans, protection and effective management through nesting site monitoring programs during the nesting seasons</w:t>
      </w:r>
      <w:r w:rsidR="00C47796" w:rsidRPr="00A5329A">
        <w:rPr>
          <w:highlight w:val="yellow"/>
        </w:rPr>
        <w:t xml:space="preserve"> and </w:t>
      </w:r>
      <w:r w:rsidR="00C47796" w:rsidRPr="00A5329A">
        <w:rPr>
          <w:rFonts w:cs="Times New Roman"/>
          <w:bCs/>
          <w:iCs/>
          <w:szCs w:val="24"/>
          <w:highlight w:val="yellow"/>
        </w:rPr>
        <w:t>awareness, training, and education of the public</w:t>
      </w:r>
      <w:r w:rsidR="00B0325A" w:rsidRPr="00A5329A">
        <w:rPr>
          <w:rFonts w:cs="Times New Roman"/>
          <w:bCs/>
          <w:iCs/>
          <w:szCs w:val="24"/>
          <w:highlight w:val="yellow"/>
        </w:rPr>
        <w:t xml:space="preserve"> regarding conservation measures</w:t>
      </w:r>
      <w:r w:rsidR="00C47796" w:rsidRPr="00A5329A">
        <w:rPr>
          <w:rFonts w:cs="Times New Roman"/>
          <w:bCs/>
          <w:iCs/>
          <w:szCs w:val="24"/>
          <w:highlight w:val="yellow"/>
        </w:rPr>
        <w:t>.</w:t>
      </w:r>
      <w:r w:rsidR="00C47796">
        <w:rPr>
          <w:rFonts w:cs="Times New Roman"/>
          <w:bCs/>
          <w:iCs/>
          <w:szCs w:val="24"/>
        </w:rPr>
        <w:t xml:space="preserve"> </w:t>
      </w:r>
    </w:p>
    <w:p w14:paraId="772AC99D" w14:textId="464E5728" w:rsidR="00AC1970" w:rsidRPr="00A5329A" w:rsidRDefault="00AC1970" w:rsidP="000C7632">
      <w:pPr>
        <w:autoSpaceDE w:val="0"/>
        <w:autoSpaceDN w:val="0"/>
        <w:adjustRightInd w:val="0"/>
        <w:spacing w:before="0" w:after="0"/>
        <w:rPr>
          <w:rFonts w:eastAsia="Calibri" w:cs="Times New Roman"/>
          <w:szCs w:val="24"/>
          <w:lang w:eastAsia="fr-CM"/>
        </w:rPr>
      </w:pPr>
    </w:p>
    <w:p w14:paraId="3F859454" w14:textId="77777777" w:rsidR="00342CC4" w:rsidRPr="00A5329A" w:rsidRDefault="00AC1970" w:rsidP="000C7632">
      <w:pPr>
        <w:autoSpaceDE w:val="0"/>
        <w:autoSpaceDN w:val="0"/>
        <w:adjustRightInd w:val="0"/>
        <w:spacing w:after="0"/>
        <w:rPr>
          <w:rFonts w:eastAsia="Calibri" w:cs="Times New Roman"/>
          <w:szCs w:val="24"/>
          <w:lang w:eastAsia="fr-CM"/>
        </w:rPr>
      </w:pPr>
      <w:r w:rsidRPr="00A5329A">
        <w:rPr>
          <w:rFonts w:eastAsia="Calibri" w:cs="Times New Roman"/>
          <w:b/>
          <w:bCs/>
          <w:szCs w:val="24"/>
          <w:lang w:eastAsia="fr-CM"/>
        </w:rPr>
        <w:lastRenderedPageBreak/>
        <w:t>Keywords:</w:t>
      </w:r>
      <w:r w:rsidR="00024073" w:rsidRPr="00A5329A">
        <w:rPr>
          <w:rFonts w:eastAsia="Calibri" w:cs="Times New Roman"/>
          <w:szCs w:val="24"/>
          <w:lang w:eastAsia="fr-CM"/>
        </w:rPr>
        <w:t xml:space="preserve"> C</w:t>
      </w:r>
      <w:r w:rsidRPr="00A5329A">
        <w:rPr>
          <w:rFonts w:eastAsia="Calibri" w:cs="Times New Roman"/>
          <w:szCs w:val="24"/>
          <w:lang w:eastAsia="fr-CM"/>
        </w:rPr>
        <w:t xml:space="preserve">onservation </w:t>
      </w:r>
      <w:r w:rsidR="004C6CB2" w:rsidRPr="00A5329A">
        <w:rPr>
          <w:rFonts w:eastAsia="Calibri" w:cs="Times New Roman"/>
          <w:szCs w:val="24"/>
          <w:lang w:eastAsia="fr-CM"/>
        </w:rPr>
        <w:t>status</w:t>
      </w:r>
      <w:r w:rsidR="00024073" w:rsidRPr="00A5329A">
        <w:rPr>
          <w:rFonts w:eastAsia="Calibri" w:cs="Times New Roman"/>
          <w:szCs w:val="24"/>
          <w:lang w:eastAsia="fr-CM"/>
        </w:rPr>
        <w:t>, marine turtles, nesting habitats, Port Authority of Kribi and Port infrastructures,</w:t>
      </w:r>
    </w:p>
    <w:p w14:paraId="029843F2" w14:textId="77777777" w:rsidR="00635C9F" w:rsidRPr="00A5329A" w:rsidRDefault="00635C9F" w:rsidP="000C7632">
      <w:pPr>
        <w:autoSpaceDE w:val="0"/>
        <w:autoSpaceDN w:val="0"/>
        <w:adjustRightInd w:val="0"/>
        <w:spacing w:after="0"/>
        <w:rPr>
          <w:rFonts w:cs="Times New Roman"/>
          <w:szCs w:val="24"/>
        </w:rPr>
      </w:pPr>
      <w:r w:rsidRPr="00A5329A">
        <w:rPr>
          <w:rFonts w:cs="Times New Roman"/>
          <w:b/>
          <w:bCs/>
          <w:sz w:val="28"/>
          <w:szCs w:val="28"/>
        </w:rPr>
        <w:t>Introduction</w:t>
      </w:r>
    </w:p>
    <w:p w14:paraId="26733DD5" w14:textId="522C4AAE" w:rsidR="00342CC4" w:rsidRPr="00A5329A" w:rsidRDefault="00342CC4" w:rsidP="000C7632">
      <w:pPr>
        <w:spacing w:before="0" w:after="0"/>
        <w:rPr>
          <w:rFonts w:cs="Times New Roman"/>
          <w:color w:val="000000"/>
          <w:szCs w:val="24"/>
        </w:rPr>
      </w:pPr>
      <w:r w:rsidRPr="00A5329A">
        <w:rPr>
          <w:rFonts w:cs="Times New Roman"/>
          <w:color w:val="000000"/>
          <w:szCs w:val="24"/>
        </w:rPr>
        <w:t>The terrestrial habitats of sea turtles consist of a nesting habitat, an embryonic development habitat, and a basking habitat.</w:t>
      </w:r>
      <w:r w:rsidR="000B431B" w:rsidRPr="00A5329A">
        <w:rPr>
          <w:rFonts w:cs="Times New Roman"/>
          <w:color w:val="000000"/>
          <w:szCs w:val="24"/>
        </w:rPr>
        <w:t xml:space="preserve"> </w:t>
      </w:r>
      <w:r w:rsidRPr="00A5329A">
        <w:rPr>
          <w:rFonts w:cs="Times New Roman"/>
          <w:color w:val="000000"/>
          <w:szCs w:val="24"/>
        </w:rPr>
        <w:t>The nesting habitat, also known as the nesting site or nesting beach, is defined as "any coastal land surface where at least one female of any species has laid eggs in historical times" (</w:t>
      </w:r>
      <w:proofErr w:type="spellStart"/>
      <w:r w:rsidRPr="00A5329A">
        <w:rPr>
          <w:rFonts w:cs="Times New Roman"/>
          <w:color w:val="000000"/>
          <w:szCs w:val="24"/>
        </w:rPr>
        <w:t>Fretey</w:t>
      </w:r>
      <w:proofErr w:type="spellEnd"/>
      <w:r w:rsidRPr="00A5329A">
        <w:rPr>
          <w:rFonts w:cs="Times New Roman"/>
          <w:color w:val="000000"/>
          <w:szCs w:val="24"/>
        </w:rPr>
        <w:t xml:space="preserve"> &amp; </w:t>
      </w:r>
      <w:proofErr w:type="spellStart"/>
      <w:r w:rsidRPr="00A5329A">
        <w:rPr>
          <w:rFonts w:cs="Times New Roman"/>
          <w:color w:val="000000"/>
          <w:szCs w:val="24"/>
        </w:rPr>
        <w:t>Girondot</w:t>
      </w:r>
      <w:proofErr w:type="spellEnd"/>
      <w:r w:rsidRPr="00A5329A">
        <w:rPr>
          <w:rFonts w:cs="Times New Roman"/>
          <w:color w:val="000000"/>
          <w:szCs w:val="24"/>
        </w:rPr>
        <w:t xml:space="preserve">, 1996). However, a nesting habitat must meet several factors and minimum requirements. The site must be easily accessible from the ocean; this criterion differs between a female Leatherback turtle and a female Hawksbill turtle. </w:t>
      </w:r>
      <w:r w:rsidR="009941D2" w:rsidRPr="00A5329A">
        <w:rPr>
          <w:rFonts w:cs="Times New Roman"/>
          <w:color w:val="000000"/>
          <w:szCs w:val="24"/>
          <w:highlight w:val="yellow"/>
        </w:rPr>
        <w:t xml:space="preserve">The Leatherback turtle </w:t>
      </w:r>
      <w:r w:rsidR="00123B67">
        <w:rPr>
          <w:rFonts w:cs="Times New Roman"/>
          <w:color w:val="000000"/>
          <w:szCs w:val="24"/>
          <w:highlight w:val="yellow"/>
        </w:rPr>
        <w:t>is</w:t>
      </w:r>
      <w:r w:rsidR="009941D2" w:rsidRPr="00A5329A">
        <w:rPr>
          <w:rFonts w:cs="Times New Roman"/>
          <w:color w:val="000000"/>
          <w:szCs w:val="24"/>
          <w:highlight w:val="yellow"/>
        </w:rPr>
        <w:t xml:space="preserve"> the largest sea </w:t>
      </w:r>
      <w:r w:rsidR="00123B67">
        <w:rPr>
          <w:rFonts w:cs="Times New Roman"/>
          <w:color w:val="000000"/>
          <w:szCs w:val="24"/>
          <w:highlight w:val="yellow"/>
        </w:rPr>
        <w:t>turtle</w:t>
      </w:r>
      <w:r w:rsidR="009941D2" w:rsidRPr="00A5329A">
        <w:rPr>
          <w:rFonts w:cs="Times New Roman"/>
          <w:color w:val="000000"/>
          <w:szCs w:val="24"/>
          <w:highlight w:val="yellow"/>
        </w:rPr>
        <w:t xml:space="preserve">, with distinct physical characteristics such as leathery skin, lack of scales, a hard shell, and </w:t>
      </w:r>
      <w:r w:rsidR="00123B67">
        <w:rPr>
          <w:rFonts w:cs="Times New Roman"/>
          <w:color w:val="000000"/>
          <w:szCs w:val="24"/>
          <w:highlight w:val="yellow"/>
        </w:rPr>
        <w:t>backwards-pointing</w:t>
      </w:r>
      <w:r w:rsidR="009941D2" w:rsidRPr="00A5329A">
        <w:rPr>
          <w:rFonts w:cs="Times New Roman"/>
          <w:color w:val="000000"/>
          <w:szCs w:val="24"/>
          <w:highlight w:val="yellow"/>
        </w:rPr>
        <w:t xml:space="preserve"> spines in the throat that aid the passage of food. Leatherbacks reach sexual maturity at around 13–14 years of age and exhibit natal homing behavior for nesting. These turtles have low hatching rates; only 50% of </w:t>
      </w:r>
      <w:r w:rsidR="00123B67">
        <w:rPr>
          <w:rFonts w:cs="Times New Roman"/>
          <w:color w:val="000000"/>
          <w:szCs w:val="24"/>
          <w:highlight w:val="yellow"/>
        </w:rPr>
        <w:t xml:space="preserve">the </w:t>
      </w:r>
      <w:r w:rsidR="009941D2" w:rsidRPr="00A5329A">
        <w:rPr>
          <w:rFonts w:cs="Times New Roman"/>
          <w:color w:val="000000"/>
          <w:szCs w:val="24"/>
          <w:highlight w:val="yellow"/>
        </w:rPr>
        <w:t>eggs hatch, and just 2% of those hatchlings survive</w:t>
      </w:r>
      <w:r w:rsidR="009941D2">
        <w:rPr>
          <w:rFonts w:cs="Times New Roman"/>
          <w:color w:val="000000"/>
          <w:szCs w:val="24"/>
          <w:highlight w:val="yellow"/>
        </w:rPr>
        <w:t xml:space="preserve"> </w:t>
      </w:r>
      <w:r w:rsidR="009941D2" w:rsidRPr="00E47A8B">
        <w:rPr>
          <w:rFonts w:cs="Times New Roman"/>
          <w:color w:val="000000"/>
          <w:szCs w:val="24"/>
          <w:highlight w:val="yellow"/>
        </w:rPr>
        <w:t>(</w:t>
      </w:r>
      <w:proofErr w:type="spellStart"/>
      <w:r w:rsidR="00E47A8B" w:rsidRPr="00A5329A">
        <w:rPr>
          <w:bCs/>
          <w:szCs w:val="24"/>
          <w:highlight w:val="yellow"/>
        </w:rPr>
        <w:t>Piboon</w:t>
      </w:r>
      <w:proofErr w:type="spellEnd"/>
      <w:r w:rsidR="00E47A8B" w:rsidRPr="00A5329A">
        <w:rPr>
          <w:bCs/>
          <w:szCs w:val="24"/>
          <w:highlight w:val="yellow"/>
        </w:rPr>
        <w:t xml:space="preserve"> et al., 2025</w:t>
      </w:r>
      <w:r w:rsidR="009941D2" w:rsidRPr="00E47A8B">
        <w:rPr>
          <w:rFonts w:cs="Times New Roman"/>
          <w:color w:val="000000"/>
          <w:szCs w:val="24"/>
          <w:highlight w:val="yellow"/>
        </w:rPr>
        <w:t>)</w:t>
      </w:r>
      <w:r w:rsidR="009941D2" w:rsidRPr="00A5329A">
        <w:rPr>
          <w:rFonts w:cs="Times New Roman"/>
          <w:color w:val="000000"/>
          <w:szCs w:val="24"/>
          <w:highlight w:val="yellow"/>
        </w:rPr>
        <w:t>.</w:t>
      </w:r>
      <w:r w:rsidR="009941D2" w:rsidRPr="009941D2">
        <w:rPr>
          <w:rFonts w:cs="Times New Roman"/>
          <w:color w:val="000000"/>
          <w:szCs w:val="24"/>
        </w:rPr>
        <w:t> </w:t>
      </w:r>
      <w:r w:rsidR="009941D2">
        <w:rPr>
          <w:rFonts w:cs="Times New Roman"/>
          <w:color w:val="000000"/>
          <w:szCs w:val="24"/>
        </w:rPr>
        <w:t xml:space="preserve">They </w:t>
      </w:r>
      <w:r w:rsidR="00123B67" w:rsidRPr="00A5329A">
        <w:rPr>
          <w:rFonts w:cs="Times New Roman"/>
          <w:color w:val="000000"/>
          <w:szCs w:val="24"/>
          <w:highlight w:val="yellow"/>
        </w:rPr>
        <w:t>avoid</w:t>
      </w:r>
      <w:r w:rsidR="00123B67" w:rsidRPr="00A5329A">
        <w:rPr>
          <w:rFonts w:cs="Times New Roman"/>
          <w:color w:val="000000"/>
          <w:szCs w:val="24"/>
        </w:rPr>
        <w:t xml:space="preserve"> </w:t>
      </w:r>
      <w:r w:rsidRPr="00A5329A">
        <w:rPr>
          <w:rFonts w:cs="Times New Roman"/>
          <w:color w:val="000000"/>
          <w:szCs w:val="24"/>
        </w:rPr>
        <w:t xml:space="preserve">rocks that could easily injure </w:t>
      </w:r>
      <w:r w:rsidR="00123B67" w:rsidRPr="00A5329A">
        <w:rPr>
          <w:rFonts w:cs="Times New Roman"/>
          <w:color w:val="000000"/>
          <w:szCs w:val="24"/>
          <w:highlight w:val="yellow"/>
        </w:rPr>
        <w:t>their</w:t>
      </w:r>
      <w:r w:rsidR="00123B67" w:rsidRPr="00A5329A">
        <w:rPr>
          <w:rFonts w:cs="Times New Roman"/>
          <w:color w:val="000000"/>
          <w:szCs w:val="24"/>
        </w:rPr>
        <w:t xml:space="preserve"> </w:t>
      </w:r>
      <w:r w:rsidRPr="00A5329A">
        <w:rPr>
          <w:rFonts w:cs="Times New Roman"/>
          <w:color w:val="000000"/>
          <w:szCs w:val="24"/>
        </w:rPr>
        <w:t xml:space="preserve">unscaled, </w:t>
      </w:r>
      <w:proofErr w:type="spellStart"/>
      <w:r w:rsidR="009E729F" w:rsidRPr="00A5329A">
        <w:rPr>
          <w:rFonts w:cs="Times New Roman"/>
          <w:color w:val="000000"/>
          <w:szCs w:val="24"/>
        </w:rPr>
        <w:t>unarmoured</w:t>
      </w:r>
      <w:proofErr w:type="spellEnd"/>
      <w:r w:rsidRPr="00A5329A">
        <w:rPr>
          <w:rFonts w:cs="Times New Roman"/>
          <w:color w:val="000000"/>
          <w:szCs w:val="24"/>
        </w:rPr>
        <w:t xml:space="preserve"> body, whereas the </w:t>
      </w:r>
      <w:r w:rsidR="009E729F" w:rsidRPr="00A5329A">
        <w:rPr>
          <w:rFonts w:cs="Times New Roman"/>
          <w:color w:val="000000"/>
          <w:szCs w:val="24"/>
        </w:rPr>
        <w:t>Hawksbill turtle</w:t>
      </w:r>
      <w:r w:rsidRPr="00A5329A">
        <w:rPr>
          <w:rFonts w:cs="Times New Roman"/>
          <w:color w:val="000000"/>
          <w:szCs w:val="24"/>
        </w:rPr>
        <w:t>, protected by a hard shell, does not hesitate to cross sharp "beach rocks." Theoretically, the nest must be dug in a location that does not flood at high tide, and the substrate must have grain cohesion that allows for the solid construction of a nest chamber and incubation pit. The substrate, usually fine sand, should facilitate gas diffusion, not retain too much moisture, and maintain temperatures conducive to proper embryonic development (Mortimer, 1990).</w:t>
      </w:r>
      <w:r w:rsidR="00910384">
        <w:rPr>
          <w:rFonts w:cs="Times New Roman"/>
          <w:color w:val="000000"/>
          <w:szCs w:val="24"/>
        </w:rPr>
        <w:t xml:space="preserve"> </w:t>
      </w:r>
      <w:r w:rsidR="00910384" w:rsidRPr="00A5329A">
        <w:rPr>
          <w:rFonts w:cs="Times New Roman"/>
          <w:color w:val="000000"/>
          <w:szCs w:val="24"/>
          <w:highlight w:val="yellow"/>
        </w:rPr>
        <w:t>Sea turtles are a classic example of a broadly distributed group that has historically suffered population declines, as a result of, for example, bycatch and harvesting adults and eggs. These declines have motivated worldwide conservation efforts since the 1950s. Efforts included various beach protection measures, strict fisheries bycatch regulations [for example, turtle excluder devices, and the establishment of marine protected areas (</w:t>
      </w:r>
      <w:r w:rsidR="009E394E" w:rsidRPr="00A5329A">
        <w:rPr>
          <w:bCs/>
          <w:szCs w:val="24"/>
          <w:highlight w:val="yellow"/>
        </w:rPr>
        <w:t xml:space="preserve">Mazaris et al., </w:t>
      </w:r>
      <w:r w:rsidR="009E394E" w:rsidRPr="00A5329A">
        <w:rPr>
          <w:bCs/>
          <w:szCs w:val="24"/>
          <w:highlight w:val="yellow"/>
          <w:lang w:val="en-GB"/>
        </w:rPr>
        <w:t>2017</w:t>
      </w:r>
      <w:r w:rsidR="00910384" w:rsidRPr="00A5329A">
        <w:rPr>
          <w:rFonts w:cs="Times New Roman"/>
          <w:color w:val="000000"/>
          <w:szCs w:val="24"/>
          <w:highlight w:val="yellow"/>
        </w:rPr>
        <w:t>).</w:t>
      </w:r>
    </w:p>
    <w:p w14:paraId="2E17E096" w14:textId="0839D3A0" w:rsidR="00342CC4" w:rsidRPr="00A5329A" w:rsidRDefault="00342CC4" w:rsidP="000C7632">
      <w:pPr>
        <w:spacing w:before="0" w:after="0"/>
        <w:rPr>
          <w:rFonts w:cs="Times New Roman"/>
          <w:color w:val="000000"/>
          <w:szCs w:val="24"/>
        </w:rPr>
      </w:pPr>
      <w:r w:rsidRPr="00A5329A">
        <w:rPr>
          <w:rFonts w:cs="Times New Roman"/>
          <w:color w:val="000000"/>
          <w:szCs w:val="24"/>
        </w:rPr>
        <w:t xml:space="preserve">One of the most remarkable and mysterious aspects of sea turtle biology is the ability of certain adult female populations to return to </w:t>
      </w:r>
      <w:r w:rsidR="00123B67" w:rsidRPr="00A5329A">
        <w:rPr>
          <w:rFonts w:cs="Times New Roman"/>
          <w:color w:val="000000"/>
          <w:szCs w:val="24"/>
          <w:highlight w:val="yellow"/>
        </w:rPr>
        <w:t>nests</w:t>
      </w:r>
      <w:r w:rsidR="00123B67" w:rsidRPr="00A5329A">
        <w:rPr>
          <w:rFonts w:cs="Times New Roman"/>
          <w:color w:val="000000"/>
          <w:szCs w:val="24"/>
        </w:rPr>
        <w:t xml:space="preserve"> </w:t>
      </w:r>
      <w:r w:rsidRPr="00A5329A">
        <w:rPr>
          <w:rFonts w:cs="Times New Roman"/>
          <w:color w:val="000000"/>
          <w:szCs w:val="24"/>
        </w:rPr>
        <w:t xml:space="preserve">in the geographical area from which they originally emerged as hatchlings, often after traveling thousands of kilometers. English speakers refer to this phenomenon as </w:t>
      </w:r>
      <w:r w:rsidRPr="00A5329A">
        <w:rPr>
          <w:rFonts w:cs="Times New Roman"/>
          <w:i/>
          <w:iCs/>
          <w:color w:val="000000"/>
          <w:szCs w:val="24"/>
        </w:rPr>
        <w:t>natal homing</w:t>
      </w:r>
      <w:r w:rsidRPr="00A5329A">
        <w:rPr>
          <w:rFonts w:cs="Times New Roman"/>
          <w:color w:val="000000"/>
          <w:szCs w:val="24"/>
        </w:rPr>
        <w:t>, which can be translated as "</w:t>
      </w:r>
      <w:r w:rsidR="00D528A5" w:rsidRPr="00A5329A">
        <w:rPr>
          <w:rFonts w:cs="Times New Roman"/>
          <w:color w:val="000000"/>
          <w:szCs w:val="24"/>
        </w:rPr>
        <w:t xml:space="preserve">retour au </w:t>
      </w:r>
      <w:proofErr w:type="spellStart"/>
      <w:r w:rsidR="00D528A5" w:rsidRPr="00A5329A">
        <w:rPr>
          <w:rFonts w:cs="Times New Roman"/>
          <w:color w:val="000000"/>
          <w:szCs w:val="24"/>
        </w:rPr>
        <w:t>bercail</w:t>
      </w:r>
      <w:proofErr w:type="spellEnd"/>
      <w:r w:rsidRPr="00A5329A">
        <w:rPr>
          <w:rFonts w:cs="Times New Roman"/>
          <w:color w:val="000000"/>
          <w:szCs w:val="24"/>
        </w:rPr>
        <w:t>"</w:t>
      </w:r>
      <w:r w:rsidR="00D528A5" w:rsidRPr="00A5329A">
        <w:rPr>
          <w:rFonts w:cs="Times New Roman"/>
          <w:color w:val="000000"/>
          <w:szCs w:val="24"/>
        </w:rPr>
        <w:t xml:space="preserve"> in French.</w:t>
      </w:r>
    </w:p>
    <w:p w14:paraId="650F9A8E" w14:textId="77777777" w:rsidR="00342CC4" w:rsidRPr="00A5329A" w:rsidRDefault="00342CC4" w:rsidP="000C7632">
      <w:pPr>
        <w:spacing w:before="0" w:after="0"/>
        <w:rPr>
          <w:rFonts w:cs="Times New Roman"/>
          <w:color w:val="000000"/>
          <w:szCs w:val="24"/>
        </w:rPr>
      </w:pPr>
      <w:r w:rsidRPr="00A5329A">
        <w:rPr>
          <w:rFonts w:cs="Times New Roman"/>
          <w:color w:val="000000"/>
          <w:szCs w:val="24"/>
        </w:rPr>
        <w:t>Philopatry, meaning the return of a female to her birthplace habitat, is generally strong in sea turtles but is not systematic across all species or populations within a species.</w:t>
      </w:r>
    </w:p>
    <w:p w14:paraId="22A91F0A" w14:textId="7B8EF268" w:rsidR="00342CC4" w:rsidRPr="00A5329A" w:rsidRDefault="00342CC4" w:rsidP="000C7632">
      <w:pPr>
        <w:spacing w:before="0" w:after="0"/>
        <w:rPr>
          <w:rFonts w:cs="Times New Roman"/>
          <w:color w:val="000000"/>
          <w:szCs w:val="24"/>
        </w:rPr>
      </w:pPr>
      <w:r w:rsidRPr="00A5329A">
        <w:rPr>
          <w:rFonts w:cs="Times New Roman"/>
          <w:color w:val="000000"/>
          <w:szCs w:val="24"/>
        </w:rPr>
        <w:t xml:space="preserve">It is widely accepted that most nesting females </w:t>
      </w:r>
      <w:r w:rsidR="00D528A5" w:rsidRPr="00A5329A">
        <w:rPr>
          <w:rFonts w:cs="Times New Roman"/>
          <w:color w:val="000000"/>
          <w:szCs w:val="24"/>
        </w:rPr>
        <w:t>show</w:t>
      </w:r>
      <w:r w:rsidRPr="00A5329A">
        <w:rPr>
          <w:rFonts w:cs="Times New Roman"/>
          <w:color w:val="000000"/>
          <w:szCs w:val="24"/>
        </w:rPr>
        <w:t xml:space="preserve"> some degree of fidelity </w:t>
      </w:r>
      <w:r w:rsidRPr="00A5329A">
        <w:rPr>
          <w:rFonts w:cs="Times New Roman"/>
          <w:color w:val="000000"/>
          <w:szCs w:val="24"/>
          <w:highlight w:val="yellow"/>
        </w:rPr>
        <w:t>to</w:t>
      </w:r>
      <w:r w:rsidRPr="00A5329A">
        <w:rPr>
          <w:rFonts w:cs="Times New Roman"/>
          <w:color w:val="000000"/>
          <w:szCs w:val="24"/>
        </w:rPr>
        <w:t xml:space="preserve"> nesting habitat, cyclically returning to the same beach to lay eggs at intervals of one or more years (Carr &amp; Meylan, 1978). Hendrickson (1958) suggested that mature turtles gather at sea and that younger turtles follow mature individuals migrating to a well-known nesting beach. Lohmann (1989) and </w:t>
      </w:r>
      <w:proofErr w:type="spellStart"/>
      <w:r w:rsidRPr="00A5329A">
        <w:rPr>
          <w:rFonts w:cs="Times New Roman"/>
          <w:color w:val="000000"/>
          <w:szCs w:val="24"/>
        </w:rPr>
        <w:t>Wyneken</w:t>
      </w:r>
      <w:proofErr w:type="spellEnd"/>
      <w:r w:rsidRPr="00A5329A">
        <w:rPr>
          <w:rFonts w:cs="Times New Roman"/>
          <w:color w:val="000000"/>
          <w:szCs w:val="24"/>
        </w:rPr>
        <w:t xml:space="preserve"> et al. </w:t>
      </w:r>
      <w:r w:rsidRPr="00A5329A">
        <w:rPr>
          <w:rFonts w:cs="Times New Roman"/>
          <w:color w:val="000000"/>
          <w:szCs w:val="24"/>
        </w:rPr>
        <w:lastRenderedPageBreak/>
        <w:t>(1990) introduced the idea that magnetic imprinting of the future nesting area occurs in hatchlings during their offshore frenzy phase. It is known that most, if not all, sea turtles exhibit some degree of natal homing, although the precision of this homing behavior can vary significantly between species and populations within species. Two hypotheses have been proposed: that sea turtles record distinctive chemical cues associated with their natal beach (Owens et al., 1982).</w:t>
      </w:r>
    </w:p>
    <w:p w14:paraId="4D189A39" w14:textId="77777777" w:rsidR="00342CC4" w:rsidRPr="00A5329A" w:rsidRDefault="00342CC4" w:rsidP="000C7632">
      <w:pPr>
        <w:spacing w:before="0" w:after="0"/>
        <w:rPr>
          <w:rFonts w:cs="Times New Roman"/>
          <w:color w:val="000000"/>
          <w:szCs w:val="24"/>
        </w:rPr>
      </w:pPr>
      <w:r w:rsidRPr="00A5329A">
        <w:rPr>
          <w:rFonts w:cs="Times New Roman"/>
          <w:color w:val="000000"/>
          <w:szCs w:val="24"/>
        </w:rPr>
        <w:t>These habitats consist of a nesting habitat, an embryonic development habitat, and a basking habitat.</w:t>
      </w:r>
    </w:p>
    <w:p w14:paraId="43E16382" w14:textId="77777777" w:rsidR="00BA21E9" w:rsidRPr="003978DC" w:rsidRDefault="00BA21E9" w:rsidP="000C7632">
      <w:pPr>
        <w:spacing w:after="0"/>
        <w:rPr>
          <w:rFonts w:cs="Times New Roman"/>
          <w:b/>
          <w:bCs/>
          <w:szCs w:val="24"/>
        </w:rPr>
      </w:pPr>
      <w:r w:rsidRPr="003978DC">
        <w:rPr>
          <w:rFonts w:cs="Times New Roman"/>
          <w:b/>
          <w:bCs/>
          <w:szCs w:val="24"/>
        </w:rPr>
        <w:t>1. Problem Statement and Objectives</w:t>
      </w:r>
    </w:p>
    <w:p w14:paraId="38B35429" w14:textId="77777777" w:rsidR="00BA21E9" w:rsidRPr="00A5329A" w:rsidRDefault="00BA21E9" w:rsidP="000C7632">
      <w:pPr>
        <w:pStyle w:val="NormalWeb"/>
        <w:spacing w:after="0" w:afterAutospacing="0" w:line="360" w:lineRule="auto"/>
      </w:pPr>
      <w:r w:rsidRPr="00A5329A">
        <w:t xml:space="preserve">The Cameroonian coastal environment is </w:t>
      </w:r>
      <w:r w:rsidR="00810BFD" w:rsidRPr="00A5329A">
        <w:t>facing</w:t>
      </w:r>
      <w:r w:rsidRPr="00A5329A">
        <w:t xml:space="preserve"> degradation due to numerous factors, both anthropogenic and natural, which primarily affect these fragile ecosystems. Sand extraction, illegal fishing, poaching—particularly of sea turtle eggs—and coastal development are among the anthropogenic factors impacting sea turtle habitats. Additionally, natural factors such as storms, waves, currents, and the relative rise in sea level due to climate change contribute to coastal erosion in some areas.</w:t>
      </w:r>
    </w:p>
    <w:p w14:paraId="52B06BE1" w14:textId="77777777" w:rsidR="00BA21E9" w:rsidRPr="00A5329A" w:rsidRDefault="00BA21E9" w:rsidP="000C7632">
      <w:pPr>
        <w:pStyle w:val="NormalWeb"/>
        <w:spacing w:after="0" w:afterAutospacing="0" w:line="360" w:lineRule="auto"/>
      </w:pPr>
      <w:r w:rsidRPr="00A5329A">
        <w:t>The major issue here is the destruction of sea turtle habitats, which prevents them from fulfilling their biological role of seasonal nesting. The hypothesis of this study is that the degradation of sea turtle habitats, particularly nesting beaches, is a contributing factor to the decline of these species due to nesting failures.</w:t>
      </w:r>
    </w:p>
    <w:p w14:paraId="55277F6A" w14:textId="77777777" w:rsidR="00BA21E9" w:rsidRPr="00A5329A" w:rsidRDefault="00BA21E9" w:rsidP="000C7632">
      <w:pPr>
        <w:pStyle w:val="NormalWeb"/>
        <w:spacing w:after="0" w:afterAutospacing="0" w:line="360" w:lineRule="auto"/>
      </w:pPr>
      <w:r w:rsidRPr="00A5329A">
        <w:t>The general objective of this work is to describe sea turtle nesting habitats to determine their status for better species conservation. The specific objectives are:</w:t>
      </w:r>
    </w:p>
    <w:p w14:paraId="674FD5D4" w14:textId="77777777" w:rsidR="00BA21E9" w:rsidRPr="003978DC" w:rsidRDefault="00BA21E9" w:rsidP="000C7632">
      <w:pPr>
        <w:numPr>
          <w:ilvl w:val="0"/>
          <w:numId w:val="2"/>
        </w:numPr>
        <w:spacing w:before="100" w:beforeAutospacing="1" w:after="0"/>
        <w:rPr>
          <w:rFonts w:cs="Times New Roman"/>
          <w:szCs w:val="24"/>
        </w:rPr>
      </w:pPr>
      <w:r w:rsidRPr="003978DC">
        <w:rPr>
          <w:rFonts w:cs="Times New Roman"/>
          <w:szCs w:val="24"/>
        </w:rPr>
        <w:t>To identify and describe the different nesting sites around the city of Kribi;</w:t>
      </w:r>
    </w:p>
    <w:p w14:paraId="7CCB1B6D" w14:textId="77777777" w:rsidR="00BA21E9" w:rsidRPr="003978DC" w:rsidRDefault="00BA21E9" w:rsidP="000C7632">
      <w:pPr>
        <w:numPr>
          <w:ilvl w:val="0"/>
          <w:numId w:val="2"/>
        </w:numPr>
        <w:spacing w:before="100" w:beforeAutospacing="1" w:after="0"/>
        <w:rPr>
          <w:rFonts w:cs="Times New Roman"/>
          <w:szCs w:val="24"/>
        </w:rPr>
      </w:pPr>
      <w:r w:rsidRPr="003978DC">
        <w:rPr>
          <w:rFonts w:cs="Times New Roman"/>
          <w:szCs w:val="24"/>
        </w:rPr>
        <w:t>To assess the threats to sea turtle habitats;</w:t>
      </w:r>
    </w:p>
    <w:p w14:paraId="16E816A4" w14:textId="77777777" w:rsidR="00BA21E9" w:rsidRPr="00A5329A" w:rsidRDefault="00BA21E9" w:rsidP="000C7632">
      <w:pPr>
        <w:numPr>
          <w:ilvl w:val="0"/>
          <w:numId w:val="2"/>
        </w:numPr>
        <w:spacing w:before="100" w:beforeAutospacing="1" w:after="0"/>
        <w:rPr>
          <w:rFonts w:cs="Times New Roman"/>
          <w:szCs w:val="24"/>
        </w:rPr>
      </w:pPr>
      <w:r w:rsidRPr="00A5329A">
        <w:rPr>
          <w:rFonts w:cs="Times New Roman"/>
          <w:szCs w:val="24"/>
        </w:rPr>
        <w:t>To propose conservation measures.</w:t>
      </w:r>
    </w:p>
    <w:p w14:paraId="60B956BC" w14:textId="77777777" w:rsidR="00BA21E9" w:rsidRPr="00A5329A" w:rsidRDefault="00BA21E9" w:rsidP="000C7632">
      <w:pPr>
        <w:pStyle w:val="Heading3"/>
        <w:rPr>
          <w:rFonts w:ascii="Times New Roman" w:hAnsi="Times New Roman" w:cs="Times New Roman"/>
          <w:b/>
          <w:bCs/>
        </w:rPr>
      </w:pPr>
      <w:r w:rsidRPr="00A5329A">
        <w:rPr>
          <w:rFonts w:ascii="Times New Roman" w:hAnsi="Times New Roman" w:cs="Times New Roman"/>
          <w:b/>
          <w:bCs/>
          <w:color w:val="auto"/>
        </w:rPr>
        <w:t>2. Materials and Methods</w:t>
      </w:r>
    </w:p>
    <w:p w14:paraId="41415D3D" w14:textId="77777777" w:rsidR="00BA21E9" w:rsidRPr="00A5329A" w:rsidRDefault="007C70FC" w:rsidP="000C7632">
      <w:pPr>
        <w:pStyle w:val="Heading4"/>
        <w:rPr>
          <w:rFonts w:cs="Times New Roman"/>
          <w:szCs w:val="24"/>
        </w:rPr>
      </w:pPr>
      <w:r w:rsidRPr="00A5329A">
        <w:rPr>
          <w:rFonts w:cs="Times New Roman"/>
          <w:szCs w:val="24"/>
        </w:rPr>
        <w:t>2.1. Study a</w:t>
      </w:r>
      <w:r w:rsidR="00BA21E9" w:rsidRPr="00A5329A">
        <w:rPr>
          <w:rFonts w:cs="Times New Roman"/>
          <w:szCs w:val="24"/>
        </w:rPr>
        <w:t>rea</w:t>
      </w:r>
    </w:p>
    <w:p w14:paraId="03A2B911" w14:textId="77777777" w:rsidR="00BA21E9" w:rsidRPr="00A5329A" w:rsidRDefault="00BA21E9" w:rsidP="000C7632">
      <w:pPr>
        <w:pStyle w:val="NormalWeb"/>
        <w:spacing w:after="0" w:afterAutospacing="0" w:line="360" w:lineRule="auto"/>
      </w:pPr>
      <w:r w:rsidRPr="00A5329A">
        <w:t xml:space="preserve">The study area covers the beaches on the outskirts of the city of Kribi, located in the Ocean Department, South Region of Cameroon. Its geographical coordinates range from </w:t>
      </w:r>
      <w:r w:rsidRPr="00A5329A">
        <w:rPr>
          <w:rStyle w:val="Strong"/>
          <w:b w:val="0"/>
          <w:bCs w:val="0"/>
        </w:rPr>
        <w:t>N03°15'830''; E009°54'319''</w:t>
      </w:r>
      <w:r w:rsidRPr="00A5329A">
        <w:t xml:space="preserve"> to </w:t>
      </w:r>
      <w:r w:rsidRPr="00A5329A">
        <w:rPr>
          <w:rStyle w:val="Strong"/>
          <w:b w:val="0"/>
          <w:bCs w:val="0"/>
        </w:rPr>
        <w:t>N02°71'200''; E009°86'64''</w:t>
      </w:r>
      <w:r w:rsidRPr="00A5329A">
        <w:t xml:space="preserve">. The main study beaches include </w:t>
      </w:r>
      <w:proofErr w:type="spellStart"/>
      <w:r w:rsidRPr="00A5329A">
        <w:rPr>
          <w:rStyle w:val="Strong"/>
          <w:b w:val="0"/>
          <w:bCs w:val="0"/>
        </w:rPr>
        <w:t>Bipaga</w:t>
      </w:r>
      <w:proofErr w:type="spellEnd"/>
      <w:r w:rsidRPr="00A5329A">
        <w:rPr>
          <w:rStyle w:val="Strong"/>
          <w:b w:val="0"/>
          <w:bCs w:val="0"/>
        </w:rPr>
        <w:t xml:space="preserve">, </w:t>
      </w:r>
      <w:proofErr w:type="spellStart"/>
      <w:r w:rsidRPr="00A5329A">
        <w:rPr>
          <w:rStyle w:val="Strong"/>
          <w:b w:val="0"/>
          <w:bCs w:val="0"/>
        </w:rPr>
        <w:t>Londji</w:t>
      </w:r>
      <w:proofErr w:type="spellEnd"/>
      <w:r w:rsidRPr="00A5329A">
        <w:rPr>
          <w:rStyle w:val="Strong"/>
          <w:b w:val="0"/>
          <w:bCs w:val="0"/>
        </w:rPr>
        <w:t xml:space="preserve">, </w:t>
      </w:r>
      <w:proofErr w:type="spellStart"/>
      <w:r w:rsidRPr="00A5329A">
        <w:rPr>
          <w:rStyle w:val="Strong"/>
          <w:b w:val="0"/>
          <w:bCs w:val="0"/>
        </w:rPr>
        <w:t>Mpalla</w:t>
      </w:r>
      <w:proofErr w:type="spellEnd"/>
      <w:r w:rsidRPr="00A5329A">
        <w:rPr>
          <w:rStyle w:val="Strong"/>
          <w:b w:val="0"/>
          <w:bCs w:val="0"/>
        </w:rPr>
        <w:t xml:space="preserve">, </w:t>
      </w:r>
      <w:proofErr w:type="spellStart"/>
      <w:r w:rsidRPr="00A5329A">
        <w:rPr>
          <w:rStyle w:val="Strong"/>
          <w:b w:val="0"/>
          <w:bCs w:val="0"/>
        </w:rPr>
        <w:t>Talla</w:t>
      </w:r>
      <w:proofErr w:type="spellEnd"/>
      <w:r w:rsidRPr="00A5329A">
        <w:rPr>
          <w:rStyle w:val="Strong"/>
          <w:b w:val="0"/>
          <w:bCs w:val="0"/>
        </w:rPr>
        <w:t xml:space="preserve">, </w:t>
      </w:r>
      <w:proofErr w:type="spellStart"/>
      <w:r w:rsidRPr="00A5329A">
        <w:rPr>
          <w:rStyle w:val="Strong"/>
          <w:b w:val="0"/>
          <w:bCs w:val="0"/>
        </w:rPr>
        <w:t>Ebome</w:t>
      </w:r>
      <w:proofErr w:type="spellEnd"/>
      <w:r w:rsidRPr="00A5329A">
        <w:rPr>
          <w:rStyle w:val="Strong"/>
          <w:b w:val="0"/>
          <w:bCs w:val="0"/>
        </w:rPr>
        <w:t xml:space="preserve">, </w:t>
      </w:r>
      <w:proofErr w:type="spellStart"/>
      <w:r w:rsidRPr="00A5329A">
        <w:rPr>
          <w:rStyle w:val="Strong"/>
          <w:b w:val="0"/>
          <w:bCs w:val="0"/>
        </w:rPr>
        <w:t>Mbeka’a</w:t>
      </w:r>
      <w:proofErr w:type="spellEnd"/>
      <w:r w:rsidRPr="00A5329A">
        <w:rPr>
          <w:rStyle w:val="Strong"/>
          <w:b w:val="0"/>
          <w:bCs w:val="0"/>
        </w:rPr>
        <w:t xml:space="preserve">, </w:t>
      </w:r>
      <w:proofErr w:type="spellStart"/>
      <w:r w:rsidRPr="00A5329A">
        <w:rPr>
          <w:rStyle w:val="Strong"/>
          <w:b w:val="0"/>
          <w:bCs w:val="0"/>
        </w:rPr>
        <w:t>Bwambé</w:t>
      </w:r>
      <w:proofErr w:type="spellEnd"/>
      <w:r w:rsidRPr="00A5329A">
        <w:rPr>
          <w:rStyle w:val="Strong"/>
          <w:b w:val="0"/>
          <w:bCs w:val="0"/>
        </w:rPr>
        <w:t xml:space="preserve">, </w:t>
      </w:r>
      <w:proofErr w:type="spellStart"/>
      <w:r w:rsidRPr="00A5329A">
        <w:rPr>
          <w:rStyle w:val="Strong"/>
          <w:b w:val="0"/>
          <w:bCs w:val="0"/>
        </w:rPr>
        <w:t>Lobé</w:t>
      </w:r>
      <w:proofErr w:type="spellEnd"/>
      <w:r w:rsidRPr="00A5329A">
        <w:rPr>
          <w:rStyle w:val="Strong"/>
          <w:b w:val="0"/>
          <w:bCs w:val="0"/>
        </w:rPr>
        <w:t xml:space="preserve">, </w:t>
      </w:r>
      <w:proofErr w:type="spellStart"/>
      <w:r w:rsidRPr="00A5329A">
        <w:rPr>
          <w:rStyle w:val="Strong"/>
          <w:b w:val="0"/>
          <w:bCs w:val="0"/>
        </w:rPr>
        <w:t>Luma</w:t>
      </w:r>
      <w:proofErr w:type="spellEnd"/>
      <w:r w:rsidRPr="00A5329A">
        <w:rPr>
          <w:rStyle w:val="Strong"/>
          <w:b w:val="0"/>
          <w:bCs w:val="0"/>
        </w:rPr>
        <w:t xml:space="preserve">, and Grand </w:t>
      </w:r>
      <w:proofErr w:type="spellStart"/>
      <w:r w:rsidRPr="00A5329A">
        <w:rPr>
          <w:rStyle w:val="Strong"/>
          <w:b w:val="0"/>
          <w:bCs w:val="0"/>
        </w:rPr>
        <w:t>Batanga</w:t>
      </w:r>
      <w:proofErr w:type="spellEnd"/>
      <w:r w:rsidRPr="00A5329A">
        <w:t>. The figure below illustrates the study area.</w:t>
      </w:r>
    </w:p>
    <w:p w14:paraId="14A274BB" w14:textId="77777777" w:rsidR="00A77D30" w:rsidRPr="00A5329A" w:rsidRDefault="00A77D30" w:rsidP="00A77D30">
      <w:pPr>
        <w:pStyle w:val="NormalWeb"/>
        <w:spacing w:after="0" w:afterAutospacing="0" w:line="360" w:lineRule="auto"/>
        <w:jc w:val="center"/>
      </w:pPr>
      <w:r w:rsidRPr="0021224C">
        <w:rPr>
          <w:noProof/>
          <w:lang w:eastAsia="fr-FR"/>
        </w:rPr>
        <w:lastRenderedPageBreak/>
        <w:drawing>
          <wp:inline distT="0" distB="0" distL="0" distR="0" wp14:anchorId="4F6C59B7" wp14:editId="0ABAA31E">
            <wp:extent cx="5121864" cy="3657600"/>
            <wp:effectExtent l="0" t="0" r="3175" b="0"/>
            <wp:docPr id="1" name="Image 1" descr="Description : C:\Users\Ayissi\Desktop\Carte Projet ACBM_Ayissi_final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Description : C:\Users\Ayissi\Desktop\Carte Projet ACBM_Ayissi_final_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169801" cy="3691832"/>
                    </a:xfrm>
                    <a:prstGeom prst="rect">
                      <a:avLst/>
                    </a:prstGeom>
                    <a:noFill/>
                    <a:ln>
                      <a:noFill/>
                    </a:ln>
                  </pic:spPr>
                </pic:pic>
              </a:graphicData>
            </a:graphic>
          </wp:inline>
        </w:drawing>
      </w:r>
    </w:p>
    <w:p w14:paraId="3764DC36" w14:textId="77777777" w:rsidR="00BA21E9" w:rsidRPr="0056111D" w:rsidRDefault="00BA21E9" w:rsidP="00A77D30">
      <w:pPr>
        <w:pStyle w:val="NormalWeb"/>
        <w:spacing w:after="0" w:afterAutospacing="0" w:line="360" w:lineRule="auto"/>
        <w:jc w:val="center"/>
        <w:rPr>
          <w:bCs/>
        </w:rPr>
      </w:pPr>
      <w:r w:rsidRPr="0056111D">
        <w:rPr>
          <w:rStyle w:val="Strong"/>
          <w:bCs w:val="0"/>
        </w:rPr>
        <w:t>Figure 1: Location of the study area (© ACBM, 2021)</w:t>
      </w:r>
    </w:p>
    <w:p w14:paraId="3360D8E3" w14:textId="77777777" w:rsidR="00BA21E9" w:rsidRPr="00A5329A" w:rsidRDefault="00BA21E9" w:rsidP="000C7632">
      <w:pPr>
        <w:pStyle w:val="NormalWeb"/>
        <w:spacing w:after="0" w:afterAutospacing="0" w:line="360" w:lineRule="auto"/>
      </w:pPr>
      <w:r w:rsidRPr="00A5329A">
        <w:t xml:space="preserve">The </w:t>
      </w:r>
      <w:r w:rsidRPr="00A5329A">
        <w:rPr>
          <w:rStyle w:val="Strong"/>
          <w:b w:val="0"/>
          <w:bCs w:val="0"/>
        </w:rPr>
        <w:t>Kribi-Campo region</w:t>
      </w:r>
      <w:r w:rsidRPr="00A5329A">
        <w:t xml:space="preserve"> is predominantly characterized by yellow </w:t>
      </w:r>
      <w:proofErr w:type="spellStart"/>
      <w:r w:rsidRPr="00A5329A">
        <w:t>ferralitic</w:t>
      </w:r>
      <w:proofErr w:type="spellEnd"/>
      <w:r w:rsidRPr="00A5329A">
        <w:t xml:space="preserve"> soils with a high level of acidity. Other soil types present include gneiss-based soils, lateritic schist soils, and hydromorphic soils. The yellow color of the </w:t>
      </w:r>
      <w:proofErr w:type="spellStart"/>
      <w:r w:rsidRPr="00A5329A">
        <w:t>ferralitic</w:t>
      </w:r>
      <w:proofErr w:type="spellEnd"/>
      <w:r w:rsidRPr="00A5329A">
        <w:t xml:space="preserve"> soils appears to result from either rainfall patterns or the transition from a tropical to an equatorial climate. Physicochemical characteristics indicate that these soils are highly acidic, with a </w:t>
      </w:r>
      <w:r w:rsidRPr="00A5329A">
        <w:rPr>
          <w:rStyle w:val="Strong"/>
          <w:b w:val="0"/>
          <w:bCs w:val="0"/>
        </w:rPr>
        <w:t>pH ranging from 4.7 to 5.1</w:t>
      </w:r>
      <w:r w:rsidRPr="00A5329A">
        <w:t>. The degree of saturation varies from</w:t>
      </w:r>
      <w:r w:rsidRPr="00A5329A">
        <w:rPr>
          <w:b/>
          <w:bCs/>
        </w:rPr>
        <w:t xml:space="preserve"> </w:t>
      </w:r>
      <w:r w:rsidRPr="00A5329A">
        <w:rPr>
          <w:rStyle w:val="Strong"/>
          <w:b w:val="0"/>
          <w:bCs w:val="0"/>
        </w:rPr>
        <w:t>15 to 20% at the surface and less than 10% at depth</w:t>
      </w:r>
      <w:r w:rsidRPr="00A5329A">
        <w:t xml:space="preserve"> (</w:t>
      </w:r>
      <w:proofErr w:type="spellStart"/>
      <w:r w:rsidRPr="00A5329A">
        <w:t>Segalen</w:t>
      </w:r>
      <w:proofErr w:type="spellEnd"/>
      <w:r w:rsidRPr="00A5329A">
        <w:t>, 1967).</w:t>
      </w:r>
    </w:p>
    <w:p w14:paraId="256D4B11" w14:textId="77777777" w:rsidR="00BA21E9" w:rsidRPr="00A5329A" w:rsidRDefault="00BA21E9" w:rsidP="000C7632">
      <w:pPr>
        <w:spacing w:after="0"/>
        <w:rPr>
          <w:rFonts w:cs="Times New Roman"/>
          <w:szCs w:val="24"/>
        </w:rPr>
      </w:pPr>
      <w:r w:rsidRPr="00A5329A">
        <w:rPr>
          <w:rFonts w:cs="Times New Roman"/>
          <w:szCs w:val="24"/>
        </w:rPr>
        <w:t xml:space="preserve">The </w:t>
      </w:r>
      <w:r w:rsidRPr="00A5329A">
        <w:rPr>
          <w:rStyle w:val="Strong"/>
          <w:rFonts w:cs="Times New Roman"/>
          <w:b w:val="0"/>
          <w:bCs w:val="0"/>
          <w:szCs w:val="24"/>
        </w:rPr>
        <w:t>hydrography</w:t>
      </w:r>
      <w:r w:rsidRPr="00A5329A">
        <w:rPr>
          <w:rFonts w:cs="Times New Roman"/>
          <w:szCs w:val="24"/>
        </w:rPr>
        <w:t xml:space="preserve"> of this area consists of major rivers, most of which originate from the southern Cameroonian plateau. The </w:t>
      </w:r>
      <w:proofErr w:type="spellStart"/>
      <w:r w:rsidRPr="00A5329A">
        <w:rPr>
          <w:rStyle w:val="Strong"/>
          <w:rFonts w:cs="Times New Roman"/>
          <w:b w:val="0"/>
          <w:bCs w:val="0"/>
          <w:szCs w:val="24"/>
        </w:rPr>
        <w:t>Kienke</w:t>
      </w:r>
      <w:proofErr w:type="spellEnd"/>
      <w:r w:rsidRPr="00A5329A">
        <w:rPr>
          <w:rStyle w:val="Strong"/>
          <w:rFonts w:cs="Times New Roman"/>
          <w:szCs w:val="24"/>
        </w:rPr>
        <w:t xml:space="preserve"> </w:t>
      </w:r>
      <w:r w:rsidRPr="00A5329A">
        <w:rPr>
          <w:rStyle w:val="Strong"/>
          <w:rFonts w:cs="Times New Roman"/>
          <w:b w:val="0"/>
          <w:bCs w:val="0"/>
          <w:szCs w:val="24"/>
        </w:rPr>
        <w:t>River</w:t>
      </w:r>
      <w:r w:rsidRPr="00A5329A">
        <w:rPr>
          <w:rFonts w:cs="Times New Roman"/>
          <w:szCs w:val="24"/>
        </w:rPr>
        <w:t xml:space="preserve"> drains the entire city of Kribi. It is approximately </w:t>
      </w:r>
      <w:r w:rsidRPr="00A5329A">
        <w:rPr>
          <w:rStyle w:val="Strong"/>
          <w:rFonts w:cs="Times New Roman"/>
          <w:b w:val="0"/>
          <w:bCs w:val="0"/>
          <w:szCs w:val="24"/>
        </w:rPr>
        <w:t>130</w:t>
      </w:r>
      <w:r w:rsidRPr="00A5329A">
        <w:rPr>
          <w:rStyle w:val="Strong"/>
          <w:rFonts w:cs="Times New Roman"/>
          <w:szCs w:val="24"/>
        </w:rPr>
        <w:t xml:space="preserve"> </w:t>
      </w:r>
      <w:r w:rsidRPr="00A5329A">
        <w:rPr>
          <w:rStyle w:val="Strong"/>
          <w:rFonts w:cs="Times New Roman"/>
          <w:b w:val="0"/>
          <w:bCs w:val="0"/>
          <w:szCs w:val="24"/>
        </w:rPr>
        <w:t>km</w:t>
      </w:r>
      <w:r w:rsidRPr="00A5329A">
        <w:rPr>
          <w:rStyle w:val="Strong"/>
          <w:rFonts w:cs="Times New Roman"/>
          <w:szCs w:val="24"/>
        </w:rPr>
        <w:t xml:space="preserve"> </w:t>
      </w:r>
      <w:r w:rsidRPr="00A5329A">
        <w:rPr>
          <w:rStyle w:val="Strong"/>
          <w:rFonts w:cs="Times New Roman"/>
          <w:b w:val="0"/>
          <w:bCs w:val="0"/>
          <w:szCs w:val="24"/>
        </w:rPr>
        <w:t>long</w:t>
      </w:r>
      <w:r w:rsidRPr="00A5329A">
        <w:rPr>
          <w:rFonts w:cs="Times New Roman"/>
          <w:szCs w:val="24"/>
        </w:rPr>
        <w:t xml:space="preserve"> with an average water flow of </w:t>
      </w:r>
      <w:r w:rsidRPr="00A5329A">
        <w:rPr>
          <w:rStyle w:val="Strong"/>
          <w:rFonts w:cs="Times New Roman"/>
          <w:b w:val="0"/>
          <w:bCs w:val="0"/>
          <w:szCs w:val="24"/>
        </w:rPr>
        <w:t>49.2 m³/s</w:t>
      </w:r>
      <w:r w:rsidRPr="00A5329A">
        <w:rPr>
          <w:rFonts w:cs="Times New Roman"/>
          <w:szCs w:val="24"/>
        </w:rPr>
        <w:t>. The</w:t>
      </w:r>
      <w:r w:rsidRPr="00A5329A">
        <w:rPr>
          <w:rFonts w:cs="Times New Roman"/>
          <w:b/>
          <w:bCs/>
          <w:szCs w:val="24"/>
        </w:rPr>
        <w:t xml:space="preserve"> </w:t>
      </w:r>
      <w:r w:rsidRPr="00A5329A">
        <w:rPr>
          <w:rStyle w:val="Strong"/>
          <w:rFonts w:cs="Times New Roman"/>
          <w:b w:val="0"/>
          <w:bCs w:val="0"/>
          <w:szCs w:val="24"/>
        </w:rPr>
        <w:t>Lobe River</w:t>
      </w:r>
      <w:r w:rsidRPr="00A5329A">
        <w:rPr>
          <w:rFonts w:cs="Times New Roman"/>
          <w:szCs w:val="24"/>
        </w:rPr>
        <w:t>, known for its numerous scenic waterfalls, is located</w:t>
      </w:r>
      <w:r w:rsidRPr="00A5329A">
        <w:rPr>
          <w:rFonts w:cs="Times New Roman"/>
          <w:b/>
          <w:bCs/>
          <w:szCs w:val="24"/>
        </w:rPr>
        <w:t xml:space="preserve"> </w:t>
      </w:r>
      <w:r w:rsidRPr="00A5329A">
        <w:rPr>
          <w:rStyle w:val="Strong"/>
          <w:rFonts w:cs="Times New Roman"/>
          <w:b w:val="0"/>
          <w:bCs w:val="0"/>
          <w:szCs w:val="24"/>
        </w:rPr>
        <w:t>5 km from Krib</w:t>
      </w:r>
      <w:r w:rsidR="00EE6FBA" w:rsidRPr="00A5329A">
        <w:rPr>
          <w:rStyle w:val="Strong"/>
          <w:rFonts w:cs="Times New Roman"/>
          <w:b w:val="0"/>
          <w:bCs w:val="0"/>
          <w:szCs w:val="24"/>
        </w:rPr>
        <w:t>i.</w:t>
      </w:r>
      <w:r w:rsidRPr="00A5329A">
        <w:rPr>
          <w:rFonts w:cs="Times New Roman"/>
          <w:b/>
          <w:bCs/>
          <w:szCs w:val="24"/>
        </w:rPr>
        <w:t xml:space="preserve"> </w:t>
      </w:r>
      <w:r w:rsidRPr="00A5329A">
        <w:rPr>
          <w:rFonts w:cs="Times New Roman"/>
          <w:szCs w:val="24"/>
        </w:rPr>
        <w:t>The</w:t>
      </w:r>
      <w:r w:rsidRPr="00A5329A">
        <w:rPr>
          <w:rFonts w:cs="Times New Roman"/>
          <w:b/>
          <w:bCs/>
          <w:szCs w:val="24"/>
        </w:rPr>
        <w:t xml:space="preserve"> </w:t>
      </w:r>
      <w:r w:rsidRPr="00A5329A">
        <w:rPr>
          <w:rStyle w:val="Strong"/>
          <w:rFonts w:cs="Times New Roman"/>
          <w:b w:val="0"/>
          <w:bCs w:val="0"/>
          <w:szCs w:val="24"/>
        </w:rPr>
        <w:t>Lokoundje River</w:t>
      </w:r>
      <w:r w:rsidRPr="00A5329A">
        <w:rPr>
          <w:rFonts w:cs="Times New Roman"/>
          <w:b/>
          <w:bCs/>
          <w:szCs w:val="24"/>
        </w:rPr>
        <w:t xml:space="preserve"> </w:t>
      </w:r>
      <w:r w:rsidRPr="00A5329A">
        <w:rPr>
          <w:rFonts w:cs="Times New Roman"/>
          <w:szCs w:val="24"/>
        </w:rPr>
        <w:t xml:space="preserve">is </w:t>
      </w:r>
      <w:r w:rsidRPr="00A5329A">
        <w:rPr>
          <w:rStyle w:val="Strong"/>
          <w:rFonts w:cs="Times New Roman"/>
          <w:b w:val="0"/>
          <w:bCs w:val="0"/>
          <w:szCs w:val="24"/>
        </w:rPr>
        <w:t>216 km long</w:t>
      </w:r>
      <w:r w:rsidRPr="00A5329A">
        <w:rPr>
          <w:rFonts w:cs="Times New Roman"/>
          <w:szCs w:val="24"/>
        </w:rPr>
        <w:t xml:space="preserve">, runs </w:t>
      </w:r>
      <w:r w:rsidRPr="00A5329A">
        <w:rPr>
          <w:rStyle w:val="Strong"/>
          <w:rFonts w:cs="Times New Roman"/>
          <w:b w:val="0"/>
          <w:bCs w:val="0"/>
          <w:szCs w:val="24"/>
        </w:rPr>
        <w:t>east-west</w:t>
      </w:r>
      <w:r w:rsidRPr="00A5329A">
        <w:rPr>
          <w:rFonts w:cs="Times New Roman"/>
          <w:szCs w:val="24"/>
        </w:rPr>
        <w:t xml:space="preserve">, and originates in the </w:t>
      </w:r>
      <w:r w:rsidRPr="00A5329A">
        <w:rPr>
          <w:rStyle w:val="Strong"/>
          <w:rFonts w:cs="Times New Roman"/>
          <w:b w:val="0"/>
          <w:bCs w:val="0"/>
          <w:szCs w:val="24"/>
        </w:rPr>
        <w:t>Akom II region</w:t>
      </w:r>
      <w:r w:rsidRPr="00A5329A">
        <w:rPr>
          <w:rFonts w:cs="Times New Roman"/>
          <w:b/>
          <w:bCs/>
          <w:szCs w:val="24"/>
        </w:rPr>
        <w:t>.</w:t>
      </w:r>
    </w:p>
    <w:p w14:paraId="6CE59367" w14:textId="77777777" w:rsidR="00605B5C" w:rsidRPr="003978DC" w:rsidRDefault="00605B5C" w:rsidP="000C7632">
      <w:pPr>
        <w:spacing w:after="0"/>
        <w:rPr>
          <w:rFonts w:eastAsia="Times New Roman" w:cs="Times New Roman"/>
          <w:color w:val="000000"/>
          <w:szCs w:val="24"/>
          <w:lang w:eastAsia="fr-CM"/>
        </w:rPr>
      </w:pPr>
      <w:bookmarkStart w:id="0" w:name="_Toc77752291"/>
      <w:r w:rsidRPr="003978DC">
        <w:rPr>
          <w:rFonts w:eastAsia="Times New Roman" w:cs="Times New Roman"/>
          <w:color w:val="000000"/>
          <w:szCs w:val="24"/>
          <w:lang w:eastAsia="fr-CM"/>
        </w:rPr>
        <w:t xml:space="preserve">The climate of Kribi is of the equatorial monsoon type, with four seasons of unequal length, consisting of two maxima and two minima. Precipitation is significant. The average temperature is 25.7°C, and annual rainfall is about 2,957 mm. January is the driest month, with 116 mm of rain, while September records the highest precipitation, averaging 340 mm. March is the hottest month of the year, with a temperature of 26.7°C, whereas August is the coldest month, with an average temperature of 24.4°C. The major rainy season lasts from August to October, with September being </w:t>
      </w:r>
      <w:r w:rsidRPr="003978DC">
        <w:rPr>
          <w:rFonts w:eastAsia="Times New Roman" w:cs="Times New Roman"/>
          <w:color w:val="000000"/>
          <w:szCs w:val="24"/>
          <w:lang w:eastAsia="fr-CM"/>
        </w:rPr>
        <w:lastRenderedPageBreak/>
        <w:t>the least rainy month. The major dry season extends from December to February. The minor rainy season occurs from March to June, followed by the minor dry season in July.</w:t>
      </w:r>
    </w:p>
    <w:p w14:paraId="3E54DA84" w14:textId="77777777" w:rsidR="00605B5C" w:rsidRPr="003978DC" w:rsidRDefault="00605B5C" w:rsidP="000C7632">
      <w:pPr>
        <w:spacing w:after="0"/>
        <w:rPr>
          <w:rFonts w:eastAsia="Times New Roman" w:cs="Times New Roman"/>
          <w:color w:val="000000"/>
          <w:szCs w:val="24"/>
          <w:lang w:eastAsia="fr-CM"/>
        </w:rPr>
      </w:pPr>
      <w:r w:rsidRPr="003978DC">
        <w:rPr>
          <w:rFonts w:eastAsia="Times New Roman" w:cs="Times New Roman"/>
          <w:color w:val="000000"/>
          <w:szCs w:val="24"/>
          <w:lang w:eastAsia="fr-CM"/>
        </w:rPr>
        <w:t xml:space="preserve">The coastal vegetation consists of macrophytes, mangroves, and coastal forests. Macrophytes have been extensively described by Valet (1973 and 1975). The Biafran Atlantic evergreen forest is rich in Caesalpiniaceae, including </w:t>
      </w:r>
      <w:proofErr w:type="spellStart"/>
      <w:r w:rsidRPr="003978DC">
        <w:rPr>
          <w:rFonts w:eastAsia="Times New Roman" w:cs="Times New Roman"/>
          <w:i/>
          <w:iCs/>
          <w:color w:val="000000"/>
          <w:szCs w:val="24"/>
          <w:lang w:eastAsia="fr-CM"/>
        </w:rPr>
        <w:t>Calpocalyx</w:t>
      </w:r>
      <w:proofErr w:type="spellEnd"/>
      <w:r w:rsidRPr="003978DC">
        <w:rPr>
          <w:rFonts w:eastAsia="Times New Roman" w:cs="Times New Roman"/>
          <w:i/>
          <w:iCs/>
          <w:color w:val="000000"/>
          <w:szCs w:val="24"/>
          <w:lang w:eastAsia="fr-CM"/>
        </w:rPr>
        <w:t xml:space="preserve"> </w:t>
      </w:r>
      <w:proofErr w:type="spellStart"/>
      <w:r w:rsidRPr="003978DC">
        <w:rPr>
          <w:rFonts w:eastAsia="Times New Roman" w:cs="Times New Roman"/>
          <w:i/>
          <w:iCs/>
          <w:color w:val="000000"/>
          <w:szCs w:val="24"/>
          <w:lang w:eastAsia="fr-CM"/>
        </w:rPr>
        <w:t>heitzii</w:t>
      </w:r>
      <w:proofErr w:type="spellEnd"/>
      <w:r w:rsidRPr="003978DC">
        <w:rPr>
          <w:rFonts w:eastAsia="Times New Roman" w:cs="Times New Roman"/>
          <w:color w:val="000000"/>
          <w:szCs w:val="24"/>
          <w:lang w:eastAsia="fr-CM"/>
        </w:rPr>
        <w:t xml:space="preserve"> and </w:t>
      </w:r>
      <w:proofErr w:type="spellStart"/>
      <w:r w:rsidRPr="003978DC">
        <w:rPr>
          <w:rFonts w:eastAsia="Times New Roman" w:cs="Times New Roman"/>
          <w:i/>
          <w:iCs/>
          <w:color w:val="000000"/>
          <w:szCs w:val="24"/>
          <w:lang w:eastAsia="fr-CM"/>
        </w:rPr>
        <w:t>Saccoglotis</w:t>
      </w:r>
      <w:proofErr w:type="spellEnd"/>
      <w:r w:rsidRPr="003978DC">
        <w:rPr>
          <w:rFonts w:eastAsia="Times New Roman" w:cs="Times New Roman"/>
          <w:i/>
          <w:iCs/>
          <w:color w:val="000000"/>
          <w:szCs w:val="24"/>
          <w:lang w:eastAsia="fr-CM"/>
        </w:rPr>
        <w:t xml:space="preserve"> </w:t>
      </w:r>
      <w:proofErr w:type="spellStart"/>
      <w:r w:rsidRPr="003978DC">
        <w:rPr>
          <w:rFonts w:eastAsia="Times New Roman" w:cs="Times New Roman"/>
          <w:i/>
          <w:iCs/>
          <w:color w:val="000000"/>
          <w:szCs w:val="24"/>
          <w:lang w:eastAsia="fr-CM"/>
        </w:rPr>
        <w:t>gabonensis</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i/>
          <w:iCs/>
          <w:color w:val="000000"/>
          <w:szCs w:val="24"/>
          <w:lang w:eastAsia="fr-CM"/>
        </w:rPr>
        <w:t>Lophira</w:t>
      </w:r>
      <w:proofErr w:type="spellEnd"/>
      <w:r w:rsidRPr="003978DC">
        <w:rPr>
          <w:rFonts w:eastAsia="Times New Roman" w:cs="Times New Roman"/>
          <w:i/>
          <w:iCs/>
          <w:color w:val="000000"/>
          <w:szCs w:val="24"/>
          <w:lang w:eastAsia="fr-CM"/>
        </w:rPr>
        <w:t xml:space="preserve"> </w:t>
      </w:r>
      <w:proofErr w:type="spellStart"/>
      <w:r w:rsidRPr="003978DC">
        <w:rPr>
          <w:rFonts w:eastAsia="Times New Roman" w:cs="Times New Roman"/>
          <w:i/>
          <w:iCs/>
          <w:color w:val="000000"/>
          <w:szCs w:val="24"/>
          <w:lang w:eastAsia="fr-CM"/>
        </w:rPr>
        <w:t>alata</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Ochnaceae</w:t>
      </w:r>
      <w:proofErr w:type="spellEnd"/>
      <w:r w:rsidRPr="003978DC">
        <w:rPr>
          <w:rFonts w:eastAsia="Times New Roman" w:cs="Times New Roman"/>
          <w:color w:val="000000"/>
          <w:szCs w:val="24"/>
          <w:lang w:eastAsia="fr-CM"/>
        </w:rPr>
        <w:t xml:space="preserve">) and other coastal indicators dominate the Atlantic coastal district. Around 20 types of vegetation have been identified along the Kribi-Campo coast. The main mangrove species include Rhizophora mangle, covering 90% of the area, along with </w:t>
      </w:r>
      <w:r w:rsidRPr="003978DC">
        <w:rPr>
          <w:rFonts w:eastAsia="Times New Roman" w:cs="Times New Roman"/>
          <w:i/>
          <w:iCs/>
          <w:color w:val="000000"/>
          <w:szCs w:val="24"/>
          <w:lang w:eastAsia="fr-CM"/>
        </w:rPr>
        <w:t xml:space="preserve">Rhizophora </w:t>
      </w:r>
      <w:proofErr w:type="spellStart"/>
      <w:r w:rsidRPr="003978DC">
        <w:rPr>
          <w:rFonts w:eastAsia="Times New Roman" w:cs="Times New Roman"/>
          <w:i/>
          <w:iCs/>
          <w:color w:val="000000"/>
          <w:szCs w:val="24"/>
          <w:lang w:eastAsia="fr-CM"/>
        </w:rPr>
        <w:t>harrisonii</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i/>
          <w:iCs/>
          <w:color w:val="000000"/>
          <w:szCs w:val="24"/>
          <w:lang w:eastAsia="fr-CM"/>
        </w:rPr>
        <w:t>Avicennia</w:t>
      </w:r>
      <w:proofErr w:type="spellEnd"/>
      <w:r w:rsidRPr="003978DC">
        <w:rPr>
          <w:rFonts w:eastAsia="Times New Roman" w:cs="Times New Roman"/>
          <w:i/>
          <w:iCs/>
          <w:color w:val="000000"/>
          <w:szCs w:val="24"/>
          <w:lang w:eastAsia="fr-CM"/>
        </w:rPr>
        <w:t xml:space="preserve"> </w:t>
      </w:r>
      <w:proofErr w:type="spellStart"/>
      <w:r w:rsidRPr="003978DC">
        <w:rPr>
          <w:rFonts w:eastAsia="Times New Roman" w:cs="Times New Roman"/>
          <w:i/>
          <w:iCs/>
          <w:color w:val="000000"/>
          <w:szCs w:val="24"/>
          <w:lang w:eastAsia="fr-CM"/>
        </w:rPr>
        <w:t>germinans</w:t>
      </w:r>
      <w:proofErr w:type="spellEnd"/>
      <w:r w:rsidRPr="003978DC">
        <w:rPr>
          <w:rFonts w:eastAsia="Times New Roman" w:cs="Times New Roman"/>
          <w:color w:val="000000"/>
          <w:szCs w:val="24"/>
          <w:lang w:eastAsia="fr-CM"/>
        </w:rPr>
        <w:t xml:space="preserve">, and other swamp plants such as </w:t>
      </w:r>
      <w:proofErr w:type="spellStart"/>
      <w:r w:rsidRPr="003978DC">
        <w:rPr>
          <w:rFonts w:eastAsia="Times New Roman" w:cs="Times New Roman"/>
          <w:i/>
          <w:iCs/>
          <w:color w:val="000000"/>
          <w:szCs w:val="24"/>
          <w:lang w:eastAsia="fr-CM"/>
        </w:rPr>
        <w:t>Nypa</w:t>
      </w:r>
      <w:proofErr w:type="spellEnd"/>
      <w:r w:rsidRPr="003978DC">
        <w:rPr>
          <w:rFonts w:eastAsia="Times New Roman" w:cs="Times New Roman"/>
          <w:i/>
          <w:iCs/>
          <w:color w:val="000000"/>
          <w:szCs w:val="24"/>
          <w:lang w:eastAsia="fr-CM"/>
        </w:rPr>
        <w:t xml:space="preserve"> </w:t>
      </w:r>
      <w:proofErr w:type="spellStart"/>
      <w:r w:rsidRPr="003978DC">
        <w:rPr>
          <w:rFonts w:eastAsia="Times New Roman" w:cs="Times New Roman"/>
          <w:i/>
          <w:iCs/>
          <w:color w:val="000000"/>
          <w:szCs w:val="24"/>
          <w:lang w:eastAsia="fr-CM"/>
        </w:rPr>
        <w:t>fruticans</w:t>
      </w:r>
      <w:proofErr w:type="spellEnd"/>
      <w:r w:rsidRPr="003978DC">
        <w:rPr>
          <w:rFonts w:eastAsia="Times New Roman" w:cs="Times New Roman"/>
          <w:color w:val="000000"/>
          <w:szCs w:val="24"/>
          <w:lang w:eastAsia="fr-CM"/>
        </w:rPr>
        <w:t xml:space="preserve"> and </w:t>
      </w:r>
      <w:r w:rsidRPr="003978DC">
        <w:rPr>
          <w:rFonts w:eastAsia="Times New Roman" w:cs="Times New Roman"/>
          <w:i/>
          <w:iCs/>
          <w:color w:val="000000"/>
          <w:szCs w:val="24"/>
          <w:lang w:eastAsia="fr-CM"/>
        </w:rPr>
        <w:t>Pandanus candelabrum</w:t>
      </w:r>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Letouzey</w:t>
      </w:r>
      <w:proofErr w:type="spellEnd"/>
      <w:r w:rsidRPr="003978DC">
        <w:rPr>
          <w:rFonts w:eastAsia="Times New Roman" w:cs="Times New Roman"/>
          <w:color w:val="000000"/>
          <w:szCs w:val="24"/>
          <w:lang w:eastAsia="fr-CM"/>
        </w:rPr>
        <w:t>, 1985).</w:t>
      </w:r>
    </w:p>
    <w:p w14:paraId="584FDCC8" w14:textId="77777777" w:rsidR="00605B5C" w:rsidRPr="003978DC" w:rsidRDefault="00605B5C" w:rsidP="000C7632">
      <w:pPr>
        <w:spacing w:after="0"/>
        <w:rPr>
          <w:rFonts w:eastAsia="Times New Roman" w:cs="Times New Roman"/>
          <w:color w:val="000000"/>
          <w:szCs w:val="24"/>
          <w:lang w:eastAsia="fr-CM"/>
        </w:rPr>
      </w:pPr>
      <w:r w:rsidRPr="003978DC">
        <w:rPr>
          <w:rFonts w:eastAsia="Times New Roman" w:cs="Times New Roman"/>
          <w:color w:val="000000"/>
          <w:szCs w:val="24"/>
          <w:lang w:eastAsia="fr-CM"/>
        </w:rPr>
        <w:t>The wildlife of this region includes birds, reptiles, and mammals. The aquatic fauna consists of fish (e.g., cartilaginous species such as sharks), crustaceans (crabs, crayfish, shrimp), mollusks, amphibians, and reptiles, including four species of sea turtles, which are under strong anthropogenic pressure (Ayissi, 2015). Freshwater aquatic turtles are found in the streams of the Nyong and Lokoundje rivers. The marine mammals of this area include small cetaceans (dolphins) and manatees (</w:t>
      </w:r>
      <w:r w:rsidRPr="003978DC">
        <w:rPr>
          <w:rFonts w:eastAsia="Times New Roman" w:cs="Times New Roman"/>
          <w:i/>
          <w:iCs/>
          <w:color w:val="000000"/>
          <w:szCs w:val="24"/>
          <w:lang w:eastAsia="fr-CM"/>
        </w:rPr>
        <w:t>Trichechus senegalensis</w:t>
      </w:r>
      <w:r w:rsidRPr="003978DC">
        <w:rPr>
          <w:rFonts w:eastAsia="Times New Roman" w:cs="Times New Roman"/>
          <w:color w:val="000000"/>
          <w:szCs w:val="24"/>
          <w:lang w:eastAsia="fr-CM"/>
        </w:rPr>
        <w:t>), which dominate the estuarine waters of the Nyong and Lokoundje rivers.</w:t>
      </w:r>
    </w:p>
    <w:p w14:paraId="0AD5D4E7" w14:textId="77777777" w:rsidR="00605B5C" w:rsidRPr="003978DC" w:rsidRDefault="00605B5C" w:rsidP="000C7632">
      <w:pPr>
        <w:spacing w:after="0"/>
        <w:rPr>
          <w:rFonts w:eastAsia="Times New Roman" w:cs="Times New Roman"/>
          <w:color w:val="000000"/>
          <w:szCs w:val="24"/>
          <w:lang w:eastAsia="fr-CM"/>
        </w:rPr>
      </w:pPr>
      <w:r w:rsidRPr="003978DC">
        <w:rPr>
          <w:rFonts w:eastAsia="Times New Roman" w:cs="Times New Roman"/>
          <w:color w:val="000000"/>
          <w:szCs w:val="24"/>
          <w:lang w:eastAsia="fr-CM"/>
        </w:rPr>
        <w:t xml:space="preserve">This region has a population estimated at 93,246 inhabitants. The main ethnic groups include Batangas (the majority in the area), </w:t>
      </w:r>
      <w:proofErr w:type="spellStart"/>
      <w:r w:rsidRPr="003978DC">
        <w:rPr>
          <w:rFonts w:eastAsia="Times New Roman" w:cs="Times New Roman"/>
          <w:color w:val="000000"/>
          <w:szCs w:val="24"/>
          <w:lang w:eastAsia="fr-CM"/>
        </w:rPr>
        <w:t>Iyassas</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Bagyelis</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Mabis</w:t>
      </w:r>
      <w:proofErr w:type="spellEnd"/>
      <w:r w:rsidRPr="003978DC">
        <w:rPr>
          <w:rFonts w:eastAsia="Times New Roman" w:cs="Times New Roman"/>
          <w:color w:val="000000"/>
          <w:szCs w:val="24"/>
          <w:lang w:eastAsia="fr-CM"/>
        </w:rPr>
        <w:t xml:space="preserve"> &amp; </w:t>
      </w:r>
      <w:proofErr w:type="spellStart"/>
      <w:r w:rsidRPr="003978DC">
        <w:rPr>
          <w:rFonts w:eastAsia="Times New Roman" w:cs="Times New Roman"/>
          <w:color w:val="000000"/>
          <w:szCs w:val="24"/>
          <w:lang w:eastAsia="fr-CM"/>
        </w:rPr>
        <w:t>Mvae</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Bakokos</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Bulu</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Ewondos</w:t>
      </w:r>
      <w:proofErr w:type="spellEnd"/>
      <w:r w:rsidRPr="003978DC">
        <w:rPr>
          <w:rFonts w:eastAsia="Times New Roman" w:cs="Times New Roman"/>
          <w:color w:val="000000"/>
          <w:szCs w:val="24"/>
          <w:lang w:eastAsia="fr-CM"/>
        </w:rPr>
        <w:t xml:space="preserve">, </w:t>
      </w:r>
      <w:proofErr w:type="spellStart"/>
      <w:r w:rsidRPr="003978DC">
        <w:rPr>
          <w:rFonts w:eastAsia="Times New Roman" w:cs="Times New Roman"/>
          <w:color w:val="000000"/>
          <w:szCs w:val="24"/>
          <w:lang w:eastAsia="fr-CM"/>
        </w:rPr>
        <w:t>Ngoumbas</w:t>
      </w:r>
      <w:proofErr w:type="spellEnd"/>
      <w:r w:rsidRPr="003978DC">
        <w:rPr>
          <w:rFonts w:eastAsia="Times New Roman" w:cs="Times New Roman"/>
          <w:color w:val="000000"/>
          <w:szCs w:val="24"/>
          <w:lang w:eastAsia="fr-CM"/>
        </w:rPr>
        <w:t xml:space="preserve">, and Fangs. </w:t>
      </w:r>
      <w:r w:rsidRPr="003978DC">
        <w:rPr>
          <w:rFonts w:cs="Times New Roman"/>
          <w:szCs w:val="24"/>
          <w:lang w:eastAsia="fr-CM"/>
        </w:rPr>
        <w:t>The primary economic activities in the region are fishing, sand extraction, agriculture, timber exploitation, and hunting.</w:t>
      </w:r>
    </w:p>
    <w:p w14:paraId="48555924" w14:textId="77777777" w:rsidR="00653BCA" w:rsidRPr="00A5329A" w:rsidRDefault="00653BCA" w:rsidP="000C7632">
      <w:pPr>
        <w:spacing w:after="0"/>
        <w:rPr>
          <w:b/>
          <w:bCs/>
        </w:rPr>
      </w:pPr>
      <w:bookmarkStart w:id="1" w:name="_Toc77752297"/>
      <w:bookmarkEnd w:id="0"/>
      <w:r w:rsidRPr="00A5329A">
        <w:rPr>
          <w:b/>
          <w:bCs/>
        </w:rPr>
        <w:t>2.2. Data Collection</w:t>
      </w:r>
    </w:p>
    <w:p w14:paraId="0D498EE6" w14:textId="77777777" w:rsidR="00653BCA" w:rsidRPr="00A5329A" w:rsidRDefault="00653BCA" w:rsidP="000C7632">
      <w:pPr>
        <w:spacing w:after="0"/>
        <w:rPr>
          <w:b/>
          <w:bCs/>
        </w:rPr>
      </w:pPr>
      <w:r w:rsidRPr="00A5329A">
        <w:rPr>
          <w:b/>
          <w:bCs/>
        </w:rPr>
        <w:t>- Secondary Data</w:t>
      </w:r>
    </w:p>
    <w:p w14:paraId="59FBD8B5" w14:textId="77777777" w:rsidR="00653BCA" w:rsidRPr="00A5329A" w:rsidRDefault="00653BCA" w:rsidP="000C7632">
      <w:pPr>
        <w:spacing w:after="0"/>
      </w:pPr>
      <w:r w:rsidRPr="00A5329A">
        <w:t>This study began with research in the documentation available at the library of ACBM (Cameroonian Association of Marine Biology) related to sea turtles, as well as other technical administrations, NGOs in the area, and digital documentation.</w:t>
      </w:r>
    </w:p>
    <w:p w14:paraId="2DB578B6" w14:textId="77777777" w:rsidR="00653BCA" w:rsidRPr="00A5329A" w:rsidRDefault="00D45C5C" w:rsidP="00D45C5C">
      <w:pPr>
        <w:spacing w:after="0"/>
        <w:rPr>
          <w:b/>
          <w:bCs/>
        </w:rPr>
      </w:pPr>
      <w:r w:rsidRPr="00A5329A">
        <w:rPr>
          <w:b/>
          <w:bCs/>
        </w:rPr>
        <w:t xml:space="preserve">- </w:t>
      </w:r>
      <w:r w:rsidR="00653BCA" w:rsidRPr="00A5329A">
        <w:rPr>
          <w:b/>
          <w:bCs/>
        </w:rPr>
        <w:t>Primary Data</w:t>
      </w:r>
    </w:p>
    <w:p w14:paraId="25E4B99B" w14:textId="77777777" w:rsidR="00653BCA" w:rsidRPr="00A5329A" w:rsidRDefault="00653BCA" w:rsidP="000C7632">
      <w:pPr>
        <w:spacing w:after="0"/>
      </w:pPr>
      <w:r w:rsidRPr="00A5329A">
        <w:t>Primary data were obtained during our various field visits, during which we conducted surveys in households, technical services of the State based in the area, resource persons such as fishermen operating in our study area, and local residents.</w:t>
      </w:r>
    </w:p>
    <w:p w14:paraId="52B140D4" w14:textId="77777777" w:rsidR="00653BCA" w:rsidRPr="00A5329A" w:rsidRDefault="00653BCA" w:rsidP="000C7632">
      <w:pPr>
        <w:spacing w:after="0"/>
      </w:pPr>
      <w:r w:rsidRPr="00A5329A">
        <w:t xml:space="preserve">During these surveys, the geographical coordinates of the study sites were recorded using a Garmin GPS to </w:t>
      </w:r>
      <w:proofErr w:type="spellStart"/>
      <w:r w:rsidRPr="00A5329A">
        <w:t>georeference</w:t>
      </w:r>
      <w:proofErr w:type="spellEnd"/>
      <w:r w:rsidRPr="00A5329A">
        <w:t xml:space="preserve"> these habitats. We used a camera to capture images of beaches, as well as the coastal and marine environment. Interviews were conducted with fishermen and local residents to </w:t>
      </w:r>
      <w:r w:rsidRPr="00A5329A">
        <w:lastRenderedPageBreak/>
        <w:t>gather information on the presence of sea turtles on these priority beaches and the various threats affecting these sites.</w:t>
      </w:r>
    </w:p>
    <w:p w14:paraId="7510F6D4" w14:textId="77777777" w:rsidR="00653BCA" w:rsidRPr="00A5329A" w:rsidRDefault="00653BCA" w:rsidP="000C7632">
      <w:pPr>
        <w:spacing w:after="0"/>
      </w:pPr>
      <w:r w:rsidRPr="00A5329A">
        <w:t>The characterization of nesting beaches was carried out through direct observations to identify ecological characteristics (vegetation, fauna, climate, soil elements, etc.).</w:t>
      </w:r>
      <w:r w:rsidR="00E249AF" w:rsidRPr="00A5329A">
        <w:t xml:space="preserve"> </w:t>
      </w:r>
      <w:r w:rsidRPr="00A5329A">
        <w:t>All this information was coded into field data sheets, describing the survey frameworks (see appendix...). Additional data helped describe the beaches and provided insights into the presence of other species in the study area.</w:t>
      </w:r>
      <w:r w:rsidR="00E249AF" w:rsidRPr="00A5329A">
        <w:t xml:space="preserve"> </w:t>
      </w:r>
      <w:r w:rsidRPr="00A5329A">
        <w:t>The method used to identify nesting beaches was based on the PROTOMAC method (Sea Turtle Protection Program in Central Africa). This work was preceded by a survey among villagers to identify priority areas.</w:t>
      </w:r>
      <w:r w:rsidR="00E249AF" w:rsidRPr="00A5329A">
        <w:t xml:space="preserve"> </w:t>
      </w:r>
      <w:r w:rsidRPr="00A5329A">
        <w:t>This determination was followed by a description of the beach, using a descriptive sheet in which the following elements were noted:</w:t>
      </w:r>
    </w:p>
    <w:p w14:paraId="26DA1FD9" w14:textId="77777777" w:rsidR="00653BCA" w:rsidRPr="00A5329A" w:rsidRDefault="00653BCA" w:rsidP="000C7632">
      <w:pPr>
        <w:numPr>
          <w:ilvl w:val="0"/>
          <w:numId w:val="4"/>
        </w:numPr>
        <w:spacing w:after="0"/>
      </w:pPr>
      <w:r w:rsidRPr="00A5329A">
        <w:t>The common name of the beach in the local language;</w:t>
      </w:r>
    </w:p>
    <w:p w14:paraId="190492FD" w14:textId="77777777" w:rsidR="00653BCA" w:rsidRPr="00A5329A" w:rsidRDefault="00653BCA" w:rsidP="000C7632">
      <w:pPr>
        <w:numPr>
          <w:ilvl w:val="0"/>
          <w:numId w:val="4"/>
        </w:numPr>
        <w:spacing w:after="0"/>
      </w:pPr>
      <w:r w:rsidRPr="00A5329A">
        <w:t>Micro-geographic characteristics, including the length and width of the beach, obtained using the average step method, a description of the vegetation present on the beach, and the presence of obstacles for sea turtles (fallen trees, dead trunks, stumps, boats, rocks), the sand color, and sand granulometry;</w:t>
      </w:r>
    </w:p>
    <w:p w14:paraId="5F87AE81" w14:textId="77777777" w:rsidR="00653BCA" w:rsidRPr="00A5329A" w:rsidRDefault="00653BCA" w:rsidP="000C7632">
      <w:pPr>
        <w:numPr>
          <w:ilvl w:val="0"/>
          <w:numId w:val="4"/>
        </w:numPr>
        <w:spacing w:after="0"/>
      </w:pPr>
      <w:r w:rsidRPr="00A5329A">
        <w:t>Backshore characteristics, such as biotope, vegetation cover height, and the presence of a watercourse flowing into the sea;</w:t>
      </w:r>
    </w:p>
    <w:p w14:paraId="733E6659" w14:textId="77777777" w:rsidR="00653BCA" w:rsidRPr="00A5329A" w:rsidRDefault="00653BCA" w:rsidP="000C7632">
      <w:pPr>
        <w:numPr>
          <w:ilvl w:val="0"/>
          <w:numId w:val="4"/>
        </w:numPr>
        <w:spacing w:after="0"/>
      </w:pPr>
      <w:r w:rsidRPr="00A5329A">
        <w:t>Anthropogenic activities on the site (presence of fishermen near the site, fishing methods, urbanization, etc.);</w:t>
      </w:r>
    </w:p>
    <w:p w14:paraId="3BE95C38" w14:textId="77777777" w:rsidR="00653BCA" w:rsidRPr="00A5329A" w:rsidRDefault="00653BCA" w:rsidP="000C7632">
      <w:pPr>
        <w:numPr>
          <w:ilvl w:val="0"/>
          <w:numId w:val="4"/>
        </w:numPr>
        <w:spacing w:after="0"/>
      </w:pPr>
      <w:r w:rsidRPr="00A5329A">
        <w:t>Presence of sea turtles, determined through patrols or documented in existing literature;</w:t>
      </w:r>
    </w:p>
    <w:p w14:paraId="02839BCD" w14:textId="77777777" w:rsidR="00653BCA" w:rsidRPr="00A5329A" w:rsidRDefault="00653BCA" w:rsidP="000C7632">
      <w:pPr>
        <w:numPr>
          <w:ilvl w:val="0"/>
          <w:numId w:val="4"/>
        </w:numPr>
        <w:spacing w:after="0"/>
      </w:pPr>
      <w:r w:rsidRPr="00A5329A">
        <w:t>Presence of other marine species and their status;</w:t>
      </w:r>
    </w:p>
    <w:p w14:paraId="0DFCB794" w14:textId="77777777" w:rsidR="00653BCA" w:rsidRPr="00A5329A" w:rsidRDefault="00653BCA" w:rsidP="000C7632">
      <w:pPr>
        <w:numPr>
          <w:ilvl w:val="0"/>
          <w:numId w:val="4"/>
        </w:numPr>
        <w:spacing w:after="0"/>
      </w:pPr>
      <w:r w:rsidRPr="00A5329A">
        <w:t>Threats to sea turtles (e.g., slaughter of females, egg collection, etc.);</w:t>
      </w:r>
    </w:p>
    <w:p w14:paraId="331B73C6" w14:textId="77777777" w:rsidR="00653BCA" w:rsidRPr="00A5329A" w:rsidRDefault="00653BCA" w:rsidP="000C7632">
      <w:pPr>
        <w:numPr>
          <w:ilvl w:val="0"/>
          <w:numId w:val="4"/>
        </w:numPr>
        <w:spacing w:after="0"/>
      </w:pPr>
      <w:r w:rsidRPr="00A5329A">
        <w:t>Details on data collection, including observer’s name, date of observation, geographical coordinates, etc.</w:t>
      </w:r>
    </w:p>
    <w:p w14:paraId="3F353697" w14:textId="77777777" w:rsidR="00653BCA" w:rsidRPr="00A5329A" w:rsidRDefault="00653BCA" w:rsidP="000C7632">
      <w:pPr>
        <w:spacing w:after="0"/>
        <w:rPr>
          <w:b/>
          <w:bCs/>
        </w:rPr>
      </w:pPr>
      <w:r w:rsidRPr="00A5329A">
        <w:rPr>
          <w:b/>
          <w:bCs/>
        </w:rPr>
        <w:t>2.3. Data Processing and Statistical Analysis</w:t>
      </w:r>
    </w:p>
    <w:p w14:paraId="777C1984" w14:textId="77777777" w:rsidR="000C7632" w:rsidRPr="00A5329A" w:rsidRDefault="00653BCA" w:rsidP="000C7632">
      <w:pPr>
        <w:numPr>
          <w:ilvl w:val="0"/>
          <w:numId w:val="5"/>
        </w:numPr>
        <w:spacing w:after="0"/>
        <w:rPr>
          <w:b/>
          <w:bCs/>
        </w:rPr>
      </w:pPr>
      <w:r w:rsidRPr="00A5329A">
        <w:rPr>
          <w:b/>
          <w:bCs/>
        </w:rPr>
        <w:t>Laboratory Parameters</w:t>
      </w:r>
    </w:p>
    <w:p w14:paraId="6EEBD4E9" w14:textId="77777777" w:rsidR="00653BCA" w:rsidRPr="00A5329A" w:rsidRDefault="00653BCA" w:rsidP="000C7632">
      <w:pPr>
        <w:spacing w:after="0"/>
      </w:pPr>
      <w:r w:rsidRPr="00A5329A">
        <w:t>A first set of parameters includes characteristic and qualitative elements that allow for a better description of the sites and the threats to sea turtle nesting habitats.</w:t>
      </w:r>
    </w:p>
    <w:p w14:paraId="6853E780" w14:textId="77777777" w:rsidR="000C7632" w:rsidRPr="00A5329A" w:rsidRDefault="00653BCA" w:rsidP="000C7632">
      <w:pPr>
        <w:numPr>
          <w:ilvl w:val="0"/>
          <w:numId w:val="5"/>
        </w:numPr>
        <w:spacing w:after="0"/>
        <w:rPr>
          <w:b/>
          <w:bCs/>
        </w:rPr>
      </w:pPr>
      <w:r w:rsidRPr="00A5329A">
        <w:rPr>
          <w:b/>
          <w:bCs/>
        </w:rPr>
        <w:t>Habitat Parameters</w:t>
      </w:r>
    </w:p>
    <w:p w14:paraId="75E51940" w14:textId="77777777" w:rsidR="00653BCA" w:rsidRPr="00A5329A" w:rsidRDefault="00653BCA" w:rsidP="000C7632">
      <w:pPr>
        <w:spacing w:after="0"/>
        <w:ind w:left="360"/>
      </w:pPr>
      <w:r w:rsidRPr="00A5329A">
        <w:lastRenderedPageBreak/>
        <w:t>The geometric parameters of the habitats were calculated using the numerical formula for the mean, standard deviations, and percentages.</w:t>
      </w:r>
    </w:p>
    <w:bookmarkEnd w:id="1"/>
    <w:p w14:paraId="7106A0D6" w14:textId="4C52AA20" w:rsidR="000C7632" w:rsidRPr="003978DC" w:rsidRDefault="000C7632" w:rsidP="000C7632">
      <w:pPr>
        <w:spacing w:after="0"/>
        <w:rPr>
          <w:rFonts w:cs="Times New Roman"/>
          <w:szCs w:val="24"/>
        </w:rPr>
      </w:pPr>
      <w:r w:rsidRPr="003978DC">
        <w:rPr>
          <w:rFonts w:cs="Times New Roman"/>
          <w:b/>
          <w:bCs/>
          <w:szCs w:val="24"/>
        </w:rPr>
        <w:t xml:space="preserve">3. </w:t>
      </w:r>
      <w:r w:rsidRPr="00AB6A2D">
        <w:rPr>
          <w:rFonts w:cs="Times New Roman"/>
          <w:b/>
          <w:bCs/>
          <w:szCs w:val="24"/>
        </w:rPr>
        <w:t>Results</w:t>
      </w:r>
      <w:r w:rsidRPr="00AB6A2D">
        <w:rPr>
          <w:rFonts w:cs="Times New Roman"/>
          <w:b/>
          <w:szCs w:val="24"/>
        </w:rPr>
        <w:t xml:space="preserve"> </w:t>
      </w:r>
      <w:r w:rsidR="00AB6A2D" w:rsidRPr="00AB6A2D">
        <w:rPr>
          <w:rFonts w:cs="Times New Roman"/>
          <w:b/>
          <w:szCs w:val="24"/>
        </w:rPr>
        <w:t>and Discussion:</w:t>
      </w:r>
    </w:p>
    <w:p w14:paraId="265523DC" w14:textId="77777777" w:rsidR="000C7632" w:rsidRPr="003978DC" w:rsidRDefault="000C7632" w:rsidP="000C7632">
      <w:pPr>
        <w:spacing w:after="0"/>
        <w:rPr>
          <w:rFonts w:cs="Times New Roman"/>
          <w:szCs w:val="24"/>
        </w:rPr>
      </w:pPr>
      <w:r w:rsidRPr="003978DC">
        <w:rPr>
          <w:rFonts w:cs="Times New Roman"/>
          <w:b/>
          <w:bCs/>
          <w:szCs w:val="24"/>
        </w:rPr>
        <w:t>3.1. Micro-geo</w:t>
      </w:r>
      <w:bookmarkStart w:id="2" w:name="_GoBack"/>
      <w:bookmarkEnd w:id="2"/>
      <w:r w:rsidRPr="003978DC">
        <w:rPr>
          <w:rFonts w:cs="Times New Roman"/>
          <w:b/>
          <w:bCs/>
          <w:szCs w:val="24"/>
        </w:rPr>
        <w:t>graphical Parameters of the Habitat</w:t>
      </w:r>
      <w:r w:rsidRPr="003978DC">
        <w:rPr>
          <w:rFonts w:cs="Times New Roman"/>
          <w:szCs w:val="24"/>
        </w:rPr>
        <w:t xml:space="preserve"> </w:t>
      </w:r>
    </w:p>
    <w:p w14:paraId="2B4D7AFA" w14:textId="77777777" w:rsidR="00CB5F98" w:rsidRPr="003978DC" w:rsidRDefault="000C7632" w:rsidP="000C7632">
      <w:pPr>
        <w:spacing w:after="0"/>
        <w:rPr>
          <w:rFonts w:cs="Times New Roman"/>
          <w:szCs w:val="24"/>
        </w:rPr>
      </w:pPr>
      <w:r w:rsidRPr="003978DC">
        <w:rPr>
          <w:rFonts w:cs="Times New Roman"/>
          <w:szCs w:val="24"/>
        </w:rPr>
        <w:t>At the outskirts of the city, ten main marine turtle nesting beaches (</w:t>
      </w:r>
      <w:proofErr w:type="spellStart"/>
      <w:r w:rsidRPr="003978DC">
        <w:rPr>
          <w:rFonts w:cs="Times New Roman"/>
          <w:szCs w:val="24"/>
        </w:rPr>
        <w:t>Mpalla</w:t>
      </w:r>
      <w:proofErr w:type="spellEnd"/>
      <w:r w:rsidRPr="003978DC">
        <w:rPr>
          <w:rFonts w:cs="Times New Roman"/>
          <w:szCs w:val="24"/>
        </w:rPr>
        <w:t xml:space="preserve">, </w:t>
      </w:r>
      <w:proofErr w:type="spellStart"/>
      <w:r w:rsidRPr="003978DC">
        <w:rPr>
          <w:rFonts w:cs="Times New Roman"/>
          <w:szCs w:val="24"/>
        </w:rPr>
        <w:t>Londji</w:t>
      </w:r>
      <w:proofErr w:type="spellEnd"/>
      <w:r w:rsidRPr="003978DC">
        <w:rPr>
          <w:rFonts w:cs="Times New Roman"/>
          <w:szCs w:val="24"/>
        </w:rPr>
        <w:t xml:space="preserve">, </w:t>
      </w:r>
      <w:proofErr w:type="spellStart"/>
      <w:r w:rsidRPr="003978DC">
        <w:rPr>
          <w:rFonts w:cs="Times New Roman"/>
          <w:szCs w:val="24"/>
        </w:rPr>
        <w:t>Bipaga</w:t>
      </w:r>
      <w:proofErr w:type="spellEnd"/>
      <w:r w:rsidRPr="003978DC">
        <w:rPr>
          <w:rFonts w:cs="Times New Roman"/>
          <w:szCs w:val="24"/>
        </w:rPr>
        <w:t xml:space="preserve">, </w:t>
      </w:r>
      <w:proofErr w:type="spellStart"/>
      <w:r w:rsidRPr="003978DC">
        <w:rPr>
          <w:rFonts w:cs="Times New Roman"/>
          <w:szCs w:val="24"/>
        </w:rPr>
        <w:t>Talla</w:t>
      </w:r>
      <w:proofErr w:type="spellEnd"/>
      <w:r w:rsidRPr="003978DC">
        <w:rPr>
          <w:rFonts w:cs="Times New Roman"/>
          <w:szCs w:val="24"/>
        </w:rPr>
        <w:t xml:space="preserve">, </w:t>
      </w:r>
      <w:proofErr w:type="spellStart"/>
      <w:r w:rsidRPr="003978DC">
        <w:rPr>
          <w:rFonts w:cs="Times New Roman"/>
          <w:szCs w:val="24"/>
        </w:rPr>
        <w:t>Ebome</w:t>
      </w:r>
      <w:proofErr w:type="spellEnd"/>
      <w:r w:rsidRPr="003978DC">
        <w:rPr>
          <w:rFonts w:cs="Times New Roman"/>
          <w:szCs w:val="24"/>
        </w:rPr>
        <w:t xml:space="preserve">, </w:t>
      </w:r>
      <w:proofErr w:type="spellStart"/>
      <w:r w:rsidRPr="003978DC">
        <w:rPr>
          <w:rFonts w:cs="Times New Roman"/>
          <w:szCs w:val="24"/>
        </w:rPr>
        <w:t>Mbeka’a</w:t>
      </w:r>
      <w:proofErr w:type="spellEnd"/>
      <w:r w:rsidRPr="003978DC">
        <w:rPr>
          <w:rFonts w:cs="Times New Roman"/>
          <w:szCs w:val="24"/>
        </w:rPr>
        <w:t xml:space="preserve">, Lobe, </w:t>
      </w:r>
      <w:proofErr w:type="spellStart"/>
      <w:r w:rsidRPr="003978DC">
        <w:rPr>
          <w:rFonts w:cs="Times New Roman"/>
          <w:szCs w:val="24"/>
        </w:rPr>
        <w:t>Luma</w:t>
      </w:r>
      <w:proofErr w:type="spellEnd"/>
      <w:r w:rsidRPr="003978DC">
        <w:rPr>
          <w:rFonts w:cs="Times New Roman"/>
          <w:szCs w:val="24"/>
        </w:rPr>
        <w:t>, Grand-</w:t>
      </w:r>
      <w:proofErr w:type="spellStart"/>
      <w:r w:rsidRPr="003978DC">
        <w:rPr>
          <w:rFonts w:cs="Times New Roman"/>
          <w:szCs w:val="24"/>
        </w:rPr>
        <w:t>Batanga</w:t>
      </w:r>
      <w:proofErr w:type="spellEnd"/>
      <w:r w:rsidRPr="003978DC">
        <w:rPr>
          <w:rFonts w:cs="Times New Roman"/>
          <w:szCs w:val="24"/>
        </w:rPr>
        <w:t xml:space="preserve">, and </w:t>
      </w:r>
      <w:proofErr w:type="spellStart"/>
      <w:r w:rsidRPr="003978DC">
        <w:rPr>
          <w:rFonts w:cs="Times New Roman"/>
          <w:szCs w:val="24"/>
        </w:rPr>
        <w:t>Bwambe</w:t>
      </w:r>
      <w:proofErr w:type="spellEnd"/>
      <w:r w:rsidRPr="003978DC">
        <w:rPr>
          <w:rFonts w:cs="Times New Roman"/>
          <w:szCs w:val="24"/>
        </w:rPr>
        <w:t xml:space="preserve">) have been </w:t>
      </w:r>
      <w:r w:rsidR="00DF52D6" w:rsidRPr="003978DC">
        <w:rPr>
          <w:rFonts w:cs="Times New Roman"/>
          <w:szCs w:val="24"/>
        </w:rPr>
        <w:t>identified</w:t>
      </w:r>
      <w:r w:rsidRPr="003978DC">
        <w:rPr>
          <w:rFonts w:cs="Times New Roman"/>
          <w:szCs w:val="24"/>
        </w:rPr>
        <w:t>. The average length of these beaches is 0.82 km ± 0.26 km, while the average width is 0.36 km ± 0.15 km.</w:t>
      </w:r>
    </w:p>
    <w:p w14:paraId="56738A4E" w14:textId="77777777" w:rsidR="00CB5F98" w:rsidRPr="003978DC" w:rsidRDefault="000C7632" w:rsidP="000C7632">
      <w:pPr>
        <w:spacing w:after="0"/>
        <w:rPr>
          <w:rFonts w:cs="Times New Roman"/>
          <w:szCs w:val="24"/>
        </w:rPr>
      </w:pPr>
      <w:r w:rsidRPr="003978DC">
        <w:rPr>
          <w:rFonts w:cs="Times New Roman"/>
          <w:szCs w:val="24"/>
        </w:rPr>
        <w:t xml:space="preserve">The substrate of the peripheral beaches of the city of Kribi presents different aspects, which can be rocky, rocky-sandy, and sandy, with varied colors such as brown, black, and white. Only four beaches have a sandy substrate at 90%, while the rest have rocky-sandy substrates, and none of these beaches have a purely rocky substrate. The sandy and rocky-sandy substrates are mainly composed of fine sand. The colors of the substrates of the sandy and rocky-sandy beaches are primarily brown and white, with only the beaches of </w:t>
      </w:r>
      <w:proofErr w:type="spellStart"/>
      <w:r w:rsidRPr="003978DC">
        <w:rPr>
          <w:rFonts w:cs="Times New Roman"/>
          <w:szCs w:val="24"/>
        </w:rPr>
        <w:t>Londji</w:t>
      </w:r>
      <w:proofErr w:type="spellEnd"/>
      <w:r w:rsidRPr="003978DC">
        <w:rPr>
          <w:rFonts w:cs="Times New Roman"/>
          <w:szCs w:val="24"/>
        </w:rPr>
        <w:t xml:space="preserve"> and </w:t>
      </w:r>
      <w:proofErr w:type="spellStart"/>
      <w:r w:rsidRPr="003978DC">
        <w:rPr>
          <w:rFonts w:cs="Times New Roman"/>
          <w:szCs w:val="24"/>
        </w:rPr>
        <w:t>Mpalla</w:t>
      </w:r>
      <w:proofErr w:type="spellEnd"/>
      <w:r w:rsidRPr="003978DC">
        <w:rPr>
          <w:rFonts w:cs="Times New Roman"/>
          <w:szCs w:val="24"/>
        </w:rPr>
        <w:t xml:space="preserve"> presenting a substrate color that is entirely whitish. </w:t>
      </w:r>
    </w:p>
    <w:p w14:paraId="298DC919" w14:textId="44618CA3" w:rsidR="00CB5F98" w:rsidRPr="003978DC" w:rsidRDefault="00385833" w:rsidP="000C7632">
      <w:pPr>
        <w:spacing w:after="0"/>
        <w:rPr>
          <w:rFonts w:cs="Times New Roman"/>
          <w:szCs w:val="24"/>
        </w:rPr>
      </w:pPr>
      <w:r w:rsidRPr="003978DC">
        <w:rPr>
          <w:rFonts w:cs="Times New Roman"/>
          <w:b/>
          <w:bCs/>
          <w:szCs w:val="24"/>
        </w:rPr>
        <w:t xml:space="preserve">3.2. Characteristics of the </w:t>
      </w:r>
      <w:r w:rsidR="007E1883" w:rsidRPr="00A5329A">
        <w:rPr>
          <w:rFonts w:cs="Times New Roman"/>
          <w:b/>
          <w:bCs/>
          <w:szCs w:val="24"/>
          <w:highlight w:val="yellow"/>
        </w:rPr>
        <w:t>Backshore</w:t>
      </w:r>
      <w:r w:rsidR="007E1883" w:rsidRPr="003978DC">
        <w:rPr>
          <w:rFonts w:cs="Times New Roman"/>
          <w:szCs w:val="24"/>
        </w:rPr>
        <w:t xml:space="preserve"> </w:t>
      </w:r>
    </w:p>
    <w:p w14:paraId="3F689A1A" w14:textId="77777777" w:rsidR="00AD2F07" w:rsidRPr="003978DC" w:rsidRDefault="000C7632" w:rsidP="000C7632">
      <w:pPr>
        <w:spacing w:after="0"/>
        <w:rPr>
          <w:rFonts w:cs="Times New Roman"/>
          <w:szCs w:val="24"/>
        </w:rPr>
      </w:pPr>
      <w:r w:rsidRPr="003978DC">
        <w:rPr>
          <w:rFonts w:cs="Times New Roman"/>
          <w:szCs w:val="24"/>
        </w:rPr>
        <w:t xml:space="preserve">The backshore of the described sites has varied characteristics. Natural elements such as vegetation (herbaceous, shrubby, and tree layers), hotel infrastructures, and individual houses can be found. Each of these beaches is more or less crossed by a watercourse. The peripheral beaches of the city of Kribi are increasingly urbanized, in contrast to those that are slightly farther away, which are still almost in their wild state. </w:t>
      </w:r>
    </w:p>
    <w:p w14:paraId="2AEC9F01" w14:textId="77777777" w:rsidR="00AD2F07" w:rsidRPr="003978DC" w:rsidRDefault="000C7632" w:rsidP="000C7632">
      <w:pPr>
        <w:spacing w:after="0"/>
        <w:rPr>
          <w:rFonts w:cs="Times New Roman"/>
          <w:szCs w:val="24"/>
        </w:rPr>
      </w:pPr>
      <w:r w:rsidRPr="003978DC">
        <w:rPr>
          <w:rFonts w:cs="Times New Roman"/>
          <w:szCs w:val="24"/>
        </w:rPr>
        <w:t xml:space="preserve">At the most distant beaches, vegetation is still abundant, estimated to cover about 80% of the total land area. This vegetation can be characterized by various layers (herbaceous, shrubby, and tree), as is the case at the beaches of </w:t>
      </w:r>
      <w:proofErr w:type="spellStart"/>
      <w:r w:rsidRPr="003978DC">
        <w:rPr>
          <w:rFonts w:cs="Times New Roman"/>
          <w:szCs w:val="24"/>
        </w:rPr>
        <w:t>Bwambé</w:t>
      </w:r>
      <w:proofErr w:type="spellEnd"/>
      <w:r w:rsidRPr="003978DC">
        <w:rPr>
          <w:rFonts w:cs="Times New Roman"/>
          <w:szCs w:val="24"/>
        </w:rPr>
        <w:t xml:space="preserve">, </w:t>
      </w:r>
      <w:proofErr w:type="spellStart"/>
      <w:r w:rsidRPr="003978DC">
        <w:rPr>
          <w:rFonts w:cs="Times New Roman"/>
          <w:szCs w:val="24"/>
        </w:rPr>
        <w:t>Bipaga</w:t>
      </w:r>
      <w:proofErr w:type="spellEnd"/>
      <w:r w:rsidRPr="003978DC">
        <w:rPr>
          <w:rFonts w:cs="Times New Roman"/>
          <w:szCs w:val="24"/>
        </w:rPr>
        <w:t>, and Grand-</w:t>
      </w:r>
      <w:proofErr w:type="spellStart"/>
      <w:r w:rsidRPr="003978DC">
        <w:rPr>
          <w:rFonts w:cs="Times New Roman"/>
          <w:szCs w:val="24"/>
        </w:rPr>
        <w:t>Batanga</w:t>
      </w:r>
      <w:proofErr w:type="spellEnd"/>
      <w:r w:rsidRPr="003978DC">
        <w:rPr>
          <w:rFonts w:cs="Times New Roman"/>
          <w:szCs w:val="24"/>
        </w:rPr>
        <w:t xml:space="preserve">, which are heavily occupied by shrubby and tree layers, covering about 75% of the total area of the site. </w:t>
      </w:r>
    </w:p>
    <w:p w14:paraId="529CAEBF" w14:textId="77777777" w:rsidR="00AD2F07" w:rsidRPr="003978DC" w:rsidRDefault="000C7632" w:rsidP="000C7632">
      <w:pPr>
        <w:spacing w:after="0"/>
        <w:rPr>
          <w:rFonts w:cs="Times New Roman"/>
          <w:szCs w:val="24"/>
        </w:rPr>
      </w:pPr>
      <w:r w:rsidRPr="003978DC">
        <w:rPr>
          <w:rFonts w:cs="Times New Roman"/>
          <w:szCs w:val="24"/>
        </w:rPr>
        <w:t xml:space="preserve">Hotels, restaurants, and other recreational establishments are increasingly present on the peripheral beaches of the city. Their land occupancy rate is estimated to be about 60% for the beaches closest to the city, such as </w:t>
      </w:r>
      <w:proofErr w:type="spellStart"/>
      <w:r w:rsidRPr="003978DC">
        <w:rPr>
          <w:rFonts w:cs="Times New Roman"/>
          <w:szCs w:val="24"/>
        </w:rPr>
        <w:t>Talla</w:t>
      </w:r>
      <w:proofErr w:type="spellEnd"/>
      <w:r w:rsidRPr="003978DC">
        <w:rPr>
          <w:rFonts w:cs="Times New Roman"/>
          <w:szCs w:val="24"/>
        </w:rPr>
        <w:t xml:space="preserve">, </w:t>
      </w:r>
      <w:proofErr w:type="spellStart"/>
      <w:r w:rsidRPr="003978DC">
        <w:rPr>
          <w:rFonts w:cs="Times New Roman"/>
          <w:szCs w:val="24"/>
        </w:rPr>
        <w:t>Bwambé</w:t>
      </w:r>
      <w:proofErr w:type="spellEnd"/>
      <w:r w:rsidRPr="003978DC">
        <w:rPr>
          <w:rFonts w:cs="Times New Roman"/>
          <w:szCs w:val="24"/>
        </w:rPr>
        <w:t xml:space="preserve">, and </w:t>
      </w:r>
      <w:proofErr w:type="spellStart"/>
      <w:r w:rsidRPr="003978DC">
        <w:rPr>
          <w:rFonts w:cs="Times New Roman"/>
          <w:szCs w:val="24"/>
        </w:rPr>
        <w:t>Mbeka’a</w:t>
      </w:r>
      <w:proofErr w:type="spellEnd"/>
      <w:r w:rsidRPr="003978DC">
        <w:rPr>
          <w:rFonts w:cs="Times New Roman"/>
          <w:szCs w:val="24"/>
        </w:rPr>
        <w:t>, and less than 20% for those farther away (</w:t>
      </w:r>
      <w:proofErr w:type="spellStart"/>
      <w:r w:rsidRPr="003978DC">
        <w:rPr>
          <w:rFonts w:cs="Times New Roman"/>
          <w:szCs w:val="24"/>
        </w:rPr>
        <w:t>Bipaga</w:t>
      </w:r>
      <w:proofErr w:type="spellEnd"/>
      <w:r w:rsidRPr="003978DC">
        <w:rPr>
          <w:rFonts w:cs="Times New Roman"/>
          <w:szCs w:val="24"/>
        </w:rPr>
        <w:t>, Grand-</w:t>
      </w:r>
      <w:proofErr w:type="spellStart"/>
      <w:r w:rsidRPr="003978DC">
        <w:rPr>
          <w:rFonts w:cs="Times New Roman"/>
          <w:szCs w:val="24"/>
        </w:rPr>
        <w:t>Batanga</w:t>
      </w:r>
      <w:proofErr w:type="spellEnd"/>
      <w:r w:rsidRPr="003978DC">
        <w:rPr>
          <w:rFonts w:cs="Times New Roman"/>
          <w:szCs w:val="24"/>
        </w:rPr>
        <w:t xml:space="preserve">). </w:t>
      </w:r>
    </w:p>
    <w:p w14:paraId="5FE8B6DE" w14:textId="77777777" w:rsidR="000C7632" w:rsidRPr="003978DC" w:rsidRDefault="000C7632" w:rsidP="000C7632">
      <w:pPr>
        <w:spacing w:after="0"/>
        <w:rPr>
          <w:rFonts w:cs="Times New Roman"/>
          <w:szCs w:val="24"/>
        </w:rPr>
      </w:pPr>
      <w:r w:rsidRPr="003978DC">
        <w:rPr>
          <w:rFonts w:cs="Times New Roman"/>
          <w:szCs w:val="24"/>
        </w:rPr>
        <w:t>Individual homes are also observed at these beaches. They are more abundant at the outskirts of the city and are found sporadically at the more distant beaches.</w:t>
      </w:r>
    </w:p>
    <w:p w14:paraId="7DBC488C" w14:textId="77777777" w:rsidR="00AD2F07" w:rsidRPr="00A5329A" w:rsidRDefault="00AD2F07" w:rsidP="00AD2F07">
      <w:pPr>
        <w:spacing w:after="0"/>
        <w:rPr>
          <w:rFonts w:cs="Times New Roman"/>
          <w:szCs w:val="24"/>
        </w:rPr>
      </w:pPr>
      <w:r w:rsidRPr="00A5329A">
        <w:rPr>
          <w:rFonts w:cs="Times New Roman"/>
          <w:b/>
          <w:bCs/>
          <w:szCs w:val="24"/>
        </w:rPr>
        <w:t>3.4. Threats to Marine Turtle Habitats</w:t>
      </w:r>
      <w:r w:rsidRPr="00A5329A">
        <w:rPr>
          <w:rFonts w:cs="Times New Roman"/>
          <w:szCs w:val="24"/>
        </w:rPr>
        <w:t xml:space="preserve"> </w:t>
      </w:r>
    </w:p>
    <w:p w14:paraId="3B382443" w14:textId="77777777" w:rsidR="00AD2F07" w:rsidRPr="00A5329A" w:rsidRDefault="00AD2F07" w:rsidP="00AD2F07">
      <w:pPr>
        <w:spacing w:after="0"/>
        <w:rPr>
          <w:rFonts w:cs="Times New Roman"/>
          <w:szCs w:val="24"/>
        </w:rPr>
      </w:pPr>
      <w:r w:rsidRPr="00A5329A">
        <w:rPr>
          <w:rFonts w:cs="Times New Roman"/>
          <w:szCs w:val="24"/>
        </w:rPr>
        <w:lastRenderedPageBreak/>
        <w:t>The terrestrial habitats of marine turtles in this area are subjected to numerous pressures, which can be both natural and anthropogenic.</w:t>
      </w:r>
    </w:p>
    <w:p w14:paraId="73D3EC7D" w14:textId="77777777" w:rsidR="00AD2F07" w:rsidRPr="00A5329A" w:rsidRDefault="00AD2F07" w:rsidP="00AD2F07">
      <w:pPr>
        <w:pStyle w:val="ListParagraph"/>
        <w:numPr>
          <w:ilvl w:val="0"/>
          <w:numId w:val="6"/>
        </w:numPr>
        <w:spacing w:after="0"/>
        <w:rPr>
          <w:rFonts w:cs="Times New Roman"/>
          <w:szCs w:val="24"/>
        </w:rPr>
      </w:pPr>
      <w:r w:rsidRPr="00A5329A">
        <w:rPr>
          <w:rFonts w:cs="Times New Roman"/>
          <w:b/>
          <w:bCs/>
          <w:szCs w:val="24"/>
        </w:rPr>
        <w:t>Poaching</w:t>
      </w:r>
      <w:r w:rsidRPr="00A5329A">
        <w:rPr>
          <w:rFonts w:cs="Times New Roman"/>
          <w:szCs w:val="24"/>
        </w:rPr>
        <w:t xml:space="preserve"> </w:t>
      </w:r>
    </w:p>
    <w:p w14:paraId="2424628F" w14:textId="77777777" w:rsidR="00AD2F07" w:rsidRPr="00A5329A" w:rsidRDefault="00AD2F07" w:rsidP="00AD2F07">
      <w:pPr>
        <w:spacing w:after="0"/>
        <w:rPr>
          <w:rFonts w:cs="Times New Roman"/>
          <w:szCs w:val="24"/>
        </w:rPr>
      </w:pPr>
      <w:r w:rsidRPr="00A5329A">
        <w:rPr>
          <w:rFonts w:cs="Times New Roman"/>
          <w:szCs w:val="24"/>
        </w:rPr>
        <w:t xml:space="preserve">Poaching at these sites mainly concerns female marine turtles and their eggs. Turtles are often captured and killed for their meat when they come ashore to nest. The eggs of these species are collected by local populations to be consumed or sold, thus providing a source of income for them. This is the case for the beaches of </w:t>
      </w:r>
      <w:proofErr w:type="spellStart"/>
      <w:r w:rsidRPr="00A5329A">
        <w:rPr>
          <w:rFonts w:cs="Times New Roman"/>
          <w:szCs w:val="24"/>
        </w:rPr>
        <w:t>Bwambé</w:t>
      </w:r>
      <w:proofErr w:type="spellEnd"/>
      <w:r w:rsidRPr="00A5329A">
        <w:rPr>
          <w:rFonts w:cs="Times New Roman"/>
          <w:szCs w:val="24"/>
        </w:rPr>
        <w:t>, Grand-</w:t>
      </w:r>
      <w:proofErr w:type="spellStart"/>
      <w:r w:rsidRPr="00A5329A">
        <w:rPr>
          <w:rFonts w:cs="Times New Roman"/>
          <w:szCs w:val="24"/>
        </w:rPr>
        <w:t>Batanga</w:t>
      </w:r>
      <w:proofErr w:type="spellEnd"/>
      <w:r w:rsidRPr="00A5329A">
        <w:rPr>
          <w:rFonts w:cs="Times New Roman"/>
          <w:szCs w:val="24"/>
        </w:rPr>
        <w:t xml:space="preserve">, </w:t>
      </w:r>
      <w:proofErr w:type="spellStart"/>
      <w:r w:rsidRPr="00A5329A">
        <w:rPr>
          <w:rFonts w:cs="Times New Roman"/>
          <w:szCs w:val="24"/>
        </w:rPr>
        <w:t>Lobé</w:t>
      </w:r>
      <w:proofErr w:type="spellEnd"/>
      <w:r w:rsidRPr="00A5329A">
        <w:rPr>
          <w:rFonts w:cs="Times New Roman"/>
          <w:szCs w:val="24"/>
        </w:rPr>
        <w:t xml:space="preserve">, </w:t>
      </w:r>
      <w:proofErr w:type="spellStart"/>
      <w:r w:rsidRPr="00A5329A">
        <w:rPr>
          <w:rFonts w:cs="Times New Roman"/>
          <w:szCs w:val="24"/>
        </w:rPr>
        <w:t>Luma</w:t>
      </w:r>
      <w:proofErr w:type="spellEnd"/>
      <w:r w:rsidRPr="00A5329A">
        <w:rPr>
          <w:rFonts w:cs="Times New Roman"/>
          <w:szCs w:val="24"/>
        </w:rPr>
        <w:t xml:space="preserve">, </w:t>
      </w:r>
      <w:proofErr w:type="spellStart"/>
      <w:r w:rsidRPr="00A5329A">
        <w:rPr>
          <w:rFonts w:cs="Times New Roman"/>
          <w:szCs w:val="24"/>
        </w:rPr>
        <w:t>Mpalla</w:t>
      </w:r>
      <w:proofErr w:type="spellEnd"/>
      <w:r w:rsidRPr="00A5329A">
        <w:rPr>
          <w:rFonts w:cs="Times New Roman"/>
          <w:szCs w:val="24"/>
        </w:rPr>
        <w:t xml:space="preserve">, and </w:t>
      </w:r>
      <w:proofErr w:type="spellStart"/>
      <w:r w:rsidRPr="00A5329A">
        <w:rPr>
          <w:rFonts w:cs="Times New Roman"/>
          <w:szCs w:val="24"/>
        </w:rPr>
        <w:t>Bipaga</w:t>
      </w:r>
      <w:proofErr w:type="spellEnd"/>
      <w:r w:rsidRPr="00A5329A">
        <w:rPr>
          <w:rFonts w:cs="Times New Roman"/>
          <w:szCs w:val="24"/>
        </w:rPr>
        <w:t>, where, out of a total of 40 individuals interviewed, 18 acknowledge consuming marine turtles. The figure below shows the poaching rates at these sites.</w:t>
      </w:r>
    </w:p>
    <w:p w14:paraId="22E5D833" w14:textId="77777777" w:rsidR="00C05781" w:rsidRPr="00A5329A" w:rsidRDefault="00C05781" w:rsidP="00C05781">
      <w:pPr>
        <w:spacing w:after="0"/>
        <w:jc w:val="center"/>
        <w:rPr>
          <w:rFonts w:cs="Times New Roman"/>
          <w:szCs w:val="24"/>
        </w:rPr>
      </w:pPr>
      <w:r w:rsidRPr="0021224C">
        <w:rPr>
          <w:noProof/>
          <w:lang w:eastAsia="fr-FR"/>
        </w:rPr>
        <w:drawing>
          <wp:inline distT="0" distB="0" distL="0" distR="0" wp14:anchorId="35105D03" wp14:editId="4FCD0EE3">
            <wp:extent cx="4210050" cy="2260600"/>
            <wp:effectExtent l="0" t="0" r="0" b="6350"/>
            <wp:docPr id="18" name="Graphique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A3E49B" w14:textId="77777777" w:rsidR="00AD2F07" w:rsidRPr="00A5329A" w:rsidRDefault="00AD2F07" w:rsidP="00AD2F07">
      <w:pPr>
        <w:spacing w:after="0"/>
        <w:rPr>
          <w:rFonts w:cs="Times New Roman"/>
          <w:b/>
          <w:bCs/>
          <w:szCs w:val="24"/>
        </w:rPr>
      </w:pPr>
    </w:p>
    <w:p w14:paraId="38860479" w14:textId="29A9A021" w:rsidR="00AD2F07" w:rsidRPr="0056111D" w:rsidRDefault="00AD2F07" w:rsidP="00C05781">
      <w:pPr>
        <w:spacing w:after="0"/>
        <w:jc w:val="center"/>
        <w:rPr>
          <w:rFonts w:cs="Times New Roman"/>
          <w:b/>
          <w:bCs/>
          <w:szCs w:val="24"/>
        </w:rPr>
      </w:pPr>
      <w:r w:rsidRPr="00A5329A">
        <w:rPr>
          <w:rFonts w:cs="Times New Roman"/>
          <w:b/>
          <w:bCs/>
          <w:szCs w:val="24"/>
        </w:rPr>
        <w:t>Figure 2</w:t>
      </w:r>
      <w:r w:rsidRPr="00A5329A">
        <w:rPr>
          <w:rFonts w:cs="Times New Roman"/>
          <w:szCs w:val="24"/>
        </w:rPr>
        <w:t xml:space="preserve">: </w:t>
      </w:r>
      <w:r w:rsidRPr="0056111D">
        <w:rPr>
          <w:rFonts w:cs="Times New Roman"/>
          <w:b/>
          <w:bCs/>
          <w:szCs w:val="24"/>
        </w:rPr>
        <w:t>Marine turtle poaching rates at different nesting sites</w:t>
      </w:r>
    </w:p>
    <w:p w14:paraId="08665A98" w14:textId="77777777" w:rsidR="00AD2F07" w:rsidRPr="00A5329A" w:rsidRDefault="00AD2F07" w:rsidP="00AD2F07">
      <w:pPr>
        <w:pStyle w:val="ListParagraph"/>
        <w:numPr>
          <w:ilvl w:val="0"/>
          <w:numId w:val="6"/>
        </w:numPr>
        <w:spacing w:after="0"/>
        <w:rPr>
          <w:rFonts w:cs="Times New Roman"/>
          <w:szCs w:val="24"/>
        </w:rPr>
      </w:pPr>
      <w:r w:rsidRPr="00A5329A">
        <w:rPr>
          <w:rFonts w:cs="Times New Roman"/>
          <w:b/>
          <w:bCs/>
          <w:szCs w:val="24"/>
        </w:rPr>
        <w:t>Erosion</w:t>
      </w:r>
      <w:r w:rsidRPr="00A5329A">
        <w:rPr>
          <w:rFonts w:cs="Times New Roman"/>
          <w:szCs w:val="24"/>
        </w:rPr>
        <w:t xml:space="preserve"> </w:t>
      </w:r>
    </w:p>
    <w:p w14:paraId="59AE3B61" w14:textId="495FFCF6" w:rsidR="00AD2F07" w:rsidRPr="00A5329A" w:rsidRDefault="00AD2F07" w:rsidP="00AD2F07">
      <w:pPr>
        <w:spacing w:after="0"/>
        <w:rPr>
          <w:rFonts w:cs="Times New Roman"/>
          <w:szCs w:val="24"/>
        </w:rPr>
      </w:pPr>
      <w:r w:rsidRPr="00A5329A">
        <w:rPr>
          <w:rFonts w:cs="Times New Roman"/>
          <w:szCs w:val="24"/>
        </w:rPr>
        <w:t xml:space="preserve">All the surveyed beaches show signs of erosion, varying in severity, caused by both climatic and anthropogenic factors. Indeed, climate change leads to rising sea levels, which, through their effects, progressively erode these beaches, thereby reducing the available terrestrial habitat space for nesting. Anthropogenic factors also contribute to the degradation of these beaches, especially through activities such as marine sand extraction and the construction of tourism infrastructures (hotels, restaurants). According to </w:t>
      </w:r>
      <w:proofErr w:type="spellStart"/>
      <w:r w:rsidRPr="00A5329A">
        <w:rPr>
          <w:rFonts w:cs="Times New Roman"/>
          <w:szCs w:val="24"/>
        </w:rPr>
        <w:t>Folack</w:t>
      </w:r>
      <w:proofErr w:type="spellEnd"/>
      <w:r w:rsidRPr="00A5329A">
        <w:rPr>
          <w:rFonts w:cs="Times New Roman"/>
          <w:szCs w:val="24"/>
        </w:rPr>
        <w:t xml:space="preserve"> et al. (1999), Atangana (1996), </w:t>
      </w:r>
      <w:r w:rsidR="007E1883" w:rsidRPr="00A5329A">
        <w:rPr>
          <w:rFonts w:cs="Times New Roman"/>
          <w:szCs w:val="24"/>
          <w:highlight w:val="yellow"/>
        </w:rPr>
        <w:t>and</w:t>
      </w:r>
      <w:r w:rsidR="007E1883">
        <w:rPr>
          <w:rFonts w:cs="Times New Roman"/>
          <w:szCs w:val="24"/>
        </w:rPr>
        <w:t xml:space="preserve"> </w:t>
      </w:r>
      <w:r w:rsidRPr="00A5329A">
        <w:rPr>
          <w:rFonts w:cs="Times New Roman"/>
          <w:szCs w:val="24"/>
        </w:rPr>
        <w:t>Morin and Kuete (1989), these beaches experience persistent anthropogenic action due to their chaotic encroachment by major works, individual homes, the presence of numerous fishermen, and plantations.</w:t>
      </w:r>
    </w:p>
    <w:p w14:paraId="0C28E0FE" w14:textId="77777777" w:rsidR="007B2F7A" w:rsidRPr="00A5329A" w:rsidRDefault="007B2F7A" w:rsidP="00AD2F07">
      <w:pPr>
        <w:spacing w:after="0"/>
        <w:rPr>
          <w:rFonts w:cs="Times New Roman"/>
          <w:szCs w:val="24"/>
        </w:rPr>
      </w:pPr>
    </w:p>
    <w:p w14:paraId="174C2134" w14:textId="77777777" w:rsidR="007B2F7A" w:rsidRPr="00A5329A" w:rsidRDefault="007B2F7A" w:rsidP="007B2F7A">
      <w:pPr>
        <w:spacing w:after="0"/>
        <w:jc w:val="center"/>
        <w:rPr>
          <w:rFonts w:cs="Times New Roman"/>
          <w:szCs w:val="24"/>
        </w:rPr>
      </w:pPr>
      <w:r w:rsidRPr="0021224C">
        <w:rPr>
          <w:rFonts w:ascii="Times-Roman" w:eastAsia="Times New Roman" w:hAnsi="Times-Roman" w:cs="Times New Roman"/>
          <w:noProof/>
          <w:color w:val="000000"/>
          <w:szCs w:val="24"/>
          <w:lang w:eastAsia="fr-FR"/>
        </w:rPr>
        <w:lastRenderedPageBreak/>
        <w:drawing>
          <wp:inline distT="0" distB="0" distL="0" distR="0" wp14:anchorId="08C0E94B" wp14:editId="6BC29904">
            <wp:extent cx="3505200" cy="2933700"/>
            <wp:effectExtent l="0" t="0" r="0" b="0"/>
            <wp:docPr id="629" name="Image 629" descr="C:\Users\bob\Desktop\DSC059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b\Desktop\DSC0594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2113" cy="2947855"/>
                    </a:xfrm>
                    <a:prstGeom prst="rect">
                      <a:avLst/>
                    </a:prstGeom>
                    <a:noFill/>
                    <a:ln>
                      <a:noFill/>
                    </a:ln>
                  </pic:spPr>
                </pic:pic>
              </a:graphicData>
            </a:graphic>
          </wp:inline>
        </w:drawing>
      </w:r>
    </w:p>
    <w:p w14:paraId="5EA292D1" w14:textId="77777777" w:rsidR="00AD2F07" w:rsidRPr="00A5329A" w:rsidRDefault="00AD2F07" w:rsidP="00AD2F07">
      <w:pPr>
        <w:spacing w:after="0"/>
        <w:rPr>
          <w:rFonts w:cs="Times New Roman"/>
          <w:szCs w:val="24"/>
        </w:rPr>
      </w:pPr>
    </w:p>
    <w:p w14:paraId="1DE74E58" w14:textId="6B70EBD3" w:rsidR="00AD2F07" w:rsidRPr="0056111D" w:rsidRDefault="00AD2F07" w:rsidP="007B2F7A">
      <w:pPr>
        <w:spacing w:after="0"/>
        <w:jc w:val="center"/>
        <w:rPr>
          <w:rFonts w:cs="Times New Roman"/>
          <w:b/>
          <w:bCs/>
          <w:szCs w:val="24"/>
        </w:rPr>
      </w:pPr>
      <w:r w:rsidRPr="00A5329A">
        <w:rPr>
          <w:rFonts w:cs="Times New Roman"/>
          <w:b/>
          <w:bCs/>
          <w:szCs w:val="24"/>
        </w:rPr>
        <w:t>Figure 3</w:t>
      </w:r>
      <w:r w:rsidRPr="00A5329A">
        <w:rPr>
          <w:rFonts w:cs="Times New Roman"/>
          <w:szCs w:val="24"/>
        </w:rPr>
        <w:t xml:space="preserve">: </w:t>
      </w:r>
      <w:r w:rsidRPr="0056111D">
        <w:rPr>
          <w:rFonts w:cs="Times New Roman"/>
          <w:b/>
          <w:bCs/>
          <w:szCs w:val="24"/>
        </w:rPr>
        <w:t>Destruction of an olive ridley nest by coastal erosion (© Ayissi, 2011)</w:t>
      </w:r>
    </w:p>
    <w:p w14:paraId="4DB54775" w14:textId="77777777" w:rsidR="00AD2F07" w:rsidRPr="00A5329A" w:rsidRDefault="00D45C5C" w:rsidP="00D45C5C">
      <w:pPr>
        <w:spacing w:after="0"/>
        <w:rPr>
          <w:rFonts w:cs="Times New Roman"/>
          <w:szCs w:val="24"/>
        </w:rPr>
      </w:pPr>
      <w:r w:rsidRPr="00A5329A">
        <w:rPr>
          <w:rFonts w:cs="Times New Roman"/>
          <w:b/>
          <w:bCs/>
          <w:szCs w:val="24"/>
        </w:rPr>
        <w:t xml:space="preserve">- </w:t>
      </w:r>
      <w:r w:rsidR="00AD2F07" w:rsidRPr="00A5329A">
        <w:rPr>
          <w:rFonts w:cs="Times New Roman"/>
          <w:b/>
          <w:bCs/>
          <w:szCs w:val="24"/>
        </w:rPr>
        <w:t>Urbanization</w:t>
      </w:r>
      <w:r w:rsidR="00AD2F07" w:rsidRPr="00A5329A">
        <w:rPr>
          <w:rFonts w:cs="Times New Roman"/>
          <w:szCs w:val="24"/>
        </w:rPr>
        <w:t xml:space="preserve"> </w:t>
      </w:r>
    </w:p>
    <w:p w14:paraId="3E8323E7" w14:textId="77777777" w:rsidR="00AD2F07" w:rsidRPr="00A5329A" w:rsidRDefault="00AD2F07" w:rsidP="00AD2F07">
      <w:pPr>
        <w:spacing w:after="0"/>
        <w:rPr>
          <w:rFonts w:cs="Times New Roman"/>
          <w:szCs w:val="24"/>
        </w:rPr>
      </w:pPr>
      <w:r w:rsidRPr="00A5329A">
        <w:rPr>
          <w:rFonts w:cs="Times New Roman"/>
          <w:szCs w:val="24"/>
        </w:rPr>
        <w:t>The various tourist attractions offered by these beaches are one of the causes of the increasing urbanization, leading to many activities that contribute to substrate compaction, making it more and more difficult for turtles to bury their eggs. The figure below illustrates the collection of sand from the beaches for large construction projects.</w:t>
      </w:r>
    </w:p>
    <w:p w14:paraId="48052AEF" w14:textId="77777777" w:rsidR="00213C59" w:rsidRPr="00A5329A" w:rsidRDefault="00213C59" w:rsidP="00AD2F07">
      <w:pPr>
        <w:spacing w:after="0"/>
        <w:rPr>
          <w:rFonts w:cs="Times New Roman"/>
          <w:szCs w:val="24"/>
        </w:rPr>
      </w:pPr>
    </w:p>
    <w:p w14:paraId="094D00BF" w14:textId="3BB7D0FE" w:rsidR="00213C59" w:rsidRPr="00A5329A" w:rsidRDefault="00213C59" w:rsidP="00AD2F07">
      <w:pPr>
        <w:spacing w:after="0"/>
        <w:rPr>
          <w:rFonts w:cs="Times New Roman"/>
          <w:szCs w:val="24"/>
        </w:rPr>
      </w:pPr>
    </w:p>
    <w:p w14:paraId="6A2264C5" w14:textId="15D9776B" w:rsidR="00213C59" w:rsidRPr="00A5329A" w:rsidRDefault="002337E3" w:rsidP="00213C59">
      <w:pPr>
        <w:spacing w:after="0"/>
        <w:jc w:val="center"/>
        <w:rPr>
          <w:rFonts w:cs="Times New Roman"/>
          <w:szCs w:val="24"/>
        </w:rPr>
      </w:pPr>
      <w:r>
        <w:rPr>
          <w:rFonts w:ascii="Times-Roman" w:eastAsia="Times New Roman" w:hAnsi="Times-Roman" w:cs="Times New Roman"/>
          <w:noProof/>
          <w:color w:val="000000"/>
          <w:szCs w:val="24"/>
          <w:lang w:eastAsia="fr-FR"/>
        </w:rPr>
        <mc:AlternateContent>
          <mc:Choice Requires="wpg">
            <w:drawing>
              <wp:anchor distT="0" distB="0" distL="114300" distR="114300" simplePos="0" relativeHeight="251661312" behindDoc="1" locked="0" layoutInCell="1" allowOverlap="1" wp14:anchorId="3E232299" wp14:editId="27A1B76E">
                <wp:simplePos x="0" y="0"/>
                <wp:positionH relativeFrom="margin">
                  <wp:posOffset>849497</wp:posOffset>
                </wp:positionH>
                <wp:positionV relativeFrom="page">
                  <wp:posOffset>6634435</wp:posOffset>
                </wp:positionV>
                <wp:extent cx="3827721" cy="2870790"/>
                <wp:effectExtent l="0" t="0" r="1905" b="6350"/>
                <wp:wrapNone/>
                <wp:docPr id="2" name="Groupe 6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7721" cy="2870790"/>
                          <a:chOff x="4541" y="-8816"/>
                          <a:chExt cx="5073" cy="9190"/>
                        </a:xfrm>
                      </wpg:grpSpPr>
                      <pic:pic xmlns:pic="http://schemas.openxmlformats.org/drawingml/2006/picture">
                        <pic:nvPicPr>
                          <pic:cNvPr id="3"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541" y="-8816"/>
                            <a:ext cx="5073" cy="9190"/>
                          </a:xfrm>
                          <a:prstGeom prst="rect">
                            <a:avLst/>
                          </a:prstGeom>
                          <a:noFill/>
                          <a:extLst>
                            <a:ext uri="{909E8E84-426E-40DD-AFC4-6F175D3DCCD1}">
                              <a14:hiddenFill xmlns:a14="http://schemas.microsoft.com/office/drawing/2010/main">
                                <a:solidFill>
                                  <a:srgbClr val="FFFFFF"/>
                                </a:solidFill>
                              </a14:hiddenFill>
                            </a:ext>
                          </a:extLst>
                        </pic:spPr>
                      </pic:pic>
                      <wps:wsp>
                        <wps:cNvPr id="4" name="Freeform 15"/>
                        <wps:cNvSpPr>
                          <a:spLocks/>
                        </wps:cNvSpPr>
                        <wps:spPr bwMode="auto">
                          <a:xfrm>
                            <a:off x="4970" y="87"/>
                            <a:ext cx="131" cy="154"/>
                          </a:xfrm>
                          <a:custGeom>
                            <a:avLst/>
                            <a:gdLst>
                              <a:gd name="T0" fmla="+- 0 4973 4970"/>
                              <a:gd name="T1" fmla="*/ T0 w 131"/>
                              <a:gd name="T2" fmla="+- 0 187 87"/>
                              <a:gd name="T3" fmla="*/ 187 h 154"/>
                              <a:gd name="T4" fmla="+- 0 4980 4970"/>
                              <a:gd name="T5" fmla="*/ T4 w 131"/>
                              <a:gd name="T6" fmla="+- 0 205 87"/>
                              <a:gd name="T7" fmla="*/ 205 h 154"/>
                              <a:gd name="T8" fmla="+- 0 4985 4970"/>
                              <a:gd name="T9" fmla="*/ T8 w 131"/>
                              <a:gd name="T10" fmla="+- 0 213 87"/>
                              <a:gd name="T11" fmla="*/ 213 h 154"/>
                              <a:gd name="T12" fmla="+- 0 4999 4970"/>
                              <a:gd name="T13" fmla="*/ T12 w 131"/>
                              <a:gd name="T14" fmla="+- 0 228 87"/>
                              <a:gd name="T15" fmla="*/ 228 h 154"/>
                              <a:gd name="T16" fmla="+- 0 5017 4970"/>
                              <a:gd name="T17" fmla="*/ T16 w 131"/>
                              <a:gd name="T18" fmla="+- 0 237 87"/>
                              <a:gd name="T19" fmla="*/ 237 h 154"/>
                              <a:gd name="T20" fmla="+- 0 5038 4970"/>
                              <a:gd name="T21" fmla="*/ T20 w 131"/>
                              <a:gd name="T22" fmla="+- 0 241 87"/>
                              <a:gd name="T23" fmla="*/ 241 h 154"/>
                              <a:gd name="T24" fmla="+- 0 5054 4970"/>
                              <a:gd name="T25" fmla="*/ T24 w 131"/>
                              <a:gd name="T26" fmla="+- 0 241 87"/>
                              <a:gd name="T27" fmla="*/ 241 h 154"/>
                              <a:gd name="T28" fmla="+- 0 5065 4970"/>
                              <a:gd name="T29" fmla="*/ T28 w 131"/>
                              <a:gd name="T30" fmla="+- 0 237 87"/>
                              <a:gd name="T31" fmla="*/ 237 h 154"/>
                              <a:gd name="T32" fmla="+- 0 5075 4970"/>
                              <a:gd name="T33" fmla="*/ T32 w 131"/>
                              <a:gd name="T34" fmla="+- 0 231 87"/>
                              <a:gd name="T35" fmla="*/ 231 h 154"/>
                              <a:gd name="T36" fmla="+- 0 5084 4970"/>
                              <a:gd name="T37" fmla="*/ T36 w 131"/>
                              <a:gd name="T38" fmla="+- 0 225 87"/>
                              <a:gd name="T39" fmla="*/ 225 h 154"/>
                              <a:gd name="T40" fmla="+- 0 5093 4970"/>
                              <a:gd name="T41" fmla="*/ T40 w 131"/>
                              <a:gd name="T42" fmla="+- 0 216 87"/>
                              <a:gd name="T43" fmla="*/ 216 h 154"/>
                              <a:gd name="T44" fmla="+- 0 5101 4970"/>
                              <a:gd name="T45" fmla="*/ T44 w 131"/>
                              <a:gd name="T46" fmla="+- 0 204 87"/>
                              <a:gd name="T47" fmla="*/ 204 h 154"/>
                              <a:gd name="T48" fmla="+- 0 5098 4970"/>
                              <a:gd name="T49" fmla="*/ T48 w 131"/>
                              <a:gd name="T50" fmla="+- 0 203 87"/>
                              <a:gd name="T51" fmla="*/ 203 h 154"/>
                              <a:gd name="T52" fmla="+- 0 5089 4970"/>
                              <a:gd name="T53" fmla="*/ T52 w 131"/>
                              <a:gd name="T54" fmla="+- 0 213 87"/>
                              <a:gd name="T55" fmla="*/ 213 h 154"/>
                              <a:gd name="T56" fmla="+- 0 5081 4970"/>
                              <a:gd name="T57" fmla="*/ T56 w 131"/>
                              <a:gd name="T58" fmla="+- 0 221 87"/>
                              <a:gd name="T59" fmla="*/ 221 h 154"/>
                              <a:gd name="T60" fmla="+- 0 5074 4970"/>
                              <a:gd name="T61" fmla="*/ T60 w 131"/>
                              <a:gd name="T62" fmla="+- 0 225 87"/>
                              <a:gd name="T63" fmla="*/ 225 h 154"/>
                              <a:gd name="T64" fmla="+- 0 5066 4970"/>
                              <a:gd name="T65" fmla="*/ T64 w 131"/>
                              <a:gd name="T66" fmla="+- 0 229 87"/>
                              <a:gd name="T67" fmla="*/ 229 h 154"/>
                              <a:gd name="T68" fmla="+- 0 5058 4970"/>
                              <a:gd name="T69" fmla="*/ T68 w 131"/>
                              <a:gd name="T70" fmla="+- 0 231 87"/>
                              <a:gd name="T71" fmla="*/ 231 h 154"/>
                              <a:gd name="T72" fmla="+- 0 5038 4970"/>
                              <a:gd name="T73" fmla="*/ T72 w 131"/>
                              <a:gd name="T74" fmla="+- 0 231 87"/>
                              <a:gd name="T75" fmla="*/ 231 h 154"/>
                              <a:gd name="T76" fmla="+- 0 5028 4970"/>
                              <a:gd name="T77" fmla="*/ T76 w 131"/>
                              <a:gd name="T78" fmla="+- 0 228 87"/>
                              <a:gd name="T79" fmla="*/ 228 h 154"/>
                              <a:gd name="T80" fmla="+- 0 5020 4970"/>
                              <a:gd name="T81" fmla="*/ T80 w 131"/>
                              <a:gd name="T82" fmla="+- 0 223 87"/>
                              <a:gd name="T83" fmla="*/ 223 h 154"/>
                              <a:gd name="T84" fmla="+- 0 5011 4970"/>
                              <a:gd name="T85" fmla="*/ T84 w 131"/>
                              <a:gd name="T86" fmla="+- 0 218 87"/>
                              <a:gd name="T87" fmla="*/ 218 h 154"/>
                              <a:gd name="T88" fmla="+- 0 5005 4970"/>
                              <a:gd name="T89" fmla="*/ T88 w 131"/>
                              <a:gd name="T90" fmla="+- 0 210 87"/>
                              <a:gd name="T91" fmla="*/ 210 h 154"/>
                              <a:gd name="T92" fmla="+- 0 5002 4970"/>
                              <a:gd name="T93" fmla="*/ T92 w 131"/>
                              <a:gd name="T94" fmla="+- 0 200 87"/>
                              <a:gd name="T95" fmla="*/ 200 h 154"/>
                              <a:gd name="T96" fmla="+- 0 4997 4970"/>
                              <a:gd name="T97" fmla="*/ T96 w 131"/>
                              <a:gd name="T98" fmla="+- 0 191 87"/>
                              <a:gd name="T99" fmla="*/ 191 h 154"/>
                              <a:gd name="T100" fmla="+- 0 4996 4970"/>
                              <a:gd name="T101" fmla="*/ T100 w 131"/>
                              <a:gd name="T102" fmla="+- 0 179 87"/>
                              <a:gd name="T103" fmla="*/ 179 h 154"/>
                              <a:gd name="T104" fmla="+- 0 4996 4970"/>
                              <a:gd name="T105" fmla="*/ T104 w 131"/>
                              <a:gd name="T106" fmla="+- 0 165 87"/>
                              <a:gd name="T107" fmla="*/ 165 h 154"/>
                              <a:gd name="T108" fmla="+- 0 4997 4970"/>
                              <a:gd name="T109" fmla="*/ T108 w 131"/>
                              <a:gd name="T110" fmla="+- 0 144 87"/>
                              <a:gd name="T111" fmla="*/ 144 h 154"/>
                              <a:gd name="T112" fmla="+- 0 5002 4970"/>
                              <a:gd name="T113" fmla="*/ T112 w 131"/>
                              <a:gd name="T114" fmla="+- 0 126 87"/>
                              <a:gd name="T115" fmla="*/ 126 h 154"/>
                              <a:gd name="T116" fmla="+- 0 5006 4970"/>
                              <a:gd name="T117" fmla="*/ T116 w 131"/>
                              <a:gd name="T118" fmla="+- 0 114 87"/>
                              <a:gd name="T119" fmla="*/ 114 h 154"/>
                              <a:gd name="T120" fmla="+- 0 5012 4970"/>
                              <a:gd name="T121" fmla="*/ T120 w 131"/>
                              <a:gd name="T122" fmla="+- 0 107 87"/>
                              <a:gd name="T123" fmla="*/ 107 h 154"/>
                              <a:gd name="T124" fmla="+- 0 5020 4970"/>
                              <a:gd name="T125" fmla="*/ T124 w 131"/>
                              <a:gd name="T126" fmla="+- 0 102 87"/>
                              <a:gd name="T127" fmla="*/ 102 h 154"/>
                              <a:gd name="T128" fmla="+- 0 5028 4970"/>
                              <a:gd name="T129" fmla="*/ T128 w 131"/>
                              <a:gd name="T130" fmla="+- 0 97 87"/>
                              <a:gd name="T131" fmla="*/ 97 h 154"/>
                              <a:gd name="T132" fmla="+- 0 5036 4970"/>
                              <a:gd name="T133" fmla="*/ T132 w 131"/>
                              <a:gd name="T134" fmla="+- 0 95 87"/>
                              <a:gd name="T135" fmla="*/ 95 h 154"/>
                              <a:gd name="T136" fmla="+- 0 5057 4970"/>
                              <a:gd name="T137" fmla="*/ T136 w 131"/>
                              <a:gd name="T138" fmla="+- 0 95 87"/>
                              <a:gd name="T139" fmla="*/ 95 h 154"/>
                              <a:gd name="T140" fmla="+- 0 5066 4970"/>
                              <a:gd name="T141" fmla="*/ T140 w 131"/>
                              <a:gd name="T142" fmla="+- 0 97 87"/>
                              <a:gd name="T143" fmla="*/ 97 h 154"/>
                              <a:gd name="T144" fmla="+- 0 5075 4970"/>
                              <a:gd name="T145" fmla="*/ T144 w 131"/>
                              <a:gd name="T146" fmla="+- 0 104 87"/>
                              <a:gd name="T147" fmla="*/ 104 h 154"/>
                              <a:gd name="T148" fmla="+- 0 5083 4970"/>
                              <a:gd name="T149" fmla="*/ T148 w 131"/>
                              <a:gd name="T150" fmla="+- 0 111 87"/>
                              <a:gd name="T151" fmla="*/ 111 h 154"/>
                              <a:gd name="T152" fmla="+- 0 5089 4970"/>
                              <a:gd name="T153" fmla="*/ T152 w 131"/>
                              <a:gd name="T154" fmla="+- 0 122 87"/>
                              <a:gd name="T155" fmla="*/ 122 h 154"/>
                              <a:gd name="T156" fmla="+- 0 5094 4970"/>
                              <a:gd name="T157" fmla="*/ T156 w 131"/>
                              <a:gd name="T158" fmla="+- 0 138 87"/>
                              <a:gd name="T159" fmla="*/ 138 h 154"/>
                              <a:gd name="T160" fmla="+- 0 5098 4970"/>
                              <a:gd name="T161" fmla="*/ T160 w 131"/>
                              <a:gd name="T162" fmla="+- 0 138 87"/>
                              <a:gd name="T163" fmla="*/ 138 h 154"/>
                              <a:gd name="T164" fmla="+- 0 5094 4970"/>
                              <a:gd name="T165" fmla="*/ T164 w 131"/>
                              <a:gd name="T166" fmla="+- 0 87 87"/>
                              <a:gd name="T167" fmla="*/ 87 h 154"/>
                              <a:gd name="T168" fmla="+- 0 5090 4970"/>
                              <a:gd name="T169" fmla="*/ T168 w 131"/>
                              <a:gd name="T170" fmla="+- 0 87 87"/>
                              <a:gd name="T171" fmla="*/ 87 h 154"/>
                              <a:gd name="T172" fmla="+- 0 5088 4970"/>
                              <a:gd name="T173" fmla="*/ T172 w 131"/>
                              <a:gd name="T174" fmla="+- 0 92 87"/>
                              <a:gd name="T175" fmla="*/ 92 h 154"/>
                              <a:gd name="T176" fmla="+- 0 5083 4970"/>
                              <a:gd name="T177" fmla="*/ T176 w 131"/>
                              <a:gd name="T178" fmla="+- 0 97 87"/>
                              <a:gd name="T179" fmla="*/ 97 h 154"/>
                              <a:gd name="T180" fmla="+- 0 5077 4970"/>
                              <a:gd name="T181" fmla="*/ T180 w 131"/>
                              <a:gd name="T182" fmla="+- 0 96 87"/>
                              <a:gd name="T183" fmla="*/ 96 h 154"/>
                              <a:gd name="T184" fmla="+- 0 5075 4970"/>
                              <a:gd name="T185" fmla="*/ T184 w 131"/>
                              <a:gd name="T186" fmla="+- 0 95 87"/>
                              <a:gd name="T187" fmla="*/ 95 h 154"/>
                              <a:gd name="T188" fmla="+- 0 5064 4970"/>
                              <a:gd name="T189" fmla="*/ T188 w 131"/>
                              <a:gd name="T190" fmla="+- 0 90 87"/>
                              <a:gd name="T191" fmla="*/ 90 h 154"/>
                              <a:gd name="T192" fmla="+- 0 5054 4970"/>
                              <a:gd name="T193" fmla="*/ T192 w 131"/>
                              <a:gd name="T194" fmla="+- 0 87 87"/>
                              <a:gd name="T195" fmla="*/ 87 h 154"/>
                              <a:gd name="T196" fmla="+- 0 5030 4970"/>
                              <a:gd name="T197" fmla="*/ T196 w 131"/>
                              <a:gd name="T198" fmla="+- 0 87 87"/>
                              <a:gd name="T199" fmla="*/ 87 h 154"/>
                              <a:gd name="T200" fmla="+- 0 5017 4970"/>
                              <a:gd name="T201" fmla="*/ T200 w 131"/>
                              <a:gd name="T202" fmla="+- 0 90 87"/>
                              <a:gd name="T203" fmla="*/ 90 h 154"/>
                              <a:gd name="T204" fmla="+- 0 5006 4970"/>
                              <a:gd name="T205" fmla="*/ T204 w 131"/>
                              <a:gd name="T206" fmla="+- 0 97 87"/>
                              <a:gd name="T207" fmla="*/ 97 h 154"/>
                              <a:gd name="T208" fmla="+- 0 4994 4970"/>
                              <a:gd name="T209" fmla="*/ T208 w 131"/>
                              <a:gd name="T210" fmla="+- 0 104 87"/>
                              <a:gd name="T211" fmla="*/ 104 h 154"/>
                              <a:gd name="T212" fmla="+- 0 4986 4970"/>
                              <a:gd name="T213" fmla="*/ T212 w 131"/>
                              <a:gd name="T214" fmla="+- 0 114 87"/>
                              <a:gd name="T215" fmla="*/ 114 h 154"/>
                              <a:gd name="T216" fmla="+- 0 4980 4970"/>
                              <a:gd name="T217" fmla="*/ T216 w 131"/>
                              <a:gd name="T218" fmla="+- 0 126 87"/>
                              <a:gd name="T219" fmla="*/ 126 h 154"/>
                              <a:gd name="T220" fmla="+- 0 4973 4970"/>
                              <a:gd name="T221" fmla="*/ T220 w 131"/>
                              <a:gd name="T222" fmla="+- 0 144 87"/>
                              <a:gd name="T223" fmla="*/ 144 h 154"/>
                              <a:gd name="T224" fmla="+- 0 4970 4970"/>
                              <a:gd name="T225" fmla="*/ T224 w 131"/>
                              <a:gd name="T226" fmla="+- 0 165 87"/>
                              <a:gd name="T227" fmla="*/ 165 h 154"/>
                              <a:gd name="T228" fmla="+- 0 4970 4970"/>
                              <a:gd name="T229" fmla="*/ T228 w 131"/>
                              <a:gd name="T230" fmla="+- 0 165 87"/>
                              <a:gd name="T231" fmla="*/ 165 h 154"/>
                              <a:gd name="T232" fmla="+- 0 4973 4970"/>
                              <a:gd name="T233" fmla="*/ T232 w 131"/>
                              <a:gd name="T234" fmla="+- 0 187 87"/>
                              <a:gd name="T235" fmla="*/ 18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31" h="154">
                                <a:moveTo>
                                  <a:pt x="3" y="100"/>
                                </a:moveTo>
                                <a:lnTo>
                                  <a:pt x="10" y="118"/>
                                </a:lnTo>
                                <a:lnTo>
                                  <a:pt x="15" y="126"/>
                                </a:lnTo>
                                <a:lnTo>
                                  <a:pt x="29" y="141"/>
                                </a:lnTo>
                                <a:lnTo>
                                  <a:pt x="47" y="150"/>
                                </a:lnTo>
                                <a:lnTo>
                                  <a:pt x="68" y="154"/>
                                </a:lnTo>
                                <a:lnTo>
                                  <a:pt x="84" y="154"/>
                                </a:lnTo>
                                <a:lnTo>
                                  <a:pt x="95" y="150"/>
                                </a:lnTo>
                                <a:lnTo>
                                  <a:pt x="105" y="144"/>
                                </a:lnTo>
                                <a:lnTo>
                                  <a:pt x="114" y="138"/>
                                </a:lnTo>
                                <a:lnTo>
                                  <a:pt x="123" y="129"/>
                                </a:lnTo>
                                <a:lnTo>
                                  <a:pt x="131" y="117"/>
                                </a:lnTo>
                                <a:lnTo>
                                  <a:pt x="128" y="116"/>
                                </a:lnTo>
                                <a:lnTo>
                                  <a:pt x="119" y="126"/>
                                </a:lnTo>
                                <a:lnTo>
                                  <a:pt x="111" y="134"/>
                                </a:lnTo>
                                <a:lnTo>
                                  <a:pt x="104" y="138"/>
                                </a:lnTo>
                                <a:lnTo>
                                  <a:pt x="96" y="142"/>
                                </a:lnTo>
                                <a:lnTo>
                                  <a:pt x="88" y="144"/>
                                </a:lnTo>
                                <a:lnTo>
                                  <a:pt x="68" y="144"/>
                                </a:lnTo>
                                <a:lnTo>
                                  <a:pt x="58" y="141"/>
                                </a:lnTo>
                                <a:lnTo>
                                  <a:pt x="50" y="136"/>
                                </a:lnTo>
                                <a:lnTo>
                                  <a:pt x="41" y="131"/>
                                </a:lnTo>
                                <a:lnTo>
                                  <a:pt x="35" y="123"/>
                                </a:lnTo>
                                <a:lnTo>
                                  <a:pt x="32" y="113"/>
                                </a:lnTo>
                                <a:lnTo>
                                  <a:pt x="27" y="104"/>
                                </a:lnTo>
                                <a:lnTo>
                                  <a:pt x="26" y="92"/>
                                </a:lnTo>
                                <a:lnTo>
                                  <a:pt x="26" y="78"/>
                                </a:lnTo>
                                <a:lnTo>
                                  <a:pt x="27" y="57"/>
                                </a:lnTo>
                                <a:lnTo>
                                  <a:pt x="32" y="39"/>
                                </a:lnTo>
                                <a:lnTo>
                                  <a:pt x="36" y="27"/>
                                </a:lnTo>
                                <a:lnTo>
                                  <a:pt x="42" y="20"/>
                                </a:lnTo>
                                <a:lnTo>
                                  <a:pt x="50" y="15"/>
                                </a:lnTo>
                                <a:lnTo>
                                  <a:pt x="58" y="10"/>
                                </a:lnTo>
                                <a:lnTo>
                                  <a:pt x="66" y="8"/>
                                </a:lnTo>
                                <a:lnTo>
                                  <a:pt x="87" y="8"/>
                                </a:lnTo>
                                <a:lnTo>
                                  <a:pt x="96" y="10"/>
                                </a:lnTo>
                                <a:lnTo>
                                  <a:pt x="105" y="17"/>
                                </a:lnTo>
                                <a:lnTo>
                                  <a:pt x="113" y="24"/>
                                </a:lnTo>
                                <a:lnTo>
                                  <a:pt x="119" y="35"/>
                                </a:lnTo>
                                <a:lnTo>
                                  <a:pt x="124" y="51"/>
                                </a:lnTo>
                                <a:lnTo>
                                  <a:pt x="128" y="51"/>
                                </a:lnTo>
                                <a:lnTo>
                                  <a:pt x="124" y="0"/>
                                </a:lnTo>
                                <a:lnTo>
                                  <a:pt x="120" y="0"/>
                                </a:lnTo>
                                <a:lnTo>
                                  <a:pt x="118" y="5"/>
                                </a:lnTo>
                                <a:lnTo>
                                  <a:pt x="113" y="10"/>
                                </a:lnTo>
                                <a:lnTo>
                                  <a:pt x="107" y="9"/>
                                </a:lnTo>
                                <a:lnTo>
                                  <a:pt x="105" y="8"/>
                                </a:lnTo>
                                <a:lnTo>
                                  <a:pt x="94" y="3"/>
                                </a:lnTo>
                                <a:lnTo>
                                  <a:pt x="84" y="0"/>
                                </a:lnTo>
                                <a:lnTo>
                                  <a:pt x="60" y="0"/>
                                </a:lnTo>
                                <a:lnTo>
                                  <a:pt x="47" y="3"/>
                                </a:lnTo>
                                <a:lnTo>
                                  <a:pt x="36" y="10"/>
                                </a:lnTo>
                                <a:lnTo>
                                  <a:pt x="24" y="17"/>
                                </a:lnTo>
                                <a:lnTo>
                                  <a:pt x="16" y="27"/>
                                </a:lnTo>
                                <a:lnTo>
                                  <a:pt x="10" y="39"/>
                                </a:lnTo>
                                <a:lnTo>
                                  <a:pt x="3" y="57"/>
                                </a:lnTo>
                                <a:lnTo>
                                  <a:pt x="0" y="78"/>
                                </a:lnTo>
                                <a:lnTo>
                                  <a:pt x="3"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16"/>
                        <wps:cNvSpPr>
                          <a:spLocks/>
                        </wps:cNvSpPr>
                        <wps:spPr bwMode="auto">
                          <a:xfrm>
                            <a:off x="5113" y="84"/>
                            <a:ext cx="49" cy="154"/>
                          </a:xfrm>
                          <a:custGeom>
                            <a:avLst/>
                            <a:gdLst>
                              <a:gd name="T0" fmla="+- 0 5162 5113"/>
                              <a:gd name="T1" fmla="*/ T0 w 49"/>
                              <a:gd name="T2" fmla="+- 0 237 84"/>
                              <a:gd name="T3" fmla="*/ 237 h 154"/>
                              <a:gd name="T4" fmla="+- 0 5155 5113"/>
                              <a:gd name="T5" fmla="*/ T4 w 49"/>
                              <a:gd name="T6" fmla="+- 0 233 84"/>
                              <a:gd name="T7" fmla="*/ 233 h 154"/>
                              <a:gd name="T8" fmla="+- 0 5150 5113"/>
                              <a:gd name="T9" fmla="*/ T8 w 49"/>
                              <a:gd name="T10" fmla="+- 0 229 84"/>
                              <a:gd name="T11" fmla="*/ 229 h 154"/>
                              <a:gd name="T12" fmla="+- 0 5149 5113"/>
                              <a:gd name="T13" fmla="*/ T12 w 49"/>
                              <a:gd name="T14" fmla="+- 0 224 84"/>
                              <a:gd name="T15" fmla="*/ 224 h 154"/>
                              <a:gd name="T16" fmla="+- 0 5148 5113"/>
                              <a:gd name="T17" fmla="*/ T16 w 49"/>
                              <a:gd name="T18" fmla="+- 0 221 84"/>
                              <a:gd name="T19" fmla="*/ 221 h 154"/>
                              <a:gd name="T20" fmla="+- 0 5148 5113"/>
                              <a:gd name="T21" fmla="*/ T20 w 49"/>
                              <a:gd name="T22" fmla="+- 0 84 84"/>
                              <a:gd name="T23" fmla="*/ 84 h 154"/>
                              <a:gd name="T24" fmla="+- 0 5143 5113"/>
                              <a:gd name="T25" fmla="*/ T24 w 49"/>
                              <a:gd name="T26" fmla="+- 0 84 84"/>
                              <a:gd name="T27" fmla="*/ 84 h 154"/>
                              <a:gd name="T28" fmla="+- 0 5113 5113"/>
                              <a:gd name="T29" fmla="*/ T28 w 49"/>
                              <a:gd name="T30" fmla="+- 0 96 84"/>
                              <a:gd name="T31" fmla="*/ 96 h 154"/>
                              <a:gd name="T32" fmla="+- 0 5118 5113"/>
                              <a:gd name="T33" fmla="*/ T32 w 49"/>
                              <a:gd name="T34" fmla="+- 0 98 84"/>
                              <a:gd name="T35" fmla="*/ 98 h 154"/>
                              <a:gd name="T36" fmla="+- 0 5123 5113"/>
                              <a:gd name="T37" fmla="*/ T36 w 49"/>
                              <a:gd name="T38" fmla="+- 0 97 84"/>
                              <a:gd name="T39" fmla="*/ 97 h 154"/>
                              <a:gd name="T40" fmla="+- 0 5128 5113"/>
                              <a:gd name="T41" fmla="*/ T40 w 49"/>
                              <a:gd name="T42" fmla="+- 0 98 84"/>
                              <a:gd name="T43" fmla="*/ 98 h 154"/>
                              <a:gd name="T44" fmla="+- 0 5130 5113"/>
                              <a:gd name="T45" fmla="*/ T44 w 49"/>
                              <a:gd name="T46" fmla="+- 0 104 84"/>
                              <a:gd name="T47" fmla="*/ 104 h 154"/>
                              <a:gd name="T48" fmla="+- 0 5130 5113"/>
                              <a:gd name="T49" fmla="*/ T48 w 49"/>
                              <a:gd name="T50" fmla="+- 0 221 84"/>
                              <a:gd name="T51" fmla="*/ 221 h 154"/>
                              <a:gd name="T52" fmla="+- 0 5129 5113"/>
                              <a:gd name="T53" fmla="*/ T52 w 49"/>
                              <a:gd name="T54" fmla="+- 0 227 84"/>
                              <a:gd name="T55" fmla="*/ 227 h 154"/>
                              <a:gd name="T56" fmla="+- 0 5125 5113"/>
                              <a:gd name="T57" fmla="*/ T56 w 49"/>
                              <a:gd name="T58" fmla="+- 0 231 84"/>
                              <a:gd name="T59" fmla="*/ 231 h 154"/>
                              <a:gd name="T60" fmla="+- 0 5120 5113"/>
                              <a:gd name="T61" fmla="*/ T60 w 49"/>
                              <a:gd name="T62" fmla="+- 0 234 84"/>
                              <a:gd name="T63" fmla="*/ 234 h 154"/>
                              <a:gd name="T64" fmla="+- 0 5116 5113"/>
                              <a:gd name="T65" fmla="*/ T64 w 49"/>
                              <a:gd name="T66" fmla="+- 0 234 84"/>
                              <a:gd name="T67" fmla="*/ 234 h 154"/>
                              <a:gd name="T68" fmla="+- 0 5116 5113"/>
                              <a:gd name="T69" fmla="*/ T68 w 49"/>
                              <a:gd name="T70" fmla="+- 0 237 84"/>
                              <a:gd name="T71" fmla="*/ 237 h 154"/>
                              <a:gd name="T72" fmla="+- 0 5162 5113"/>
                              <a:gd name="T73" fmla="*/ T72 w 49"/>
                              <a:gd name="T74" fmla="+- 0 237 84"/>
                              <a:gd name="T75" fmla="*/ 23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9" h="154">
                                <a:moveTo>
                                  <a:pt x="49" y="153"/>
                                </a:moveTo>
                                <a:lnTo>
                                  <a:pt x="42" y="149"/>
                                </a:lnTo>
                                <a:lnTo>
                                  <a:pt x="37" y="145"/>
                                </a:lnTo>
                                <a:lnTo>
                                  <a:pt x="36" y="140"/>
                                </a:lnTo>
                                <a:lnTo>
                                  <a:pt x="35" y="137"/>
                                </a:lnTo>
                                <a:lnTo>
                                  <a:pt x="35" y="0"/>
                                </a:lnTo>
                                <a:lnTo>
                                  <a:pt x="30" y="0"/>
                                </a:lnTo>
                                <a:lnTo>
                                  <a:pt x="0" y="12"/>
                                </a:lnTo>
                                <a:lnTo>
                                  <a:pt x="5" y="14"/>
                                </a:lnTo>
                                <a:lnTo>
                                  <a:pt x="10" y="13"/>
                                </a:lnTo>
                                <a:lnTo>
                                  <a:pt x="15" y="14"/>
                                </a:lnTo>
                                <a:lnTo>
                                  <a:pt x="17" y="20"/>
                                </a:lnTo>
                                <a:lnTo>
                                  <a:pt x="17" y="137"/>
                                </a:lnTo>
                                <a:lnTo>
                                  <a:pt x="16" y="143"/>
                                </a:lnTo>
                                <a:lnTo>
                                  <a:pt x="12" y="147"/>
                                </a:lnTo>
                                <a:lnTo>
                                  <a:pt x="7" y="150"/>
                                </a:lnTo>
                                <a:lnTo>
                                  <a:pt x="3" y="150"/>
                                </a:lnTo>
                                <a:lnTo>
                                  <a:pt x="3" y="153"/>
                                </a:lnTo>
                                <a:lnTo>
                                  <a:pt x="49"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7"/>
                        <wps:cNvSpPr>
                          <a:spLocks/>
                        </wps:cNvSpPr>
                        <wps:spPr bwMode="auto">
                          <a:xfrm>
                            <a:off x="5176" y="84"/>
                            <a:ext cx="37" cy="154"/>
                          </a:xfrm>
                          <a:custGeom>
                            <a:avLst/>
                            <a:gdLst>
                              <a:gd name="T0" fmla="+- 0 5189 5176"/>
                              <a:gd name="T1" fmla="*/ T0 w 37"/>
                              <a:gd name="T2" fmla="+- 0 92 84"/>
                              <a:gd name="T3" fmla="*/ 92 h 154"/>
                              <a:gd name="T4" fmla="+- 0 5189 5176"/>
                              <a:gd name="T5" fmla="*/ T4 w 37"/>
                              <a:gd name="T6" fmla="+- 0 98 84"/>
                              <a:gd name="T7" fmla="*/ 98 h 154"/>
                              <a:gd name="T8" fmla="+- 0 5192 5176"/>
                              <a:gd name="T9" fmla="*/ T8 w 37"/>
                              <a:gd name="T10" fmla="+- 0 104 84"/>
                              <a:gd name="T11" fmla="*/ 104 h 154"/>
                              <a:gd name="T12" fmla="+- 0 5198 5176"/>
                              <a:gd name="T13" fmla="*/ T12 w 37"/>
                              <a:gd name="T14" fmla="+- 0 108 84"/>
                              <a:gd name="T15" fmla="*/ 108 h 154"/>
                              <a:gd name="T16" fmla="+- 0 5204 5176"/>
                              <a:gd name="T17" fmla="*/ T16 w 37"/>
                              <a:gd name="T18" fmla="+- 0 108 84"/>
                              <a:gd name="T19" fmla="*/ 108 h 154"/>
                              <a:gd name="T20" fmla="+- 0 5209 5176"/>
                              <a:gd name="T21" fmla="*/ T20 w 37"/>
                              <a:gd name="T22" fmla="+- 0 104 84"/>
                              <a:gd name="T23" fmla="*/ 104 h 154"/>
                              <a:gd name="T24" fmla="+- 0 5213 5176"/>
                              <a:gd name="T25" fmla="*/ T24 w 37"/>
                              <a:gd name="T26" fmla="+- 0 98 84"/>
                              <a:gd name="T27" fmla="*/ 98 h 154"/>
                              <a:gd name="T28" fmla="+- 0 5213 5176"/>
                              <a:gd name="T29" fmla="*/ T28 w 37"/>
                              <a:gd name="T30" fmla="+- 0 92 84"/>
                              <a:gd name="T31" fmla="*/ 92 h 154"/>
                              <a:gd name="T32" fmla="+- 0 5209 5176"/>
                              <a:gd name="T33" fmla="*/ T32 w 37"/>
                              <a:gd name="T34" fmla="+- 0 86 84"/>
                              <a:gd name="T35" fmla="*/ 86 h 154"/>
                              <a:gd name="T36" fmla="+- 0 5204 5176"/>
                              <a:gd name="T37" fmla="*/ T36 w 37"/>
                              <a:gd name="T38" fmla="+- 0 84 84"/>
                              <a:gd name="T39" fmla="*/ 84 h 154"/>
                              <a:gd name="T40" fmla="+- 0 5198 5176"/>
                              <a:gd name="T41" fmla="*/ T40 w 37"/>
                              <a:gd name="T42" fmla="+- 0 84 84"/>
                              <a:gd name="T43" fmla="*/ 84 h 154"/>
                              <a:gd name="T44" fmla="+- 0 5192 5176"/>
                              <a:gd name="T45" fmla="*/ T44 w 37"/>
                              <a:gd name="T46" fmla="+- 0 86 84"/>
                              <a:gd name="T47" fmla="*/ 86 h 154"/>
                              <a:gd name="T48" fmla="+- 0 5189 5176"/>
                              <a:gd name="T49" fmla="*/ T48 w 37"/>
                              <a:gd name="T50" fmla="+- 0 92 84"/>
                              <a:gd name="T51" fmla="*/ 92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7" h="154">
                                <a:moveTo>
                                  <a:pt x="13" y="8"/>
                                </a:moveTo>
                                <a:lnTo>
                                  <a:pt x="13" y="14"/>
                                </a:lnTo>
                                <a:lnTo>
                                  <a:pt x="16" y="20"/>
                                </a:lnTo>
                                <a:lnTo>
                                  <a:pt x="22" y="24"/>
                                </a:lnTo>
                                <a:lnTo>
                                  <a:pt x="28" y="24"/>
                                </a:lnTo>
                                <a:lnTo>
                                  <a:pt x="33" y="20"/>
                                </a:lnTo>
                                <a:lnTo>
                                  <a:pt x="37" y="14"/>
                                </a:lnTo>
                                <a:lnTo>
                                  <a:pt x="37" y="8"/>
                                </a:lnTo>
                                <a:lnTo>
                                  <a:pt x="33" y="2"/>
                                </a:lnTo>
                                <a:lnTo>
                                  <a:pt x="28" y="0"/>
                                </a:lnTo>
                                <a:lnTo>
                                  <a:pt x="22" y="0"/>
                                </a:lnTo>
                                <a:lnTo>
                                  <a:pt x="16" y="2"/>
                                </a:lnTo>
                                <a:lnTo>
                                  <a:pt x="1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8"/>
                        <wps:cNvSpPr>
                          <a:spLocks/>
                        </wps:cNvSpPr>
                        <wps:spPr bwMode="auto">
                          <a:xfrm>
                            <a:off x="5176" y="84"/>
                            <a:ext cx="37" cy="154"/>
                          </a:xfrm>
                          <a:custGeom>
                            <a:avLst/>
                            <a:gdLst>
                              <a:gd name="T0" fmla="+- 0 5192 5176"/>
                              <a:gd name="T1" fmla="*/ T0 w 37"/>
                              <a:gd name="T2" fmla="+- 0 221 84"/>
                              <a:gd name="T3" fmla="*/ 221 h 154"/>
                              <a:gd name="T4" fmla="+- 0 5191 5176"/>
                              <a:gd name="T5" fmla="*/ T4 w 37"/>
                              <a:gd name="T6" fmla="+- 0 227 84"/>
                              <a:gd name="T7" fmla="*/ 227 h 154"/>
                              <a:gd name="T8" fmla="+- 0 5188 5176"/>
                              <a:gd name="T9" fmla="*/ T8 w 37"/>
                              <a:gd name="T10" fmla="+- 0 231 84"/>
                              <a:gd name="T11" fmla="*/ 231 h 154"/>
                              <a:gd name="T12" fmla="+- 0 5183 5176"/>
                              <a:gd name="T13" fmla="*/ T12 w 37"/>
                              <a:gd name="T14" fmla="+- 0 234 84"/>
                              <a:gd name="T15" fmla="*/ 234 h 154"/>
                              <a:gd name="T16" fmla="+- 0 5178 5176"/>
                              <a:gd name="T17" fmla="*/ T16 w 37"/>
                              <a:gd name="T18" fmla="+- 0 234 84"/>
                              <a:gd name="T19" fmla="*/ 234 h 154"/>
                              <a:gd name="T20" fmla="+- 0 5178 5176"/>
                              <a:gd name="T21" fmla="*/ T20 w 37"/>
                              <a:gd name="T22" fmla="+- 0 237 84"/>
                              <a:gd name="T23" fmla="*/ 237 h 154"/>
                              <a:gd name="T24" fmla="+- 0 5225 5176"/>
                              <a:gd name="T25" fmla="*/ T24 w 37"/>
                              <a:gd name="T26" fmla="+- 0 237 84"/>
                              <a:gd name="T27" fmla="*/ 237 h 154"/>
                              <a:gd name="T28" fmla="+- 0 5218 5176"/>
                              <a:gd name="T29" fmla="*/ T28 w 37"/>
                              <a:gd name="T30" fmla="+- 0 233 84"/>
                              <a:gd name="T31" fmla="*/ 233 h 154"/>
                              <a:gd name="T32" fmla="+- 0 5213 5176"/>
                              <a:gd name="T33" fmla="*/ T32 w 37"/>
                              <a:gd name="T34" fmla="+- 0 229 84"/>
                              <a:gd name="T35" fmla="*/ 229 h 154"/>
                              <a:gd name="T36" fmla="+- 0 5212 5176"/>
                              <a:gd name="T37" fmla="*/ T36 w 37"/>
                              <a:gd name="T38" fmla="+- 0 224 84"/>
                              <a:gd name="T39" fmla="*/ 224 h 154"/>
                              <a:gd name="T40" fmla="+- 0 5210 5176"/>
                              <a:gd name="T41" fmla="*/ T40 w 37"/>
                              <a:gd name="T42" fmla="+- 0 221 84"/>
                              <a:gd name="T43" fmla="*/ 221 h 154"/>
                              <a:gd name="T44" fmla="+- 0 5210 5176"/>
                              <a:gd name="T45" fmla="*/ T44 w 37"/>
                              <a:gd name="T46" fmla="+- 0 135 84"/>
                              <a:gd name="T47" fmla="*/ 135 h 154"/>
                              <a:gd name="T48" fmla="+- 0 5206 5176"/>
                              <a:gd name="T49" fmla="*/ T48 w 37"/>
                              <a:gd name="T50" fmla="+- 0 135 84"/>
                              <a:gd name="T51" fmla="*/ 135 h 154"/>
                              <a:gd name="T52" fmla="+- 0 5176 5176"/>
                              <a:gd name="T53" fmla="*/ T52 w 37"/>
                              <a:gd name="T54" fmla="+- 0 147 84"/>
                              <a:gd name="T55" fmla="*/ 147 h 154"/>
                              <a:gd name="T56" fmla="+- 0 5180 5176"/>
                              <a:gd name="T57" fmla="*/ T56 w 37"/>
                              <a:gd name="T58" fmla="+- 0 150 84"/>
                              <a:gd name="T59" fmla="*/ 150 h 154"/>
                              <a:gd name="T60" fmla="+- 0 5185 5176"/>
                              <a:gd name="T61" fmla="*/ T60 w 37"/>
                              <a:gd name="T62" fmla="+- 0 149 84"/>
                              <a:gd name="T63" fmla="*/ 149 h 154"/>
                              <a:gd name="T64" fmla="+- 0 5190 5176"/>
                              <a:gd name="T65" fmla="*/ T64 w 37"/>
                              <a:gd name="T66" fmla="+- 0 150 84"/>
                              <a:gd name="T67" fmla="*/ 150 h 154"/>
                              <a:gd name="T68" fmla="+- 0 5192 5176"/>
                              <a:gd name="T69" fmla="*/ T68 w 37"/>
                              <a:gd name="T70" fmla="+- 0 155 84"/>
                              <a:gd name="T71" fmla="*/ 155 h 154"/>
                              <a:gd name="T72" fmla="+- 0 5192 5176"/>
                              <a:gd name="T73" fmla="*/ T72 w 37"/>
                              <a:gd name="T74" fmla="+- 0 221 84"/>
                              <a:gd name="T75" fmla="*/ 221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7" h="154">
                                <a:moveTo>
                                  <a:pt x="16" y="137"/>
                                </a:moveTo>
                                <a:lnTo>
                                  <a:pt x="15" y="143"/>
                                </a:lnTo>
                                <a:lnTo>
                                  <a:pt x="12" y="147"/>
                                </a:lnTo>
                                <a:lnTo>
                                  <a:pt x="7" y="150"/>
                                </a:lnTo>
                                <a:lnTo>
                                  <a:pt x="2" y="150"/>
                                </a:lnTo>
                                <a:lnTo>
                                  <a:pt x="2" y="153"/>
                                </a:lnTo>
                                <a:lnTo>
                                  <a:pt x="49" y="153"/>
                                </a:lnTo>
                                <a:lnTo>
                                  <a:pt x="42" y="149"/>
                                </a:lnTo>
                                <a:lnTo>
                                  <a:pt x="37" y="145"/>
                                </a:lnTo>
                                <a:lnTo>
                                  <a:pt x="36" y="140"/>
                                </a:lnTo>
                                <a:lnTo>
                                  <a:pt x="34" y="137"/>
                                </a:lnTo>
                                <a:lnTo>
                                  <a:pt x="34" y="51"/>
                                </a:lnTo>
                                <a:lnTo>
                                  <a:pt x="30" y="51"/>
                                </a:lnTo>
                                <a:lnTo>
                                  <a:pt x="0" y="63"/>
                                </a:lnTo>
                                <a:lnTo>
                                  <a:pt x="4" y="66"/>
                                </a:lnTo>
                                <a:lnTo>
                                  <a:pt x="9" y="65"/>
                                </a:lnTo>
                                <a:lnTo>
                                  <a:pt x="14" y="66"/>
                                </a:lnTo>
                                <a:lnTo>
                                  <a:pt x="16" y="71"/>
                                </a:lnTo>
                                <a:lnTo>
                                  <a:pt x="16" y="1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9"/>
                        <wps:cNvSpPr>
                          <a:spLocks/>
                        </wps:cNvSpPr>
                        <wps:spPr bwMode="auto">
                          <a:xfrm>
                            <a:off x="5240" y="135"/>
                            <a:ext cx="84" cy="104"/>
                          </a:xfrm>
                          <a:custGeom>
                            <a:avLst/>
                            <a:gdLst>
                              <a:gd name="T0" fmla="+- 0 5324 5240"/>
                              <a:gd name="T1" fmla="*/ T0 w 84"/>
                              <a:gd name="T2" fmla="+- 0 198 135"/>
                              <a:gd name="T3" fmla="*/ 198 h 104"/>
                              <a:gd name="T4" fmla="+- 0 5322 5240"/>
                              <a:gd name="T5" fmla="*/ T4 w 84"/>
                              <a:gd name="T6" fmla="+- 0 197 135"/>
                              <a:gd name="T7" fmla="*/ 197 h 104"/>
                              <a:gd name="T8" fmla="+- 0 5318 5240"/>
                              <a:gd name="T9" fmla="*/ T8 w 84"/>
                              <a:gd name="T10" fmla="+- 0 205 135"/>
                              <a:gd name="T11" fmla="*/ 205 h 104"/>
                              <a:gd name="T12" fmla="+- 0 5315 5240"/>
                              <a:gd name="T13" fmla="*/ T12 w 84"/>
                              <a:gd name="T14" fmla="+- 0 211 135"/>
                              <a:gd name="T15" fmla="*/ 211 h 104"/>
                              <a:gd name="T16" fmla="+- 0 5310 5240"/>
                              <a:gd name="T17" fmla="*/ T16 w 84"/>
                              <a:gd name="T18" fmla="+- 0 215 135"/>
                              <a:gd name="T19" fmla="*/ 215 h 104"/>
                              <a:gd name="T20" fmla="+- 0 5305 5240"/>
                              <a:gd name="T21" fmla="*/ T20 w 84"/>
                              <a:gd name="T22" fmla="+- 0 219 135"/>
                              <a:gd name="T23" fmla="*/ 219 h 104"/>
                              <a:gd name="T24" fmla="+- 0 5298 5240"/>
                              <a:gd name="T25" fmla="*/ T24 w 84"/>
                              <a:gd name="T26" fmla="+- 0 222 135"/>
                              <a:gd name="T27" fmla="*/ 222 h 104"/>
                              <a:gd name="T28" fmla="+- 0 5281 5240"/>
                              <a:gd name="T29" fmla="*/ T28 w 84"/>
                              <a:gd name="T30" fmla="+- 0 222 135"/>
                              <a:gd name="T31" fmla="*/ 222 h 104"/>
                              <a:gd name="T32" fmla="+- 0 5273 5240"/>
                              <a:gd name="T33" fmla="*/ T32 w 84"/>
                              <a:gd name="T34" fmla="+- 0 217 135"/>
                              <a:gd name="T35" fmla="*/ 217 h 104"/>
                              <a:gd name="T36" fmla="+- 0 5268 5240"/>
                              <a:gd name="T37" fmla="*/ T36 w 84"/>
                              <a:gd name="T38" fmla="+- 0 207 135"/>
                              <a:gd name="T39" fmla="*/ 207 h 104"/>
                              <a:gd name="T40" fmla="+- 0 5262 5240"/>
                              <a:gd name="T41" fmla="*/ T40 w 84"/>
                              <a:gd name="T42" fmla="+- 0 199 135"/>
                              <a:gd name="T43" fmla="*/ 199 h 104"/>
                              <a:gd name="T44" fmla="+- 0 5258 5240"/>
                              <a:gd name="T45" fmla="*/ T44 w 84"/>
                              <a:gd name="T46" fmla="+- 0 189 135"/>
                              <a:gd name="T47" fmla="*/ 189 h 104"/>
                              <a:gd name="T48" fmla="+- 0 5258 5240"/>
                              <a:gd name="T49" fmla="*/ T48 w 84"/>
                              <a:gd name="T50" fmla="+- 0 165 135"/>
                              <a:gd name="T51" fmla="*/ 165 h 104"/>
                              <a:gd name="T52" fmla="+- 0 5262 5240"/>
                              <a:gd name="T53" fmla="*/ T52 w 84"/>
                              <a:gd name="T54" fmla="+- 0 157 135"/>
                              <a:gd name="T55" fmla="*/ 157 h 104"/>
                              <a:gd name="T56" fmla="+- 0 5267 5240"/>
                              <a:gd name="T57" fmla="*/ T56 w 84"/>
                              <a:gd name="T58" fmla="+- 0 150 135"/>
                              <a:gd name="T59" fmla="*/ 150 h 104"/>
                              <a:gd name="T60" fmla="+- 0 5272 5240"/>
                              <a:gd name="T61" fmla="*/ T60 w 84"/>
                              <a:gd name="T62" fmla="+- 0 145 135"/>
                              <a:gd name="T63" fmla="*/ 145 h 104"/>
                              <a:gd name="T64" fmla="+- 0 5278 5240"/>
                              <a:gd name="T65" fmla="*/ T64 w 84"/>
                              <a:gd name="T66" fmla="+- 0 143 135"/>
                              <a:gd name="T67" fmla="*/ 143 h 104"/>
                              <a:gd name="T68" fmla="+- 0 5292 5240"/>
                              <a:gd name="T69" fmla="*/ T68 w 84"/>
                              <a:gd name="T70" fmla="+- 0 143 135"/>
                              <a:gd name="T71" fmla="*/ 143 h 104"/>
                              <a:gd name="T72" fmla="+- 0 5297 5240"/>
                              <a:gd name="T73" fmla="*/ T72 w 84"/>
                              <a:gd name="T74" fmla="+- 0 147 135"/>
                              <a:gd name="T75" fmla="*/ 147 h 104"/>
                              <a:gd name="T76" fmla="+- 0 5299 5240"/>
                              <a:gd name="T77" fmla="*/ T76 w 84"/>
                              <a:gd name="T78" fmla="+- 0 155 135"/>
                              <a:gd name="T79" fmla="*/ 155 h 104"/>
                              <a:gd name="T80" fmla="+- 0 5299 5240"/>
                              <a:gd name="T81" fmla="*/ T80 w 84"/>
                              <a:gd name="T82" fmla="+- 0 159 135"/>
                              <a:gd name="T83" fmla="*/ 159 h 104"/>
                              <a:gd name="T84" fmla="+- 0 5304 5240"/>
                              <a:gd name="T85" fmla="*/ T84 w 84"/>
                              <a:gd name="T86" fmla="+- 0 165 135"/>
                              <a:gd name="T87" fmla="*/ 165 h 104"/>
                              <a:gd name="T88" fmla="+- 0 5306 5240"/>
                              <a:gd name="T89" fmla="*/ T88 w 84"/>
                              <a:gd name="T90" fmla="+- 0 168 135"/>
                              <a:gd name="T91" fmla="*/ 168 h 104"/>
                              <a:gd name="T92" fmla="+- 0 5311 5240"/>
                              <a:gd name="T93" fmla="*/ T92 w 84"/>
                              <a:gd name="T94" fmla="+- 0 168 135"/>
                              <a:gd name="T95" fmla="*/ 168 h 104"/>
                              <a:gd name="T96" fmla="+- 0 5317 5240"/>
                              <a:gd name="T97" fmla="*/ T96 w 84"/>
                              <a:gd name="T98" fmla="+- 0 167 135"/>
                              <a:gd name="T99" fmla="*/ 167 h 104"/>
                              <a:gd name="T100" fmla="+- 0 5321 5240"/>
                              <a:gd name="T101" fmla="*/ T100 w 84"/>
                              <a:gd name="T102" fmla="+- 0 161 135"/>
                              <a:gd name="T103" fmla="*/ 161 h 104"/>
                              <a:gd name="T104" fmla="+- 0 5321 5240"/>
                              <a:gd name="T105" fmla="*/ T104 w 84"/>
                              <a:gd name="T106" fmla="+- 0 152 135"/>
                              <a:gd name="T107" fmla="*/ 152 h 104"/>
                              <a:gd name="T108" fmla="+- 0 5318 5240"/>
                              <a:gd name="T109" fmla="*/ T108 w 84"/>
                              <a:gd name="T110" fmla="+- 0 147 135"/>
                              <a:gd name="T111" fmla="*/ 147 h 104"/>
                              <a:gd name="T112" fmla="+- 0 5311 5240"/>
                              <a:gd name="T113" fmla="*/ T112 w 84"/>
                              <a:gd name="T114" fmla="+- 0 143 135"/>
                              <a:gd name="T115" fmla="*/ 143 h 104"/>
                              <a:gd name="T116" fmla="+- 0 5305 5240"/>
                              <a:gd name="T117" fmla="*/ T116 w 84"/>
                              <a:gd name="T118" fmla="+- 0 138 135"/>
                              <a:gd name="T119" fmla="*/ 138 h 104"/>
                              <a:gd name="T120" fmla="+- 0 5298 5240"/>
                              <a:gd name="T121" fmla="*/ T120 w 84"/>
                              <a:gd name="T122" fmla="+- 0 135 135"/>
                              <a:gd name="T123" fmla="*/ 135 h 104"/>
                              <a:gd name="T124" fmla="+- 0 5275 5240"/>
                              <a:gd name="T125" fmla="*/ T124 w 84"/>
                              <a:gd name="T126" fmla="+- 0 135 135"/>
                              <a:gd name="T127" fmla="*/ 135 h 104"/>
                              <a:gd name="T128" fmla="+- 0 5263 5240"/>
                              <a:gd name="T129" fmla="*/ T128 w 84"/>
                              <a:gd name="T130" fmla="+- 0 140 135"/>
                              <a:gd name="T131" fmla="*/ 140 h 104"/>
                              <a:gd name="T132" fmla="+- 0 5255 5240"/>
                              <a:gd name="T133" fmla="*/ T132 w 84"/>
                              <a:gd name="T134" fmla="+- 0 150 135"/>
                              <a:gd name="T135" fmla="*/ 150 h 104"/>
                              <a:gd name="T136" fmla="+- 0 5245 5240"/>
                              <a:gd name="T137" fmla="*/ T136 w 84"/>
                              <a:gd name="T138" fmla="+- 0 159 135"/>
                              <a:gd name="T139" fmla="*/ 159 h 104"/>
                              <a:gd name="T140" fmla="+- 0 5240 5240"/>
                              <a:gd name="T141" fmla="*/ T140 w 84"/>
                              <a:gd name="T142" fmla="+- 0 171 135"/>
                              <a:gd name="T143" fmla="*/ 171 h 104"/>
                              <a:gd name="T144" fmla="+- 0 5240 5240"/>
                              <a:gd name="T145" fmla="*/ T144 w 84"/>
                              <a:gd name="T146" fmla="+- 0 187 135"/>
                              <a:gd name="T147" fmla="*/ 187 h 104"/>
                              <a:gd name="T148" fmla="+- 0 5244 5240"/>
                              <a:gd name="T149" fmla="*/ T148 w 84"/>
                              <a:gd name="T150" fmla="+- 0 208 135"/>
                              <a:gd name="T151" fmla="*/ 208 h 104"/>
                              <a:gd name="T152" fmla="+- 0 5253 5240"/>
                              <a:gd name="T153" fmla="*/ T152 w 84"/>
                              <a:gd name="T154" fmla="+- 0 225 135"/>
                              <a:gd name="T155" fmla="*/ 225 h 104"/>
                              <a:gd name="T156" fmla="+- 0 5262 5240"/>
                              <a:gd name="T157" fmla="*/ T156 w 84"/>
                              <a:gd name="T158" fmla="+- 0 235 135"/>
                              <a:gd name="T159" fmla="*/ 235 h 104"/>
                              <a:gd name="T160" fmla="+- 0 5272 5240"/>
                              <a:gd name="T161" fmla="*/ T160 w 84"/>
                              <a:gd name="T162" fmla="+- 0 240 135"/>
                              <a:gd name="T163" fmla="*/ 240 h 104"/>
                              <a:gd name="T164" fmla="+- 0 5292 5240"/>
                              <a:gd name="T165" fmla="*/ T164 w 84"/>
                              <a:gd name="T166" fmla="+- 0 240 135"/>
                              <a:gd name="T167" fmla="*/ 240 h 104"/>
                              <a:gd name="T168" fmla="+- 0 5302 5240"/>
                              <a:gd name="T169" fmla="*/ T168 w 84"/>
                              <a:gd name="T170" fmla="+- 0 236 135"/>
                              <a:gd name="T171" fmla="*/ 236 h 104"/>
                              <a:gd name="T172" fmla="+- 0 5309 5240"/>
                              <a:gd name="T173" fmla="*/ T172 w 84"/>
                              <a:gd name="T174" fmla="+- 0 229 135"/>
                              <a:gd name="T175" fmla="*/ 229 h 104"/>
                              <a:gd name="T176" fmla="+- 0 5317 5240"/>
                              <a:gd name="T177" fmla="*/ T176 w 84"/>
                              <a:gd name="T178" fmla="+- 0 222 135"/>
                              <a:gd name="T179" fmla="*/ 222 h 104"/>
                              <a:gd name="T180" fmla="+- 0 5322 5240"/>
                              <a:gd name="T181" fmla="*/ T180 w 84"/>
                              <a:gd name="T182" fmla="+- 0 211 135"/>
                              <a:gd name="T183" fmla="*/ 211 h 104"/>
                              <a:gd name="T184" fmla="+- 0 5324 5240"/>
                              <a:gd name="T185" fmla="*/ T184 w 84"/>
                              <a:gd name="T186" fmla="+- 0 198 135"/>
                              <a:gd name="T187" fmla="*/ 198 h 1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84" h="104">
                                <a:moveTo>
                                  <a:pt x="84" y="63"/>
                                </a:moveTo>
                                <a:lnTo>
                                  <a:pt x="82" y="62"/>
                                </a:lnTo>
                                <a:lnTo>
                                  <a:pt x="78" y="70"/>
                                </a:lnTo>
                                <a:lnTo>
                                  <a:pt x="75" y="76"/>
                                </a:lnTo>
                                <a:lnTo>
                                  <a:pt x="70" y="80"/>
                                </a:lnTo>
                                <a:lnTo>
                                  <a:pt x="65" y="84"/>
                                </a:lnTo>
                                <a:lnTo>
                                  <a:pt x="58" y="87"/>
                                </a:lnTo>
                                <a:lnTo>
                                  <a:pt x="41" y="87"/>
                                </a:lnTo>
                                <a:lnTo>
                                  <a:pt x="33" y="82"/>
                                </a:lnTo>
                                <a:lnTo>
                                  <a:pt x="28" y="72"/>
                                </a:lnTo>
                                <a:lnTo>
                                  <a:pt x="22" y="64"/>
                                </a:lnTo>
                                <a:lnTo>
                                  <a:pt x="18" y="54"/>
                                </a:lnTo>
                                <a:lnTo>
                                  <a:pt x="18" y="30"/>
                                </a:lnTo>
                                <a:lnTo>
                                  <a:pt x="22" y="22"/>
                                </a:lnTo>
                                <a:lnTo>
                                  <a:pt x="27" y="15"/>
                                </a:lnTo>
                                <a:lnTo>
                                  <a:pt x="32" y="10"/>
                                </a:lnTo>
                                <a:lnTo>
                                  <a:pt x="38" y="8"/>
                                </a:lnTo>
                                <a:lnTo>
                                  <a:pt x="52" y="8"/>
                                </a:lnTo>
                                <a:lnTo>
                                  <a:pt x="57" y="12"/>
                                </a:lnTo>
                                <a:lnTo>
                                  <a:pt x="59" y="20"/>
                                </a:lnTo>
                                <a:lnTo>
                                  <a:pt x="59" y="24"/>
                                </a:lnTo>
                                <a:lnTo>
                                  <a:pt x="64" y="30"/>
                                </a:lnTo>
                                <a:lnTo>
                                  <a:pt x="66" y="33"/>
                                </a:lnTo>
                                <a:lnTo>
                                  <a:pt x="71" y="33"/>
                                </a:lnTo>
                                <a:lnTo>
                                  <a:pt x="77" y="32"/>
                                </a:lnTo>
                                <a:lnTo>
                                  <a:pt x="81" y="26"/>
                                </a:lnTo>
                                <a:lnTo>
                                  <a:pt x="81" y="17"/>
                                </a:lnTo>
                                <a:lnTo>
                                  <a:pt x="78" y="12"/>
                                </a:lnTo>
                                <a:lnTo>
                                  <a:pt x="71" y="8"/>
                                </a:lnTo>
                                <a:lnTo>
                                  <a:pt x="65" y="3"/>
                                </a:lnTo>
                                <a:lnTo>
                                  <a:pt x="58" y="0"/>
                                </a:lnTo>
                                <a:lnTo>
                                  <a:pt x="35" y="0"/>
                                </a:lnTo>
                                <a:lnTo>
                                  <a:pt x="23" y="5"/>
                                </a:lnTo>
                                <a:lnTo>
                                  <a:pt x="15" y="15"/>
                                </a:lnTo>
                                <a:lnTo>
                                  <a:pt x="5" y="24"/>
                                </a:lnTo>
                                <a:lnTo>
                                  <a:pt x="0" y="36"/>
                                </a:lnTo>
                                <a:lnTo>
                                  <a:pt x="0" y="52"/>
                                </a:lnTo>
                                <a:lnTo>
                                  <a:pt x="4" y="73"/>
                                </a:lnTo>
                                <a:lnTo>
                                  <a:pt x="13" y="90"/>
                                </a:lnTo>
                                <a:lnTo>
                                  <a:pt x="22" y="100"/>
                                </a:lnTo>
                                <a:lnTo>
                                  <a:pt x="32" y="105"/>
                                </a:lnTo>
                                <a:lnTo>
                                  <a:pt x="52" y="105"/>
                                </a:lnTo>
                                <a:lnTo>
                                  <a:pt x="62" y="101"/>
                                </a:lnTo>
                                <a:lnTo>
                                  <a:pt x="69" y="94"/>
                                </a:lnTo>
                                <a:lnTo>
                                  <a:pt x="77" y="87"/>
                                </a:lnTo>
                                <a:lnTo>
                                  <a:pt x="82" y="76"/>
                                </a:lnTo>
                                <a:lnTo>
                                  <a:pt x="84"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20"/>
                        <wps:cNvSpPr>
                          <a:spLocks/>
                        </wps:cNvSpPr>
                        <wps:spPr bwMode="auto">
                          <a:xfrm>
                            <a:off x="5330" y="84"/>
                            <a:ext cx="109" cy="154"/>
                          </a:xfrm>
                          <a:custGeom>
                            <a:avLst/>
                            <a:gdLst>
                              <a:gd name="T0" fmla="+- 0 5380 5330"/>
                              <a:gd name="T1" fmla="*/ T0 w 109"/>
                              <a:gd name="T2" fmla="+- 0 237 84"/>
                              <a:gd name="T3" fmla="*/ 237 h 154"/>
                              <a:gd name="T4" fmla="+- 0 5380 5330"/>
                              <a:gd name="T5" fmla="*/ T4 w 109"/>
                              <a:gd name="T6" fmla="+- 0 234 84"/>
                              <a:gd name="T7" fmla="*/ 234 h 154"/>
                              <a:gd name="T8" fmla="+- 0 5375 5330"/>
                              <a:gd name="T9" fmla="*/ T8 w 109"/>
                              <a:gd name="T10" fmla="+- 0 234 84"/>
                              <a:gd name="T11" fmla="*/ 234 h 154"/>
                              <a:gd name="T12" fmla="+- 0 5370 5330"/>
                              <a:gd name="T13" fmla="*/ T12 w 109"/>
                              <a:gd name="T14" fmla="+- 0 231 84"/>
                              <a:gd name="T15" fmla="*/ 231 h 154"/>
                              <a:gd name="T16" fmla="+- 0 5366 5330"/>
                              <a:gd name="T17" fmla="*/ T16 w 109"/>
                              <a:gd name="T18" fmla="+- 0 227 84"/>
                              <a:gd name="T19" fmla="*/ 227 h 154"/>
                              <a:gd name="T20" fmla="+- 0 5365 5330"/>
                              <a:gd name="T21" fmla="*/ T20 w 109"/>
                              <a:gd name="T22" fmla="+- 0 225 84"/>
                              <a:gd name="T23" fmla="*/ 225 h 154"/>
                              <a:gd name="T24" fmla="+- 0 5365 5330"/>
                              <a:gd name="T25" fmla="*/ T24 w 109"/>
                              <a:gd name="T26" fmla="+- 0 162 84"/>
                              <a:gd name="T27" fmla="*/ 162 h 154"/>
                              <a:gd name="T28" fmla="+- 0 5371 5330"/>
                              <a:gd name="T29" fmla="*/ T28 w 109"/>
                              <a:gd name="T30" fmla="+- 0 157 84"/>
                              <a:gd name="T31" fmla="*/ 157 h 154"/>
                              <a:gd name="T32" fmla="+- 0 5375 5330"/>
                              <a:gd name="T33" fmla="*/ T32 w 109"/>
                              <a:gd name="T34" fmla="+- 0 152 84"/>
                              <a:gd name="T35" fmla="*/ 152 h 154"/>
                              <a:gd name="T36" fmla="+- 0 5380 5330"/>
                              <a:gd name="T37" fmla="*/ T36 w 109"/>
                              <a:gd name="T38" fmla="+- 0 151 84"/>
                              <a:gd name="T39" fmla="*/ 151 h 154"/>
                              <a:gd name="T40" fmla="+- 0 5387 5330"/>
                              <a:gd name="T41" fmla="*/ T40 w 109"/>
                              <a:gd name="T42" fmla="+- 0 149 84"/>
                              <a:gd name="T43" fmla="*/ 149 h 154"/>
                              <a:gd name="T44" fmla="+- 0 5394 5330"/>
                              <a:gd name="T45" fmla="*/ T44 w 109"/>
                              <a:gd name="T46" fmla="+- 0 149 84"/>
                              <a:gd name="T47" fmla="*/ 149 h 154"/>
                              <a:gd name="T48" fmla="+- 0 5400 5330"/>
                              <a:gd name="T49" fmla="*/ T48 w 109"/>
                              <a:gd name="T50" fmla="+- 0 151 84"/>
                              <a:gd name="T51" fmla="*/ 151 h 154"/>
                              <a:gd name="T52" fmla="+- 0 5405 5330"/>
                              <a:gd name="T53" fmla="*/ T52 w 109"/>
                              <a:gd name="T54" fmla="+- 0 158 84"/>
                              <a:gd name="T55" fmla="*/ 158 h 154"/>
                              <a:gd name="T56" fmla="+- 0 5406 5330"/>
                              <a:gd name="T57" fmla="*/ T56 w 109"/>
                              <a:gd name="T58" fmla="+- 0 162 84"/>
                              <a:gd name="T59" fmla="*/ 162 h 154"/>
                              <a:gd name="T60" fmla="+- 0 5407 5330"/>
                              <a:gd name="T61" fmla="*/ T60 w 109"/>
                              <a:gd name="T62" fmla="+- 0 169 84"/>
                              <a:gd name="T63" fmla="*/ 169 h 154"/>
                              <a:gd name="T64" fmla="+- 0 5407 5330"/>
                              <a:gd name="T65" fmla="*/ T64 w 109"/>
                              <a:gd name="T66" fmla="+- 0 224 84"/>
                              <a:gd name="T67" fmla="*/ 224 h 154"/>
                              <a:gd name="T68" fmla="+- 0 5405 5330"/>
                              <a:gd name="T69" fmla="*/ T68 w 109"/>
                              <a:gd name="T70" fmla="+- 0 229 84"/>
                              <a:gd name="T71" fmla="*/ 229 h 154"/>
                              <a:gd name="T72" fmla="+- 0 5399 5330"/>
                              <a:gd name="T73" fmla="*/ T72 w 109"/>
                              <a:gd name="T74" fmla="+- 0 234 84"/>
                              <a:gd name="T75" fmla="*/ 234 h 154"/>
                              <a:gd name="T76" fmla="+- 0 5393 5330"/>
                              <a:gd name="T77" fmla="*/ T76 w 109"/>
                              <a:gd name="T78" fmla="+- 0 234 84"/>
                              <a:gd name="T79" fmla="*/ 234 h 154"/>
                              <a:gd name="T80" fmla="+- 0 5393 5330"/>
                              <a:gd name="T81" fmla="*/ T80 w 109"/>
                              <a:gd name="T82" fmla="+- 0 237 84"/>
                              <a:gd name="T83" fmla="*/ 237 h 154"/>
                              <a:gd name="T84" fmla="+- 0 5440 5330"/>
                              <a:gd name="T85" fmla="*/ T84 w 109"/>
                              <a:gd name="T86" fmla="+- 0 237 84"/>
                              <a:gd name="T87" fmla="*/ 237 h 154"/>
                              <a:gd name="T88" fmla="+- 0 5440 5330"/>
                              <a:gd name="T89" fmla="*/ T88 w 109"/>
                              <a:gd name="T90" fmla="+- 0 234 84"/>
                              <a:gd name="T91" fmla="*/ 234 h 154"/>
                              <a:gd name="T92" fmla="+- 0 5435 5330"/>
                              <a:gd name="T93" fmla="*/ T92 w 109"/>
                              <a:gd name="T94" fmla="+- 0 234 84"/>
                              <a:gd name="T95" fmla="*/ 234 h 154"/>
                              <a:gd name="T96" fmla="+- 0 5430 5330"/>
                              <a:gd name="T97" fmla="*/ T96 w 109"/>
                              <a:gd name="T98" fmla="+- 0 231 84"/>
                              <a:gd name="T99" fmla="*/ 231 h 154"/>
                              <a:gd name="T100" fmla="+- 0 5425 5330"/>
                              <a:gd name="T101" fmla="*/ T100 w 109"/>
                              <a:gd name="T102" fmla="+- 0 225 84"/>
                              <a:gd name="T103" fmla="*/ 225 h 154"/>
                              <a:gd name="T104" fmla="+- 0 5425 5330"/>
                              <a:gd name="T105" fmla="*/ T104 w 109"/>
                              <a:gd name="T106" fmla="+- 0 167 84"/>
                              <a:gd name="T107" fmla="*/ 167 h 154"/>
                              <a:gd name="T108" fmla="+- 0 5424 5330"/>
                              <a:gd name="T109" fmla="*/ T108 w 109"/>
                              <a:gd name="T110" fmla="+- 0 158 84"/>
                              <a:gd name="T111" fmla="*/ 158 h 154"/>
                              <a:gd name="T112" fmla="+- 0 5423 5330"/>
                              <a:gd name="T113" fmla="*/ T112 w 109"/>
                              <a:gd name="T114" fmla="+- 0 153 84"/>
                              <a:gd name="T115" fmla="*/ 153 h 154"/>
                              <a:gd name="T116" fmla="+- 0 5420 5330"/>
                              <a:gd name="T117" fmla="*/ T116 w 109"/>
                              <a:gd name="T118" fmla="+- 0 147 84"/>
                              <a:gd name="T119" fmla="*/ 147 h 154"/>
                              <a:gd name="T120" fmla="+- 0 5418 5330"/>
                              <a:gd name="T121" fmla="*/ T120 w 109"/>
                              <a:gd name="T122" fmla="+- 0 143 84"/>
                              <a:gd name="T123" fmla="*/ 143 h 154"/>
                              <a:gd name="T124" fmla="+- 0 5413 5330"/>
                              <a:gd name="T125" fmla="*/ T124 w 109"/>
                              <a:gd name="T126" fmla="+- 0 139 84"/>
                              <a:gd name="T127" fmla="*/ 139 h 154"/>
                              <a:gd name="T128" fmla="+- 0 5410 5330"/>
                              <a:gd name="T129" fmla="*/ T128 w 109"/>
                              <a:gd name="T130" fmla="+- 0 137 84"/>
                              <a:gd name="T131" fmla="*/ 137 h 154"/>
                              <a:gd name="T132" fmla="+- 0 5405 5330"/>
                              <a:gd name="T133" fmla="*/ T132 w 109"/>
                              <a:gd name="T134" fmla="+- 0 135 84"/>
                              <a:gd name="T135" fmla="*/ 135 h 154"/>
                              <a:gd name="T136" fmla="+- 0 5394 5330"/>
                              <a:gd name="T137" fmla="*/ T136 w 109"/>
                              <a:gd name="T138" fmla="+- 0 135 84"/>
                              <a:gd name="T139" fmla="*/ 135 h 154"/>
                              <a:gd name="T140" fmla="+- 0 5389 5330"/>
                              <a:gd name="T141" fmla="*/ T140 w 109"/>
                              <a:gd name="T142" fmla="+- 0 137 84"/>
                              <a:gd name="T143" fmla="*/ 137 h 154"/>
                              <a:gd name="T144" fmla="+- 0 5384 5330"/>
                              <a:gd name="T145" fmla="*/ T144 w 109"/>
                              <a:gd name="T146" fmla="+- 0 139 84"/>
                              <a:gd name="T147" fmla="*/ 139 h 154"/>
                              <a:gd name="T148" fmla="+- 0 5380 5330"/>
                              <a:gd name="T149" fmla="*/ T148 w 109"/>
                              <a:gd name="T150" fmla="+- 0 141 84"/>
                              <a:gd name="T151" fmla="*/ 141 h 154"/>
                              <a:gd name="T152" fmla="+- 0 5374 5330"/>
                              <a:gd name="T153" fmla="*/ T152 w 109"/>
                              <a:gd name="T154" fmla="+- 0 146 84"/>
                              <a:gd name="T155" fmla="*/ 146 h 154"/>
                              <a:gd name="T156" fmla="+- 0 5365 5330"/>
                              <a:gd name="T157" fmla="*/ T156 w 109"/>
                              <a:gd name="T158" fmla="+- 0 156 84"/>
                              <a:gd name="T159" fmla="*/ 156 h 154"/>
                              <a:gd name="T160" fmla="+- 0 5365 5330"/>
                              <a:gd name="T161" fmla="*/ T160 w 109"/>
                              <a:gd name="T162" fmla="+- 0 84 84"/>
                              <a:gd name="T163" fmla="*/ 84 h 154"/>
                              <a:gd name="T164" fmla="+- 0 5360 5330"/>
                              <a:gd name="T165" fmla="*/ T164 w 109"/>
                              <a:gd name="T166" fmla="+- 0 84 84"/>
                              <a:gd name="T167" fmla="*/ 84 h 154"/>
                              <a:gd name="T168" fmla="+- 0 5330 5330"/>
                              <a:gd name="T169" fmla="*/ T168 w 109"/>
                              <a:gd name="T170" fmla="+- 0 96 84"/>
                              <a:gd name="T171" fmla="*/ 96 h 154"/>
                              <a:gd name="T172" fmla="+- 0 5335 5330"/>
                              <a:gd name="T173" fmla="*/ T172 w 109"/>
                              <a:gd name="T174" fmla="+- 0 98 84"/>
                              <a:gd name="T175" fmla="*/ 98 h 154"/>
                              <a:gd name="T176" fmla="+- 0 5341 5330"/>
                              <a:gd name="T177" fmla="*/ T176 w 109"/>
                              <a:gd name="T178" fmla="+- 0 97 84"/>
                              <a:gd name="T179" fmla="*/ 97 h 154"/>
                              <a:gd name="T180" fmla="+- 0 5346 5330"/>
                              <a:gd name="T181" fmla="*/ T180 w 109"/>
                              <a:gd name="T182" fmla="+- 0 102 84"/>
                              <a:gd name="T183" fmla="*/ 102 h 154"/>
                              <a:gd name="T184" fmla="+- 0 5347 5330"/>
                              <a:gd name="T185" fmla="*/ T184 w 109"/>
                              <a:gd name="T186" fmla="+- 0 107 84"/>
                              <a:gd name="T187" fmla="*/ 107 h 154"/>
                              <a:gd name="T188" fmla="+- 0 5347 5330"/>
                              <a:gd name="T189" fmla="*/ T188 w 109"/>
                              <a:gd name="T190" fmla="+- 0 221 84"/>
                              <a:gd name="T191" fmla="*/ 221 h 154"/>
                              <a:gd name="T192" fmla="+- 0 5346 5330"/>
                              <a:gd name="T193" fmla="*/ T192 w 109"/>
                              <a:gd name="T194" fmla="+- 0 227 84"/>
                              <a:gd name="T195" fmla="*/ 227 h 154"/>
                              <a:gd name="T196" fmla="+- 0 5342 5330"/>
                              <a:gd name="T197" fmla="*/ T196 w 109"/>
                              <a:gd name="T198" fmla="+- 0 231 84"/>
                              <a:gd name="T199" fmla="*/ 231 h 154"/>
                              <a:gd name="T200" fmla="+- 0 5336 5330"/>
                              <a:gd name="T201" fmla="*/ T200 w 109"/>
                              <a:gd name="T202" fmla="+- 0 234 84"/>
                              <a:gd name="T203" fmla="*/ 234 h 154"/>
                              <a:gd name="T204" fmla="+- 0 5333 5330"/>
                              <a:gd name="T205" fmla="*/ T204 w 109"/>
                              <a:gd name="T206" fmla="+- 0 237 84"/>
                              <a:gd name="T207" fmla="*/ 237 h 154"/>
                              <a:gd name="T208" fmla="+- 0 5380 5330"/>
                              <a:gd name="T209" fmla="*/ T208 w 109"/>
                              <a:gd name="T210" fmla="+- 0 237 84"/>
                              <a:gd name="T211" fmla="*/ 23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09" h="154">
                                <a:moveTo>
                                  <a:pt x="50" y="153"/>
                                </a:moveTo>
                                <a:lnTo>
                                  <a:pt x="50" y="150"/>
                                </a:lnTo>
                                <a:lnTo>
                                  <a:pt x="45" y="150"/>
                                </a:lnTo>
                                <a:lnTo>
                                  <a:pt x="40" y="147"/>
                                </a:lnTo>
                                <a:lnTo>
                                  <a:pt x="36" y="143"/>
                                </a:lnTo>
                                <a:lnTo>
                                  <a:pt x="35" y="141"/>
                                </a:lnTo>
                                <a:lnTo>
                                  <a:pt x="35" y="78"/>
                                </a:lnTo>
                                <a:lnTo>
                                  <a:pt x="41" y="73"/>
                                </a:lnTo>
                                <a:lnTo>
                                  <a:pt x="45" y="68"/>
                                </a:lnTo>
                                <a:lnTo>
                                  <a:pt x="50" y="67"/>
                                </a:lnTo>
                                <a:lnTo>
                                  <a:pt x="57" y="65"/>
                                </a:lnTo>
                                <a:lnTo>
                                  <a:pt x="64" y="65"/>
                                </a:lnTo>
                                <a:lnTo>
                                  <a:pt x="70" y="67"/>
                                </a:lnTo>
                                <a:lnTo>
                                  <a:pt x="75" y="74"/>
                                </a:lnTo>
                                <a:lnTo>
                                  <a:pt x="76" y="78"/>
                                </a:lnTo>
                                <a:lnTo>
                                  <a:pt x="77" y="85"/>
                                </a:lnTo>
                                <a:lnTo>
                                  <a:pt x="77" y="140"/>
                                </a:lnTo>
                                <a:lnTo>
                                  <a:pt x="75" y="145"/>
                                </a:lnTo>
                                <a:lnTo>
                                  <a:pt x="69" y="150"/>
                                </a:lnTo>
                                <a:lnTo>
                                  <a:pt x="63" y="150"/>
                                </a:lnTo>
                                <a:lnTo>
                                  <a:pt x="63" y="153"/>
                                </a:lnTo>
                                <a:lnTo>
                                  <a:pt x="110" y="153"/>
                                </a:lnTo>
                                <a:lnTo>
                                  <a:pt x="110" y="150"/>
                                </a:lnTo>
                                <a:lnTo>
                                  <a:pt x="105" y="150"/>
                                </a:lnTo>
                                <a:lnTo>
                                  <a:pt x="100" y="147"/>
                                </a:lnTo>
                                <a:lnTo>
                                  <a:pt x="95" y="141"/>
                                </a:lnTo>
                                <a:lnTo>
                                  <a:pt x="95" y="83"/>
                                </a:lnTo>
                                <a:lnTo>
                                  <a:pt x="94" y="74"/>
                                </a:lnTo>
                                <a:lnTo>
                                  <a:pt x="93" y="69"/>
                                </a:lnTo>
                                <a:lnTo>
                                  <a:pt x="90" y="63"/>
                                </a:lnTo>
                                <a:lnTo>
                                  <a:pt x="88" y="59"/>
                                </a:lnTo>
                                <a:lnTo>
                                  <a:pt x="83" y="55"/>
                                </a:lnTo>
                                <a:lnTo>
                                  <a:pt x="80" y="53"/>
                                </a:lnTo>
                                <a:lnTo>
                                  <a:pt x="75" y="51"/>
                                </a:lnTo>
                                <a:lnTo>
                                  <a:pt x="64" y="51"/>
                                </a:lnTo>
                                <a:lnTo>
                                  <a:pt x="59" y="53"/>
                                </a:lnTo>
                                <a:lnTo>
                                  <a:pt x="54" y="55"/>
                                </a:lnTo>
                                <a:lnTo>
                                  <a:pt x="50" y="57"/>
                                </a:lnTo>
                                <a:lnTo>
                                  <a:pt x="44" y="62"/>
                                </a:lnTo>
                                <a:lnTo>
                                  <a:pt x="35" y="72"/>
                                </a:lnTo>
                                <a:lnTo>
                                  <a:pt x="35" y="0"/>
                                </a:lnTo>
                                <a:lnTo>
                                  <a:pt x="30" y="0"/>
                                </a:lnTo>
                                <a:lnTo>
                                  <a:pt x="0" y="12"/>
                                </a:lnTo>
                                <a:lnTo>
                                  <a:pt x="5" y="14"/>
                                </a:lnTo>
                                <a:lnTo>
                                  <a:pt x="11" y="13"/>
                                </a:lnTo>
                                <a:lnTo>
                                  <a:pt x="16" y="18"/>
                                </a:lnTo>
                                <a:lnTo>
                                  <a:pt x="17" y="23"/>
                                </a:lnTo>
                                <a:lnTo>
                                  <a:pt x="17" y="137"/>
                                </a:lnTo>
                                <a:lnTo>
                                  <a:pt x="16" y="143"/>
                                </a:lnTo>
                                <a:lnTo>
                                  <a:pt x="12" y="147"/>
                                </a:lnTo>
                                <a:lnTo>
                                  <a:pt x="6" y="150"/>
                                </a:lnTo>
                                <a:lnTo>
                                  <a:pt x="3" y="153"/>
                                </a:lnTo>
                                <a:lnTo>
                                  <a:pt x="50"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21"/>
                        <wps:cNvSpPr>
                          <a:spLocks/>
                        </wps:cNvSpPr>
                        <wps:spPr bwMode="auto">
                          <a:xfrm>
                            <a:off x="5447" y="89"/>
                            <a:ext cx="84" cy="151"/>
                          </a:xfrm>
                          <a:custGeom>
                            <a:avLst/>
                            <a:gdLst>
                              <a:gd name="T0" fmla="+- 0 5462 5447"/>
                              <a:gd name="T1" fmla="*/ T0 w 84"/>
                              <a:gd name="T2" fmla="+- 0 189 89"/>
                              <a:gd name="T3" fmla="*/ 189 h 151"/>
                              <a:gd name="T4" fmla="+- 0 5462 5447"/>
                              <a:gd name="T5" fmla="*/ T4 w 84"/>
                              <a:gd name="T6" fmla="+- 0 176 89"/>
                              <a:gd name="T7" fmla="*/ 176 h 151"/>
                              <a:gd name="T8" fmla="+- 0 5531 5447"/>
                              <a:gd name="T9" fmla="*/ T8 w 84"/>
                              <a:gd name="T10" fmla="+- 0 176 89"/>
                              <a:gd name="T11" fmla="*/ 176 h 151"/>
                              <a:gd name="T12" fmla="+- 0 5531 5447"/>
                              <a:gd name="T13" fmla="*/ T12 w 84"/>
                              <a:gd name="T14" fmla="+- 0 163 89"/>
                              <a:gd name="T15" fmla="*/ 163 h 151"/>
                              <a:gd name="T16" fmla="+- 0 5527 5447"/>
                              <a:gd name="T17" fmla="*/ T16 w 84"/>
                              <a:gd name="T18" fmla="+- 0 153 89"/>
                              <a:gd name="T19" fmla="*/ 153 h 151"/>
                              <a:gd name="T20" fmla="+- 0 5520 5447"/>
                              <a:gd name="T21" fmla="*/ T20 w 84"/>
                              <a:gd name="T22" fmla="+- 0 146 89"/>
                              <a:gd name="T23" fmla="*/ 146 h 151"/>
                              <a:gd name="T24" fmla="+- 0 5513 5447"/>
                              <a:gd name="T25" fmla="*/ T24 w 84"/>
                              <a:gd name="T26" fmla="+- 0 139 89"/>
                              <a:gd name="T27" fmla="*/ 139 h 151"/>
                              <a:gd name="T28" fmla="+- 0 5504 5447"/>
                              <a:gd name="T29" fmla="*/ T28 w 84"/>
                              <a:gd name="T30" fmla="+- 0 135 89"/>
                              <a:gd name="T31" fmla="*/ 135 h 151"/>
                              <a:gd name="T32" fmla="+- 0 5479 5447"/>
                              <a:gd name="T33" fmla="*/ T32 w 84"/>
                              <a:gd name="T34" fmla="+- 0 135 89"/>
                              <a:gd name="T35" fmla="*/ 135 h 151"/>
                              <a:gd name="T36" fmla="+- 0 5468 5447"/>
                              <a:gd name="T37" fmla="*/ T36 w 84"/>
                              <a:gd name="T38" fmla="+- 0 139 89"/>
                              <a:gd name="T39" fmla="*/ 139 h 151"/>
                              <a:gd name="T40" fmla="+- 0 5464 5447"/>
                              <a:gd name="T41" fmla="*/ T40 w 84"/>
                              <a:gd name="T42" fmla="+- 0 161 89"/>
                              <a:gd name="T43" fmla="*/ 161 h 151"/>
                              <a:gd name="T44" fmla="+- 0 5466 5447"/>
                              <a:gd name="T45" fmla="*/ T44 w 84"/>
                              <a:gd name="T46" fmla="+- 0 153 89"/>
                              <a:gd name="T47" fmla="*/ 153 h 151"/>
                              <a:gd name="T48" fmla="+- 0 5471 5447"/>
                              <a:gd name="T49" fmla="*/ T48 w 84"/>
                              <a:gd name="T50" fmla="+- 0 149 89"/>
                              <a:gd name="T51" fmla="*/ 149 h 151"/>
                              <a:gd name="T52" fmla="+- 0 5476 5447"/>
                              <a:gd name="T53" fmla="*/ T52 w 84"/>
                              <a:gd name="T54" fmla="+- 0 144 89"/>
                              <a:gd name="T55" fmla="*/ 144 h 151"/>
                              <a:gd name="T56" fmla="+- 0 5480 5447"/>
                              <a:gd name="T57" fmla="*/ T56 w 84"/>
                              <a:gd name="T58" fmla="+- 0 143 89"/>
                              <a:gd name="T59" fmla="*/ 143 h 151"/>
                              <a:gd name="T60" fmla="+- 0 5491 5447"/>
                              <a:gd name="T61" fmla="*/ T60 w 84"/>
                              <a:gd name="T62" fmla="+- 0 143 89"/>
                              <a:gd name="T63" fmla="*/ 143 h 151"/>
                              <a:gd name="T64" fmla="+- 0 5498 5447"/>
                              <a:gd name="T65" fmla="*/ T64 w 84"/>
                              <a:gd name="T66" fmla="+- 0 145 89"/>
                              <a:gd name="T67" fmla="*/ 145 h 151"/>
                              <a:gd name="T68" fmla="+- 0 5504 5447"/>
                              <a:gd name="T69" fmla="*/ T68 w 84"/>
                              <a:gd name="T70" fmla="+- 0 151 89"/>
                              <a:gd name="T71" fmla="*/ 151 h 151"/>
                              <a:gd name="T72" fmla="+- 0 5507 5447"/>
                              <a:gd name="T73" fmla="*/ T72 w 84"/>
                              <a:gd name="T74" fmla="+- 0 158 89"/>
                              <a:gd name="T75" fmla="*/ 158 h 151"/>
                              <a:gd name="T76" fmla="+- 0 5508 5447"/>
                              <a:gd name="T77" fmla="*/ T76 w 84"/>
                              <a:gd name="T78" fmla="+- 0 162 89"/>
                              <a:gd name="T79" fmla="*/ 162 h 151"/>
                              <a:gd name="T80" fmla="+- 0 5508 5447"/>
                              <a:gd name="T81" fmla="*/ T80 w 84"/>
                              <a:gd name="T82" fmla="+- 0 169 89"/>
                              <a:gd name="T83" fmla="*/ 169 h 151"/>
                              <a:gd name="T84" fmla="+- 0 5462 5447"/>
                              <a:gd name="T85" fmla="*/ T84 w 84"/>
                              <a:gd name="T86" fmla="+- 0 169 89"/>
                              <a:gd name="T87" fmla="*/ 169 h 151"/>
                              <a:gd name="T88" fmla="+- 0 5460 5447"/>
                              <a:gd name="T89" fmla="*/ T88 w 84"/>
                              <a:gd name="T90" fmla="+- 0 149 89"/>
                              <a:gd name="T91" fmla="*/ 149 h 151"/>
                              <a:gd name="T92" fmla="+- 0 5451 5447"/>
                              <a:gd name="T93" fmla="*/ T92 w 84"/>
                              <a:gd name="T94" fmla="+- 0 165 89"/>
                              <a:gd name="T95" fmla="*/ 165 h 151"/>
                              <a:gd name="T96" fmla="+- 0 5447 5447"/>
                              <a:gd name="T97" fmla="*/ T96 w 84"/>
                              <a:gd name="T98" fmla="+- 0 186 89"/>
                              <a:gd name="T99" fmla="*/ 186 h 151"/>
                              <a:gd name="T100" fmla="+- 0 5447 5447"/>
                              <a:gd name="T101" fmla="*/ T100 w 84"/>
                              <a:gd name="T102" fmla="+- 0 204 89"/>
                              <a:gd name="T103" fmla="*/ 204 h 151"/>
                              <a:gd name="T104" fmla="+- 0 5452 5447"/>
                              <a:gd name="T105" fmla="*/ T104 w 84"/>
                              <a:gd name="T106" fmla="+- 0 216 89"/>
                              <a:gd name="T107" fmla="*/ 216 h 151"/>
                              <a:gd name="T108" fmla="+- 0 5460 5447"/>
                              <a:gd name="T109" fmla="*/ T108 w 84"/>
                              <a:gd name="T110" fmla="+- 0 225 89"/>
                              <a:gd name="T111" fmla="*/ 225 h 151"/>
                              <a:gd name="T112" fmla="+- 0 5468 5447"/>
                              <a:gd name="T113" fmla="*/ T112 w 84"/>
                              <a:gd name="T114" fmla="+- 0 235 89"/>
                              <a:gd name="T115" fmla="*/ 235 h 151"/>
                              <a:gd name="T116" fmla="+- 0 5478 5447"/>
                              <a:gd name="T117" fmla="*/ T116 w 84"/>
                              <a:gd name="T118" fmla="+- 0 240 89"/>
                              <a:gd name="T119" fmla="*/ 240 h 151"/>
                              <a:gd name="T120" fmla="+- 0 5502 5447"/>
                              <a:gd name="T121" fmla="*/ T120 w 84"/>
                              <a:gd name="T122" fmla="+- 0 240 89"/>
                              <a:gd name="T123" fmla="*/ 240 h 151"/>
                              <a:gd name="T124" fmla="+- 0 5510 5447"/>
                              <a:gd name="T125" fmla="*/ T124 w 84"/>
                              <a:gd name="T126" fmla="+- 0 235 89"/>
                              <a:gd name="T127" fmla="*/ 235 h 151"/>
                              <a:gd name="T128" fmla="+- 0 5518 5447"/>
                              <a:gd name="T129" fmla="*/ T128 w 84"/>
                              <a:gd name="T130" fmla="+- 0 228 89"/>
                              <a:gd name="T131" fmla="*/ 228 h 151"/>
                              <a:gd name="T132" fmla="+- 0 5525 5447"/>
                              <a:gd name="T133" fmla="*/ T132 w 84"/>
                              <a:gd name="T134" fmla="+- 0 219 89"/>
                              <a:gd name="T135" fmla="*/ 219 h 151"/>
                              <a:gd name="T136" fmla="+- 0 5530 5447"/>
                              <a:gd name="T137" fmla="*/ T136 w 84"/>
                              <a:gd name="T138" fmla="+- 0 211 89"/>
                              <a:gd name="T139" fmla="*/ 211 h 151"/>
                              <a:gd name="T140" fmla="+- 0 5531 5447"/>
                              <a:gd name="T141" fmla="*/ T140 w 84"/>
                              <a:gd name="T142" fmla="+- 0 200 89"/>
                              <a:gd name="T143" fmla="*/ 200 h 151"/>
                              <a:gd name="T144" fmla="+- 0 5528 5447"/>
                              <a:gd name="T145" fmla="*/ T144 w 84"/>
                              <a:gd name="T146" fmla="+- 0 199 89"/>
                              <a:gd name="T147" fmla="*/ 199 h 151"/>
                              <a:gd name="T148" fmla="+- 0 5525 5447"/>
                              <a:gd name="T149" fmla="*/ T148 w 84"/>
                              <a:gd name="T150" fmla="+- 0 207 89"/>
                              <a:gd name="T151" fmla="*/ 207 h 151"/>
                              <a:gd name="T152" fmla="+- 0 5521 5447"/>
                              <a:gd name="T153" fmla="*/ T152 w 84"/>
                              <a:gd name="T154" fmla="+- 0 213 89"/>
                              <a:gd name="T155" fmla="*/ 213 h 151"/>
                              <a:gd name="T156" fmla="+- 0 5516 5447"/>
                              <a:gd name="T157" fmla="*/ T156 w 84"/>
                              <a:gd name="T158" fmla="+- 0 216 89"/>
                              <a:gd name="T159" fmla="*/ 216 h 151"/>
                              <a:gd name="T160" fmla="+- 0 5512 5447"/>
                              <a:gd name="T161" fmla="*/ T160 w 84"/>
                              <a:gd name="T162" fmla="+- 0 219 89"/>
                              <a:gd name="T163" fmla="*/ 219 h 151"/>
                              <a:gd name="T164" fmla="+- 0 5506 5447"/>
                              <a:gd name="T165" fmla="*/ T164 w 84"/>
                              <a:gd name="T166" fmla="+- 0 222 89"/>
                              <a:gd name="T167" fmla="*/ 222 h 151"/>
                              <a:gd name="T168" fmla="+- 0 5490 5447"/>
                              <a:gd name="T169" fmla="*/ T168 w 84"/>
                              <a:gd name="T170" fmla="+- 0 222 89"/>
                              <a:gd name="T171" fmla="*/ 222 h 151"/>
                              <a:gd name="T172" fmla="+- 0 5480 5447"/>
                              <a:gd name="T173" fmla="*/ T172 w 84"/>
                              <a:gd name="T174" fmla="+- 0 217 89"/>
                              <a:gd name="T175" fmla="*/ 217 h 151"/>
                              <a:gd name="T176" fmla="+- 0 5473 5447"/>
                              <a:gd name="T177" fmla="*/ T176 w 84"/>
                              <a:gd name="T178" fmla="+- 0 209 89"/>
                              <a:gd name="T179" fmla="*/ 209 h 151"/>
                              <a:gd name="T180" fmla="+- 0 5466 5447"/>
                              <a:gd name="T181" fmla="*/ T180 w 84"/>
                              <a:gd name="T182" fmla="+- 0 201 89"/>
                              <a:gd name="T183" fmla="*/ 201 h 151"/>
                              <a:gd name="T184" fmla="+- 0 5462 5447"/>
                              <a:gd name="T185" fmla="*/ T184 w 84"/>
                              <a:gd name="T186" fmla="+- 0 189 89"/>
                              <a:gd name="T187" fmla="*/ 189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84" h="151">
                                <a:moveTo>
                                  <a:pt x="15" y="100"/>
                                </a:moveTo>
                                <a:lnTo>
                                  <a:pt x="15" y="87"/>
                                </a:lnTo>
                                <a:lnTo>
                                  <a:pt x="84" y="87"/>
                                </a:lnTo>
                                <a:lnTo>
                                  <a:pt x="84" y="74"/>
                                </a:lnTo>
                                <a:lnTo>
                                  <a:pt x="80" y="64"/>
                                </a:lnTo>
                                <a:lnTo>
                                  <a:pt x="73" y="57"/>
                                </a:lnTo>
                                <a:lnTo>
                                  <a:pt x="66" y="50"/>
                                </a:lnTo>
                                <a:lnTo>
                                  <a:pt x="57" y="46"/>
                                </a:lnTo>
                                <a:lnTo>
                                  <a:pt x="32" y="46"/>
                                </a:lnTo>
                                <a:lnTo>
                                  <a:pt x="21" y="50"/>
                                </a:lnTo>
                                <a:lnTo>
                                  <a:pt x="17" y="72"/>
                                </a:lnTo>
                                <a:lnTo>
                                  <a:pt x="19" y="64"/>
                                </a:lnTo>
                                <a:lnTo>
                                  <a:pt x="24" y="60"/>
                                </a:lnTo>
                                <a:lnTo>
                                  <a:pt x="29" y="55"/>
                                </a:lnTo>
                                <a:lnTo>
                                  <a:pt x="33" y="54"/>
                                </a:lnTo>
                                <a:lnTo>
                                  <a:pt x="44" y="54"/>
                                </a:lnTo>
                                <a:lnTo>
                                  <a:pt x="51" y="56"/>
                                </a:lnTo>
                                <a:lnTo>
                                  <a:pt x="57" y="62"/>
                                </a:lnTo>
                                <a:lnTo>
                                  <a:pt x="60" y="69"/>
                                </a:lnTo>
                                <a:lnTo>
                                  <a:pt x="61" y="73"/>
                                </a:lnTo>
                                <a:lnTo>
                                  <a:pt x="61" y="80"/>
                                </a:lnTo>
                                <a:lnTo>
                                  <a:pt x="15" y="80"/>
                                </a:lnTo>
                                <a:lnTo>
                                  <a:pt x="13" y="60"/>
                                </a:lnTo>
                                <a:lnTo>
                                  <a:pt x="4" y="76"/>
                                </a:lnTo>
                                <a:lnTo>
                                  <a:pt x="0" y="97"/>
                                </a:lnTo>
                                <a:lnTo>
                                  <a:pt x="0" y="115"/>
                                </a:lnTo>
                                <a:lnTo>
                                  <a:pt x="5" y="127"/>
                                </a:lnTo>
                                <a:lnTo>
                                  <a:pt x="13" y="136"/>
                                </a:lnTo>
                                <a:lnTo>
                                  <a:pt x="21" y="146"/>
                                </a:lnTo>
                                <a:lnTo>
                                  <a:pt x="31" y="151"/>
                                </a:lnTo>
                                <a:lnTo>
                                  <a:pt x="55" y="151"/>
                                </a:lnTo>
                                <a:lnTo>
                                  <a:pt x="63" y="146"/>
                                </a:lnTo>
                                <a:lnTo>
                                  <a:pt x="71" y="139"/>
                                </a:lnTo>
                                <a:lnTo>
                                  <a:pt x="78" y="130"/>
                                </a:lnTo>
                                <a:lnTo>
                                  <a:pt x="83" y="122"/>
                                </a:lnTo>
                                <a:lnTo>
                                  <a:pt x="84" y="111"/>
                                </a:lnTo>
                                <a:lnTo>
                                  <a:pt x="81" y="110"/>
                                </a:lnTo>
                                <a:lnTo>
                                  <a:pt x="78" y="118"/>
                                </a:lnTo>
                                <a:lnTo>
                                  <a:pt x="74" y="124"/>
                                </a:lnTo>
                                <a:lnTo>
                                  <a:pt x="69" y="127"/>
                                </a:lnTo>
                                <a:lnTo>
                                  <a:pt x="65" y="130"/>
                                </a:lnTo>
                                <a:lnTo>
                                  <a:pt x="59" y="133"/>
                                </a:lnTo>
                                <a:lnTo>
                                  <a:pt x="43" y="133"/>
                                </a:lnTo>
                                <a:lnTo>
                                  <a:pt x="33" y="128"/>
                                </a:lnTo>
                                <a:lnTo>
                                  <a:pt x="26" y="120"/>
                                </a:lnTo>
                                <a:lnTo>
                                  <a:pt x="19" y="112"/>
                                </a:lnTo>
                                <a:lnTo>
                                  <a:pt x="15"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22"/>
                        <wps:cNvSpPr>
                          <a:spLocks/>
                        </wps:cNvSpPr>
                        <wps:spPr bwMode="auto">
                          <a:xfrm>
                            <a:off x="5447" y="89"/>
                            <a:ext cx="84" cy="151"/>
                          </a:xfrm>
                          <a:custGeom>
                            <a:avLst/>
                            <a:gdLst>
                              <a:gd name="T0" fmla="+- 0 5464 5447"/>
                              <a:gd name="T1" fmla="*/ T0 w 84"/>
                              <a:gd name="T2" fmla="+- 0 161 89"/>
                              <a:gd name="T3" fmla="*/ 161 h 151"/>
                              <a:gd name="T4" fmla="+- 0 5468 5447"/>
                              <a:gd name="T5" fmla="*/ T4 w 84"/>
                              <a:gd name="T6" fmla="+- 0 139 89"/>
                              <a:gd name="T7" fmla="*/ 139 h 151"/>
                              <a:gd name="T8" fmla="+- 0 5460 5447"/>
                              <a:gd name="T9" fmla="*/ T8 w 84"/>
                              <a:gd name="T10" fmla="+- 0 149 89"/>
                              <a:gd name="T11" fmla="*/ 149 h 151"/>
                              <a:gd name="T12" fmla="+- 0 5462 5447"/>
                              <a:gd name="T13" fmla="*/ T12 w 84"/>
                              <a:gd name="T14" fmla="+- 0 169 89"/>
                              <a:gd name="T15" fmla="*/ 169 h 151"/>
                              <a:gd name="T16" fmla="+- 0 5464 5447"/>
                              <a:gd name="T17" fmla="*/ T16 w 84"/>
                              <a:gd name="T18" fmla="+- 0 161 89"/>
                              <a:gd name="T19" fmla="*/ 161 h 151"/>
                            </a:gdLst>
                            <a:ahLst/>
                            <a:cxnLst>
                              <a:cxn ang="0">
                                <a:pos x="T1" y="T3"/>
                              </a:cxn>
                              <a:cxn ang="0">
                                <a:pos x="T5" y="T7"/>
                              </a:cxn>
                              <a:cxn ang="0">
                                <a:pos x="T9" y="T11"/>
                              </a:cxn>
                              <a:cxn ang="0">
                                <a:pos x="T13" y="T15"/>
                              </a:cxn>
                              <a:cxn ang="0">
                                <a:pos x="T17" y="T19"/>
                              </a:cxn>
                            </a:cxnLst>
                            <a:rect l="0" t="0" r="r" b="b"/>
                            <a:pathLst>
                              <a:path w="84" h="151">
                                <a:moveTo>
                                  <a:pt x="17" y="72"/>
                                </a:moveTo>
                                <a:lnTo>
                                  <a:pt x="21" y="50"/>
                                </a:lnTo>
                                <a:lnTo>
                                  <a:pt x="13" y="60"/>
                                </a:lnTo>
                                <a:lnTo>
                                  <a:pt x="15" y="80"/>
                                </a:lnTo>
                                <a:lnTo>
                                  <a:pt x="17"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2F7CD6" id="Groupe 618" o:spid="_x0000_s1026" style="position:absolute;margin-left:66.9pt;margin-top:522.4pt;width:301.4pt;height:226.05pt;z-index:-251655168;mso-position-horizontal-relative:margin;mso-position-vertical-relative:page" coordorigin="4541,-8816" coordsize="5073,9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4541;top:-8816;width:5073;height:9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">
                  <v:imagedata r:id="rId11" o:title=""/>
                </v:shape>
                <v:shape id="Freeform 15" o:spid="_x0000_s1028" style="position:absolute;left:4970;top:87;width:131;height:154;visibility:visible;mso-wrap-style:square;v-text-anchor:top" coordsize="13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" path="m3,100r7,18l15,126r14,15l47,150r21,4l84,154r11,-4l105,144r9,-6l123,129r8,-12l128,116r-9,10l111,134r-7,4l96,142r-8,2l68,144,58,141r-8,-5l41,131r-6,-8l32,113r-5,-9l26,92r,-14l27,57,32,39,36,27r6,-7l50,15r8,-5l66,8r21,l96,10r9,7l113,24r6,11l124,51r4,l124,r-4,l118,5r-5,5l107,9,105,8,94,3,84,,60,,47,3,36,10,24,17,16,27,10,39,3,57,,78r3,22xe" fillcolor="black" stroked="f">
                  <v:path arrowok="t" o:connecttype="custom" o:connectlocs="3,187;10,205;15,213;29,228;47,237;68,241;84,241;95,237;105,231;114,225;123,216;131,204;128,203;119,213;111,221;104,225;96,229;88,231;68,231;58,228;50,223;41,218;35,210;32,200;27,191;26,179;26,165;27,144;32,126;36,114;42,107;50,102;58,97;66,95;87,95;96,97;105,104;113,111;119,122;124,138;128,138;124,87;120,87;118,92;113,97;107,96;105,95;94,90;84,87;60,87;47,90;36,97;24,104;16,114;10,126;3,144;0,165;0,165;3,187" o:connectangles="0,0,0,0,0,0,0,0,0,0,0,0,0,0,0,0,0,0,0,0,0,0,0,0,0,0,0,0,0,0,0,0,0,0,0,0,0,0,0,0,0,0,0,0,0,0,0,0,0,0,0,0,0,0,0,0,0,0,0"/>
                </v:shape>
                <v:shape id="Freeform 16" o:spid="_x0000_s1029" style="position:absolute;left:5113;top:84;width:49;height:154;visibility:visible;mso-wrap-style:square;v-text-anchor:top" coordsize="4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" path="m49,153r-7,-4l37,145r-1,-5l35,137,35,,30,,,12r5,2l10,13r5,1l17,20r,117l16,143r-4,4l7,150r-4,l3,153r46,xe" fillcolor="black" stroked="f">
                  <v:path arrowok="t" o:connecttype="custom" o:connectlocs="49,237;42,233;37,229;36,224;35,221;35,84;30,84;0,96;5,98;10,97;15,98;17,104;17,221;16,227;12,231;7,234;3,234;3,237;49,237" o:connectangles="0,0,0,0,0,0,0,0,0,0,0,0,0,0,0,0,0,0,0"/>
                </v:shape>
                <v:shape id="Freeform 17" o:spid="_x0000_s1030" style="position:absolute;left:5176;top:84;width:37;height:154;visibility:visible;mso-wrap-style:square;v-text-anchor:top" coordsize="3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" path="m13,8r,6l16,20r6,4l28,24r5,-4l37,14r,-6l33,2,28,,22,,16,2,13,8xe" fillcolor="black" stroked="f">
                  <v:path arrowok="t" o:connecttype="custom" o:connectlocs="13,92;13,98;16,104;22,108;28,108;33,104;37,98;37,92;33,86;28,84;22,84;16,86;13,92" o:connectangles="0,0,0,0,0,0,0,0,0,0,0,0,0"/>
                </v:shape>
                <v:shape id="Freeform 18" o:spid="_x0000_s1031" style="position:absolute;left:5176;top:84;width:37;height:154;visibility:visible;mso-wrap-style:square;v-text-anchor:top" coordsize="3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" path="m16,137r-1,6l12,147r-5,3l2,150r,3l49,153r-7,-4l37,145r-1,-5l34,137r,-86l30,51,,63r4,3l9,65r5,1l16,71r,66xe" fillcolor="black" stroked="f">
                  <v:path arrowok="t" o:connecttype="custom" o:connectlocs="16,221;15,227;12,231;7,234;2,234;2,237;49,237;42,233;37,229;36,224;34,221;34,135;30,135;0,147;4,150;9,149;14,150;16,155;16,221" o:connectangles="0,0,0,0,0,0,0,0,0,0,0,0,0,0,0,0,0,0,0"/>
                </v:shape>
                <v:shape id="Freeform 19" o:spid="_x0000_s1032" style="position:absolute;left:5240;top:135;width:84;height:104;visibility:visible;mso-wrap-style:square;v-text-anchor:top" coordsize="84,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" path="m84,63l82,62r-4,8l75,76r-5,4l65,84r-7,3l41,87,33,82,28,72,22,64,18,54r,-24l22,22r5,-7l32,10,38,8r14,l57,12r2,8l59,24r5,6l66,33r5,l77,32r4,-6l81,17,78,12,71,8,65,3,58,,35,,23,5,15,15,5,24,,36,,52,4,73r9,17l22,100r10,5l52,105r10,-4l69,94r8,-7l82,76,84,63xe" fillcolor="black" stroked="f">
                  <v:path arrowok="t" o:connecttype="custom" o:connectlocs="84,198;82,197;78,205;75,211;70,215;65,219;58,222;41,222;33,217;28,207;22,199;18,189;18,165;22,157;27,150;32,145;38,143;52,143;57,147;59,155;59,159;64,165;66,168;71,168;77,167;81,161;81,152;78,147;71,143;65,138;58,135;35,135;23,140;15,150;5,159;0,171;0,187;4,208;13,225;22,235;32,240;52,240;62,236;69,229;77,222;82,211;84,198" o:connectangles="0,0,0,0,0,0,0,0,0,0,0,0,0,0,0,0,0,0,0,0,0,0,0,0,0,0,0,0,0,0,0,0,0,0,0,0,0,0,0,0,0,0,0,0,0,0,0"/>
                </v:shape>
                <v:shape id="Freeform 20" o:spid="_x0000_s1033" style="position:absolute;left:5330;top:84;width:109;height:154;visibility:visible;mso-wrap-style:square;v-text-anchor:top" coordsize="10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" path="m50,153r,-3l45,150r-5,-3l36,143r-1,-2l35,78r6,-5l45,68r5,-1l57,65r7,l70,67r5,7l76,78r1,7l77,140r-2,5l69,150r-6,l63,153r47,l110,150r-5,l100,147r-5,-6l95,83,94,74,93,69,90,63,88,59,83,55,80,53,75,51r-11,l59,53r-5,2l50,57r-6,5l35,72,35,,30,,,12r5,2l11,13r5,5l17,23r,114l16,143r-4,4l6,150r-3,3l50,153xe" fillcolor="black" stroked="f">
                  <v:path arrowok="t" o:connecttype="custom" o:connectlocs="50,237;50,234;45,234;40,231;36,227;35,225;35,162;41,157;45,152;50,151;57,149;64,149;70,151;75,158;76,162;77,169;77,224;75,229;69,234;63,234;63,237;110,237;110,234;105,234;100,231;95,225;95,167;94,158;93,153;90,147;88,143;83,139;80,137;75,135;64,135;59,137;54,139;50,141;44,146;35,156;35,84;30,84;0,96;5,98;11,97;16,102;17,107;17,221;16,227;12,231;6,234;3,237;50,237" o:connectangles="0,0,0,0,0,0,0,0,0,0,0,0,0,0,0,0,0,0,0,0,0,0,0,0,0,0,0,0,0,0,0,0,0,0,0,0,0,0,0,0,0,0,0,0,0,0,0,0,0,0,0,0,0"/>
                </v:shape>
                <v:shape id="Freeform 21" o:spid="_x0000_s1034" style="position:absolute;left:5447;top:89;width:84;height:151;visibility:visible;mso-wrap-style:square;v-text-anchor:top" coordsize="8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" path="m15,100r,-13l84,87r,-13l80,64,73,57,66,50,57,46r-25,l21,50,17,72r2,-8l24,60r5,-5l33,54r11,l51,56r6,6l60,69r1,4l61,80r-46,l13,60,4,76,,97r,18l5,127r8,9l21,146r10,5l55,151r8,-5l71,139r7,-9l83,122r1,-11l81,110r-3,8l74,124r-5,3l65,130r-6,3l43,133,33,128r-7,-8l19,112,15,100xe" fillcolor="black" stroked="f">
                  <v:path arrowok="t" o:connecttype="custom" o:connectlocs="15,189;15,176;84,176;84,163;80,153;73,146;66,139;57,135;32,135;21,139;17,161;19,153;24,149;29,144;33,143;44,143;51,145;57,151;60,158;61,162;61,169;15,169;13,149;4,165;0,186;0,204;5,216;13,225;21,235;31,240;55,240;63,235;71,228;78,219;83,211;84,200;81,199;78,207;74,213;69,216;65,219;59,222;43,222;33,217;26,209;19,201;15,189" o:connectangles="0,0,0,0,0,0,0,0,0,0,0,0,0,0,0,0,0,0,0,0,0,0,0,0,0,0,0,0,0,0,0,0,0,0,0,0,0,0,0,0,0,0,0,0,0,0,0"/>
                </v:shape>
                <v:shape id="Freeform 22" o:spid="_x0000_s1035" style="position:absolute;left:5447;top:89;width:84;height:151;visibility:visible;mso-wrap-style:square;v-text-anchor:top" coordsize="8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" path="m17,72l21,50,13,60r2,20l17,72xe" fillcolor="black" stroked="f">
                  <v:path arrowok="t" o:connecttype="custom" o:connectlocs="17,161;21,139;13,149;15,169;17,161" o:connectangles="0,0,0,0,0"/>
                </v:shape>
                <w10:wrap anchorx="margin" anchory="page"/>
              </v:group>
            </w:pict>
          </mc:Fallback>
        </mc:AlternateContent>
      </w:r>
    </w:p>
    <w:p w14:paraId="4480BB0C" w14:textId="30BA4F33" w:rsidR="006756FA" w:rsidRPr="00A5329A" w:rsidRDefault="006756FA" w:rsidP="00213C59">
      <w:pPr>
        <w:spacing w:after="0"/>
        <w:jc w:val="center"/>
        <w:rPr>
          <w:rFonts w:ascii="Times-Roman" w:eastAsia="Times New Roman" w:hAnsi="Times-Roman" w:cs="Times New Roman"/>
          <w:color w:val="000000"/>
          <w:szCs w:val="24"/>
          <w:lang w:eastAsia="fr-FR"/>
        </w:rPr>
      </w:pPr>
    </w:p>
    <w:p w14:paraId="1994A144" w14:textId="77777777" w:rsidR="00AD2F07" w:rsidRPr="00A5329A" w:rsidRDefault="006756FA" w:rsidP="00213C59">
      <w:pPr>
        <w:spacing w:after="0"/>
        <w:jc w:val="center"/>
        <w:rPr>
          <w:rFonts w:cs="Times New Roman"/>
          <w:szCs w:val="24"/>
        </w:rPr>
      </w:pPr>
      <w:r w:rsidRPr="0021224C">
        <w:rPr>
          <w:rFonts w:ascii="Times-Roman" w:eastAsia="Times New Roman" w:hAnsi="Times-Roman" w:cs="Times New Roman"/>
          <w:noProof/>
          <w:color w:val="000000"/>
          <w:szCs w:val="24"/>
          <w:lang w:eastAsia="fr-FR"/>
        </w:rPr>
        <mc:AlternateContent>
          <mc:Choice Requires="wpg">
            <w:drawing>
              <wp:anchor distT="0" distB="0" distL="114300" distR="114300" simplePos="0" relativeHeight="251659264" behindDoc="1" locked="0" layoutInCell="1" allowOverlap="1" wp14:anchorId="23752631" wp14:editId="6046E377">
                <wp:simplePos x="0" y="0"/>
                <wp:positionH relativeFrom="margin">
                  <wp:posOffset>1691640</wp:posOffset>
                </wp:positionH>
                <wp:positionV relativeFrom="page">
                  <wp:posOffset>984250</wp:posOffset>
                </wp:positionV>
                <wp:extent cx="3270250" cy="2432050"/>
                <wp:effectExtent l="0" t="0" r="6350" b="6350"/>
                <wp:wrapNone/>
                <wp:docPr id="618" name="Groupe 6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0250" cy="2432050"/>
                          <a:chOff x="4541" y="-8816"/>
                          <a:chExt cx="5073" cy="9190"/>
                        </a:xfrm>
                      </wpg:grpSpPr>
                      <pic:pic xmlns:pic="http://schemas.openxmlformats.org/drawingml/2006/picture">
                        <pic:nvPicPr>
                          <pic:cNvPr id="619"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541" y="-8816"/>
                            <a:ext cx="5073" cy="9190"/>
                          </a:xfrm>
                          <a:prstGeom prst="rect">
                            <a:avLst/>
                          </a:prstGeom>
                          <a:noFill/>
                          <a:extLst>
                            <a:ext uri="{909E8E84-426E-40DD-AFC4-6F175D3DCCD1}">
                              <a14:hiddenFill xmlns:a14="http://schemas.microsoft.com/office/drawing/2010/main">
                                <a:solidFill>
                                  <a:srgbClr val="FFFFFF"/>
                                </a:solidFill>
                              </a14:hiddenFill>
                            </a:ext>
                          </a:extLst>
                        </pic:spPr>
                      </pic:pic>
                      <wps:wsp>
                        <wps:cNvPr id="620" name="Freeform 15"/>
                        <wps:cNvSpPr>
                          <a:spLocks/>
                        </wps:cNvSpPr>
                        <wps:spPr bwMode="auto">
                          <a:xfrm>
                            <a:off x="4970" y="87"/>
                            <a:ext cx="131" cy="154"/>
                          </a:xfrm>
                          <a:custGeom>
                            <a:avLst/>
                            <a:gdLst>
                              <a:gd name="T0" fmla="+- 0 4973 4970"/>
                              <a:gd name="T1" fmla="*/ T0 w 131"/>
                              <a:gd name="T2" fmla="+- 0 187 87"/>
                              <a:gd name="T3" fmla="*/ 187 h 154"/>
                              <a:gd name="T4" fmla="+- 0 4980 4970"/>
                              <a:gd name="T5" fmla="*/ T4 w 131"/>
                              <a:gd name="T6" fmla="+- 0 205 87"/>
                              <a:gd name="T7" fmla="*/ 205 h 154"/>
                              <a:gd name="T8" fmla="+- 0 4985 4970"/>
                              <a:gd name="T9" fmla="*/ T8 w 131"/>
                              <a:gd name="T10" fmla="+- 0 213 87"/>
                              <a:gd name="T11" fmla="*/ 213 h 154"/>
                              <a:gd name="T12" fmla="+- 0 4999 4970"/>
                              <a:gd name="T13" fmla="*/ T12 w 131"/>
                              <a:gd name="T14" fmla="+- 0 228 87"/>
                              <a:gd name="T15" fmla="*/ 228 h 154"/>
                              <a:gd name="T16" fmla="+- 0 5017 4970"/>
                              <a:gd name="T17" fmla="*/ T16 w 131"/>
                              <a:gd name="T18" fmla="+- 0 237 87"/>
                              <a:gd name="T19" fmla="*/ 237 h 154"/>
                              <a:gd name="T20" fmla="+- 0 5038 4970"/>
                              <a:gd name="T21" fmla="*/ T20 w 131"/>
                              <a:gd name="T22" fmla="+- 0 241 87"/>
                              <a:gd name="T23" fmla="*/ 241 h 154"/>
                              <a:gd name="T24" fmla="+- 0 5054 4970"/>
                              <a:gd name="T25" fmla="*/ T24 w 131"/>
                              <a:gd name="T26" fmla="+- 0 241 87"/>
                              <a:gd name="T27" fmla="*/ 241 h 154"/>
                              <a:gd name="T28" fmla="+- 0 5065 4970"/>
                              <a:gd name="T29" fmla="*/ T28 w 131"/>
                              <a:gd name="T30" fmla="+- 0 237 87"/>
                              <a:gd name="T31" fmla="*/ 237 h 154"/>
                              <a:gd name="T32" fmla="+- 0 5075 4970"/>
                              <a:gd name="T33" fmla="*/ T32 w 131"/>
                              <a:gd name="T34" fmla="+- 0 231 87"/>
                              <a:gd name="T35" fmla="*/ 231 h 154"/>
                              <a:gd name="T36" fmla="+- 0 5084 4970"/>
                              <a:gd name="T37" fmla="*/ T36 w 131"/>
                              <a:gd name="T38" fmla="+- 0 225 87"/>
                              <a:gd name="T39" fmla="*/ 225 h 154"/>
                              <a:gd name="T40" fmla="+- 0 5093 4970"/>
                              <a:gd name="T41" fmla="*/ T40 w 131"/>
                              <a:gd name="T42" fmla="+- 0 216 87"/>
                              <a:gd name="T43" fmla="*/ 216 h 154"/>
                              <a:gd name="T44" fmla="+- 0 5101 4970"/>
                              <a:gd name="T45" fmla="*/ T44 w 131"/>
                              <a:gd name="T46" fmla="+- 0 204 87"/>
                              <a:gd name="T47" fmla="*/ 204 h 154"/>
                              <a:gd name="T48" fmla="+- 0 5098 4970"/>
                              <a:gd name="T49" fmla="*/ T48 w 131"/>
                              <a:gd name="T50" fmla="+- 0 203 87"/>
                              <a:gd name="T51" fmla="*/ 203 h 154"/>
                              <a:gd name="T52" fmla="+- 0 5089 4970"/>
                              <a:gd name="T53" fmla="*/ T52 w 131"/>
                              <a:gd name="T54" fmla="+- 0 213 87"/>
                              <a:gd name="T55" fmla="*/ 213 h 154"/>
                              <a:gd name="T56" fmla="+- 0 5081 4970"/>
                              <a:gd name="T57" fmla="*/ T56 w 131"/>
                              <a:gd name="T58" fmla="+- 0 221 87"/>
                              <a:gd name="T59" fmla="*/ 221 h 154"/>
                              <a:gd name="T60" fmla="+- 0 5074 4970"/>
                              <a:gd name="T61" fmla="*/ T60 w 131"/>
                              <a:gd name="T62" fmla="+- 0 225 87"/>
                              <a:gd name="T63" fmla="*/ 225 h 154"/>
                              <a:gd name="T64" fmla="+- 0 5066 4970"/>
                              <a:gd name="T65" fmla="*/ T64 w 131"/>
                              <a:gd name="T66" fmla="+- 0 229 87"/>
                              <a:gd name="T67" fmla="*/ 229 h 154"/>
                              <a:gd name="T68" fmla="+- 0 5058 4970"/>
                              <a:gd name="T69" fmla="*/ T68 w 131"/>
                              <a:gd name="T70" fmla="+- 0 231 87"/>
                              <a:gd name="T71" fmla="*/ 231 h 154"/>
                              <a:gd name="T72" fmla="+- 0 5038 4970"/>
                              <a:gd name="T73" fmla="*/ T72 w 131"/>
                              <a:gd name="T74" fmla="+- 0 231 87"/>
                              <a:gd name="T75" fmla="*/ 231 h 154"/>
                              <a:gd name="T76" fmla="+- 0 5028 4970"/>
                              <a:gd name="T77" fmla="*/ T76 w 131"/>
                              <a:gd name="T78" fmla="+- 0 228 87"/>
                              <a:gd name="T79" fmla="*/ 228 h 154"/>
                              <a:gd name="T80" fmla="+- 0 5020 4970"/>
                              <a:gd name="T81" fmla="*/ T80 w 131"/>
                              <a:gd name="T82" fmla="+- 0 223 87"/>
                              <a:gd name="T83" fmla="*/ 223 h 154"/>
                              <a:gd name="T84" fmla="+- 0 5011 4970"/>
                              <a:gd name="T85" fmla="*/ T84 w 131"/>
                              <a:gd name="T86" fmla="+- 0 218 87"/>
                              <a:gd name="T87" fmla="*/ 218 h 154"/>
                              <a:gd name="T88" fmla="+- 0 5005 4970"/>
                              <a:gd name="T89" fmla="*/ T88 w 131"/>
                              <a:gd name="T90" fmla="+- 0 210 87"/>
                              <a:gd name="T91" fmla="*/ 210 h 154"/>
                              <a:gd name="T92" fmla="+- 0 5002 4970"/>
                              <a:gd name="T93" fmla="*/ T92 w 131"/>
                              <a:gd name="T94" fmla="+- 0 200 87"/>
                              <a:gd name="T95" fmla="*/ 200 h 154"/>
                              <a:gd name="T96" fmla="+- 0 4997 4970"/>
                              <a:gd name="T97" fmla="*/ T96 w 131"/>
                              <a:gd name="T98" fmla="+- 0 191 87"/>
                              <a:gd name="T99" fmla="*/ 191 h 154"/>
                              <a:gd name="T100" fmla="+- 0 4996 4970"/>
                              <a:gd name="T101" fmla="*/ T100 w 131"/>
                              <a:gd name="T102" fmla="+- 0 179 87"/>
                              <a:gd name="T103" fmla="*/ 179 h 154"/>
                              <a:gd name="T104" fmla="+- 0 4996 4970"/>
                              <a:gd name="T105" fmla="*/ T104 w 131"/>
                              <a:gd name="T106" fmla="+- 0 165 87"/>
                              <a:gd name="T107" fmla="*/ 165 h 154"/>
                              <a:gd name="T108" fmla="+- 0 4997 4970"/>
                              <a:gd name="T109" fmla="*/ T108 w 131"/>
                              <a:gd name="T110" fmla="+- 0 144 87"/>
                              <a:gd name="T111" fmla="*/ 144 h 154"/>
                              <a:gd name="T112" fmla="+- 0 5002 4970"/>
                              <a:gd name="T113" fmla="*/ T112 w 131"/>
                              <a:gd name="T114" fmla="+- 0 126 87"/>
                              <a:gd name="T115" fmla="*/ 126 h 154"/>
                              <a:gd name="T116" fmla="+- 0 5006 4970"/>
                              <a:gd name="T117" fmla="*/ T116 w 131"/>
                              <a:gd name="T118" fmla="+- 0 114 87"/>
                              <a:gd name="T119" fmla="*/ 114 h 154"/>
                              <a:gd name="T120" fmla="+- 0 5012 4970"/>
                              <a:gd name="T121" fmla="*/ T120 w 131"/>
                              <a:gd name="T122" fmla="+- 0 107 87"/>
                              <a:gd name="T123" fmla="*/ 107 h 154"/>
                              <a:gd name="T124" fmla="+- 0 5020 4970"/>
                              <a:gd name="T125" fmla="*/ T124 w 131"/>
                              <a:gd name="T126" fmla="+- 0 102 87"/>
                              <a:gd name="T127" fmla="*/ 102 h 154"/>
                              <a:gd name="T128" fmla="+- 0 5028 4970"/>
                              <a:gd name="T129" fmla="*/ T128 w 131"/>
                              <a:gd name="T130" fmla="+- 0 97 87"/>
                              <a:gd name="T131" fmla="*/ 97 h 154"/>
                              <a:gd name="T132" fmla="+- 0 5036 4970"/>
                              <a:gd name="T133" fmla="*/ T132 w 131"/>
                              <a:gd name="T134" fmla="+- 0 95 87"/>
                              <a:gd name="T135" fmla="*/ 95 h 154"/>
                              <a:gd name="T136" fmla="+- 0 5057 4970"/>
                              <a:gd name="T137" fmla="*/ T136 w 131"/>
                              <a:gd name="T138" fmla="+- 0 95 87"/>
                              <a:gd name="T139" fmla="*/ 95 h 154"/>
                              <a:gd name="T140" fmla="+- 0 5066 4970"/>
                              <a:gd name="T141" fmla="*/ T140 w 131"/>
                              <a:gd name="T142" fmla="+- 0 97 87"/>
                              <a:gd name="T143" fmla="*/ 97 h 154"/>
                              <a:gd name="T144" fmla="+- 0 5075 4970"/>
                              <a:gd name="T145" fmla="*/ T144 w 131"/>
                              <a:gd name="T146" fmla="+- 0 104 87"/>
                              <a:gd name="T147" fmla="*/ 104 h 154"/>
                              <a:gd name="T148" fmla="+- 0 5083 4970"/>
                              <a:gd name="T149" fmla="*/ T148 w 131"/>
                              <a:gd name="T150" fmla="+- 0 111 87"/>
                              <a:gd name="T151" fmla="*/ 111 h 154"/>
                              <a:gd name="T152" fmla="+- 0 5089 4970"/>
                              <a:gd name="T153" fmla="*/ T152 w 131"/>
                              <a:gd name="T154" fmla="+- 0 122 87"/>
                              <a:gd name="T155" fmla="*/ 122 h 154"/>
                              <a:gd name="T156" fmla="+- 0 5094 4970"/>
                              <a:gd name="T157" fmla="*/ T156 w 131"/>
                              <a:gd name="T158" fmla="+- 0 138 87"/>
                              <a:gd name="T159" fmla="*/ 138 h 154"/>
                              <a:gd name="T160" fmla="+- 0 5098 4970"/>
                              <a:gd name="T161" fmla="*/ T160 w 131"/>
                              <a:gd name="T162" fmla="+- 0 138 87"/>
                              <a:gd name="T163" fmla="*/ 138 h 154"/>
                              <a:gd name="T164" fmla="+- 0 5094 4970"/>
                              <a:gd name="T165" fmla="*/ T164 w 131"/>
                              <a:gd name="T166" fmla="+- 0 87 87"/>
                              <a:gd name="T167" fmla="*/ 87 h 154"/>
                              <a:gd name="T168" fmla="+- 0 5090 4970"/>
                              <a:gd name="T169" fmla="*/ T168 w 131"/>
                              <a:gd name="T170" fmla="+- 0 87 87"/>
                              <a:gd name="T171" fmla="*/ 87 h 154"/>
                              <a:gd name="T172" fmla="+- 0 5088 4970"/>
                              <a:gd name="T173" fmla="*/ T172 w 131"/>
                              <a:gd name="T174" fmla="+- 0 92 87"/>
                              <a:gd name="T175" fmla="*/ 92 h 154"/>
                              <a:gd name="T176" fmla="+- 0 5083 4970"/>
                              <a:gd name="T177" fmla="*/ T176 w 131"/>
                              <a:gd name="T178" fmla="+- 0 97 87"/>
                              <a:gd name="T179" fmla="*/ 97 h 154"/>
                              <a:gd name="T180" fmla="+- 0 5077 4970"/>
                              <a:gd name="T181" fmla="*/ T180 w 131"/>
                              <a:gd name="T182" fmla="+- 0 96 87"/>
                              <a:gd name="T183" fmla="*/ 96 h 154"/>
                              <a:gd name="T184" fmla="+- 0 5075 4970"/>
                              <a:gd name="T185" fmla="*/ T184 w 131"/>
                              <a:gd name="T186" fmla="+- 0 95 87"/>
                              <a:gd name="T187" fmla="*/ 95 h 154"/>
                              <a:gd name="T188" fmla="+- 0 5064 4970"/>
                              <a:gd name="T189" fmla="*/ T188 w 131"/>
                              <a:gd name="T190" fmla="+- 0 90 87"/>
                              <a:gd name="T191" fmla="*/ 90 h 154"/>
                              <a:gd name="T192" fmla="+- 0 5054 4970"/>
                              <a:gd name="T193" fmla="*/ T192 w 131"/>
                              <a:gd name="T194" fmla="+- 0 87 87"/>
                              <a:gd name="T195" fmla="*/ 87 h 154"/>
                              <a:gd name="T196" fmla="+- 0 5030 4970"/>
                              <a:gd name="T197" fmla="*/ T196 w 131"/>
                              <a:gd name="T198" fmla="+- 0 87 87"/>
                              <a:gd name="T199" fmla="*/ 87 h 154"/>
                              <a:gd name="T200" fmla="+- 0 5017 4970"/>
                              <a:gd name="T201" fmla="*/ T200 w 131"/>
                              <a:gd name="T202" fmla="+- 0 90 87"/>
                              <a:gd name="T203" fmla="*/ 90 h 154"/>
                              <a:gd name="T204" fmla="+- 0 5006 4970"/>
                              <a:gd name="T205" fmla="*/ T204 w 131"/>
                              <a:gd name="T206" fmla="+- 0 97 87"/>
                              <a:gd name="T207" fmla="*/ 97 h 154"/>
                              <a:gd name="T208" fmla="+- 0 4994 4970"/>
                              <a:gd name="T209" fmla="*/ T208 w 131"/>
                              <a:gd name="T210" fmla="+- 0 104 87"/>
                              <a:gd name="T211" fmla="*/ 104 h 154"/>
                              <a:gd name="T212" fmla="+- 0 4986 4970"/>
                              <a:gd name="T213" fmla="*/ T212 w 131"/>
                              <a:gd name="T214" fmla="+- 0 114 87"/>
                              <a:gd name="T215" fmla="*/ 114 h 154"/>
                              <a:gd name="T216" fmla="+- 0 4980 4970"/>
                              <a:gd name="T217" fmla="*/ T216 w 131"/>
                              <a:gd name="T218" fmla="+- 0 126 87"/>
                              <a:gd name="T219" fmla="*/ 126 h 154"/>
                              <a:gd name="T220" fmla="+- 0 4973 4970"/>
                              <a:gd name="T221" fmla="*/ T220 w 131"/>
                              <a:gd name="T222" fmla="+- 0 144 87"/>
                              <a:gd name="T223" fmla="*/ 144 h 154"/>
                              <a:gd name="T224" fmla="+- 0 4970 4970"/>
                              <a:gd name="T225" fmla="*/ T224 w 131"/>
                              <a:gd name="T226" fmla="+- 0 165 87"/>
                              <a:gd name="T227" fmla="*/ 165 h 154"/>
                              <a:gd name="T228" fmla="+- 0 4970 4970"/>
                              <a:gd name="T229" fmla="*/ T228 w 131"/>
                              <a:gd name="T230" fmla="+- 0 165 87"/>
                              <a:gd name="T231" fmla="*/ 165 h 154"/>
                              <a:gd name="T232" fmla="+- 0 4973 4970"/>
                              <a:gd name="T233" fmla="*/ T232 w 131"/>
                              <a:gd name="T234" fmla="+- 0 187 87"/>
                              <a:gd name="T235" fmla="*/ 18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31" h="154">
                                <a:moveTo>
                                  <a:pt x="3" y="100"/>
                                </a:moveTo>
                                <a:lnTo>
                                  <a:pt x="10" y="118"/>
                                </a:lnTo>
                                <a:lnTo>
                                  <a:pt x="15" y="126"/>
                                </a:lnTo>
                                <a:lnTo>
                                  <a:pt x="29" y="141"/>
                                </a:lnTo>
                                <a:lnTo>
                                  <a:pt x="47" y="150"/>
                                </a:lnTo>
                                <a:lnTo>
                                  <a:pt x="68" y="154"/>
                                </a:lnTo>
                                <a:lnTo>
                                  <a:pt x="84" y="154"/>
                                </a:lnTo>
                                <a:lnTo>
                                  <a:pt x="95" y="150"/>
                                </a:lnTo>
                                <a:lnTo>
                                  <a:pt x="105" y="144"/>
                                </a:lnTo>
                                <a:lnTo>
                                  <a:pt x="114" y="138"/>
                                </a:lnTo>
                                <a:lnTo>
                                  <a:pt x="123" y="129"/>
                                </a:lnTo>
                                <a:lnTo>
                                  <a:pt x="131" y="117"/>
                                </a:lnTo>
                                <a:lnTo>
                                  <a:pt x="128" y="116"/>
                                </a:lnTo>
                                <a:lnTo>
                                  <a:pt x="119" y="126"/>
                                </a:lnTo>
                                <a:lnTo>
                                  <a:pt x="111" y="134"/>
                                </a:lnTo>
                                <a:lnTo>
                                  <a:pt x="104" y="138"/>
                                </a:lnTo>
                                <a:lnTo>
                                  <a:pt x="96" y="142"/>
                                </a:lnTo>
                                <a:lnTo>
                                  <a:pt x="88" y="144"/>
                                </a:lnTo>
                                <a:lnTo>
                                  <a:pt x="68" y="144"/>
                                </a:lnTo>
                                <a:lnTo>
                                  <a:pt x="58" y="141"/>
                                </a:lnTo>
                                <a:lnTo>
                                  <a:pt x="50" y="136"/>
                                </a:lnTo>
                                <a:lnTo>
                                  <a:pt x="41" y="131"/>
                                </a:lnTo>
                                <a:lnTo>
                                  <a:pt x="35" y="123"/>
                                </a:lnTo>
                                <a:lnTo>
                                  <a:pt x="32" y="113"/>
                                </a:lnTo>
                                <a:lnTo>
                                  <a:pt x="27" y="104"/>
                                </a:lnTo>
                                <a:lnTo>
                                  <a:pt x="26" y="92"/>
                                </a:lnTo>
                                <a:lnTo>
                                  <a:pt x="26" y="78"/>
                                </a:lnTo>
                                <a:lnTo>
                                  <a:pt x="27" y="57"/>
                                </a:lnTo>
                                <a:lnTo>
                                  <a:pt x="32" y="39"/>
                                </a:lnTo>
                                <a:lnTo>
                                  <a:pt x="36" y="27"/>
                                </a:lnTo>
                                <a:lnTo>
                                  <a:pt x="42" y="20"/>
                                </a:lnTo>
                                <a:lnTo>
                                  <a:pt x="50" y="15"/>
                                </a:lnTo>
                                <a:lnTo>
                                  <a:pt x="58" y="10"/>
                                </a:lnTo>
                                <a:lnTo>
                                  <a:pt x="66" y="8"/>
                                </a:lnTo>
                                <a:lnTo>
                                  <a:pt x="87" y="8"/>
                                </a:lnTo>
                                <a:lnTo>
                                  <a:pt x="96" y="10"/>
                                </a:lnTo>
                                <a:lnTo>
                                  <a:pt x="105" y="17"/>
                                </a:lnTo>
                                <a:lnTo>
                                  <a:pt x="113" y="24"/>
                                </a:lnTo>
                                <a:lnTo>
                                  <a:pt x="119" y="35"/>
                                </a:lnTo>
                                <a:lnTo>
                                  <a:pt x="124" y="51"/>
                                </a:lnTo>
                                <a:lnTo>
                                  <a:pt x="128" y="51"/>
                                </a:lnTo>
                                <a:lnTo>
                                  <a:pt x="124" y="0"/>
                                </a:lnTo>
                                <a:lnTo>
                                  <a:pt x="120" y="0"/>
                                </a:lnTo>
                                <a:lnTo>
                                  <a:pt x="118" y="5"/>
                                </a:lnTo>
                                <a:lnTo>
                                  <a:pt x="113" y="10"/>
                                </a:lnTo>
                                <a:lnTo>
                                  <a:pt x="107" y="9"/>
                                </a:lnTo>
                                <a:lnTo>
                                  <a:pt x="105" y="8"/>
                                </a:lnTo>
                                <a:lnTo>
                                  <a:pt x="94" y="3"/>
                                </a:lnTo>
                                <a:lnTo>
                                  <a:pt x="84" y="0"/>
                                </a:lnTo>
                                <a:lnTo>
                                  <a:pt x="60" y="0"/>
                                </a:lnTo>
                                <a:lnTo>
                                  <a:pt x="47" y="3"/>
                                </a:lnTo>
                                <a:lnTo>
                                  <a:pt x="36" y="10"/>
                                </a:lnTo>
                                <a:lnTo>
                                  <a:pt x="24" y="17"/>
                                </a:lnTo>
                                <a:lnTo>
                                  <a:pt x="16" y="27"/>
                                </a:lnTo>
                                <a:lnTo>
                                  <a:pt x="10" y="39"/>
                                </a:lnTo>
                                <a:lnTo>
                                  <a:pt x="3" y="57"/>
                                </a:lnTo>
                                <a:lnTo>
                                  <a:pt x="0" y="78"/>
                                </a:lnTo>
                                <a:lnTo>
                                  <a:pt x="3"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16"/>
                        <wps:cNvSpPr>
                          <a:spLocks/>
                        </wps:cNvSpPr>
                        <wps:spPr bwMode="auto">
                          <a:xfrm>
                            <a:off x="5113" y="84"/>
                            <a:ext cx="49" cy="154"/>
                          </a:xfrm>
                          <a:custGeom>
                            <a:avLst/>
                            <a:gdLst>
                              <a:gd name="T0" fmla="+- 0 5162 5113"/>
                              <a:gd name="T1" fmla="*/ T0 w 49"/>
                              <a:gd name="T2" fmla="+- 0 237 84"/>
                              <a:gd name="T3" fmla="*/ 237 h 154"/>
                              <a:gd name="T4" fmla="+- 0 5155 5113"/>
                              <a:gd name="T5" fmla="*/ T4 w 49"/>
                              <a:gd name="T6" fmla="+- 0 233 84"/>
                              <a:gd name="T7" fmla="*/ 233 h 154"/>
                              <a:gd name="T8" fmla="+- 0 5150 5113"/>
                              <a:gd name="T9" fmla="*/ T8 w 49"/>
                              <a:gd name="T10" fmla="+- 0 229 84"/>
                              <a:gd name="T11" fmla="*/ 229 h 154"/>
                              <a:gd name="T12" fmla="+- 0 5149 5113"/>
                              <a:gd name="T13" fmla="*/ T12 w 49"/>
                              <a:gd name="T14" fmla="+- 0 224 84"/>
                              <a:gd name="T15" fmla="*/ 224 h 154"/>
                              <a:gd name="T16" fmla="+- 0 5148 5113"/>
                              <a:gd name="T17" fmla="*/ T16 w 49"/>
                              <a:gd name="T18" fmla="+- 0 221 84"/>
                              <a:gd name="T19" fmla="*/ 221 h 154"/>
                              <a:gd name="T20" fmla="+- 0 5148 5113"/>
                              <a:gd name="T21" fmla="*/ T20 w 49"/>
                              <a:gd name="T22" fmla="+- 0 84 84"/>
                              <a:gd name="T23" fmla="*/ 84 h 154"/>
                              <a:gd name="T24" fmla="+- 0 5143 5113"/>
                              <a:gd name="T25" fmla="*/ T24 w 49"/>
                              <a:gd name="T26" fmla="+- 0 84 84"/>
                              <a:gd name="T27" fmla="*/ 84 h 154"/>
                              <a:gd name="T28" fmla="+- 0 5113 5113"/>
                              <a:gd name="T29" fmla="*/ T28 w 49"/>
                              <a:gd name="T30" fmla="+- 0 96 84"/>
                              <a:gd name="T31" fmla="*/ 96 h 154"/>
                              <a:gd name="T32" fmla="+- 0 5118 5113"/>
                              <a:gd name="T33" fmla="*/ T32 w 49"/>
                              <a:gd name="T34" fmla="+- 0 98 84"/>
                              <a:gd name="T35" fmla="*/ 98 h 154"/>
                              <a:gd name="T36" fmla="+- 0 5123 5113"/>
                              <a:gd name="T37" fmla="*/ T36 w 49"/>
                              <a:gd name="T38" fmla="+- 0 97 84"/>
                              <a:gd name="T39" fmla="*/ 97 h 154"/>
                              <a:gd name="T40" fmla="+- 0 5128 5113"/>
                              <a:gd name="T41" fmla="*/ T40 w 49"/>
                              <a:gd name="T42" fmla="+- 0 98 84"/>
                              <a:gd name="T43" fmla="*/ 98 h 154"/>
                              <a:gd name="T44" fmla="+- 0 5130 5113"/>
                              <a:gd name="T45" fmla="*/ T44 w 49"/>
                              <a:gd name="T46" fmla="+- 0 104 84"/>
                              <a:gd name="T47" fmla="*/ 104 h 154"/>
                              <a:gd name="T48" fmla="+- 0 5130 5113"/>
                              <a:gd name="T49" fmla="*/ T48 w 49"/>
                              <a:gd name="T50" fmla="+- 0 221 84"/>
                              <a:gd name="T51" fmla="*/ 221 h 154"/>
                              <a:gd name="T52" fmla="+- 0 5129 5113"/>
                              <a:gd name="T53" fmla="*/ T52 w 49"/>
                              <a:gd name="T54" fmla="+- 0 227 84"/>
                              <a:gd name="T55" fmla="*/ 227 h 154"/>
                              <a:gd name="T56" fmla="+- 0 5125 5113"/>
                              <a:gd name="T57" fmla="*/ T56 w 49"/>
                              <a:gd name="T58" fmla="+- 0 231 84"/>
                              <a:gd name="T59" fmla="*/ 231 h 154"/>
                              <a:gd name="T60" fmla="+- 0 5120 5113"/>
                              <a:gd name="T61" fmla="*/ T60 w 49"/>
                              <a:gd name="T62" fmla="+- 0 234 84"/>
                              <a:gd name="T63" fmla="*/ 234 h 154"/>
                              <a:gd name="T64" fmla="+- 0 5116 5113"/>
                              <a:gd name="T65" fmla="*/ T64 w 49"/>
                              <a:gd name="T66" fmla="+- 0 234 84"/>
                              <a:gd name="T67" fmla="*/ 234 h 154"/>
                              <a:gd name="T68" fmla="+- 0 5116 5113"/>
                              <a:gd name="T69" fmla="*/ T68 w 49"/>
                              <a:gd name="T70" fmla="+- 0 237 84"/>
                              <a:gd name="T71" fmla="*/ 237 h 154"/>
                              <a:gd name="T72" fmla="+- 0 5162 5113"/>
                              <a:gd name="T73" fmla="*/ T72 w 49"/>
                              <a:gd name="T74" fmla="+- 0 237 84"/>
                              <a:gd name="T75" fmla="*/ 23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9" h="154">
                                <a:moveTo>
                                  <a:pt x="49" y="153"/>
                                </a:moveTo>
                                <a:lnTo>
                                  <a:pt x="42" y="149"/>
                                </a:lnTo>
                                <a:lnTo>
                                  <a:pt x="37" y="145"/>
                                </a:lnTo>
                                <a:lnTo>
                                  <a:pt x="36" y="140"/>
                                </a:lnTo>
                                <a:lnTo>
                                  <a:pt x="35" y="137"/>
                                </a:lnTo>
                                <a:lnTo>
                                  <a:pt x="35" y="0"/>
                                </a:lnTo>
                                <a:lnTo>
                                  <a:pt x="30" y="0"/>
                                </a:lnTo>
                                <a:lnTo>
                                  <a:pt x="0" y="12"/>
                                </a:lnTo>
                                <a:lnTo>
                                  <a:pt x="5" y="14"/>
                                </a:lnTo>
                                <a:lnTo>
                                  <a:pt x="10" y="13"/>
                                </a:lnTo>
                                <a:lnTo>
                                  <a:pt x="15" y="14"/>
                                </a:lnTo>
                                <a:lnTo>
                                  <a:pt x="17" y="20"/>
                                </a:lnTo>
                                <a:lnTo>
                                  <a:pt x="17" y="137"/>
                                </a:lnTo>
                                <a:lnTo>
                                  <a:pt x="16" y="143"/>
                                </a:lnTo>
                                <a:lnTo>
                                  <a:pt x="12" y="147"/>
                                </a:lnTo>
                                <a:lnTo>
                                  <a:pt x="7" y="150"/>
                                </a:lnTo>
                                <a:lnTo>
                                  <a:pt x="3" y="150"/>
                                </a:lnTo>
                                <a:lnTo>
                                  <a:pt x="3" y="153"/>
                                </a:lnTo>
                                <a:lnTo>
                                  <a:pt x="49"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2" name="Freeform 17"/>
                        <wps:cNvSpPr>
                          <a:spLocks/>
                        </wps:cNvSpPr>
                        <wps:spPr bwMode="auto">
                          <a:xfrm>
                            <a:off x="5176" y="84"/>
                            <a:ext cx="37" cy="154"/>
                          </a:xfrm>
                          <a:custGeom>
                            <a:avLst/>
                            <a:gdLst>
                              <a:gd name="T0" fmla="+- 0 5189 5176"/>
                              <a:gd name="T1" fmla="*/ T0 w 37"/>
                              <a:gd name="T2" fmla="+- 0 92 84"/>
                              <a:gd name="T3" fmla="*/ 92 h 154"/>
                              <a:gd name="T4" fmla="+- 0 5189 5176"/>
                              <a:gd name="T5" fmla="*/ T4 w 37"/>
                              <a:gd name="T6" fmla="+- 0 98 84"/>
                              <a:gd name="T7" fmla="*/ 98 h 154"/>
                              <a:gd name="T8" fmla="+- 0 5192 5176"/>
                              <a:gd name="T9" fmla="*/ T8 w 37"/>
                              <a:gd name="T10" fmla="+- 0 104 84"/>
                              <a:gd name="T11" fmla="*/ 104 h 154"/>
                              <a:gd name="T12" fmla="+- 0 5198 5176"/>
                              <a:gd name="T13" fmla="*/ T12 w 37"/>
                              <a:gd name="T14" fmla="+- 0 108 84"/>
                              <a:gd name="T15" fmla="*/ 108 h 154"/>
                              <a:gd name="T16" fmla="+- 0 5204 5176"/>
                              <a:gd name="T17" fmla="*/ T16 w 37"/>
                              <a:gd name="T18" fmla="+- 0 108 84"/>
                              <a:gd name="T19" fmla="*/ 108 h 154"/>
                              <a:gd name="T20" fmla="+- 0 5209 5176"/>
                              <a:gd name="T21" fmla="*/ T20 w 37"/>
                              <a:gd name="T22" fmla="+- 0 104 84"/>
                              <a:gd name="T23" fmla="*/ 104 h 154"/>
                              <a:gd name="T24" fmla="+- 0 5213 5176"/>
                              <a:gd name="T25" fmla="*/ T24 w 37"/>
                              <a:gd name="T26" fmla="+- 0 98 84"/>
                              <a:gd name="T27" fmla="*/ 98 h 154"/>
                              <a:gd name="T28" fmla="+- 0 5213 5176"/>
                              <a:gd name="T29" fmla="*/ T28 w 37"/>
                              <a:gd name="T30" fmla="+- 0 92 84"/>
                              <a:gd name="T31" fmla="*/ 92 h 154"/>
                              <a:gd name="T32" fmla="+- 0 5209 5176"/>
                              <a:gd name="T33" fmla="*/ T32 w 37"/>
                              <a:gd name="T34" fmla="+- 0 86 84"/>
                              <a:gd name="T35" fmla="*/ 86 h 154"/>
                              <a:gd name="T36" fmla="+- 0 5204 5176"/>
                              <a:gd name="T37" fmla="*/ T36 w 37"/>
                              <a:gd name="T38" fmla="+- 0 84 84"/>
                              <a:gd name="T39" fmla="*/ 84 h 154"/>
                              <a:gd name="T40" fmla="+- 0 5198 5176"/>
                              <a:gd name="T41" fmla="*/ T40 w 37"/>
                              <a:gd name="T42" fmla="+- 0 84 84"/>
                              <a:gd name="T43" fmla="*/ 84 h 154"/>
                              <a:gd name="T44" fmla="+- 0 5192 5176"/>
                              <a:gd name="T45" fmla="*/ T44 w 37"/>
                              <a:gd name="T46" fmla="+- 0 86 84"/>
                              <a:gd name="T47" fmla="*/ 86 h 154"/>
                              <a:gd name="T48" fmla="+- 0 5189 5176"/>
                              <a:gd name="T49" fmla="*/ T48 w 37"/>
                              <a:gd name="T50" fmla="+- 0 92 84"/>
                              <a:gd name="T51" fmla="*/ 92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7" h="154">
                                <a:moveTo>
                                  <a:pt x="13" y="8"/>
                                </a:moveTo>
                                <a:lnTo>
                                  <a:pt x="13" y="14"/>
                                </a:lnTo>
                                <a:lnTo>
                                  <a:pt x="16" y="20"/>
                                </a:lnTo>
                                <a:lnTo>
                                  <a:pt x="22" y="24"/>
                                </a:lnTo>
                                <a:lnTo>
                                  <a:pt x="28" y="24"/>
                                </a:lnTo>
                                <a:lnTo>
                                  <a:pt x="33" y="20"/>
                                </a:lnTo>
                                <a:lnTo>
                                  <a:pt x="37" y="14"/>
                                </a:lnTo>
                                <a:lnTo>
                                  <a:pt x="37" y="8"/>
                                </a:lnTo>
                                <a:lnTo>
                                  <a:pt x="33" y="2"/>
                                </a:lnTo>
                                <a:lnTo>
                                  <a:pt x="28" y="0"/>
                                </a:lnTo>
                                <a:lnTo>
                                  <a:pt x="22" y="0"/>
                                </a:lnTo>
                                <a:lnTo>
                                  <a:pt x="16" y="2"/>
                                </a:lnTo>
                                <a:lnTo>
                                  <a:pt x="1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Freeform 18"/>
                        <wps:cNvSpPr>
                          <a:spLocks/>
                        </wps:cNvSpPr>
                        <wps:spPr bwMode="auto">
                          <a:xfrm>
                            <a:off x="5176" y="84"/>
                            <a:ext cx="37" cy="154"/>
                          </a:xfrm>
                          <a:custGeom>
                            <a:avLst/>
                            <a:gdLst>
                              <a:gd name="T0" fmla="+- 0 5192 5176"/>
                              <a:gd name="T1" fmla="*/ T0 w 37"/>
                              <a:gd name="T2" fmla="+- 0 221 84"/>
                              <a:gd name="T3" fmla="*/ 221 h 154"/>
                              <a:gd name="T4" fmla="+- 0 5191 5176"/>
                              <a:gd name="T5" fmla="*/ T4 w 37"/>
                              <a:gd name="T6" fmla="+- 0 227 84"/>
                              <a:gd name="T7" fmla="*/ 227 h 154"/>
                              <a:gd name="T8" fmla="+- 0 5188 5176"/>
                              <a:gd name="T9" fmla="*/ T8 w 37"/>
                              <a:gd name="T10" fmla="+- 0 231 84"/>
                              <a:gd name="T11" fmla="*/ 231 h 154"/>
                              <a:gd name="T12" fmla="+- 0 5183 5176"/>
                              <a:gd name="T13" fmla="*/ T12 w 37"/>
                              <a:gd name="T14" fmla="+- 0 234 84"/>
                              <a:gd name="T15" fmla="*/ 234 h 154"/>
                              <a:gd name="T16" fmla="+- 0 5178 5176"/>
                              <a:gd name="T17" fmla="*/ T16 w 37"/>
                              <a:gd name="T18" fmla="+- 0 234 84"/>
                              <a:gd name="T19" fmla="*/ 234 h 154"/>
                              <a:gd name="T20" fmla="+- 0 5178 5176"/>
                              <a:gd name="T21" fmla="*/ T20 w 37"/>
                              <a:gd name="T22" fmla="+- 0 237 84"/>
                              <a:gd name="T23" fmla="*/ 237 h 154"/>
                              <a:gd name="T24" fmla="+- 0 5225 5176"/>
                              <a:gd name="T25" fmla="*/ T24 w 37"/>
                              <a:gd name="T26" fmla="+- 0 237 84"/>
                              <a:gd name="T27" fmla="*/ 237 h 154"/>
                              <a:gd name="T28" fmla="+- 0 5218 5176"/>
                              <a:gd name="T29" fmla="*/ T28 w 37"/>
                              <a:gd name="T30" fmla="+- 0 233 84"/>
                              <a:gd name="T31" fmla="*/ 233 h 154"/>
                              <a:gd name="T32" fmla="+- 0 5213 5176"/>
                              <a:gd name="T33" fmla="*/ T32 w 37"/>
                              <a:gd name="T34" fmla="+- 0 229 84"/>
                              <a:gd name="T35" fmla="*/ 229 h 154"/>
                              <a:gd name="T36" fmla="+- 0 5212 5176"/>
                              <a:gd name="T37" fmla="*/ T36 w 37"/>
                              <a:gd name="T38" fmla="+- 0 224 84"/>
                              <a:gd name="T39" fmla="*/ 224 h 154"/>
                              <a:gd name="T40" fmla="+- 0 5210 5176"/>
                              <a:gd name="T41" fmla="*/ T40 w 37"/>
                              <a:gd name="T42" fmla="+- 0 221 84"/>
                              <a:gd name="T43" fmla="*/ 221 h 154"/>
                              <a:gd name="T44" fmla="+- 0 5210 5176"/>
                              <a:gd name="T45" fmla="*/ T44 w 37"/>
                              <a:gd name="T46" fmla="+- 0 135 84"/>
                              <a:gd name="T47" fmla="*/ 135 h 154"/>
                              <a:gd name="T48" fmla="+- 0 5206 5176"/>
                              <a:gd name="T49" fmla="*/ T48 w 37"/>
                              <a:gd name="T50" fmla="+- 0 135 84"/>
                              <a:gd name="T51" fmla="*/ 135 h 154"/>
                              <a:gd name="T52" fmla="+- 0 5176 5176"/>
                              <a:gd name="T53" fmla="*/ T52 w 37"/>
                              <a:gd name="T54" fmla="+- 0 147 84"/>
                              <a:gd name="T55" fmla="*/ 147 h 154"/>
                              <a:gd name="T56" fmla="+- 0 5180 5176"/>
                              <a:gd name="T57" fmla="*/ T56 w 37"/>
                              <a:gd name="T58" fmla="+- 0 150 84"/>
                              <a:gd name="T59" fmla="*/ 150 h 154"/>
                              <a:gd name="T60" fmla="+- 0 5185 5176"/>
                              <a:gd name="T61" fmla="*/ T60 w 37"/>
                              <a:gd name="T62" fmla="+- 0 149 84"/>
                              <a:gd name="T63" fmla="*/ 149 h 154"/>
                              <a:gd name="T64" fmla="+- 0 5190 5176"/>
                              <a:gd name="T65" fmla="*/ T64 w 37"/>
                              <a:gd name="T66" fmla="+- 0 150 84"/>
                              <a:gd name="T67" fmla="*/ 150 h 154"/>
                              <a:gd name="T68" fmla="+- 0 5192 5176"/>
                              <a:gd name="T69" fmla="*/ T68 w 37"/>
                              <a:gd name="T70" fmla="+- 0 155 84"/>
                              <a:gd name="T71" fmla="*/ 155 h 154"/>
                              <a:gd name="T72" fmla="+- 0 5192 5176"/>
                              <a:gd name="T73" fmla="*/ T72 w 37"/>
                              <a:gd name="T74" fmla="+- 0 221 84"/>
                              <a:gd name="T75" fmla="*/ 221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7" h="154">
                                <a:moveTo>
                                  <a:pt x="16" y="137"/>
                                </a:moveTo>
                                <a:lnTo>
                                  <a:pt x="15" y="143"/>
                                </a:lnTo>
                                <a:lnTo>
                                  <a:pt x="12" y="147"/>
                                </a:lnTo>
                                <a:lnTo>
                                  <a:pt x="7" y="150"/>
                                </a:lnTo>
                                <a:lnTo>
                                  <a:pt x="2" y="150"/>
                                </a:lnTo>
                                <a:lnTo>
                                  <a:pt x="2" y="153"/>
                                </a:lnTo>
                                <a:lnTo>
                                  <a:pt x="49" y="153"/>
                                </a:lnTo>
                                <a:lnTo>
                                  <a:pt x="42" y="149"/>
                                </a:lnTo>
                                <a:lnTo>
                                  <a:pt x="37" y="145"/>
                                </a:lnTo>
                                <a:lnTo>
                                  <a:pt x="36" y="140"/>
                                </a:lnTo>
                                <a:lnTo>
                                  <a:pt x="34" y="137"/>
                                </a:lnTo>
                                <a:lnTo>
                                  <a:pt x="34" y="51"/>
                                </a:lnTo>
                                <a:lnTo>
                                  <a:pt x="30" y="51"/>
                                </a:lnTo>
                                <a:lnTo>
                                  <a:pt x="0" y="63"/>
                                </a:lnTo>
                                <a:lnTo>
                                  <a:pt x="4" y="66"/>
                                </a:lnTo>
                                <a:lnTo>
                                  <a:pt x="9" y="65"/>
                                </a:lnTo>
                                <a:lnTo>
                                  <a:pt x="14" y="66"/>
                                </a:lnTo>
                                <a:lnTo>
                                  <a:pt x="16" y="71"/>
                                </a:lnTo>
                                <a:lnTo>
                                  <a:pt x="16" y="1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19"/>
                        <wps:cNvSpPr>
                          <a:spLocks/>
                        </wps:cNvSpPr>
                        <wps:spPr bwMode="auto">
                          <a:xfrm>
                            <a:off x="5240" y="135"/>
                            <a:ext cx="84" cy="104"/>
                          </a:xfrm>
                          <a:custGeom>
                            <a:avLst/>
                            <a:gdLst>
                              <a:gd name="T0" fmla="+- 0 5324 5240"/>
                              <a:gd name="T1" fmla="*/ T0 w 84"/>
                              <a:gd name="T2" fmla="+- 0 198 135"/>
                              <a:gd name="T3" fmla="*/ 198 h 104"/>
                              <a:gd name="T4" fmla="+- 0 5322 5240"/>
                              <a:gd name="T5" fmla="*/ T4 w 84"/>
                              <a:gd name="T6" fmla="+- 0 197 135"/>
                              <a:gd name="T7" fmla="*/ 197 h 104"/>
                              <a:gd name="T8" fmla="+- 0 5318 5240"/>
                              <a:gd name="T9" fmla="*/ T8 w 84"/>
                              <a:gd name="T10" fmla="+- 0 205 135"/>
                              <a:gd name="T11" fmla="*/ 205 h 104"/>
                              <a:gd name="T12" fmla="+- 0 5315 5240"/>
                              <a:gd name="T13" fmla="*/ T12 w 84"/>
                              <a:gd name="T14" fmla="+- 0 211 135"/>
                              <a:gd name="T15" fmla="*/ 211 h 104"/>
                              <a:gd name="T16" fmla="+- 0 5310 5240"/>
                              <a:gd name="T17" fmla="*/ T16 w 84"/>
                              <a:gd name="T18" fmla="+- 0 215 135"/>
                              <a:gd name="T19" fmla="*/ 215 h 104"/>
                              <a:gd name="T20" fmla="+- 0 5305 5240"/>
                              <a:gd name="T21" fmla="*/ T20 w 84"/>
                              <a:gd name="T22" fmla="+- 0 219 135"/>
                              <a:gd name="T23" fmla="*/ 219 h 104"/>
                              <a:gd name="T24" fmla="+- 0 5298 5240"/>
                              <a:gd name="T25" fmla="*/ T24 w 84"/>
                              <a:gd name="T26" fmla="+- 0 222 135"/>
                              <a:gd name="T27" fmla="*/ 222 h 104"/>
                              <a:gd name="T28" fmla="+- 0 5281 5240"/>
                              <a:gd name="T29" fmla="*/ T28 w 84"/>
                              <a:gd name="T30" fmla="+- 0 222 135"/>
                              <a:gd name="T31" fmla="*/ 222 h 104"/>
                              <a:gd name="T32" fmla="+- 0 5273 5240"/>
                              <a:gd name="T33" fmla="*/ T32 w 84"/>
                              <a:gd name="T34" fmla="+- 0 217 135"/>
                              <a:gd name="T35" fmla="*/ 217 h 104"/>
                              <a:gd name="T36" fmla="+- 0 5268 5240"/>
                              <a:gd name="T37" fmla="*/ T36 w 84"/>
                              <a:gd name="T38" fmla="+- 0 207 135"/>
                              <a:gd name="T39" fmla="*/ 207 h 104"/>
                              <a:gd name="T40" fmla="+- 0 5262 5240"/>
                              <a:gd name="T41" fmla="*/ T40 w 84"/>
                              <a:gd name="T42" fmla="+- 0 199 135"/>
                              <a:gd name="T43" fmla="*/ 199 h 104"/>
                              <a:gd name="T44" fmla="+- 0 5258 5240"/>
                              <a:gd name="T45" fmla="*/ T44 w 84"/>
                              <a:gd name="T46" fmla="+- 0 189 135"/>
                              <a:gd name="T47" fmla="*/ 189 h 104"/>
                              <a:gd name="T48" fmla="+- 0 5258 5240"/>
                              <a:gd name="T49" fmla="*/ T48 w 84"/>
                              <a:gd name="T50" fmla="+- 0 165 135"/>
                              <a:gd name="T51" fmla="*/ 165 h 104"/>
                              <a:gd name="T52" fmla="+- 0 5262 5240"/>
                              <a:gd name="T53" fmla="*/ T52 w 84"/>
                              <a:gd name="T54" fmla="+- 0 157 135"/>
                              <a:gd name="T55" fmla="*/ 157 h 104"/>
                              <a:gd name="T56" fmla="+- 0 5267 5240"/>
                              <a:gd name="T57" fmla="*/ T56 w 84"/>
                              <a:gd name="T58" fmla="+- 0 150 135"/>
                              <a:gd name="T59" fmla="*/ 150 h 104"/>
                              <a:gd name="T60" fmla="+- 0 5272 5240"/>
                              <a:gd name="T61" fmla="*/ T60 w 84"/>
                              <a:gd name="T62" fmla="+- 0 145 135"/>
                              <a:gd name="T63" fmla="*/ 145 h 104"/>
                              <a:gd name="T64" fmla="+- 0 5278 5240"/>
                              <a:gd name="T65" fmla="*/ T64 w 84"/>
                              <a:gd name="T66" fmla="+- 0 143 135"/>
                              <a:gd name="T67" fmla="*/ 143 h 104"/>
                              <a:gd name="T68" fmla="+- 0 5292 5240"/>
                              <a:gd name="T69" fmla="*/ T68 w 84"/>
                              <a:gd name="T70" fmla="+- 0 143 135"/>
                              <a:gd name="T71" fmla="*/ 143 h 104"/>
                              <a:gd name="T72" fmla="+- 0 5297 5240"/>
                              <a:gd name="T73" fmla="*/ T72 w 84"/>
                              <a:gd name="T74" fmla="+- 0 147 135"/>
                              <a:gd name="T75" fmla="*/ 147 h 104"/>
                              <a:gd name="T76" fmla="+- 0 5299 5240"/>
                              <a:gd name="T77" fmla="*/ T76 w 84"/>
                              <a:gd name="T78" fmla="+- 0 155 135"/>
                              <a:gd name="T79" fmla="*/ 155 h 104"/>
                              <a:gd name="T80" fmla="+- 0 5299 5240"/>
                              <a:gd name="T81" fmla="*/ T80 w 84"/>
                              <a:gd name="T82" fmla="+- 0 159 135"/>
                              <a:gd name="T83" fmla="*/ 159 h 104"/>
                              <a:gd name="T84" fmla="+- 0 5304 5240"/>
                              <a:gd name="T85" fmla="*/ T84 w 84"/>
                              <a:gd name="T86" fmla="+- 0 165 135"/>
                              <a:gd name="T87" fmla="*/ 165 h 104"/>
                              <a:gd name="T88" fmla="+- 0 5306 5240"/>
                              <a:gd name="T89" fmla="*/ T88 w 84"/>
                              <a:gd name="T90" fmla="+- 0 168 135"/>
                              <a:gd name="T91" fmla="*/ 168 h 104"/>
                              <a:gd name="T92" fmla="+- 0 5311 5240"/>
                              <a:gd name="T93" fmla="*/ T92 w 84"/>
                              <a:gd name="T94" fmla="+- 0 168 135"/>
                              <a:gd name="T95" fmla="*/ 168 h 104"/>
                              <a:gd name="T96" fmla="+- 0 5317 5240"/>
                              <a:gd name="T97" fmla="*/ T96 w 84"/>
                              <a:gd name="T98" fmla="+- 0 167 135"/>
                              <a:gd name="T99" fmla="*/ 167 h 104"/>
                              <a:gd name="T100" fmla="+- 0 5321 5240"/>
                              <a:gd name="T101" fmla="*/ T100 w 84"/>
                              <a:gd name="T102" fmla="+- 0 161 135"/>
                              <a:gd name="T103" fmla="*/ 161 h 104"/>
                              <a:gd name="T104" fmla="+- 0 5321 5240"/>
                              <a:gd name="T105" fmla="*/ T104 w 84"/>
                              <a:gd name="T106" fmla="+- 0 152 135"/>
                              <a:gd name="T107" fmla="*/ 152 h 104"/>
                              <a:gd name="T108" fmla="+- 0 5318 5240"/>
                              <a:gd name="T109" fmla="*/ T108 w 84"/>
                              <a:gd name="T110" fmla="+- 0 147 135"/>
                              <a:gd name="T111" fmla="*/ 147 h 104"/>
                              <a:gd name="T112" fmla="+- 0 5311 5240"/>
                              <a:gd name="T113" fmla="*/ T112 w 84"/>
                              <a:gd name="T114" fmla="+- 0 143 135"/>
                              <a:gd name="T115" fmla="*/ 143 h 104"/>
                              <a:gd name="T116" fmla="+- 0 5305 5240"/>
                              <a:gd name="T117" fmla="*/ T116 w 84"/>
                              <a:gd name="T118" fmla="+- 0 138 135"/>
                              <a:gd name="T119" fmla="*/ 138 h 104"/>
                              <a:gd name="T120" fmla="+- 0 5298 5240"/>
                              <a:gd name="T121" fmla="*/ T120 w 84"/>
                              <a:gd name="T122" fmla="+- 0 135 135"/>
                              <a:gd name="T123" fmla="*/ 135 h 104"/>
                              <a:gd name="T124" fmla="+- 0 5275 5240"/>
                              <a:gd name="T125" fmla="*/ T124 w 84"/>
                              <a:gd name="T126" fmla="+- 0 135 135"/>
                              <a:gd name="T127" fmla="*/ 135 h 104"/>
                              <a:gd name="T128" fmla="+- 0 5263 5240"/>
                              <a:gd name="T129" fmla="*/ T128 w 84"/>
                              <a:gd name="T130" fmla="+- 0 140 135"/>
                              <a:gd name="T131" fmla="*/ 140 h 104"/>
                              <a:gd name="T132" fmla="+- 0 5255 5240"/>
                              <a:gd name="T133" fmla="*/ T132 w 84"/>
                              <a:gd name="T134" fmla="+- 0 150 135"/>
                              <a:gd name="T135" fmla="*/ 150 h 104"/>
                              <a:gd name="T136" fmla="+- 0 5245 5240"/>
                              <a:gd name="T137" fmla="*/ T136 w 84"/>
                              <a:gd name="T138" fmla="+- 0 159 135"/>
                              <a:gd name="T139" fmla="*/ 159 h 104"/>
                              <a:gd name="T140" fmla="+- 0 5240 5240"/>
                              <a:gd name="T141" fmla="*/ T140 w 84"/>
                              <a:gd name="T142" fmla="+- 0 171 135"/>
                              <a:gd name="T143" fmla="*/ 171 h 104"/>
                              <a:gd name="T144" fmla="+- 0 5240 5240"/>
                              <a:gd name="T145" fmla="*/ T144 w 84"/>
                              <a:gd name="T146" fmla="+- 0 187 135"/>
                              <a:gd name="T147" fmla="*/ 187 h 104"/>
                              <a:gd name="T148" fmla="+- 0 5244 5240"/>
                              <a:gd name="T149" fmla="*/ T148 w 84"/>
                              <a:gd name="T150" fmla="+- 0 208 135"/>
                              <a:gd name="T151" fmla="*/ 208 h 104"/>
                              <a:gd name="T152" fmla="+- 0 5253 5240"/>
                              <a:gd name="T153" fmla="*/ T152 w 84"/>
                              <a:gd name="T154" fmla="+- 0 225 135"/>
                              <a:gd name="T155" fmla="*/ 225 h 104"/>
                              <a:gd name="T156" fmla="+- 0 5262 5240"/>
                              <a:gd name="T157" fmla="*/ T156 w 84"/>
                              <a:gd name="T158" fmla="+- 0 235 135"/>
                              <a:gd name="T159" fmla="*/ 235 h 104"/>
                              <a:gd name="T160" fmla="+- 0 5272 5240"/>
                              <a:gd name="T161" fmla="*/ T160 w 84"/>
                              <a:gd name="T162" fmla="+- 0 240 135"/>
                              <a:gd name="T163" fmla="*/ 240 h 104"/>
                              <a:gd name="T164" fmla="+- 0 5292 5240"/>
                              <a:gd name="T165" fmla="*/ T164 w 84"/>
                              <a:gd name="T166" fmla="+- 0 240 135"/>
                              <a:gd name="T167" fmla="*/ 240 h 104"/>
                              <a:gd name="T168" fmla="+- 0 5302 5240"/>
                              <a:gd name="T169" fmla="*/ T168 w 84"/>
                              <a:gd name="T170" fmla="+- 0 236 135"/>
                              <a:gd name="T171" fmla="*/ 236 h 104"/>
                              <a:gd name="T172" fmla="+- 0 5309 5240"/>
                              <a:gd name="T173" fmla="*/ T172 w 84"/>
                              <a:gd name="T174" fmla="+- 0 229 135"/>
                              <a:gd name="T175" fmla="*/ 229 h 104"/>
                              <a:gd name="T176" fmla="+- 0 5317 5240"/>
                              <a:gd name="T177" fmla="*/ T176 w 84"/>
                              <a:gd name="T178" fmla="+- 0 222 135"/>
                              <a:gd name="T179" fmla="*/ 222 h 104"/>
                              <a:gd name="T180" fmla="+- 0 5322 5240"/>
                              <a:gd name="T181" fmla="*/ T180 w 84"/>
                              <a:gd name="T182" fmla="+- 0 211 135"/>
                              <a:gd name="T183" fmla="*/ 211 h 104"/>
                              <a:gd name="T184" fmla="+- 0 5324 5240"/>
                              <a:gd name="T185" fmla="*/ T184 w 84"/>
                              <a:gd name="T186" fmla="+- 0 198 135"/>
                              <a:gd name="T187" fmla="*/ 198 h 1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84" h="104">
                                <a:moveTo>
                                  <a:pt x="84" y="63"/>
                                </a:moveTo>
                                <a:lnTo>
                                  <a:pt x="82" y="62"/>
                                </a:lnTo>
                                <a:lnTo>
                                  <a:pt x="78" y="70"/>
                                </a:lnTo>
                                <a:lnTo>
                                  <a:pt x="75" y="76"/>
                                </a:lnTo>
                                <a:lnTo>
                                  <a:pt x="70" y="80"/>
                                </a:lnTo>
                                <a:lnTo>
                                  <a:pt x="65" y="84"/>
                                </a:lnTo>
                                <a:lnTo>
                                  <a:pt x="58" y="87"/>
                                </a:lnTo>
                                <a:lnTo>
                                  <a:pt x="41" y="87"/>
                                </a:lnTo>
                                <a:lnTo>
                                  <a:pt x="33" y="82"/>
                                </a:lnTo>
                                <a:lnTo>
                                  <a:pt x="28" y="72"/>
                                </a:lnTo>
                                <a:lnTo>
                                  <a:pt x="22" y="64"/>
                                </a:lnTo>
                                <a:lnTo>
                                  <a:pt x="18" y="54"/>
                                </a:lnTo>
                                <a:lnTo>
                                  <a:pt x="18" y="30"/>
                                </a:lnTo>
                                <a:lnTo>
                                  <a:pt x="22" y="22"/>
                                </a:lnTo>
                                <a:lnTo>
                                  <a:pt x="27" y="15"/>
                                </a:lnTo>
                                <a:lnTo>
                                  <a:pt x="32" y="10"/>
                                </a:lnTo>
                                <a:lnTo>
                                  <a:pt x="38" y="8"/>
                                </a:lnTo>
                                <a:lnTo>
                                  <a:pt x="52" y="8"/>
                                </a:lnTo>
                                <a:lnTo>
                                  <a:pt x="57" y="12"/>
                                </a:lnTo>
                                <a:lnTo>
                                  <a:pt x="59" y="20"/>
                                </a:lnTo>
                                <a:lnTo>
                                  <a:pt x="59" y="24"/>
                                </a:lnTo>
                                <a:lnTo>
                                  <a:pt x="64" y="30"/>
                                </a:lnTo>
                                <a:lnTo>
                                  <a:pt x="66" y="33"/>
                                </a:lnTo>
                                <a:lnTo>
                                  <a:pt x="71" y="33"/>
                                </a:lnTo>
                                <a:lnTo>
                                  <a:pt x="77" y="32"/>
                                </a:lnTo>
                                <a:lnTo>
                                  <a:pt x="81" y="26"/>
                                </a:lnTo>
                                <a:lnTo>
                                  <a:pt x="81" y="17"/>
                                </a:lnTo>
                                <a:lnTo>
                                  <a:pt x="78" y="12"/>
                                </a:lnTo>
                                <a:lnTo>
                                  <a:pt x="71" y="8"/>
                                </a:lnTo>
                                <a:lnTo>
                                  <a:pt x="65" y="3"/>
                                </a:lnTo>
                                <a:lnTo>
                                  <a:pt x="58" y="0"/>
                                </a:lnTo>
                                <a:lnTo>
                                  <a:pt x="35" y="0"/>
                                </a:lnTo>
                                <a:lnTo>
                                  <a:pt x="23" y="5"/>
                                </a:lnTo>
                                <a:lnTo>
                                  <a:pt x="15" y="15"/>
                                </a:lnTo>
                                <a:lnTo>
                                  <a:pt x="5" y="24"/>
                                </a:lnTo>
                                <a:lnTo>
                                  <a:pt x="0" y="36"/>
                                </a:lnTo>
                                <a:lnTo>
                                  <a:pt x="0" y="52"/>
                                </a:lnTo>
                                <a:lnTo>
                                  <a:pt x="4" y="73"/>
                                </a:lnTo>
                                <a:lnTo>
                                  <a:pt x="13" y="90"/>
                                </a:lnTo>
                                <a:lnTo>
                                  <a:pt x="22" y="100"/>
                                </a:lnTo>
                                <a:lnTo>
                                  <a:pt x="32" y="105"/>
                                </a:lnTo>
                                <a:lnTo>
                                  <a:pt x="52" y="105"/>
                                </a:lnTo>
                                <a:lnTo>
                                  <a:pt x="62" y="101"/>
                                </a:lnTo>
                                <a:lnTo>
                                  <a:pt x="69" y="94"/>
                                </a:lnTo>
                                <a:lnTo>
                                  <a:pt x="77" y="87"/>
                                </a:lnTo>
                                <a:lnTo>
                                  <a:pt x="82" y="76"/>
                                </a:lnTo>
                                <a:lnTo>
                                  <a:pt x="84"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20"/>
                        <wps:cNvSpPr>
                          <a:spLocks/>
                        </wps:cNvSpPr>
                        <wps:spPr bwMode="auto">
                          <a:xfrm>
                            <a:off x="5330" y="84"/>
                            <a:ext cx="109" cy="154"/>
                          </a:xfrm>
                          <a:custGeom>
                            <a:avLst/>
                            <a:gdLst>
                              <a:gd name="T0" fmla="+- 0 5380 5330"/>
                              <a:gd name="T1" fmla="*/ T0 w 109"/>
                              <a:gd name="T2" fmla="+- 0 237 84"/>
                              <a:gd name="T3" fmla="*/ 237 h 154"/>
                              <a:gd name="T4" fmla="+- 0 5380 5330"/>
                              <a:gd name="T5" fmla="*/ T4 w 109"/>
                              <a:gd name="T6" fmla="+- 0 234 84"/>
                              <a:gd name="T7" fmla="*/ 234 h 154"/>
                              <a:gd name="T8" fmla="+- 0 5375 5330"/>
                              <a:gd name="T9" fmla="*/ T8 w 109"/>
                              <a:gd name="T10" fmla="+- 0 234 84"/>
                              <a:gd name="T11" fmla="*/ 234 h 154"/>
                              <a:gd name="T12" fmla="+- 0 5370 5330"/>
                              <a:gd name="T13" fmla="*/ T12 w 109"/>
                              <a:gd name="T14" fmla="+- 0 231 84"/>
                              <a:gd name="T15" fmla="*/ 231 h 154"/>
                              <a:gd name="T16" fmla="+- 0 5366 5330"/>
                              <a:gd name="T17" fmla="*/ T16 w 109"/>
                              <a:gd name="T18" fmla="+- 0 227 84"/>
                              <a:gd name="T19" fmla="*/ 227 h 154"/>
                              <a:gd name="T20" fmla="+- 0 5365 5330"/>
                              <a:gd name="T21" fmla="*/ T20 w 109"/>
                              <a:gd name="T22" fmla="+- 0 225 84"/>
                              <a:gd name="T23" fmla="*/ 225 h 154"/>
                              <a:gd name="T24" fmla="+- 0 5365 5330"/>
                              <a:gd name="T25" fmla="*/ T24 w 109"/>
                              <a:gd name="T26" fmla="+- 0 162 84"/>
                              <a:gd name="T27" fmla="*/ 162 h 154"/>
                              <a:gd name="T28" fmla="+- 0 5371 5330"/>
                              <a:gd name="T29" fmla="*/ T28 w 109"/>
                              <a:gd name="T30" fmla="+- 0 157 84"/>
                              <a:gd name="T31" fmla="*/ 157 h 154"/>
                              <a:gd name="T32" fmla="+- 0 5375 5330"/>
                              <a:gd name="T33" fmla="*/ T32 w 109"/>
                              <a:gd name="T34" fmla="+- 0 152 84"/>
                              <a:gd name="T35" fmla="*/ 152 h 154"/>
                              <a:gd name="T36" fmla="+- 0 5380 5330"/>
                              <a:gd name="T37" fmla="*/ T36 w 109"/>
                              <a:gd name="T38" fmla="+- 0 151 84"/>
                              <a:gd name="T39" fmla="*/ 151 h 154"/>
                              <a:gd name="T40" fmla="+- 0 5387 5330"/>
                              <a:gd name="T41" fmla="*/ T40 w 109"/>
                              <a:gd name="T42" fmla="+- 0 149 84"/>
                              <a:gd name="T43" fmla="*/ 149 h 154"/>
                              <a:gd name="T44" fmla="+- 0 5394 5330"/>
                              <a:gd name="T45" fmla="*/ T44 w 109"/>
                              <a:gd name="T46" fmla="+- 0 149 84"/>
                              <a:gd name="T47" fmla="*/ 149 h 154"/>
                              <a:gd name="T48" fmla="+- 0 5400 5330"/>
                              <a:gd name="T49" fmla="*/ T48 w 109"/>
                              <a:gd name="T50" fmla="+- 0 151 84"/>
                              <a:gd name="T51" fmla="*/ 151 h 154"/>
                              <a:gd name="T52" fmla="+- 0 5405 5330"/>
                              <a:gd name="T53" fmla="*/ T52 w 109"/>
                              <a:gd name="T54" fmla="+- 0 158 84"/>
                              <a:gd name="T55" fmla="*/ 158 h 154"/>
                              <a:gd name="T56" fmla="+- 0 5406 5330"/>
                              <a:gd name="T57" fmla="*/ T56 w 109"/>
                              <a:gd name="T58" fmla="+- 0 162 84"/>
                              <a:gd name="T59" fmla="*/ 162 h 154"/>
                              <a:gd name="T60" fmla="+- 0 5407 5330"/>
                              <a:gd name="T61" fmla="*/ T60 w 109"/>
                              <a:gd name="T62" fmla="+- 0 169 84"/>
                              <a:gd name="T63" fmla="*/ 169 h 154"/>
                              <a:gd name="T64" fmla="+- 0 5407 5330"/>
                              <a:gd name="T65" fmla="*/ T64 w 109"/>
                              <a:gd name="T66" fmla="+- 0 224 84"/>
                              <a:gd name="T67" fmla="*/ 224 h 154"/>
                              <a:gd name="T68" fmla="+- 0 5405 5330"/>
                              <a:gd name="T69" fmla="*/ T68 w 109"/>
                              <a:gd name="T70" fmla="+- 0 229 84"/>
                              <a:gd name="T71" fmla="*/ 229 h 154"/>
                              <a:gd name="T72" fmla="+- 0 5399 5330"/>
                              <a:gd name="T73" fmla="*/ T72 w 109"/>
                              <a:gd name="T74" fmla="+- 0 234 84"/>
                              <a:gd name="T75" fmla="*/ 234 h 154"/>
                              <a:gd name="T76" fmla="+- 0 5393 5330"/>
                              <a:gd name="T77" fmla="*/ T76 w 109"/>
                              <a:gd name="T78" fmla="+- 0 234 84"/>
                              <a:gd name="T79" fmla="*/ 234 h 154"/>
                              <a:gd name="T80" fmla="+- 0 5393 5330"/>
                              <a:gd name="T81" fmla="*/ T80 w 109"/>
                              <a:gd name="T82" fmla="+- 0 237 84"/>
                              <a:gd name="T83" fmla="*/ 237 h 154"/>
                              <a:gd name="T84" fmla="+- 0 5440 5330"/>
                              <a:gd name="T85" fmla="*/ T84 w 109"/>
                              <a:gd name="T86" fmla="+- 0 237 84"/>
                              <a:gd name="T87" fmla="*/ 237 h 154"/>
                              <a:gd name="T88" fmla="+- 0 5440 5330"/>
                              <a:gd name="T89" fmla="*/ T88 w 109"/>
                              <a:gd name="T90" fmla="+- 0 234 84"/>
                              <a:gd name="T91" fmla="*/ 234 h 154"/>
                              <a:gd name="T92" fmla="+- 0 5435 5330"/>
                              <a:gd name="T93" fmla="*/ T92 w 109"/>
                              <a:gd name="T94" fmla="+- 0 234 84"/>
                              <a:gd name="T95" fmla="*/ 234 h 154"/>
                              <a:gd name="T96" fmla="+- 0 5430 5330"/>
                              <a:gd name="T97" fmla="*/ T96 w 109"/>
                              <a:gd name="T98" fmla="+- 0 231 84"/>
                              <a:gd name="T99" fmla="*/ 231 h 154"/>
                              <a:gd name="T100" fmla="+- 0 5425 5330"/>
                              <a:gd name="T101" fmla="*/ T100 w 109"/>
                              <a:gd name="T102" fmla="+- 0 225 84"/>
                              <a:gd name="T103" fmla="*/ 225 h 154"/>
                              <a:gd name="T104" fmla="+- 0 5425 5330"/>
                              <a:gd name="T105" fmla="*/ T104 w 109"/>
                              <a:gd name="T106" fmla="+- 0 167 84"/>
                              <a:gd name="T107" fmla="*/ 167 h 154"/>
                              <a:gd name="T108" fmla="+- 0 5424 5330"/>
                              <a:gd name="T109" fmla="*/ T108 w 109"/>
                              <a:gd name="T110" fmla="+- 0 158 84"/>
                              <a:gd name="T111" fmla="*/ 158 h 154"/>
                              <a:gd name="T112" fmla="+- 0 5423 5330"/>
                              <a:gd name="T113" fmla="*/ T112 w 109"/>
                              <a:gd name="T114" fmla="+- 0 153 84"/>
                              <a:gd name="T115" fmla="*/ 153 h 154"/>
                              <a:gd name="T116" fmla="+- 0 5420 5330"/>
                              <a:gd name="T117" fmla="*/ T116 w 109"/>
                              <a:gd name="T118" fmla="+- 0 147 84"/>
                              <a:gd name="T119" fmla="*/ 147 h 154"/>
                              <a:gd name="T120" fmla="+- 0 5418 5330"/>
                              <a:gd name="T121" fmla="*/ T120 w 109"/>
                              <a:gd name="T122" fmla="+- 0 143 84"/>
                              <a:gd name="T123" fmla="*/ 143 h 154"/>
                              <a:gd name="T124" fmla="+- 0 5413 5330"/>
                              <a:gd name="T125" fmla="*/ T124 w 109"/>
                              <a:gd name="T126" fmla="+- 0 139 84"/>
                              <a:gd name="T127" fmla="*/ 139 h 154"/>
                              <a:gd name="T128" fmla="+- 0 5410 5330"/>
                              <a:gd name="T129" fmla="*/ T128 w 109"/>
                              <a:gd name="T130" fmla="+- 0 137 84"/>
                              <a:gd name="T131" fmla="*/ 137 h 154"/>
                              <a:gd name="T132" fmla="+- 0 5405 5330"/>
                              <a:gd name="T133" fmla="*/ T132 w 109"/>
                              <a:gd name="T134" fmla="+- 0 135 84"/>
                              <a:gd name="T135" fmla="*/ 135 h 154"/>
                              <a:gd name="T136" fmla="+- 0 5394 5330"/>
                              <a:gd name="T137" fmla="*/ T136 w 109"/>
                              <a:gd name="T138" fmla="+- 0 135 84"/>
                              <a:gd name="T139" fmla="*/ 135 h 154"/>
                              <a:gd name="T140" fmla="+- 0 5389 5330"/>
                              <a:gd name="T141" fmla="*/ T140 w 109"/>
                              <a:gd name="T142" fmla="+- 0 137 84"/>
                              <a:gd name="T143" fmla="*/ 137 h 154"/>
                              <a:gd name="T144" fmla="+- 0 5384 5330"/>
                              <a:gd name="T145" fmla="*/ T144 w 109"/>
                              <a:gd name="T146" fmla="+- 0 139 84"/>
                              <a:gd name="T147" fmla="*/ 139 h 154"/>
                              <a:gd name="T148" fmla="+- 0 5380 5330"/>
                              <a:gd name="T149" fmla="*/ T148 w 109"/>
                              <a:gd name="T150" fmla="+- 0 141 84"/>
                              <a:gd name="T151" fmla="*/ 141 h 154"/>
                              <a:gd name="T152" fmla="+- 0 5374 5330"/>
                              <a:gd name="T153" fmla="*/ T152 w 109"/>
                              <a:gd name="T154" fmla="+- 0 146 84"/>
                              <a:gd name="T155" fmla="*/ 146 h 154"/>
                              <a:gd name="T156" fmla="+- 0 5365 5330"/>
                              <a:gd name="T157" fmla="*/ T156 w 109"/>
                              <a:gd name="T158" fmla="+- 0 156 84"/>
                              <a:gd name="T159" fmla="*/ 156 h 154"/>
                              <a:gd name="T160" fmla="+- 0 5365 5330"/>
                              <a:gd name="T161" fmla="*/ T160 w 109"/>
                              <a:gd name="T162" fmla="+- 0 84 84"/>
                              <a:gd name="T163" fmla="*/ 84 h 154"/>
                              <a:gd name="T164" fmla="+- 0 5360 5330"/>
                              <a:gd name="T165" fmla="*/ T164 w 109"/>
                              <a:gd name="T166" fmla="+- 0 84 84"/>
                              <a:gd name="T167" fmla="*/ 84 h 154"/>
                              <a:gd name="T168" fmla="+- 0 5330 5330"/>
                              <a:gd name="T169" fmla="*/ T168 w 109"/>
                              <a:gd name="T170" fmla="+- 0 96 84"/>
                              <a:gd name="T171" fmla="*/ 96 h 154"/>
                              <a:gd name="T172" fmla="+- 0 5335 5330"/>
                              <a:gd name="T173" fmla="*/ T172 w 109"/>
                              <a:gd name="T174" fmla="+- 0 98 84"/>
                              <a:gd name="T175" fmla="*/ 98 h 154"/>
                              <a:gd name="T176" fmla="+- 0 5341 5330"/>
                              <a:gd name="T177" fmla="*/ T176 w 109"/>
                              <a:gd name="T178" fmla="+- 0 97 84"/>
                              <a:gd name="T179" fmla="*/ 97 h 154"/>
                              <a:gd name="T180" fmla="+- 0 5346 5330"/>
                              <a:gd name="T181" fmla="*/ T180 w 109"/>
                              <a:gd name="T182" fmla="+- 0 102 84"/>
                              <a:gd name="T183" fmla="*/ 102 h 154"/>
                              <a:gd name="T184" fmla="+- 0 5347 5330"/>
                              <a:gd name="T185" fmla="*/ T184 w 109"/>
                              <a:gd name="T186" fmla="+- 0 107 84"/>
                              <a:gd name="T187" fmla="*/ 107 h 154"/>
                              <a:gd name="T188" fmla="+- 0 5347 5330"/>
                              <a:gd name="T189" fmla="*/ T188 w 109"/>
                              <a:gd name="T190" fmla="+- 0 221 84"/>
                              <a:gd name="T191" fmla="*/ 221 h 154"/>
                              <a:gd name="T192" fmla="+- 0 5346 5330"/>
                              <a:gd name="T193" fmla="*/ T192 w 109"/>
                              <a:gd name="T194" fmla="+- 0 227 84"/>
                              <a:gd name="T195" fmla="*/ 227 h 154"/>
                              <a:gd name="T196" fmla="+- 0 5342 5330"/>
                              <a:gd name="T197" fmla="*/ T196 w 109"/>
                              <a:gd name="T198" fmla="+- 0 231 84"/>
                              <a:gd name="T199" fmla="*/ 231 h 154"/>
                              <a:gd name="T200" fmla="+- 0 5336 5330"/>
                              <a:gd name="T201" fmla="*/ T200 w 109"/>
                              <a:gd name="T202" fmla="+- 0 234 84"/>
                              <a:gd name="T203" fmla="*/ 234 h 154"/>
                              <a:gd name="T204" fmla="+- 0 5333 5330"/>
                              <a:gd name="T205" fmla="*/ T204 w 109"/>
                              <a:gd name="T206" fmla="+- 0 237 84"/>
                              <a:gd name="T207" fmla="*/ 237 h 154"/>
                              <a:gd name="T208" fmla="+- 0 5380 5330"/>
                              <a:gd name="T209" fmla="*/ T208 w 109"/>
                              <a:gd name="T210" fmla="+- 0 237 84"/>
                              <a:gd name="T211" fmla="*/ 237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09" h="154">
                                <a:moveTo>
                                  <a:pt x="50" y="153"/>
                                </a:moveTo>
                                <a:lnTo>
                                  <a:pt x="50" y="150"/>
                                </a:lnTo>
                                <a:lnTo>
                                  <a:pt x="45" y="150"/>
                                </a:lnTo>
                                <a:lnTo>
                                  <a:pt x="40" y="147"/>
                                </a:lnTo>
                                <a:lnTo>
                                  <a:pt x="36" y="143"/>
                                </a:lnTo>
                                <a:lnTo>
                                  <a:pt x="35" y="141"/>
                                </a:lnTo>
                                <a:lnTo>
                                  <a:pt x="35" y="78"/>
                                </a:lnTo>
                                <a:lnTo>
                                  <a:pt x="41" y="73"/>
                                </a:lnTo>
                                <a:lnTo>
                                  <a:pt x="45" y="68"/>
                                </a:lnTo>
                                <a:lnTo>
                                  <a:pt x="50" y="67"/>
                                </a:lnTo>
                                <a:lnTo>
                                  <a:pt x="57" y="65"/>
                                </a:lnTo>
                                <a:lnTo>
                                  <a:pt x="64" y="65"/>
                                </a:lnTo>
                                <a:lnTo>
                                  <a:pt x="70" y="67"/>
                                </a:lnTo>
                                <a:lnTo>
                                  <a:pt x="75" y="74"/>
                                </a:lnTo>
                                <a:lnTo>
                                  <a:pt x="76" y="78"/>
                                </a:lnTo>
                                <a:lnTo>
                                  <a:pt x="77" y="85"/>
                                </a:lnTo>
                                <a:lnTo>
                                  <a:pt x="77" y="140"/>
                                </a:lnTo>
                                <a:lnTo>
                                  <a:pt x="75" y="145"/>
                                </a:lnTo>
                                <a:lnTo>
                                  <a:pt x="69" y="150"/>
                                </a:lnTo>
                                <a:lnTo>
                                  <a:pt x="63" y="150"/>
                                </a:lnTo>
                                <a:lnTo>
                                  <a:pt x="63" y="153"/>
                                </a:lnTo>
                                <a:lnTo>
                                  <a:pt x="110" y="153"/>
                                </a:lnTo>
                                <a:lnTo>
                                  <a:pt x="110" y="150"/>
                                </a:lnTo>
                                <a:lnTo>
                                  <a:pt x="105" y="150"/>
                                </a:lnTo>
                                <a:lnTo>
                                  <a:pt x="100" y="147"/>
                                </a:lnTo>
                                <a:lnTo>
                                  <a:pt x="95" y="141"/>
                                </a:lnTo>
                                <a:lnTo>
                                  <a:pt x="95" y="83"/>
                                </a:lnTo>
                                <a:lnTo>
                                  <a:pt x="94" y="74"/>
                                </a:lnTo>
                                <a:lnTo>
                                  <a:pt x="93" y="69"/>
                                </a:lnTo>
                                <a:lnTo>
                                  <a:pt x="90" y="63"/>
                                </a:lnTo>
                                <a:lnTo>
                                  <a:pt x="88" y="59"/>
                                </a:lnTo>
                                <a:lnTo>
                                  <a:pt x="83" y="55"/>
                                </a:lnTo>
                                <a:lnTo>
                                  <a:pt x="80" y="53"/>
                                </a:lnTo>
                                <a:lnTo>
                                  <a:pt x="75" y="51"/>
                                </a:lnTo>
                                <a:lnTo>
                                  <a:pt x="64" y="51"/>
                                </a:lnTo>
                                <a:lnTo>
                                  <a:pt x="59" y="53"/>
                                </a:lnTo>
                                <a:lnTo>
                                  <a:pt x="54" y="55"/>
                                </a:lnTo>
                                <a:lnTo>
                                  <a:pt x="50" y="57"/>
                                </a:lnTo>
                                <a:lnTo>
                                  <a:pt x="44" y="62"/>
                                </a:lnTo>
                                <a:lnTo>
                                  <a:pt x="35" y="72"/>
                                </a:lnTo>
                                <a:lnTo>
                                  <a:pt x="35" y="0"/>
                                </a:lnTo>
                                <a:lnTo>
                                  <a:pt x="30" y="0"/>
                                </a:lnTo>
                                <a:lnTo>
                                  <a:pt x="0" y="12"/>
                                </a:lnTo>
                                <a:lnTo>
                                  <a:pt x="5" y="14"/>
                                </a:lnTo>
                                <a:lnTo>
                                  <a:pt x="11" y="13"/>
                                </a:lnTo>
                                <a:lnTo>
                                  <a:pt x="16" y="18"/>
                                </a:lnTo>
                                <a:lnTo>
                                  <a:pt x="17" y="23"/>
                                </a:lnTo>
                                <a:lnTo>
                                  <a:pt x="17" y="137"/>
                                </a:lnTo>
                                <a:lnTo>
                                  <a:pt x="16" y="143"/>
                                </a:lnTo>
                                <a:lnTo>
                                  <a:pt x="12" y="147"/>
                                </a:lnTo>
                                <a:lnTo>
                                  <a:pt x="6" y="150"/>
                                </a:lnTo>
                                <a:lnTo>
                                  <a:pt x="3" y="153"/>
                                </a:lnTo>
                                <a:lnTo>
                                  <a:pt x="50"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Freeform 21"/>
                        <wps:cNvSpPr>
                          <a:spLocks/>
                        </wps:cNvSpPr>
                        <wps:spPr bwMode="auto">
                          <a:xfrm>
                            <a:off x="5447" y="89"/>
                            <a:ext cx="84" cy="151"/>
                          </a:xfrm>
                          <a:custGeom>
                            <a:avLst/>
                            <a:gdLst>
                              <a:gd name="T0" fmla="+- 0 5462 5447"/>
                              <a:gd name="T1" fmla="*/ T0 w 84"/>
                              <a:gd name="T2" fmla="+- 0 189 89"/>
                              <a:gd name="T3" fmla="*/ 189 h 151"/>
                              <a:gd name="T4" fmla="+- 0 5462 5447"/>
                              <a:gd name="T5" fmla="*/ T4 w 84"/>
                              <a:gd name="T6" fmla="+- 0 176 89"/>
                              <a:gd name="T7" fmla="*/ 176 h 151"/>
                              <a:gd name="T8" fmla="+- 0 5531 5447"/>
                              <a:gd name="T9" fmla="*/ T8 w 84"/>
                              <a:gd name="T10" fmla="+- 0 176 89"/>
                              <a:gd name="T11" fmla="*/ 176 h 151"/>
                              <a:gd name="T12" fmla="+- 0 5531 5447"/>
                              <a:gd name="T13" fmla="*/ T12 w 84"/>
                              <a:gd name="T14" fmla="+- 0 163 89"/>
                              <a:gd name="T15" fmla="*/ 163 h 151"/>
                              <a:gd name="T16" fmla="+- 0 5527 5447"/>
                              <a:gd name="T17" fmla="*/ T16 w 84"/>
                              <a:gd name="T18" fmla="+- 0 153 89"/>
                              <a:gd name="T19" fmla="*/ 153 h 151"/>
                              <a:gd name="T20" fmla="+- 0 5520 5447"/>
                              <a:gd name="T21" fmla="*/ T20 w 84"/>
                              <a:gd name="T22" fmla="+- 0 146 89"/>
                              <a:gd name="T23" fmla="*/ 146 h 151"/>
                              <a:gd name="T24" fmla="+- 0 5513 5447"/>
                              <a:gd name="T25" fmla="*/ T24 w 84"/>
                              <a:gd name="T26" fmla="+- 0 139 89"/>
                              <a:gd name="T27" fmla="*/ 139 h 151"/>
                              <a:gd name="T28" fmla="+- 0 5504 5447"/>
                              <a:gd name="T29" fmla="*/ T28 w 84"/>
                              <a:gd name="T30" fmla="+- 0 135 89"/>
                              <a:gd name="T31" fmla="*/ 135 h 151"/>
                              <a:gd name="T32" fmla="+- 0 5479 5447"/>
                              <a:gd name="T33" fmla="*/ T32 w 84"/>
                              <a:gd name="T34" fmla="+- 0 135 89"/>
                              <a:gd name="T35" fmla="*/ 135 h 151"/>
                              <a:gd name="T36" fmla="+- 0 5468 5447"/>
                              <a:gd name="T37" fmla="*/ T36 w 84"/>
                              <a:gd name="T38" fmla="+- 0 139 89"/>
                              <a:gd name="T39" fmla="*/ 139 h 151"/>
                              <a:gd name="T40" fmla="+- 0 5464 5447"/>
                              <a:gd name="T41" fmla="*/ T40 w 84"/>
                              <a:gd name="T42" fmla="+- 0 161 89"/>
                              <a:gd name="T43" fmla="*/ 161 h 151"/>
                              <a:gd name="T44" fmla="+- 0 5466 5447"/>
                              <a:gd name="T45" fmla="*/ T44 w 84"/>
                              <a:gd name="T46" fmla="+- 0 153 89"/>
                              <a:gd name="T47" fmla="*/ 153 h 151"/>
                              <a:gd name="T48" fmla="+- 0 5471 5447"/>
                              <a:gd name="T49" fmla="*/ T48 w 84"/>
                              <a:gd name="T50" fmla="+- 0 149 89"/>
                              <a:gd name="T51" fmla="*/ 149 h 151"/>
                              <a:gd name="T52" fmla="+- 0 5476 5447"/>
                              <a:gd name="T53" fmla="*/ T52 w 84"/>
                              <a:gd name="T54" fmla="+- 0 144 89"/>
                              <a:gd name="T55" fmla="*/ 144 h 151"/>
                              <a:gd name="T56" fmla="+- 0 5480 5447"/>
                              <a:gd name="T57" fmla="*/ T56 w 84"/>
                              <a:gd name="T58" fmla="+- 0 143 89"/>
                              <a:gd name="T59" fmla="*/ 143 h 151"/>
                              <a:gd name="T60" fmla="+- 0 5491 5447"/>
                              <a:gd name="T61" fmla="*/ T60 w 84"/>
                              <a:gd name="T62" fmla="+- 0 143 89"/>
                              <a:gd name="T63" fmla="*/ 143 h 151"/>
                              <a:gd name="T64" fmla="+- 0 5498 5447"/>
                              <a:gd name="T65" fmla="*/ T64 w 84"/>
                              <a:gd name="T66" fmla="+- 0 145 89"/>
                              <a:gd name="T67" fmla="*/ 145 h 151"/>
                              <a:gd name="T68" fmla="+- 0 5504 5447"/>
                              <a:gd name="T69" fmla="*/ T68 w 84"/>
                              <a:gd name="T70" fmla="+- 0 151 89"/>
                              <a:gd name="T71" fmla="*/ 151 h 151"/>
                              <a:gd name="T72" fmla="+- 0 5507 5447"/>
                              <a:gd name="T73" fmla="*/ T72 w 84"/>
                              <a:gd name="T74" fmla="+- 0 158 89"/>
                              <a:gd name="T75" fmla="*/ 158 h 151"/>
                              <a:gd name="T76" fmla="+- 0 5508 5447"/>
                              <a:gd name="T77" fmla="*/ T76 w 84"/>
                              <a:gd name="T78" fmla="+- 0 162 89"/>
                              <a:gd name="T79" fmla="*/ 162 h 151"/>
                              <a:gd name="T80" fmla="+- 0 5508 5447"/>
                              <a:gd name="T81" fmla="*/ T80 w 84"/>
                              <a:gd name="T82" fmla="+- 0 169 89"/>
                              <a:gd name="T83" fmla="*/ 169 h 151"/>
                              <a:gd name="T84" fmla="+- 0 5462 5447"/>
                              <a:gd name="T85" fmla="*/ T84 w 84"/>
                              <a:gd name="T86" fmla="+- 0 169 89"/>
                              <a:gd name="T87" fmla="*/ 169 h 151"/>
                              <a:gd name="T88" fmla="+- 0 5460 5447"/>
                              <a:gd name="T89" fmla="*/ T88 w 84"/>
                              <a:gd name="T90" fmla="+- 0 149 89"/>
                              <a:gd name="T91" fmla="*/ 149 h 151"/>
                              <a:gd name="T92" fmla="+- 0 5451 5447"/>
                              <a:gd name="T93" fmla="*/ T92 w 84"/>
                              <a:gd name="T94" fmla="+- 0 165 89"/>
                              <a:gd name="T95" fmla="*/ 165 h 151"/>
                              <a:gd name="T96" fmla="+- 0 5447 5447"/>
                              <a:gd name="T97" fmla="*/ T96 w 84"/>
                              <a:gd name="T98" fmla="+- 0 186 89"/>
                              <a:gd name="T99" fmla="*/ 186 h 151"/>
                              <a:gd name="T100" fmla="+- 0 5447 5447"/>
                              <a:gd name="T101" fmla="*/ T100 w 84"/>
                              <a:gd name="T102" fmla="+- 0 204 89"/>
                              <a:gd name="T103" fmla="*/ 204 h 151"/>
                              <a:gd name="T104" fmla="+- 0 5452 5447"/>
                              <a:gd name="T105" fmla="*/ T104 w 84"/>
                              <a:gd name="T106" fmla="+- 0 216 89"/>
                              <a:gd name="T107" fmla="*/ 216 h 151"/>
                              <a:gd name="T108" fmla="+- 0 5460 5447"/>
                              <a:gd name="T109" fmla="*/ T108 w 84"/>
                              <a:gd name="T110" fmla="+- 0 225 89"/>
                              <a:gd name="T111" fmla="*/ 225 h 151"/>
                              <a:gd name="T112" fmla="+- 0 5468 5447"/>
                              <a:gd name="T113" fmla="*/ T112 w 84"/>
                              <a:gd name="T114" fmla="+- 0 235 89"/>
                              <a:gd name="T115" fmla="*/ 235 h 151"/>
                              <a:gd name="T116" fmla="+- 0 5478 5447"/>
                              <a:gd name="T117" fmla="*/ T116 w 84"/>
                              <a:gd name="T118" fmla="+- 0 240 89"/>
                              <a:gd name="T119" fmla="*/ 240 h 151"/>
                              <a:gd name="T120" fmla="+- 0 5502 5447"/>
                              <a:gd name="T121" fmla="*/ T120 w 84"/>
                              <a:gd name="T122" fmla="+- 0 240 89"/>
                              <a:gd name="T123" fmla="*/ 240 h 151"/>
                              <a:gd name="T124" fmla="+- 0 5510 5447"/>
                              <a:gd name="T125" fmla="*/ T124 w 84"/>
                              <a:gd name="T126" fmla="+- 0 235 89"/>
                              <a:gd name="T127" fmla="*/ 235 h 151"/>
                              <a:gd name="T128" fmla="+- 0 5518 5447"/>
                              <a:gd name="T129" fmla="*/ T128 w 84"/>
                              <a:gd name="T130" fmla="+- 0 228 89"/>
                              <a:gd name="T131" fmla="*/ 228 h 151"/>
                              <a:gd name="T132" fmla="+- 0 5525 5447"/>
                              <a:gd name="T133" fmla="*/ T132 w 84"/>
                              <a:gd name="T134" fmla="+- 0 219 89"/>
                              <a:gd name="T135" fmla="*/ 219 h 151"/>
                              <a:gd name="T136" fmla="+- 0 5530 5447"/>
                              <a:gd name="T137" fmla="*/ T136 w 84"/>
                              <a:gd name="T138" fmla="+- 0 211 89"/>
                              <a:gd name="T139" fmla="*/ 211 h 151"/>
                              <a:gd name="T140" fmla="+- 0 5531 5447"/>
                              <a:gd name="T141" fmla="*/ T140 w 84"/>
                              <a:gd name="T142" fmla="+- 0 200 89"/>
                              <a:gd name="T143" fmla="*/ 200 h 151"/>
                              <a:gd name="T144" fmla="+- 0 5528 5447"/>
                              <a:gd name="T145" fmla="*/ T144 w 84"/>
                              <a:gd name="T146" fmla="+- 0 199 89"/>
                              <a:gd name="T147" fmla="*/ 199 h 151"/>
                              <a:gd name="T148" fmla="+- 0 5525 5447"/>
                              <a:gd name="T149" fmla="*/ T148 w 84"/>
                              <a:gd name="T150" fmla="+- 0 207 89"/>
                              <a:gd name="T151" fmla="*/ 207 h 151"/>
                              <a:gd name="T152" fmla="+- 0 5521 5447"/>
                              <a:gd name="T153" fmla="*/ T152 w 84"/>
                              <a:gd name="T154" fmla="+- 0 213 89"/>
                              <a:gd name="T155" fmla="*/ 213 h 151"/>
                              <a:gd name="T156" fmla="+- 0 5516 5447"/>
                              <a:gd name="T157" fmla="*/ T156 w 84"/>
                              <a:gd name="T158" fmla="+- 0 216 89"/>
                              <a:gd name="T159" fmla="*/ 216 h 151"/>
                              <a:gd name="T160" fmla="+- 0 5512 5447"/>
                              <a:gd name="T161" fmla="*/ T160 w 84"/>
                              <a:gd name="T162" fmla="+- 0 219 89"/>
                              <a:gd name="T163" fmla="*/ 219 h 151"/>
                              <a:gd name="T164" fmla="+- 0 5506 5447"/>
                              <a:gd name="T165" fmla="*/ T164 w 84"/>
                              <a:gd name="T166" fmla="+- 0 222 89"/>
                              <a:gd name="T167" fmla="*/ 222 h 151"/>
                              <a:gd name="T168" fmla="+- 0 5490 5447"/>
                              <a:gd name="T169" fmla="*/ T168 w 84"/>
                              <a:gd name="T170" fmla="+- 0 222 89"/>
                              <a:gd name="T171" fmla="*/ 222 h 151"/>
                              <a:gd name="T172" fmla="+- 0 5480 5447"/>
                              <a:gd name="T173" fmla="*/ T172 w 84"/>
                              <a:gd name="T174" fmla="+- 0 217 89"/>
                              <a:gd name="T175" fmla="*/ 217 h 151"/>
                              <a:gd name="T176" fmla="+- 0 5473 5447"/>
                              <a:gd name="T177" fmla="*/ T176 w 84"/>
                              <a:gd name="T178" fmla="+- 0 209 89"/>
                              <a:gd name="T179" fmla="*/ 209 h 151"/>
                              <a:gd name="T180" fmla="+- 0 5466 5447"/>
                              <a:gd name="T181" fmla="*/ T180 w 84"/>
                              <a:gd name="T182" fmla="+- 0 201 89"/>
                              <a:gd name="T183" fmla="*/ 201 h 151"/>
                              <a:gd name="T184" fmla="+- 0 5462 5447"/>
                              <a:gd name="T185" fmla="*/ T184 w 84"/>
                              <a:gd name="T186" fmla="+- 0 189 89"/>
                              <a:gd name="T187" fmla="*/ 189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84" h="151">
                                <a:moveTo>
                                  <a:pt x="15" y="100"/>
                                </a:moveTo>
                                <a:lnTo>
                                  <a:pt x="15" y="87"/>
                                </a:lnTo>
                                <a:lnTo>
                                  <a:pt x="84" y="87"/>
                                </a:lnTo>
                                <a:lnTo>
                                  <a:pt x="84" y="74"/>
                                </a:lnTo>
                                <a:lnTo>
                                  <a:pt x="80" y="64"/>
                                </a:lnTo>
                                <a:lnTo>
                                  <a:pt x="73" y="57"/>
                                </a:lnTo>
                                <a:lnTo>
                                  <a:pt x="66" y="50"/>
                                </a:lnTo>
                                <a:lnTo>
                                  <a:pt x="57" y="46"/>
                                </a:lnTo>
                                <a:lnTo>
                                  <a:pt x="32" y="46"/>
                                </a:lnTo>
                                <a:lnTo>
                                  <a:pt x="21" y="50"/>
                                </a:lnTo>
                                <a:lnTo>
                                  <a:pt x="17" y="72"/>
                                </a:lnTo>
                                <a:lnTo>
                                  <a:pt x="19" y="64"/>
                                </a:lnTo>
                                <a:lnTo>
                                  <a:pt x="24" y="60"/>
                                </a:lnTo>
                                <a:lnTo>
                                  <a:pt x="29" y="55"/>
                                </a:lnTo>
                                <a:lnTo>
                                  <a:pt x="33" y="54"/>
                                </a:lnTo>
                                <a:lnTo>
                                  <a:pt x="44" y="54"/>
                                </a:lnTo>
                                <a:lnTo>
                                  <a:pt x="51" y="56"/>
                                </a:lnTo>
                                <a:lnTo>
                                  <a:pt x="57" y="62"/>
                                </a:lnTo>
                                <a:lnTo>
                                  <a:pt x="60" y="69"/>
                                </a:lnTo>
                                <a:lnTo>
                                  <a:pt x="61" y="73"/>
                                </a:lnTo>
                                <a:lnTo>
                                  <a:pt x="61" y="80"/>
                                </a:lnTo>
                                <a:lnTo>
                                  <a:pt x="15" y="80"/>
                                </a:lnTo>
                                <a:lnTo>
                                  <a:pt x="13" y="60"/>
                                </a:lnTo>
                                <a:lnTo>
                                  <a:pt x="4" y="76"/>
                                </a:lnTo>
                                <a:lnTo>
                                  <a:pt x="0" y="97"/>
                                </a:lnTo>
                                <a:lnTo>
                                  <a:pt x="0" y="115"/>
                                </a:lnTo>
                                <a:lnTo>
                                  <a:pt x="5" y="127"/>
                                </a:lnTo>
                                <a:lnTo>
                                  <a:pt x="13" y="136"/>
                                </a:lnTo>
                                <a:lnTo>
                                  <a:pt x="21" y="146"/>
                                </a:lnTo>
                                <a:lnTo>
                                  <a:pt x="31" y="151"/>
                                </a:lnTo>
                                <a:lnTo>
                                  <a:pt x="55" y="151"/>
                                </a:lnTo>
                                <a:lnTo>
                                  <a:pt x="63" y="146"/>
                                </a:lnTo>
                                <a:lnTo>
                                  <a:pt x="71" y="139"/>
                                </a:lnTo>
                                <a:lnTo>
                                  <a:pt x="78" y="130"/>
                                </a:lnTo>
                                <a:lnTo>
                                  <a:pt x="83" y="122"/>
                                </a:lnTo>
                                <a:lnTo>
                                  <a:pt x="84" y="111"/>
                                </a:lnTo>
                                <a:lnTo>
                                  <a:pt x="81" y="110"/>
                                </a:lnTo>
                                <a:lnTo>
                                  <a:pt x="78" y="118"/>
                                </a:lnTo>
                                <a:lnTo>
                                  <a:pt x="74" y="124"/>
                                </a:lnTo>
                                <a:lnTo>
                                  <a:pt x="69" y="127"/>
                                </a:lnTo>
                                <a:lnTo>
                                  <a:pt x="65" y="130"/>
                                </a:lnTo>
                                <a:lnTo>
                                  <a:pt x="59" y="133"/>
                                </a:lnTo>
                                <a:lnTo>
                                  <a:pt x="43" y="133"/>
                                </a:lnTo>
                                <a:lnTo>
                                  <a:pt x="33" y="128"/>
                                </a:lnTo>
                                <a:lnTo>
                                  <a:pt x="26" y="120"/>
                                </a:lnTo>
                                <a:lnTo>
                                  <a:pt x="19" y="112"/>
                                </a:lnTo>
                                <a:lnTo>
                                  <a:pt x="15"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 name="Freeform 22"/>
                        <wps:cNvSpPr>
                          <a:spLocks/>
                        </wps:cNvSpPr>
                        <wps:spPr bwMode="auto">
                          <a:xfrm>
                            <a:off x="5447" y="89"/>
                            <a:ext cx="84" cy="151"/>
                          </a:xfrm>
                          <a:custGeom>
                            <a:avLst/>
                            <a:gdLst>
                              <a:gd name="T0" fmla="+- 0 5464 5447"/>
                              <a:gd name="T1" fmla="*/ T0 w 84"/>
                              <a:gd name="T2" fmla="+- 0 161 89"/>
                              <a:gd name="T3" fmla="*/ 161 h 151"/>
                              <a:gd name="T4" fmla="+- 0 5468 5447"/>
                              <a:gd name="T5" fmla="*/ T4 w 84"/>
                              <a:gd name="T6" fmla="+- 0 139 89"/>
                              <a:gd name="T7" fmla="*/ 139 h 151"/>
                              <a:gd name="T8" fmla="+- 0 5460 5447"/>
                              <a:gd name="T9" fmla="*/ T8 w 84"/>
                              <a:gd name="T10" fmla="+- 0 149 89"/>
                              <a:gd name="T11" fmla="*/ 149 h 151"/>
                              <a:gd name="T12" fmla="+- 0 5462 5447"/>
                              <a:gd name="T13" fmla="*/ T12 w 84"/>
                              <a:gd name="T14" fmla="+- 0 169 89"/>
                              <a:gd name="T15" fmla="*/ 169 h 151"/>
                              <a:gd name="T16" fmla="+- 0 5464 5447"/>
                              <a:gd name="T17" fmla="*/ T16 w 84"/>
                              <a:gd name="T18" fmla="+- 0 161 89"/>
                              <a:gd name="T19" fmla="*/ 161 h 151"/>
                            </a:gdLst>
                            <a:ahLst/>
                            <a:cxnLst>
                              <a:cxn ang="0">
                                <a:pos x="T1" y="T3"/>
                              </a:cxn>
                              <a:cxn ang="0">
                                <a:pos x="T5" y="T7"/>
                              </a:cxn>
                              <a:cxn ang="0">
                                <a:pos x="T9" y="T11"/>
                              </a:cxn>
                              <a:cxn ang="0">
                                <a:pos x="T13" y="T15"/>
                              </a:cxn>
                              <a:cxn ang="0">
                                <a:pos x="T17" y="T19"/>
                              </a:cxn>
                            </a:cxnLst>
                            <a:rect l="0" t="0" r="r" b="b"/>
                            <a:pathLst>
                              <a:path w="84" h="151">
                                <a:moveTo>
                                  <a:pt x="17" y="72"/>
                                </a:moveTo>
                                <a:lnTo>
                                  <a:pt x="21" y="50"/>
                                </a:lnTo>
                                <a:lnTo>
                                  <a:pt x="13" y="60"/>
                                </a:lnTo>
                                <a:lnTo>
                                  <a:pt x="15" y="80"/>
                                </a:lnTo>
                                <a:lnTo>
                                  <a:pt x="17"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6301E3D" id="Groupe 618" o:spid="_x0000_s1026" style="position:absolute;margin-left:133.2pt;margin-top:77.5pt;width:257.5pt;height:191.5pt;z-index:-251657216;mso-position-horizontal-relative:margin;mso-position-vertical-relative:page" coordorigin="4541,-8816" coordsize="5073,91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4541;top:-8816;width:5073;height:91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3BBKLEAAAA3AAAAA8AAABkcnMvZG93bnJldi54bWxEj92KwjAUhO8F3yEcYW9km7oX6tZGEUEo&#10;68368wCH5tgUm5PaRK1vvxEWvBxm5hsmX/W2EXfqfO1YwSRJQRCXTtdcKTgdt59zED4ga2wck4In&#10;eVgth4McM+0evKf7IVQiQthnqMCE0GZS+tKQRZ+4ljh6Z9dZDFF2ldQdPiLcNvIrTafSYs1xwWBL&#10;G0Pl5XCzCvTvycrz7lo8/aw2/fxnPPbFTamPUb9egAjUh3f4v11oBdPJN7zOxCMgl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3BBKLEAAAA3AAAAA8AAAAAAAAAAAAAAAAA&#10;nwIAAGRycy9kb3ducmV2LnhtbFBLBQYAAAAABAAEAPcAAACQAwAAAAA=&#10;">
                  <v:imagedata r:id="rId12" o:title=""/>
                </v:shape>
                <v:shape id="Freeform 15" o:spid="_x0000_s1028" style="position:absolute;left:4970;top:87;width:131;height:154;visibility:visible;mso-wrap-style:square;v-text-anchor:top" coordsize="131,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i57MAA&#10;AADcAAAADwAAAGRycy9kb3ducmV2LnhtbERPTWsCMRC9F/ofwhS81WyVSlmNUlqlngTdgtdhM26C&#10;m8mSRI3/vjkUPD7e92KVXS+uFKL1rOBtXIEgbr223Cn4bTavHyBiQtbYeyYFd4qwWj4/LbDW/sZ7&#10;uh5SJ0oIxxoVmJSGWsrYGnIYx34gLtzJB4epwNBJHfBWwl0vJ1U1kw4tlwaDA30Zas+Hi1Ng890E&#10;m7umXX9fmp/37XG637FSo5f8OQeRKKeH+N+91QpmkzK/nClHQC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Ci57MAAAADcAAAADwAAAAAAAAAAAAAAAACYAgAAZHJzL2Rvd25y&#10;ZXYueG1sUEsFBgAAAAAEAAQA9QAAAIUDAAAAAA==&#10;" path="m3,100r7,18l15,126r14,15l47,150r21,4l84,154r11,-4l105,144r9,-6l123,129r8,-12l128,116r-9,10l111,134r-7,4l96,142r-8,2l68,144,58,141r-8,-5l41,131r-6,-8l32,113r-5,-9l26,92r,-14l27,57,32,39,36,27r6,-7l50,15r8,-5l66,8r21,l96,10r9,7l113,24r6,11l124,51r4,l124,r-4,l118,5r-5,5l107,9,105,8,94,3,84,,60,,47,3,36,10,24,17,16,27,10,39,3,57,,78r3,22xe" fillcolor="black" stroked="f">
                  <v:path arrowok="t" o:connecttype="custom" o:connectlocs="3,187;10,205;15,213;29,228;47,237;68,241;84,241;95,237;105,231;114,225;123,216;131,204;128,203;119,213;111,221;104,225;96,229;88,231;68,231;58,228;50,223;41,218;35,210;32,200;27,191;26,179;26,165;27,144;32,126;36,114;42,107;50,102;58,97;66,95;87,95;96,97;105,104;113,111;119,122;124,138;128,138;124,87;120,87;118,92;113,97;107,96;105,95;94,90;84,87;60,87;47,90;36,97;24,104;16,114;10,126;3,144;0,165;0,165;3,187" o:connectangles="0,0,0,0,0,0,0,0,0,0,0,0,0,0,0,0,0,0,0,0,0,0,0,0,0,0,0,0,0,0,0,0,0,0,0,0,0,0,0,0,0,0,0,0,0,0,0,0,0,0,0,0,0,0,0,0,0,0,0"/>
                </v:shape>
                <v:shape id="Freeform 16" o:spid="_x0000_s1029" style="position:absolute;left:5113;top:84;width:49;height:154;visibility:visible;mso-wrap-style:square;v-text-anchor:top" coordsize="49,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kdXcUA&#10;AADcAAAADwAAAGRycy9kb3ducmV2LnhtbESPT2vCQBTE7wW/w/KEXopuFCoSXSUGLIWe6p+Dt0f2&#10;mQSzb9PdTUz76btCocdhZn7DrLeDaURPzteWFcymCQjiwuqaSwWn436yBOEDssbGMin4Jg/bzehp&#10;jam2d/6k/hBKESHsU1RQhdCmUvqiIoN+alvi6F2tMxiidKXUDu8Rbho5T5KFNFhzXKiwpbyi4nbo&#10;zINyqW/uZ/+xe9Pn3HcZvvLLl1LP4yFbgQg0hP/wX/tdK1jMZ/A4E4+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GR1dxQAAANwAAAAPAAAAAAAAAAAAAAAAAJgCAABkcnMv&#10;ZG93bnJldi54bWxQSwUGAAAAAAQABAD1AAAAigMAAAAA&#10;" path="m49,153r-7,-4l37,145r-1,-5l35,137,35,,30,,,12r5,2l10,13r5,1l17,20r,117l16,143r-4,4l7,150r-4,l3,153r46,xe" fillcolor="black" stroked="f">
                  <v:path arrowok="t" o:connecttype="custom" o:connectlocs="49,237;42,233;37,229;36,224;35,221;35,84;30,84;0,96;5,98;10,97;15,98;17,104;17,221;16,227;12,231;7,234;3,234;3,237;49,237" o:connectangles="0,0,0,0,0,0,0,0,0,0,0,0,0,0,0,0,0,0,0"/>
                </v:shape>
                <v:shape id="Freeform 17" o:spid="_x0000_s1030" style="position:absolute;left:5176;top:84;width:37;height:154;visibility:visible;mso-wrap-style:square;v-text-anchor:top" coordsize="37,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5EdMQA&#10;AADcAAAADwAAAGRycy9kb3ducmV2LnhtbESP3WrCQBSE7wt9h+UUelc3phBqdCNWEFopiFHw9pA9&#10;+cHs2XR3q+nbuwWhl8PMfMMslqPpxYWc7ywrmE4SEMSV1R03Co6HzcsbCB+QNfaWScEveVgWjw8L&#10;zLW98p4uZWhEhLDPUUEbwpBL6auWDPqJHYijV1tnMETpGqkdXiPc9DJNkkwa7DgutDjQuqXqXP4Y&#10;BbT9Ouj0e/ZZvxKe3I7eZXYalXp+GldzEIHG8B++tz+0gixN4e9MPA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ORHTEAAAA3AAAAA8AAAAAAAAAAAAAAAAAmAIAAGRycy9k&#10;b3ducmV2LnhtbFBLBQYAAAAABAAEAPUAAACJAwAAAAA=&#10;" path="m13,8r,6l16,20r6,4l28,24r5,-4l37,14r,-6l33,2,28,,22,,16,2,13,8xe" fillcolor="black" stroked="f">
                  <v:path arrowok="t" o:connecttype="custom" o:connectlocs="13,92;13,98;16,104;22,108;28,108;33,104;37,98;37,92;33,86;28,84;22,84;16,86;13,92" o:connectangles="0,0,0,0,0,0,0,0,0,0,0,0,0"/>
                </v:shape>
                <v:shape id="Freeform 18" o:spid="_x0000_s1031" style="position:absolute;left:5176;top:84;width:37;height:154;visibility:visible;mso-wrap-style:square;v-text-anchor:top" coordsize="37,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Lh78QA&#10;AADcAAAADwAAAGRycy9kb3ducmV2LnhtbESPQWvCQBSE7wX/w/KE3urGCKHGrKKFQluEYhRyfWSf&#10;STD7Nt3davrvu0Khx2FmvmGKzWh6cSXnO8sK5rMEBHFtdceNgtPx9ekZhA/IGnvLpOCHPGzWk4cC&#10;c21vfKBrGRoRIexzVNCGMORS+rolg35mB+Lona0zGKJ0jdQObxFuepkmSSYNdhwXWhzopaX6Un4b&#10;BfSxP+r0a/l+XhBW7pN2MqtGpR6n43YFItAY/sN/7TetIEsXcD8Tj4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C4e/EAAAA3AAAAA8AAAAAAAAAAAAAAAAAmAIAAGRycy9k&#10;b3ducmV2LnhtbFBLBQYAAAAABAAEAPUAAACJAwAAAAA=&#10;" path="m16,137r-1,6l12,147r-5,3l2,150r,3l49,153r-7,-4l37,145r-1,-5l34,137r,-86l30,51,,63r4,3l9,65r5,1l16,71r,66xe" fillcolor="black" stroked="f">
                  <v:path arrowok="t" o:connecttype="custom" o:connectlocs="16,221;15,227;12,231;7,234;2,234;2,237;49,237;42,233;37,229;36,224;34,221;34,135;30,135;0,147;4,150;9,149;14,150;16,155;16,221" o:connectangles="0,0,0,0,0,0,0,0,0,0,0,0,0,0,0,0,0,0,0"/>
                </v:shape>
                <v:shape id="Freeform 19" o:spid="_x0000_s1032" style="position:absolute;left:5240;top:135;width:84;height:104;visibility:visible;mso-wrap-style:square;v-text-anchor:top" coordsize="84,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Uo+8EA&#10;AADcAAAADwAAAGRycy9kb3ducmV2LnhtbESP0YrCMBRE3wX/IVxh3zStW1ytjeIuCIIPsuoHXJpr&#10;W2xuShNt/XsjCD4OM3OGyda9qcWdWldZVhBPIhDEudUVFwrOp+14DsJ5ZI21ZVLwIAfr1XCQYapt&#10;x/90P/pCBAi7FBWU3jeplC4vyaCb2IY4eBfbGvRBtoXULXYBbmo5jaKZNFhxWCixob+S8uvxZhQk&#10;PzF+b90Bpc0XLtkXdP7tSKmvUb9ZgvDU+0/43d5pBbNpAq8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VKPvBAAAA3AAAAA8AAAAAAAAAAAAAAAAAmAIAAGRycy9kb3du&#10;cmV2LnhtbFBLBQYAAAAABAAEAPUAAACGAwAAAAA=&#10;" path="m84,63l82,62r-4,8l75,76r-5,4l65,84r-7,3l41,87,33,82,28,72,22,64,18,54r,-24l22,22r5,-7l32,10,38,8r14,l57,12r2,8l59,24r5,6l66,33r5,l77,32r4,-6l81,17,78,12,71,8,65,3,58,,35,,23,5,15,15,5,24,,36,,52,4,73r9,17l22,100r10,5l52,105r10,-4l69,94r8,-7l82,76,84,63xe" fillcolor="black" stroked="f">
                  <v:path arrowok="t" o:connecttype="custom" o:connectlocs="84,198;82,197;78,205;75,211;70,215;65,219;58,222;41,222;33,217;28,207;22,199;18,189;18,165;22,157;27,150;32,145;38,143;52,143;57,147;59,155;59,159;64,165;66,168;71,168;77,167;81,161;81,152;78,147;71,143;65,138;58,135;35,135;23,140;15,150;5,159;0,171;0,187;4,208;13,225;22,235;32,240;52,240;62,236;69,229;77,222;82,211;84,198" o:connectangles="0,0,0,0,0,0,0,0,0,0,0,0,0,0,0,0,0,0,0,0,0,0,0,0,0,0,0,0,0,0,0,0,0,0,0,0,0,0,0,0,0,0,0,0,0,0,0"/>
                </v:shape>
                <v:shape id="Freeform 20" o:spid="_x0000_s1033" style="position:absolute;left:5330;top:84;width:109;height:154;visibility:visible;mso-wrap-style:square;v-text-anchor:top" coordsize="109,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bWkcMA&#10;AADcAAAADwAAAGRycy9kb3ducmV2LnhtbESPQYvCMBSE7wv+h/AEb2uqskWrUURQPOzBrf0Bj+bZ&#10;FJuX0sRa/71ZWNjjMDPfMJvdYBvRU+drxwpm0wQEcel0zZWC4nr8XILwAVlj45gUvMjDbjv62GCm&#10;3ZN/qM9DJSKEfYYKTAhtJqUvDVn0U9cSR+/mOoshyq6SusNnhNtGzpMklRZrjgsGWzoYKu/5wyrw&#10;l3xV2+JUFcfFfZFezLKl/lupyXjYr0EEGsJ/+K991grS+Rf8nolHQG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bWkcMAAADcAAAADwAAAAAAAAAAAAAAAACYAgAAZHJzL2Rv&#10;d25yZXYueG1sUEsFBgAAAAAEAAQA9QAAAIgDAAAAAA==&#10;" path="m50,153r,-3l45,150r-5,-3l36,143r-1,-2l35,78r6,-5l45,68r5,-1l57,65r7,l70,67r5,7l76,78r1,7l77,140r-2,5l69,150r-6,l63,153r47,l110,150r-5,l100,147r-5,-6l95,83,94,74,93,69,90,63,88,59,83,55,80,53,75,51r-11,l59,53r-5,2l50,57r-6,5l35,72,35,,30,,,12r5,2l11,13r5,5l17,23r,114l16,143r-4,4l6,150r-3,3l50,153xe" fillcolor="black" stroked="f">
                  <v:path arrowok="t" o:connecttype="custom" o:connectlocs="50,237;50,234;45,234;40,231;36,227;35,225;35,162;41,157;45,152;50,151;57,149;64,149;70,151;75,158;76,162;77,169;77,224;75,229;69,234;63,234;63,237;110,237;110,234;105,234;100,231;95,225;95,167;94,158;93,153;90,147;88,143;83,139;80,137;75,135;64,135;59,137;54,139;50,141;44,146;35,156;35,84;30,84;0,96;5,98;11,97;16,102;17,107;17,221;16,227;12,231;6,234;3,237;50,237" o:connectangles="0,0,0,0,0,0,0,0,0,0,0,0,0,0,0,0,0,0,0,0,0,0,0,0,0,0,0,0,0,0,0,0,0,0,0,0,0,0,0,0,0,0,0,0,0,0,0,0,0,0,0,0,0"/>
                </v:shape>
                <v:shape id="Freeform 21" o:spid="_x0000_s1034" style="position:absolute;left:5447;top:89;width:84;height:151;visibility:visible;mso-wrap-style:square;v-text-anchor:top" coordsize="84,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GZMIA&#10;AADcAAAADwAAAGRycy9kb3ducmV2LnhtbESPQWvCQBSE74X+h+UJ3urGHEKbuooIhSIIGsXzI/ua&#10;DWbfprtrjP/eFQo9DjPzDbNYjbYTA/nQOlYwn2UgiGunW24UnI5fb+8gQkTW2DkmBXcKsFq+viyw&#10;1O7GBxqq2IgE4VCiAhNjX0oZakMWw8z1xMn7cd5iTNI3Unu8JbjtZJ5lhbTYclow2NPGUH2prlZB&#10;pX/3u62/ezO4taaCzh/9MVdqOhnXnyAijfE//Nf+1gqKvIDnmXQE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KYZkwgAAANwAAAAPAAAAAAAAAAAAAAAAAJgCAABkcnMvZG93&#10;bnJldi54bWxQSwUGAAAAAAQABAD1AAAAhwMAAAAA&#10;" path="m15,100r,-13l84,87r,-13l80,64,73,57,66,50,57,46r-25,l21,50,17,72r2,-8l24,60r5,-5l33,54r11,l51,56r6,6l60,69r1,4l61,80r-46,l13,60,4,76,,97r,18l5,127r8,9l21,146r10,5l55,151r8,-5l71,139r7,-9l83,122r1,-11l81,110r-3,8l74,124r-5,3l65,130r-6,3l43,133,33,128r-7,-8l19,112,15,100xe" fillcolor="black" stroked="f">
                  <v:path arrowok="t" o:connecttype="custom" o:connectlocs="15,189;15,176;84,176;84,163;80,153;73,146;66,139;57,135;32,135;21,139;17,161;19,153;24,149;29,144;33,143;44,143;51,145;57,151;60,158;61,162;61,169;15,169;13,149;4,165;0,186;0,204;5,216;13,225;21,235;31,240;55,240;63,235;71,228;78,219;83,211;84,200;81,199;78,207;74,213;69,216;65,219;59,222;43,222;33,217;26,209;19,201;15,189" o:connectangles="0,0,0,0,0,0,0,0,0,0,0,0,0,0,0,0,0,0,0,0,0,0,0,0,0,0,0,0,0,0,0,0,0,0,0,0,0,0,0,0,0,0,0,0,0,0,0"/>
                </v:shape>
                <v:shape id="Freeform 22" o:spid="_x0000_s1035" style="position:absolute;left:5447;top:89;width:84;height:151;visibility:visible;mso-wrap-style:square;v-text-anchor:top" coordsize="84,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Uj/8MA&#10;AADcAAAADwAAAGRycy9kb3ducmV2LnhtbESPQWvCQBSE7wX/w/IEb3VjDmkbXUWEQikINkrPj+wz&#10;G8y+jbvbGP+9Wyj0OMzMN8xqM9pODORD61jBYp6BIK6dbrlRcDq+P7+CCBFZY+eYFNwpwGY9eVph&#10;qd2Nv2ioYiMShEOJCkyMfSllqA1ZDHPXEyfv7LzFmKRvpPZ4S3DbyTzLCmmx5bRgsKedofpS/VgF&#10;lb4e9p/+7s3gtpoK+n7rj7lSs+m4XYKINMb/8F/7Qyso8hf4PZ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GUj/8MAAADcAAAADwAAAAAAAAAAAAAAAACYAgAAZHJzL2Rv&#10;d25yZXYueG1sUEsFBgAAAAAEAAQA9QAAAIgDAAAAAA==&#10;" path="m17,72l21,50,13,60r2,20l17,72xe" fillcolor="black" stroked="f">
                  <v:path arrowok="t" o:connecttype="custom" o:connectlocs="17,161;21,139;13,149;15,169;17,161" o:connectangles="0,0,0,0,0"/>
                </v:shape>
                <w10:wrap anchorx="margin" anchory="page"/>
              </v:group>
            </w:pict>
          </mc:Fallback>
        </mc:AlternateContent>
      </w:r>
      <w:r w:rsidRPr="00A5329A">
        <w:rPr>
          <w:rFonts w:ascii="Times-Roman" w:eastAsia="Times New Roman" w:hAnsi="Times-Roman" w:cs="Times New Roman"/>
          <w:color w:val="000000"/>
          <w:szCs w:val="24"/>
          <w:lang w:eastAsia="fr-FR"/>
        </w:rPr>
        <w:t xml:space="preserve">      </w:t>
      </w:r>
    </w:p>
    <w:p w14:paraId="75FB6260" w14:textId="77777777" w:rsidR="00213C59" w:rsidRPr="00A5329A" w:rsidRDefault="00213C59" w:rsidP="00AD2F07">
      <w:pPr>
        <w:spacing w:after="0"/>
        <w:rPr>
          <w:rFonts w:cs="Times New Roman"/>
          <w:b/>
          <w:bCs/>
          <w:szCs w:val="24"/>
        </w:rPr>
      </w:pPr>
    </w:p>
    <w:p w14:paraId="47F9F150" w14:textId="77777777" w:rsidR="00213C59" w:rsidRPr="00A5329A" w:rsidRDefault="00213C59" w:rsidP="00AD2F07">
      <w:pPr>
        <w:spacing w:after="0"/>
        <w:rPr>
          <w:rFonts w:cs="Times New Roman"/>
          <w:b/>
          <w:bCs/>
          <w:szCs w:val="24"/>
        </w:rPr>
      </w:pPr>
    </w:p>
    <w:p w14:paraId="5AAB6E64" w14:textId="77777777" w:rsidR="00213C59" w:rsidRPr="00A5329A" w:rsidRDefault="00213C59" w:rsidP="00AD2F07">
      <w:pPr>
        <w:spacing w:after="0"/>
        <w:rPr>
          <w:rFonts w:cs="Times New Roman"/>
          <w:b/>
          <w:bCs/>
          <w:szCs w:val="24"/>
        </w:rPr>
      </w:pPr>
    </w:p>
    <w:p w14:paraId="7DB6D47B" w14:textId="77777777" w:rsidR="00213C59" w:rsidRPr="00A5329A" w:rsidRDefault="00213C59" w:rsidP="00AD2F07">
      <w:pPr>
        <w:spacing w:after="0"/>
        <w:rPr>
          <w:rFonts w:cs="Times New Roman"/>
          <w:b/>
          <w:bCs/>
          <w:szCs w:val="24"/>
        </w:rPr>
      </w:pPr>
    </w:p>
    <w:p w14:paraId="6A0270EF" w14:textId="77777777" w:rsidR="00213C59" w:rsidRPr="00A5329A" w:rsidRDefault="00213C59" w:rsidP="00AD2F07">
      <w:pPr>
        <w:spacing w:after="0"/>
        <w:rPr>
          <w:rFonts w:cs="Times New Roman"/>
          <w:b/>
          <w:bCs/>
          <w:szCs w:val="24"/>
        </w:rPr>
      </w:pPr>
    </w:p>
    <w:p w14:paraId="7AB38392" w14:textId="77777777" w:rsidR="00213C59" w:rsidRPr="00A5329A" w:rsidRDefault="006756FA" w:rsidP="00AD2F07">
      <w:pPr>
        <w:spacing w:after="0"/>
        <w:rPr>
          <w:rFonts w:cs="Times New Roman"/>
          <w:b/>
          <w:bCs/>
          <w:szCs w:val="24"/>
        </w:rPr>
      </w:pPr>
      <w:r w:rsidRPr="00A5329A">
        <w:rPr>
          <w:rFonts w:cs="Times New Roman"/>
          <w:b/>
          <w:bCs/>
          <w:szCs w:val="24"/>
        </w:rPr>
        <w:t xml:space="preserve">    </w:t>
      </w:r>
    </w:p>
    <w:p w14:paraId="53CB76D1" w14:textId="77777777" w:rsidR="006756FA" w:rsidRPr="00A5329A" w:rsidRDefault="006756FA" w:rsidP="00AD2F07">
      <w:pPr>
        <w:spacing w:after="0"/>
        <w:rPr>
          <w:rFonts w:cs="Times New Roman"/>
          <w:b/>
          <w:bCs/>
          <w:szCs w:val="24"/>
        </w:rPr>
      </w:pPr>
    </w:p>
    <w:p w14:paraId="3F9A16A7" w14:textId="77777777" w:rsidR="00AD2F07" w:rsidRPr="00A5329A" w:rsidRDefault="00AD2F07" w:rsidP="006756FA">
      <w:pPr>
        <w:spacing w:after="0"/>
        <w:jc w:val="center"/>
        <w:rPr>
          <w:rFonts w:cs="Times New Roman"/>
          <w:szCs w:val="24"/>
        </w:rPr>
      </w:pPr>
      <w:r w:rsidRPr="00A5329A">
        <w:rPr>
          <w:rFonts w:cs="Times New Roman"/>
          <w:b/>
          <w:bCs/>
          <w:szCs w:val="24"/>
        </w:rPr>
        <w:t>Figure 4</w:t>
      </w:r>
      <w:r w:rsidRPr="00A5329A">
        <w:rPr>
          <w:rFonts w:cs="Times New Roman"/>
          <w:szCs w:val="24"/>
        </w:rPr>
        <w:t>: Sand collection at one of the marine turtle nesting sites for construction (© ACBM, 2017).</w:t>
      </w:r>
    </w:p>
    <w:p w14:paraId="1563DFA2" w14:textId="77777777" w:rsidR="00AD2F07" w:rsidRPr="00A5329A" w:rsidRDefault="00D45C5C" w:rsidP="00D45C5C">
      <w:pPr>
        <w:spacing w:after="0"/>
        <w:rPr>
          <w:rFonts w:cs="Times New Roman"/>
          <w:szCs w:val="24"/>
        </w:rPr>
      </w:pPr>
      <w:r w:rsidRPr="00A5329A">
        <w:rPr>
          <w:rFonts w:cs="Times New Roman"/>
          <w:b/>
          <w:bCs/>
          <w:szCs w:val="24"/>
        </w:rPr>
        <w:t xml:space="preserve">- </w:t>
      </w:r>
      <w:r w:rsidR="00AD2F07" w:rsidRPr="00A5329A">
        <w:rPr>
          <w:rFonts w:cs="Times New Roman"/>
          <w:b/>
          <w:bCs/>
          <w:szCs w:val="24"/>
        </w:rPr>
        <w:t>Deforestation</w:t>
      </w:r>
    </w:p>
    <w:p w14:paraId="338710F6" w14:textId="6D5D21ED" w:rsidR="00082C52" w:rsidRPr="00A5329A" w:rsidRDefault="00AD2F07" w:rsidP="00AD2F07">
      <w:pPr>
        <w:spacing w:after="0"/>
        <w:rPr>
          <w:rFonts w:cs="Times New Roman"/>
          <w:szCs w:val="24"/>
        </w:rPr>
      </w:pPr>
      <w:r w:rsidRPr="00A5329A">
        <w:rPr>
          <w:rFonts w:cs="Times New Roman"/>
          <w:szCs w:val="24"/>
        </w:rPr>
        <w:t xml:space="preserve">The destruction of vegetation on the beaches and backshores is carried out by local populations for various needs: timber, charcoal, agriculture, aquaculture, or coastal construction. This is the case for the beaches of </w:t>
      </w:r>
      <w:proofErr w:type="spellStart"/>
      <w:r w:rsidRPr="00A5329A">
        <w:rPr>
          <w:rFonts w:cs="Times New Roman"/>
          <w:szCs w:val="24"/>
        </w:rPr>
        <w:t>Mpalla</w:t>
      </w:r>
      <w:proofErr w:type="spellEnd"/>
      <w:r w:rsidRPr="00A5329A">
        <w:rPr>
          <w:rFonts w:cs="Times New Roman"/>
          <w:szCs w:val="24"/>
        </w:rPr>
        <w:t xml:space="preserve">, </w:t>
      </w:r>
      <w:proofErr w:type="spellStart"/>
      <w:r w:rsidRPr="00A5329A">
        <w:rPr>
          <w:rFonts w:cs="Times New Roman"/>
          <w:szCs w:val="24"/>
        </w:rPr>
        <w:t>Londji</w:t>
      </w:r>
      <w:proofErr w:type="spellEnd"/>
      <w:r w:rsidRPr="00A5329A">
        <w:rPr>
          <w:rFonts w:cs="Times New Roman"/>
          <w:szCs w:val="24"/>
        </w:rPr>
        <w:t xml:space="preserve">, </w:t>
      </w:r>
      <w:proofErr w:type="spellStart"/>
      <w:r w:rsidRPr="00A5329A">
        <w:rPr>
          <w:rFonts w:cs="Times New Roman"/>
          <w:szCs w:val="24"/>
        </w:rPr>
        <w:t>Luma</w:t>
      </w:r>
      <w:proofErr w:type="spellEnd"/>
      <w:r w:rsidRPr="00A5329A">
        <w:rPr>
          <w:rFonts w:cs="Times New Roman"/>
          <w:szCs w:val="24"/>
        </w:rPr>
        <w:t>, and Grand-</w:t>
      </w:r>
      <w:proofErr w:type="spellStart"/>
      <w:r w:rsidRPr="00A5329A">
        <w:rPr>
          <w:rFonts w:cs="Times New Roman"/>
          <w:szCs w:val="24"/>
        </w:rPr>
        <w:t>Batanga</w:t>
      </w:r>
      <w:proofErr w:type="spellEnd"/>
      <w:r w:rsidRPr="00A5329A">
        <w:rPr>
          <w:rFonts w:cs="Times New Roman"/>
          <w:szCs w:val="24"/>
        </w:rPr>
        <w:t>, where more than half of the local population exerts pressure on forest resources. The figure below illustrates the distribution of threats to the habitats.</w:t>
      </w:r>
    </w:p>
    <w:p w14:paraId="5FA26F4D" w14:textId="77777777" w:rsidR="00D3166D" w:rsidRPr="00A5329A" w:rsidRDefault="00082C52" w:rsidP="00082C52">
      <w:pPr>
        <w:spacing w:after="0"/>
        <w:jc w:val="center"/>
        <w:rPr>
          <w:rFonts w:cs="Times New Roman"/>
          <w:szCs w:val="24"/>
        </w:rPr>
      </w:pPr>
      <w:r w:rsidRPr="0021224C">
        <w:rPr>
          <w:noProof/>
          <w:lang w:eastAsia="fr-FR"/>
        </w:rPr>
        <w:drawing>
          <wp:inline distT="0" distB="0" distL="0" distR="0" wp14:anchorId="1A9138E1" wp14:editId="503FD1C0">
            <wp:extent cx="5249463" cy="2952750"/>
            <wp:effectExtent l="0" t="0" r="8890" b="0"/>
            <wp:docPr id="75483708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6766" cy="2956858"/>
                    </a:xfrm>
                    <a:prstGeom prst="rect">
                      <a:avLst/>
                    </a:prstGeom>
                    <a:noFill/>
                    <a:ln>
                      <a:noFill/>
                    </a:ln>
                  </pic:spPr>
                </pic:pic>
              </a:graphicData>
            </a:graphic>
          </wp:inline>
        </w:drawing>
      </w:r>
    </w:p>
    <w:p w14:paraId="7594D72E" w14:textId="63123B55" w:rsidR="00AD2F07" w:rsidRPr="00867190" w:rsidRDefault="00AD2F07" w:rsidP="00D3166D">
      <w:pPr>
        <w:spacing w:after="0"/>
        <w:jc w:val="center"/>
        <w:rPr>
          <w:rFonts w:cs="Times New Roman"/>
          <w:b/>
          <w:bCs/>
          <w:szCs w:val="24"/>
        </w:rPr>
      </w:pPr>
      <w:r w:rsidRPr="00A5329A">
        <w:rPr>
          <w:rFonts w:cs="Times New Roman"/>
          <w:b/>
          <w:bCs/>
          <w:szCs w:val="24"/>
        </w:rPr>
        <w:t>Figure 5</w:t>
      </w:r>
      <w:r w:rsidRPr="00A5329A">
        <w:rPr>
          <w:rFonts w:cs="Times New Roman"/>
          <w:szCs w:val="24"/>
        </w:rPr>
        <w:t xml:space="preserve">: </w:t>
      </w:r>
      <w:r w:rsidRPr="00867190">
        <w:rPr>
          <w:rFonts w:cs="Times New Roman"/>
          <w:b/>
          <w:bCs/>
          <w:szCs w:val="24"/>
        </w:rPr>
        <w:t>Distribution of threats to nesting habitats</w:t>
      </w:r>
    </w:p>
    <w:p w14:paraId="6A0FE35D" w14:textId="28EB83B3" w:rsidR="00AD2F07" w:rsidRPr="00A5329A" w:rsidRDefault="00AD2F07" w:rsidP="00AD2F07">
      <w:pPr>
        <w:spacing w:after="0"/>
        <w:rPr>
          <w:rFonts w:cs="Times New Roman"/>
          <w:szCs w:val="24"/>
        </w:rPr>
      </w:pPr>
      <w:r w:rsidRPr="00A5329A">
        <w:rPr>
          <w:rFonts w:cs="Times New Roman"/>
          <w:szCs w:val="24"/>
        </w:rPr>
        <w:t xml:space="preserve">At the sites closest to the city, the development of the beaches and </w:t>
      </w:r>
      <w:r w:rsidR="007E1883" w:rsidRPr="00A5329A">
        <w:rPr>
          <w:rFonts w:cs="Times New Roman"/>
          <w:szCs w:val="24"/>
          <w:highlight w:val="yellow"/>
        </w:rPr>
        <w:t>backshores</w:t>
      </w:r>
      <w:r w:rsidR="007E1883" w:rsidRPr="00A5329A">
        <w:rPr>
          <w:rFonts w:cs="Times New Roman"/>
          <w:szCs w:val="24"/>
        </w:rPr>
        <w:t xml:space="preserve"> </w:t>
      </w:r>
      <w:r w:rsidRPr="00A5329A">
        <w:rPr>
          <w:rFonts w:cs="Times New Roman"/>
          <w:szCs w:val="24"/>
        </w:rPr>
        <w:t>into tourist areas by economic operators increases human trampling, leading to substrate compaction.</w:t>
      </w:r>
    </w:p>
    <w:p w14:paraId="7E925719" w14:textId="77777777" w:rsidR="00676100" w:rsidRPr="00A5329A" w:rsidRDefault="00B302D3" w:rsidP="00B302D3">
      <w:pPr>
        <w:spacing w:after="0"/>
        <w:rPr>
          <w:rFonts w:cs="Times New Roman"/>
          <w:szCs w:val="24"/>
        </w:rPr>
      </w:pPr>
      <w:r w:rsidRPr="00A5329A">
        <w:rPr>
          <w:rFonts w:cs="Times New Roman"/>
          <w:b/>
          <w:bCs/>
          <w:szCs w:val="24"/>
        </w:rPr>
        <w:t xml:space="preserve">- </w:t>
      </w:r>
      <w:r w:rsidR="00AD2F07" w:rsidRPr="00A5329A">
        <w:rPr>
          <w:rFonts w:cs="Times New Roman"/>
          <w:b/>
          <w:bCs/>
          <w:szCs w:val="24"/>
        </w:rPr>
        <w:t>Various Pollutions</w:t>
      </w:r>
    </w:p>
    <w:p w14:paraId="4F246500" w14:textId="77777777" w:rsidR="00AD2F07" w:rsidRPr="00A5329A" w:rsidRDefault="00AD2F07" w:rsidP="00676100">
      <w:pPr>
        <w:spacing w:after="0"/>
        <w:rPr>
          <w:rFonts w:cs="Times New Roman"/>
          <w:szCs w:val="24"/>
        </w:rPr>
      </w:pPr>
      <w:r w:rsidRPr="00A5329A">
        <w:rPr>
          <w:rFonts w:cs="Times New Roman"/>
          <w:szCs w:val="24"/>
        </w:rPr>
        <w:t>The heavy and chaotic occupation of the beaches inevitably leads to pollution, characterized here by the invasion of the beaches by all kinds of solid waste, which attracts predators.</w:t>
      </w:r>
    </w:p>
    <w:p w14:paraId="424381D9" w14:textId="77777777" w:rsidR="00676100" w:rsidRPr="00A5329A" w:rsidRDefault="00B302D3" w:rsidP="00B302D3">
      <w:pPr>
        <w:spacing w:after="0"/>
        <w:rPr>
          <w:rFonts w:cs="Times New Roman"/>
          <w:szCs w:val="24"/>
        </w:rPr>
      </w:pPr>
      <w:r w:rsidRPr="00A5329A">
        <w:rPr>
          <w:rFonts w:cs="Times New Roman"/>
          <w:b/>
          <w:bCs/>
          <w:szCs w:val="24"/>
        </w:rPr>
        <w:t xml:space="preserve">- </w:t>
      </w:r>
      <w:r w:rsidR="00AD2F07" w:rsidRPr="00A5329A">
        <w:rPr>
          <w:rFonts w:cs="Times New Roman"/>
          <w:b/>
          <w:bCs/>
          <w:szCs w:val="24"/>
        </w:rPr>
        <w:t>Predation by Domestic Animals</w:t>
      </w:r>
    </w:p>
    <w:p w14:paraId="32D93B4C" w14:textId="77777777" w:rsidR="00AD2F07" w:rsidRPr="00A5329A" w:rsidRDefault="00AD2F07" w:rsidP="00676100">
      <w:pPr>
        <w:spacing w:after="0"/>
        <w:rPr>
          <w:rFonts w:cs="Times New Roman"/>
          <w:szCs w:val="24"/>
        </w:rPr>
      </w:pPr>
      <w:r w:rsidRPr="00A5329A">
        <w:rPr>
          <w:rFonts w:cs="Times New Roman"/>
          <w:szCs w:val="24"/>
        </w:rPr>
        <w:t>The most distant beaches from the city are mainly occupied by domestic and wild animals (dogs, cats, pigs, rats) that proliferate due to poorly managed waste. These animals are indeed significant predators of marine turtle eggs and hatchlings. Their distribution across the different beaches is shown in the figure below.</w:t>
      </w:r>
    </w:p>
    <w:p w14:paraId="52C4A7CD" w14:textId="77777777" w:rsidR="00B10C5A" w:rsidRPr="00A5329A" w:rsidRDefault="00B10C5A" w:rsidP="00676100">
      <w:pPr>
        <w:spacing w:after="0"/>
        <w:rPr>
          <w:rFonts w:cs="Times New Roman"/>
          <w:szCs w:val="24"/>
        </w:rPr>
      </w:pPr>
    </w:p>
    <w:p w14:paraId="5D665177" w14:textId="77777777" w:rsidR="00676100" w:rsidRPr="00A5329A" w:rsidRDefault="00B10C5A" w:rsidP="00B10C5A">
      <w:pPr>
        <w:spacing w:after="0"/>
        <w:jc w:val="center"/>
        <w:rPr>
          <w:rFonts w:cs="Times New Roman"/>
          <w:szCs w:val="24"/>
        </w:rPr>
      </w:pPr>
      <w:r w:rsidRPr="0021224C">
        <w:rPr>
          <w:noProof/>
          <w:lang w:eastAsia="fr-FR"/>
        </w:rPr>
        <w:drawing>
          <wp:inline distT="0" distB="0" distL="0" distR="0" wp14:anchorId="3B5E8D90" wp14:editId="3569ACD9">
            <wp:extent cx="5147860" cy="2895600"/>
            <wp:effectExtent l="0" t="0" r="0" b="0"/>
            <wp:docPr id="110107301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2388" cy="2903772"/>
                    </a:xfrm>
                    <a:prstGeom prst="rect">
                      <a:avLst/>
                    </a:prstGeom>
                    <a:noFill/>
                    <a:ln>
                      <a:noFill/>
                    </a:ln>
                  </pic:spPr>
                </pic:pic>
              </a:graphicData>
            </a:graphic>
          </wp:inline>
        </w:drawing>
      </w:r>
    </w:p>
    <w:p w14:paraId="395034F2" w14:textId="715534FE" w:rsidR="00AD2F07" w:rsidRPr="000D0C35" w:rsidRDefault="00AD2F07" w:rsidP="000420C9">
      <w:pPr>
        <w:spacing w:after="0"/>
        <w:jc w:val="center"/>
        <w:rPr>
          <w:rFonts w:cs="Times New Roman"/>
          <w:b/>
          <w:bCs/>
          <w:szCs w:val="24"/>
        </w:rPr>
      </w:pPr>
      <w:r w:rsidRPr="00A5329A">
        <w:rPr>
          <w:rFonts w:cs="Times New Roman"/>
          <w:b/>
          <w:bCs/>
          <w:szCs w:val="24"/>
        </w:rPr>
        <w:t>Figure 6</w:t>
      </w:r>
      <w:r w:rsidRPr="00A5329A">
        <w:rPr>
          <w:rFonts w:cs="Times New Roman"/>
          <w:szCs w:val="24"/>
        </w:rPr>
        <w:t xml:space="preserve">: </w:t>
      </w:r>
      <w:r w:rsidRPr="000D0C35">
        <w:rPr>
          <w:rFonts w:cs="Times New Roman"/>
          <w:b/>
          <w:bCs/>
          <w:szCs w:val="24"/>
        </w:rPr>
        <w:t>Distribution of predation factors across the nesting beaches</w:t>
      </w:r>
    </w:p>
    <w:p w14:paraId="550C0546" w14:textId="77777777" w:rsidR="00676100" w:rsidRPr="00A5329A" w:rsidRDefault="00676100" w:rsidP="00676100">
      <w:pPr>
        <w:spacing w:after="0"/>
        <w:rPr>
          <w:rFonts w:cs="Times New Roman"/>
          <w:b/>
          <w:bCs/>
          <w:iCs/>
          <w:szCs w:val="24"/>
        </w:rPr>
      </w:pPr>
      <w:r w:rsidRPr="00A5329A">
        <w:rPr>
          <w:rFonts w:cs="Times New Roman"/>
          <w:b/>
          <w:bCs/>
          <w:iCs/>
          <w:szCs w:val="24"/>
        </w:rPr>
        <w:t>3.5. Proposal for Conservation Measures</w:t>
      </w:r>
    </w:p>
    <w:p w14:paraId="493334B5" w14:textId="77777777" w:rsidR="00676100" w:rsidRPr="00A5329A" w:rsidRDefault="00676100" w:rsidP="00676100">
      <w:pPr>
        <w:spacing w:after="0"/>
        <w:rPr>
          <w:rFonts w:cs="Times New Roman"/>
          <w:bCs/>
          <w:iCs/>
          <w:szCs w:val="24"/>
        </w:rPr>
      </w:pPr>
      <w:r w:rsidRPr="00A5329A">
        <w:rPr>
          <w:rFonts w:cs="Times New Roman"/>
          <w:bCs/>
          <w:iCs/>
          <w:szCs w:val="24"/>
        </w:rPr>
        <w:t>Considering the various threats described on the studied beaches, several conservation measures can be proposed, namely:</w:t>
      </w:r>
    </w:p>
    <w:p w14:paraId="4C79DB45" w14:textId="77777777" w:rsidR="00676100" w:rsidRPr="00A5329A" w:rsidRDefault="00676100" w:rsidP="00676100">
      <w:pPr>
        <w:numPr>
          <w:ilvl w:val="0"/>
          <w:numId w:val="11"/>
        </w:numPr>
        <w:spacing w:after="0"/>
        <w:rPr>
          <w:rFonts w:cs="Times New Roman"/>
          <w:bCs/>
          <w:iCs/>
          <w:szCs w:val="24"/>
        </w:rPr>
      </w:pPr>
      <w:r w:rsidRPr="00A5329A">
        <w:rPr>
          <w:rFonts w:cs="Times New Roman"/>
          <w:bCs/>
          <w:iCs/>
          <w:szCs w:val="24"/>
        </w:rPr>
        <w:t>Development and implementation of spatial planning plans in accordance with and in application of marine and coastal environment management legislation;</w:t>
      </w:r>
    </w:p>
    <w:p w14:paraId="79DDC5E6" w14:textId="77777777" w:rsidR="00676100" w:rsidRPr="00A5329A" w:rsidRDefault="00676100" w:rsidP="00676100">
      <w:pPr>
        <w:numPr>
          <w:ilvl w:val="0"/>
          <w:numId w:val="11"/>
        </w:numPr>
        <w:spacing w:after="0"/>
        <w:rPr>
          <w:rFonts w:cs="Times New Roman"/>
          <w:bCs/>
          <w:iCs/>
          <w:szCs w:val="24"/>
        </w:rPr>
      </w:pPr>
      <w:r w:rsidRPr="00A5329A">
        <w:rPr>
          <w:rFonts w:cs="Times New Roman"/>
          <w:bCs/>
          <w:iCs/>
          <w:szCs w:val="24"/>
        </w:rPr>
        <w:t>Protection and effective management through nesting site monitoring programs during the nesting seasons (including the adjacent ocean);</w:t>
      </w:r>
    </w:p>
    <w:p w14:paraId="4BFDEE9B" w14:textId="77777777" w:rsidR="00676100" w:rsidRPr="00A5329A" w:rsidRDefault="00676100" w:rsidP="00676100">
      <w:pPr>
        <w:numPr>
          <w:ilvl w:val="0"/>
          <w:numId w:val="11"/>
        </w:numPr>
        <w:spacing w:after="0"/>
        <w:rPr>
          <w:rFonts w:cs="Times New Roman"/>
          <w:bCs/>
          <w:iCs/>
          <w:szCs w:val="24"/>
        </w:rPr>
      </w:pPr>
      <w:r w:rsidRPr="00A5329A">
        <w:rPr>
          <w:rFonts w:cs="Times New Roman"/>
          <w:bCs/>
          <w:iCs/>
          <w:szCs w:val="24"/>
        </w:rPr>
        <w:t>Restoration of degraded nesting beaches through nature-based solutions, such as planting herbaceous plants to stabilize the beaches;</w:t>
      </w:r>
    </w:p>
    <w:p w14:paraId="67B7996E" w14:textId="77777777" w:rsidR="00676100" w:rsidRPr="00A5329A" w:rsidRDefault="00676100" w:rsidP="00676100">
      <w:pPr>
        <w:numPr>
          <w:ilvl w:val="0"/>
          <w:numId w:val="11"/>
        </w:numPr>
        <w:spacing w:after="0"/>
        <w:rPr>
          <w:rFonts w:cs="Times New Roman"/>
          <w:bCs/>
          <w:iCs/>
          <w:szCs w:val="24"/>
        </w:rPr>
      </w:pPr>
      <w:r w:rsidRPr="00A5329A">
        <w:rPr>
          <w:rFonts w:cs="Times New Roman"/>
          <w:bCs/>
          <w:iCs/>
          <w:szCs w:val="24"/>
        </w:rPr>
        <w:t>Awareness, training, and education of the public on issues related to marine turtle conservation and their habitats;</w:t>
      </w:r>
    </w:p>
    <w:p w14:paraId="09860B19" w14:textId="77777777" w:rsidR="00676100" w:rsidRPr="00A5329A" w:rsidRDefault="00676100" w:rsidP="00676100">
      <w:pPr>
        <w:numPr>
          <w:ilvl w:val="0"/>
          <w:numId w:val="11"/>
        </w:numPr>
        <w:spacing w:after="0"/>
        <w:rPr>
          <w:rFonts w:cs="Times New Roman"/>
          <w:bCs/>
          <w:iCs/>
          <w:szCs w:val="24"/>
        </w:rPr>
      </w:pPr>
      <w:r w:rsidRPr="00A5329A">
        <w:rPr>
          <w:rFonts w:cs="Times New Roman"/>
          <w:bCs/>
          <w:iCs/>
          <w:szCs w:val="24"/>
        </w:rPr>
        <w:t>Proposal of special conservation statuses for some of these sites, such as (Ramsar, Heritage, Sanctuaries...).</w:t>
      </w:r>
    </w:p>
    <w:p w14:paraId="76647467" w14:textId="77777777" w:rsidR="00676100" w:rsidRPr="00A5329A" w:rsidRDefault="00676100" w:rsidP="00676100">
      <w:pPr>
        <w:spacing w:after="0"/>
        <w:rPr>
          <w:rFonts w:cs="Times New Roman"/>
          <w:bCs/>
          <w:iCs/>
          <w:szCs w:val="24"/>
        </w:rPr>
      </w:pPr>
      <w:r w:rsidRPr="00A5329A">
        <w:rPr>
          <w:rFonts w:cs="Times New Roman"/>
          <w:b/>
          <w:bCs/>
          <w:iCs/>
          <w:szCs w:val="24"/>
        </w:rPr>
        <w:t>Conclusion</w:t>
      </w:r>
      <w:r w:rsidRPr="00A5329A">
        <w:rPr>
          <w:rFonts w:cs="Times New Roman"/>
          <w:bCs/>
          <w:iCs/>
          <w:szCs w:val="24"/>
        </w:rPr>
        <w:br/>
        <w:t>The description of marine turtle nesting habitats on the peripheral beaches of the city of Kribi indicates that:</w:t>
      </w:r>
    </w:p>
    <w:p w14:paraId="06D287B6" w14:textId="77777777" w:rsidR="00676100" w:rsidRPr="00A5329A" w:rsidRDefault="00676100" w:rsidP="00676100">
      <w:pPr>
        <w:numPr>
          <w:ilvl w:val="0"/>
          <w:numId w:val="12"/>
        </w:numPr>
        <w:spacing w:after="0"/>
        <w:rPr>
          <w:rFonts w:cs="Times New Roman"/>
          <w:bCs/>
          <w:iCs/>
          <w:szCs w:val="24"/>
        </w:rPr>
      </w:pPr>
      <w:r w:rsidRPr="00A5329A">
        <w:rPr>
          <w:rFonts w:cs="Times New Roman"/>
          <w:bCs/>
          <w:iCs/>
          <w:szCs w:val="24"/>
        </w:rPr>
        <w:lastRenderedPageBreak/>
        <w:t>The peripheries of the city of Kribi contain numerous nesting sites (10) with varying characteristics, including morphometric parameters, substrate type, granulometry, and backshore characteristics for the different species of marine turtles found in Cameroon;</w:t>
      </w:r>
    </w:p>
    <w:p w14:paraId="55AD00FF" w14:textId="77777777" w:rsidR="00676100" w:rsidRPr="00A5329A" w:rsidRDefault="00676100" w:rsidP="00676100">
      <w:pPr>
        <w:numPr>
          <w:ilvl w:val="0"/>
          <w:numId w:val="12"/>
        </w:numPr>
        <w:spacing w:after="0"/>
        <w:rPr>
          <w:rFonts w:cs="Times New Roman"/>
          <w:bCs/>
          <w:iCs/>
          <w:szCs w:val="24"/>
        </w:rPr>
      </w:pPr>
      <w:r w:rsidRPr="00A5329A">
        <w:rPr>
          <w:rFonts w:cs="Times New Roman"/>
          <w:bCs/>
          <w:iCs/>
          <w:szCs w:val="24"/>
        </w:rPr>
        <w:t>These sites are subjected to numerous threats, the majority of which are due to anthropogenic activities (heavy urbanization, economic activities, agricultural activities, poaching, etc.);</w:t>
      </w:r>
    </w:p>
    <w:p w14:paraId="690C1319" w14:textId="34622162" w:rsidR="00676100" w:rsidRPr="00A5329A" w:rsidRDefault="00676100" w:rsidP="00676100">
      <w:pPr>
        <w:numPr>
          <w:ilvl w:val="0"/>
          <w:numId w:val="12"/>
        </w:numPr>
        <w:spacing w:after="0"/>
        <w:rPr>
          <w:rFonts w:cs="Times New Roman"/>
          <w:bCs/>
          <w:iCs/>
          <w:szCs w:val="24"/>
        </w:rPr>
      </w:pPr>
      <w:r w:rsidRPr="00A5329A">
        <w:rPr>
          <w:rFonts w:cs="Times New Roman"/>
          <w:bCs/>
          <w:iCs/>
          <w:szCs w:val="24"/>
        </w:rPr>
        <w:t>Several conservation measures can be proposed, particularly on legislative, practical, educational, and training levels to preserve these ecosystems.</w:t>
      </w:r>
    </w:p>
    <w:p w14:paraId="33A7846B" w14:textId="41CB6C39" w:rsidR="00694530" w:rsidRPr="00A5329A" w:rsidRDefault="00694530" w:rsidP="00694530">
      <w:pPr>
        <w:spacing w:after="0"/>
        <w:rPr>
          <w:rFonts w:cs="Times New Roman"/>
          <w:bCs/>
          <w:iCs/>
          <w:szCs w:val="24"/>
        </w:rPr>
      </w:pPr>
    </w:p>
    <w:p w14:paraId="34038D37" w14:textId="074D4DE7" w:rsidR="00694530" w:rsidRPr="00A5329A" w:rsidRDefault="00694530" w:rsidP="00694530">
      <w:pPr>
        <w:spacing w:after="0"/>
        <w:rPr>
          <w:rFonts w:cs="Times New Roman"/>
          <w:bCs/>
          <w:iCs/>
          <w:szCs w:val="24"/>
        </w:rPr>
      </w:pPr>
    </w:p>
    <w:p w14:paraId="4027EA05" w14:textId="77777777" w:rsidR="00694530" w:rsidRPr="003978DC" w:rsidRDefault="00694530" w:rsidP="00694530">
      <w:pPr>
        <w:rPr>
          <w:rFonts w:ascii="Calibri" w:eastAsia="Calibri" w:hAnsi="Calibri" w:cs="Times New Roman"/>
          <w:kern w:val="2"/>
          <w:highlight w:val="yellow"/>
        </w:rPr>
      </w:pPr>
      <w:bookmarkStart w:id="3" w:name="_Hlk180402183"/>
      <w:bookmarkStart w:id="4" w:name="_Hlk183680988"/>
      <w:r w:rsidRPr="003978DC">
        <w:rPr>
          <w:rFonts w:ascii="Calibri" w:eastAsia="Calibri" w:hAnsi="Calibri" w:cs="Times New Roman"/>
          <w:kern w:val="2"/>
          <w:highlight w:val="yellow"/>
        </w:rPr>
        <w:t>Disclaimer (Artificial intelligence)</w:t>
      </w:r>
    </w:p>
    <w:p w14:paraId="5649A7CB"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 xml:space="preserve">Option 1: </w:t>
      </w:r>
    </w:p>
    <w:p w14:paraId="62B6F8C0"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071CE12"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 xml:space="preserve">Option 2: </w:t>
      </w:r>
    </w:p>
    <w:p w14:paraId="48FB46BB"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D544A1"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Details of the AI usage are given below:</w:t>
      </w:r>
    </w:p>
    <w:p w14:paraId="12B6C662"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1.</w:t>
      </w:r>
    </w:p>
    <w:p w14:paraId="08E554AD" w14:textId="77777777" w:rsidR="00694530" w:rsidRPr="003978DC" w:rsidRDefault="00694530" w:rsidP="00694530">
      <w:pPr>
        <w:rPr>
          <w:rFonts w:ascii="Calibri" w:eastAsia="Calibri" w:hAnsi="Calibri" w:cs="Times New Roman"/>
          <w:kern w:val="2"/>
          <w:highlight w:val="yellow"/>
        </w:rPr>
      </w:pPr>
      <w:r w:rsidRPr="003978DC">
        <w:rPr>
          <w:rFonts w:ascii="Calibri" w:eastAsia="Calibri" w:hAnsi="Calibri" w:cs="Times New Roman"/>
          <w:kern w:val="2"/>
          <w:highlight w:val="yellow"/>
        </w:rPr>
        <w:t>2.</w:t>
      </w:r>
    </w:p>
    <w:p w14:paraId="60EE37BA" w14:textId="77777777" w:rsidR="00694530" w:rsidRPr="003978DC" w:rsidRDefault="00694530" w:rsidP="00694530">
      <w:pPr>
        <w:rPr>
          <w:rFonts w:ascii="Calibri" w:eastAsia="Calibri" w:hAnsi="Calibri" w:cs="Times New Roman"/>
          <w:kern w:val="2"/>
        </w:rPr>
      </w:pPr>
      <w:r w:rsidRPr="003978DC">
        <w:rPr>
          <w:rFonts w:ascii="Calibri" w:eastAsia="Calibri" w:hAnsi="Calibri" w:cs="Times New Roman"/>
          <w:kern w:val="2"/>
          <w:highlight w:val="yellow"/>
        </w:rPr>
        <w:t>3.</w:t>
      </w:r>
    </w:p>
    <w:bookmarkEnd w:id="3"/>
    <w:bookmarkEnd w:id="4"/>
    <w:p w14:paraId="3BB23F01" w14:textId="77777777" w:rsidR="00694530" w:rsidRPr="00A5329A" w:rsidRDefault="00694530" w:rsidP="00694530">
      <w:pPr>
        <w:spacing w:after="0"/>
        <w:rPr>
          <w:rFonts w:cs="Times New Roman"/>
          <w:bCs/>
          <w:iCs/>
          <w:szCs w:val="24"/>
        </w:rPr>
      </w:pPr>
    </w:p>
    <w:p w14:paraId="791E08D5" w14:textId="77777777" w:rsidR="002F4709" w:rsidRPr="00A5329A" w:rsidRDefault="00676100" w:rsidP="000C7632">
      <w:pPr>
        <w:spacing w:after="0"/>
        <w:rPr>
          <w:rFonts w:cs="Times New Roman"/>
          <w:b/>
          <w:bCs/>
          <w:iCs/>
          <w:szCs w:val="24"/>
        </w:rPr>
      </w:pPr>
      <w:r w:rsidRPr="00A5329A">
        <w:rPr>
          <w:rFonts w:cs="Times New Roman"/>
          <w:b/>
          <w:bCs/>
          <w:iCs/>
          <w:szCs w:val="24"/>
        </w:rPr>
        <w:t>References</w:t>
      </w:r>
    </w:p>
    <w:p w14:paraId="58E42125"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lastRenderedPageBreak/>
        <w:t xml:space="preserve">Ayissi, I. 2015. Impact of artisanal fishing on sea turtles in the seagrass meadows of southern Cameroon: Conservation opportunities. Ph.D. thesis; </w:t>
      </w:r>
      <w:proofErr w:type="spellStart"/>
      <w:r w:rsidRPr="00A5329A">
        <w:rPr>
          <w:rFonts w:eastAsia="Times New Roman" w:cs="Times New Roman"/>
          <w:szCs w:val="24"/>
          <w:lang w:eastAsia="fr-CM"/>
        </w:rPr>
        <w:t>Abdelmalek</w:t>
      </w:r>
      <w:proofErr w:type="spellEnd"/>
      <w:r w:rsidRPr="00A5329A">
        <w:rPr>
          <w:rFonts w:eastAsia="Times New Roman" w:cs="Times New Roman"/>
          <w:szCs w:val="24"/>
          <w:lang w:eastAsia="fr-CM"/>
        </w:rPr>
        <w:t xml:space="preserve"> </w:t>
      </w:r>
      <w:proofErr w:type="spellStart"/>
      <w:r w:rsidRPr="00A5329A">
        <w:rPr>
          <w:rFonts w:eastAsia="Times New Roman" w:cs="Times New Roman"/>
          <w:szCs w:val="24"/>
          <w:lang w:eastAsia="fr-CM"/>
        </w:rPr>
        <w:t>Essaậậdi</w:t>
      </w:r>
      <w:proofErr w:type="spellEnd"/>
      <w:r w:rsidRPr="00A5329A">
        <w:rPr>
          <w:rFonts w:eastAsia="Times New Roman" w:cs="Times New Roman"/>
          <w:szCs w:val="24"/>
          <w:lang w:eastAsia="fr-CM"/>
        </w:rPr>
        <w:t xml:space="preserve"> University </w:t>
      </w:r>
      <w:proofErr w:type="spellStart"/>
      <w:r w:rsidRPr="00A5329A">
        <w:rPr>
          <w:rFonts w:eastAsia="Times New Roman" w:cs="Times New Roman"/>
          <w:szCs w:val="24"/>
          <w:lang w:eastAsia="fr-CM"/>
        </w:rPr>
        <w:t>Tetouan</w:t>
      </w:r>
      <w:proofErr w:type="spellEnd"/>
      <w:r w:rsidRPr="00A5329A">
        <w:rPr>
          <w:rFonts w:eastAsia="Times New Roman" w:cs="Times New Roman"/>
          <w:szCs w:val="24"/>
          <w:lang w:eastAsia="fr-CM"/>
        </w:rPr>
        <w:t>, Morocco. 167p.</w:t>
      </w:r>
    </w:p>
    <w:p w14:paraId="42D86833"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Atangana, E. R. 1996. Biogeography of coastal and marine ecosystems. National Environmental Management Plan Report. 34 p.</w:t>
      </w:r>
    </w:p>
    <w:p w14:paraId="03224B9E"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Carr, A., Carr, M. H. &amp; A. Meylan. 1978. The ecology and migrations of sea turtles, 7. The West Caribbean green turtle colony. Bulletin of the American Museum of Natural History 162: 1-46.</w:t>
      </w:r>
    </w:p>
    <w:p w14:paraId="55BB8CC4" w14:textId="77777777" w:rsidR="00154DBE" w:rsidRPr="00A5329A" w:rsidRDefault="00154DBE" w:rsidP="00154DBE">
      <w:pPr>
        <w:rPr>
          <w:rFonts w:eastAsia="Times New Roman" w:cs="Times New Roman"/>
          <w:szCs w:val="24"/>
          <w:lang w:eastAsia="fr-CM"/>
        </w:rPr>
      </w:pPr>
      <w:proofErr w:type="spellStart"/>
      <w:r w:rsidRPr="00A5329A">
        <w:rPr>
          <w:rFonts w:eastAsia="Times New Roman" w:cs="Times New Roman"/>
          <w:szCs w:val="24"/>
          <w:lang w:eastAsia="fr-CM"/>
        </w:rPr>
        <w:t>Folack</w:t>
      </w:r>
      <w:proofErr w:type="spellEnd"/>
      <w:r w:rsidRPr="00A5329A">
        <w:rPr>
          <w:rFonts w:eastAsia="Times New Roman" w:cs="Times New Roman"/>
          <w:szCs w:val="24"/>
          <w:lang w:eastAsia="fr-CM"/>
        </w:rPr>
        <w:t xml:space="preserve">, J., </w:t>
      </w:r>
      <w:proofErr w:type="spellStart"/>
      <w:r w:rsidRPr="00A5329A">
        <w:rPr>
          <w:rFonts w:eastAsia="Times New Roman" w:cs="Times New Roman"/>
          <w:szCs w:val="24"/>
          <w:lang w:eastAsia="fr-CM"/>
        </w:rPr>
        <w:t>Mbome</w:t>
      </w:r>
      <w:proofErr w:type="spellEnd"/>
      <w:r w:rsidRPr="00A5329A">
        <w:rPr>
          <w:rFonts w:eastAsia="Times New Roman" w:cs="Times New Roman"/>
          <w:szCs w:val="24"/>
          <w:lang w:eastAsia="fr-CM"/>
        </w:rPr>
        <w:t xml:space="preserve">, I. L.; Bokwe, A.; </w:t>
      </w:r>
      <w:proofErr w:type="spellStart"/>
      <w:r w:rsidRPr="00A5329A">
        <w:rPr>
          <w:rFonts w:eastAsia="Times New Roman" w:cs="Times New Roman"/>
          <w:szCs w:val="24"/>
          <w:lang w:eastAsia="fr-CM"/>
        </w:rPr>
        <w:t>Tagang</w:t>
      </w:r>
      <w:proofErr w:type="spellEnd"/>
      <w:r w:rsidRPr="00A5329A">
        <w:rPr>
          <w:rFonts w:eastAsia="Times New Roman" w:cs="Times New Roman"/>
          <w:szCs w:val="24"/>
          <w:lang w:eastAsia="fr-CM"/>
        </w:rPr>
        <w:t xml:space="preserve">, A. 1999. Cameroon Coastal </w:t>
      </w:r>
      <w:proofErr w:type="spellStart"/>
      <w:r w:rsidRPr="00A5329A">
        <w:rPr>
          <w:rFonts w:eastAsia="Times New Roman" w:cs="Times New Roman"/>
          <w:szCs w:val="24"/>
          <w:lang w:eastAsia="fr-CM"/>
        </w:rPr>
        <w:t>Profile.MINEP</w:t>
      </w:r>
      <w:proofErr w:type="spellEnd"/>
      <w:r w:rsidRPr="00A5329A">
        <w:rPr>
          <w:rFonts w:eastAsia="Times New Roman" w:cs="Times New Roman"/>
          <w:szCs w:val="24"/>
          <w:lang w:eastAsia="fr-CM"/>
        </w:rPr>
        <w:t>-C/UNIDO/UNDP-GEF, 1999.102 p.</w:t>
      </w:r>
    </w:p>
    <w:p w14:paraId="17142708" w14:textId="77777777" w:rsidR="00154DBE" w:rsidRPr="00A5329A" w:rsidRDefault="00154DBE" w:rsidP="00154DBE">
      <w:pPr>
        <w:rPr>
          <w:rFonts w:eastAsia="Times New Roman" w:cs="Times New Roman"/>
          <w:szCs w:val="24"/>
          <w:lang w:eastAsia="fr-CM"/>
        </w:rPr>
      </w:pPr>
      <w:proofErr w:type="spellStart"/>
      <w:r w:rsidRPr="00A5329A">
        <w:rPr>
          <w:rFonts w:eastAsia="Times New Roman" w:cs="Times New Roman"/>
          <w:szCs w:val="24"/>
          <w:lang w:eastAsia="fr-CM"/>
        </w:rPr>
        <w:t>Fretey</w:t>
      </w:r>
      <w:proofErr w:type="spellEnd"/>
      <w:r w:rsidRPr="00A5329A">
        <w:rPr>
          <w:rFonts w:eastAsia="Times New Roman" w:cs="Times New Roman"/>
          <w:szCs w:val="24"/>
          <w:lang w:eastAsia="fr-CM"/>
        </w:rPr>
        <w:t xml:space="preserve"> J. &amp; M. </w:t>
      </w:r>
      <w:proofErr w:type="spellStart"/>
      <w:r w:rsidRPr="00A5329A">
        <w:rPr>
          <w:rFonts w:eastAsia="Times New Roman" w:cs="Times New Roman"/>
          <w:szCs w:val="24"/>
          <w:lang w:eastAsia="fr-CM"/>
        </w:rPr>
        <w:t>Girondot</w:t>
      </w:r>
      <w:proofErr w:type="spellEnd"/>
      <w:r w:rsidRPr="00A5329A">
        <w:rPr>
          <w:rFonts w:eastAsia="Times New Roman" w:cs="Times New Roman"/>
          <w:szCs w:val="24"/>
          <w:lang w:eastAsia="fr-CM"/>
        </w:rPr>
        <w:t>. 1996. Development of a description sheet for nesting sites. Report. Ministry of the Environment, Nature and Landscapes Department, 15 p</w:t>
      </w:r>
    </w:p>
    <w:p w14:paraId="7B2A10A1"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Hendrickson, J. R., 1958. The green turtle, Chelonia mydas (Linn.) in Malaya and Sarawak. Proceedings of the Zoological Society of London, 130: 455-535.</w:t>
      </w:r>
    </w:p>
    <w:p w14:paraId="17CCEF92" w14:textId="77777777" w:rsidR="00154DBE" w:rsidRPr="00A5329A" w:rsidRDefault="00154DBE" w:rsidP="00154DBE">
      <w:pPr>
        <w:rPr>
          <w:rFonts w:eastAsia="Times New Roman" w:cs="Times New Roman"/>
          <w:szCs w:val="24"/>
          <w:lang w:eastAsia="fr-CM"/>
        </w:rPr>
      </w:pPr>
      <w:proofErr w:type="spellStart"/>
      <w:r w:rsidRPr="00A5329A">
        <w:rPr>
          <w:rFonts w:eastAsia="Times New Roman" w:cs="Times New Roman"/>
          <w:szCs w:val="24"/>
          <w:lang w:eastAsia="fr-CM"/>
        </w:rPr>
        <w:t>Letouzey</w:t>
      </w:r>
      <w:proofErr w:type="spellEnd"/>
      <w:r w:rsidRPr="00A5329A">
        <w:rPr>
          <w:rFonts w:eastAsia="Times New Roman" w:cs="Times New Roman"/>
          <w:szCs w:val="24"/>
          <w:lang w:eastAsia="fr-CM"/>
        </w:rPr>
        <w:t>, R. 1985. Notice of the Phytogeographic Map of Cameroon at 1:500,000, 1985 IRA, National Institute of Vegetation, Toulouse, France.</w:t>
      </w:r>
    </w:p>
    <w:p w14:paraId="2C0F69EA"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Lohmann, K. J., 1989. Magnetic orientation by hatchling loggerhead sea turtles. Page 101 in: Eckert, S. A., Eckert, K. A. &amp; T. H. Richardson (</w:t>
      </w:r>
      <w:proofErr w:type="spellStart"/>
      <w:r w:rsidRPr="00A5329A">
        <w:rPr>
          <w:rFonts w:eastAsia="Times New Roman" w:cs="Times New Roman"/>
          <w:szCs w:val="24"/>
          <w:lang w:eastAsia="fr-CM"/>
        </w:rPr>
        <w:t>Compils</w:t>
      </w:r>
      <w:proofErr w:type="spellEnd"/>
      <w:r w:rsidRPr="00A5329A">
        <w:rPr>
          <w:rFonts w:eastAsia="Times New Roman" w:cs="Times New Roman"/>
          <w:szCs w:val="24"/>
          <w:lang w:eastAsia="fr-CM"/>
        </w:rPr>
        <w:t xml:space="preserve">.), Proceedings Ninth Annual Workshop Sea Turtle Conservation and Biology, 7-11 February 1989, Jekyll Island, Georgia, NOAA Techn. </w:t>
      </w:r>
      <w:proofErr w:type="spellStart"/>
      <w:r w:rsidRPr="00A5329A">
        <w:rPr>
          <w:rFonts w:eastAsia="Times New Roman" w:cs="Times New Roman"/>
          <w:szCs w:val="24"/>
          <w:lang w:eastAsia="fr-CM"/>
        </w:rPr>
        <w:t>Memr</w:t>
      </w:r>
      <w:proofErr w:type="spellEnd"/>
      <w:r w:rsidRPr="00A5329A">
        <w:rPr>
          <w:rFonts w:eastAsia="Times New Roman" w:cs="Times New Roman"/>
          <w:szCs w:val="24"/>
          <w:lang w:eastAsia="fr-CM"/>
        </w:rPr>
        <w:t>., NMFS-SEFC-232, 251 pp.</w:t>
      </w:r>
    </w:p>
    <w:p w14:paraId="665F007C"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 xml:space="preserve">Morin and Kuete, M. 1989. The Cameroonian Coast: morphological problems. Trav. Lab. </w:t>
      </w:r>
      <w:proofErr w:type="spellStart"/>
      <w:r w:rsidRPr="00A5329A">
        <w:rPr>
          <w:rFonts w:eastAsia="Times New Roman" w:cs="Times New Roman"/>
          <w:szCs w:val="24"/>
          <w:lang w:eastAsia="fr-CM"/>
        </w:rPr>
        <w:t>Goegr</w:t>
      </w:r>
      <w:proofErr w:type="spellEnd"/>
      <w:r w:rsidRPr="00A5329A">
        <w:rPr>
          <w:rFonts w:eastAsia="Times New Roman" w:cs="Times New Roman"/>
          <w:szCs w:val="24"/>
          <w:lang w:eastAsia="fr-CM"/>
        </w:rPr>
        <w:t xml:space="preserve">. Phys. applied. Inst. </w:t>
      </w:r>
      <w:proofErr w:type="spellStart"/>
      <w:r w:rsidRPr="00A5329A">
        <w:rPr>
          <w:rFonts w:eastAsia="Times New Roman" w:cs="Times New Roman"/>
          <w:szCs w:val="24"/>
          <w:lang w:eastAsia="fr-CM"/>
        </w:rPr>
        <w:t>Geogr</w:t>
      </w:r>
      <w:proofErr w:type="spellEnd"/>
      <w:r w:rsidRPr="00A5329A">
        <w:rPr>
          <w:rFonts w:eastAsia="Times New Roman" w:cs="Times New Roman"/>
          <w:szCs w:val="24"/>
          <w:lang w:eastAsia="fr-CM"/>
        </w:rPr>
        <w:t>. Univ. Bordeaux III, No. 11: pp 5-53.</w:t>
      </w:r>
    </w:p>
    <w:p w14:paraId="65A28404"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 xml:space="preserve">Mortimer, J. A. 1990. The influence of beach sand characteristics on the nesting behavior and clutch survival of green turtles (Chelonia mydas). </w:t>
      </w:r>
      <w:proofErr w:type="spellStart"/>
      <w:r w:rsidRPr="00A5329A">
        <w:rPr>
          <w:rFonts w:eastAsia="Times New Roman" w:cs="Times New Roman"/>
          <w:szCs w:val="24"/>
          <w:lang w:eastAsia="fr-CM"/>
        </w:rPr>
        <w:t>Copeia</w:t>
      </w:r>
      <w:proofErr w:type="spellEnd"/>
      <w:r w:rsidRPr="00A5329A">
        <w:rPr>
          <w:rFonts w:eastAsia="Times New Roman" w:cs="Times New Roman"/>
          <w:szCs w:val="24"/>
          <w:lang w:eastAsia="fr-CM"/>
        </w:rPr>
        <w:t>, 1990:802817.</w:t>
      </w:r>
    </w:p>
    <w:p w14:paraId="26AF67AB" w14:textId="77777777" w:rsidR="00154DBE" w:rsidRPr="00A5329A" w:rsidRDefault="00154DBE" w:rsidP="00154DBE">
      <w:pPr>
        <w:rPr>
          <w:rFonts w:eastAsia="Times New Roman" w:cs="Times New Roman"/>
          <w:szCs w:val="24"/>
          <w:lang w:eastAsia="fr-CM"/>
        </w:rPr>
      </w:pPr>
      <w:r w:rsidRPr="00A5329A">
        <w:rPr>
          <w:rFonts w:eastAsia="Times New Roman" w:cs="Times New Roman"/>
          <w:szCs w:val="24"/>
          <w:lang w:eastAsia="fr-CM"/>
        </w:rPr>
        <w:t xml:space="preserve">Owens, D. W., Grassman, M. A. &amp; J. R. Hendrickson, 1982. The imprinting hypothesis and sea turtle reproduction. </w:t>
      </w:r>
      <w:proofErr w:type="spellStart"/>
      <w:r w:rsidRPr="00A5329A">
        <w:rPr>
          <w:rFonts w:eastAsia="Times New Roman" w:cs="Times New Roman"/>
          <w:szCs w:val="24"/>
          <w:lang w:eastAsia="fr-CM"/>
        </w:rPr>
        <w:t>Herpetologica</w:t>
      </w:r>
      <w:proofErr w:type="spellEnd"/>
      <w:r w:rsidRPr="00A5329A">
        <w:rPr>
          <w:rFonts w:eastAsia="Times New Roman" w:cs="Times New Roman"/>
          <w:szCs w:val="24"/>
          <w:lang w:eastAsia="fr-CM"/>
        </w:rPr>
        <w:t>, 38: 124-135.</w:t>
      </w:r>
    </w:p>
    <w:p w14:paraId="3228D946" w14:textId="77777777" w:rsidR="00154DBE" w:rsidRPr="00A5329A" w:rsidRDefault="00154DBE" w:rsidP="00154DBE">
      <w:pPr>
        <w:rPr>
          <w:rFonts w:eastAsia="Times New Roman" w:cs="Times New Roman"/>
          <w:szCs w:val="24"/>
          <w:lang w:eastAsia="fr-CM"/>
        </w:rPr>
      </w:pPr>
      <w:proofErr w:type="spellStart"/>
      <w:r w:rsidRPr="00A5329A">
        <w:rPr>
          <w:rFonts w:eastAsia="Times New Roman" w:cs="Times New Roman"/>
          <w:szCs w:val="24"/>
          <w:lang w:eastAsia="fr-CM"/>
        </w:rPr>
        <w:t>Segalen</w:t>
      </w:r>
      <w:proofErr w:type="spellEnd"/>
      <w:r w:rsidRPr="00A5329A">
        <w:rPr>
          <w:rFonts w:eastAsia="Times New Roman" w:cs="Times New Roman"/>
          <w:szCs w:val="24"/>
          <w:lang w:eastAsia="fr-CM"/>
        </w:rPr>
        <w:t xml:space="preserve"> Pierre. 1967. Soils and geomorphology of Cameroon. Cahiers ORSTOM. Pedology Series, 5 (2), pp. 137-187.</w:t>
      </w:r>
    </w:p>
    <w:p w14:paraId="64241736" w14:textId="77777777" w:rsidR="00154DBE" w:rsidRPr="0021224C" w:rsidRDefault="00154DBE" w:rsidP="00154DBE">
      <w:pPr>
        <w:rPr>
          <w:rFonts w:eastAsia="Times New Roman" w:cs="Times New Roman"/>
          <w:szCs w:val="24"/>
          <w:lang w:val="es-US" w:eastAsia="fr-CM"/>
        </w:rPr>
      </w:pPr>
      <w:r w:rsidRPr="00A5329A">
        <w:rPr>
          <w:rFonts w:eastAsia="Times New Roman" w:cs="Times New Roman"/>
          <w:szCs w:val="24"/>
          <w:lang w:eastAsia="fr-CM"/>
        </w:rPr>
        <w:lastRenderedPageBreak/>
        <w:t xml:space="preserve">Valet, G. 1973. Overview of marine vegetation in Cameroon. </w:t>
      </w:r>
      <w:r w:rsidRPr="0021224C">
        <w:rPr>
          <w:rFonts w:eastAsia="Times New Roman" w:cs="Times New Roman"/>
          <w:szCs w:val="24"/>
          <w:lang w:val="es-US" w:eastAsia="fr-CM"/>
        </w:rPr>
        <w:t xml:space="preserve">Ann. </w:t>
      </w:r>
      <w:proofErr w:type="spellStart"/>
      <w:r w:rsidRPr="0021224C">
        <w:rPr>
          <w:rFonts w:eastAsia="Times New Roman" w:cs="Times New Roman"/>
          <w:szCs w:val="24"/>
          <w:lang w:val="es-US" w:eastAsia="fr-CM"/>
        </w:rPr>
        <w:t>Fac</w:t>
      </w:r>
      <w:proofErr w:type="spellEnd"/>
      <w:r w:rsidRPr="0021224C">
        <w:rPr>
          <w:rFonts w:eastAsia="Times New Roman" w:cs="Times New Roman"/>
          <w:szCs w:val="24"/>
          <w:lang w:val="es-US" w:eastAsia="fr-CM"/>
        </w:rPr>
        <w:t xml:space="preserve">. </w:t>
      </w:r>
      <w:proofErr w:type="spellStart"/>
      <w:r w:rsidRPr="0021224C">
        <w:rPr>
          <w:rFonts w:eastAsia="Times New Roman" w:cs="Times New Roman"/>
          <w:szCs w:val="24"/>
          <w:lang w:val="es-US" w:eastAsia="fr-CM"/>
        </w:rPr>
        <w:t>Sci</w:t>
      </w:r>
      <w:proofErr w:type="spellEnd"/>
      <w:r w:rsidRPr="0021224C">
        <w:rPr>
          <w:rFonts w:eastAsia="Times New Roman" w:cs="Times New Roman"/>
          <w:szCs w:val="24"/>
          <w:lang w:val="es-US" w:eastAsia="fr-CM"/>
        </w:rPr>
        <w:t xml:space="preserve">. </w:t>
      </w:r>
      <w:proofErr w:type="spellStart"/>
      <w:r w:rsidRPr="0021224C">
        <w:rPr>
          <w:rFonts w:eastAsia="Times New Roman" w:cs="Times New Roman"/>
          <w:szCs w:val="24"/>
          <w:lang w:val="es-US" w:eastAsia="fr-CM"/>
        </w:rPr>
        <w:t>Uni</w:t>
      </w:r>
      <w:proofErr w:type="spellEnd"/>
      <w:r w:rsidRPr="0021224C">
        <w:rPr>
          <w:rFonts w:eastAsia="Times New Roman" w:cs="Times New Roman"/>
          <w:szCs w:val="24"/>
          <w:lang w:val="es-US" w:eastAsia="fr-CM"/>
        </w:rPr>
        <w:t xml:space="preserve">. </w:t>
      </w:r>
      <w:proofErr w:type="spellStart"/>
      <w:r w:rsidRPr="0021224C">
        <w:rPr>
          <w:rFonts w:eastAsia="Times New Roman" w:cs="Times New Roman"/>
          <w:szCs w:val="24"/>
          <w:lang w:val="es-US" w:eastAsia="fr-CM"/>
        </w:rPr>
        <w:t>Yaoundé</w:t>
      </w:r>
      <w:proofErr w:type="spellEnd"/>
      <w:r w:rsidRPr="0021224C">
        <w:rPr>
          <w:rFonts w:eastAsia="Times New Roman" w:cs="Times New Roman"/>
          <w:szCs w:val="24"/>
          <w:lang w:val="es-US" w:eastAsia="fr-CM"/>
        </w:rPr>
        <w:t>, No. 15/16: 516-532.</w:t>
      </w:r>
    </w:p>
    <w:p w14:paraId="579B6914" w14:textId="77777777" w:rsidR="00154DBE" w:rsidRPr="00A5329A" w:rsidRDefault="00154DBE" w:rsidP="00154DBE">
      <w:pPr>
        <w:rPr>
          <w:rFonts w:eastAsia="Times New Roman" w:cs="Times New Roman"/>
          <w:szCs w:val="24"/>
          <w:lang w:eastAsia="fr-CM"/>
        </w:rPr>
      </w:pPr>
      <w:r w:rsidRPr="0021224C">
        <w:rPr>
          <w:rFonts w:eastAsia="Times New Roman" w:cs="Times New Roman"/>
          <w:szCs w:val="24"/>
          <w:lang w:val="es-US" w:eastAsia="fr-CM"/>
        </w:rPr>
        <w:t xml:space="preserve">Valet, G. 1975. </w:t>
      </w:r>
      <w:r w:rsidRPr="00A5329A">
        <w:rPr>
          <w:rFonts w:eastAsia="Times New Roman" w:cs="Times New Roman"/>
          <w:szCs w:val="24"/>
          <w:lang w:eastAsia="fr-CM"/>
        </w:rPr>
        <w:t xml:space="preserve">Marine algae of Cameroon, I. </w:t>
      </w:r>
      <w:proofErr w:type="spellStart"/>
      <w:r w:rsidRPr="00A5329A">
        <w:rPr>
          <w:rFonts w:eastAsia="Times New Roman" w:cs="Times New Roman"/>
          <w:szCs w:val="24"/>
          <w:lang w:eastAsia="fr-CM"/>
        </w:rPr>
        <w:t>chlorophyceae</w:t>
      </w:r>
      <w:proofErr w:type="spellEnd"/>
      <w:r w:rsidRPr="00A5329A">
        <w:rPr>
          <w:rFonts w:eastAsia="Times New Roman" w:cs="Times New Roman"/>
          <w:szCs w:val="24"/>
          <w:lang w:eastAsia="fr-CM"/>
        </w:rPr>
        <w:t>. Ann. Fac. Sci. Uni. Yaoundé, No. 15/16: 516-532.</w:t>
      </w:r>
    </w:p>
    <w:p w14:paraId="6B5415DE" w14:textId="77777777" w:rsidR="004A159D" w:rsidRDefault="00154DBE" w:rsidP="00154DBE">
      <w:pPr>
        <w:rPr>
          <w:rFonts w:eastAsia="Times New Roman" w:cs="Times New Roman"/>
          <w:szCs w:val="24"/>
          <w:lang w:eastAsia="fr-CM"/>
        </w:rPr>
      </w:pPr>
      <w:proofErr w:type="spellStart"/>
      <w:r w:rsidRPr="00A5329A">
        <w:rPr>
          <w:rFonts w:eastAsia="Times New Roman" w:cs="Times New Roman"/>
          <w:szCs w:val="24"/>
          <w:lang w:eastAsia="fr-CM"/>
        </w:rPr>
        <w:t>Wyneken</w:t>
      </w:r>
      <w:proofErr w:type="spellEnd"/>
      <w:r w:rsidRPr="00A5329A">
        <w:rPr>
          <w:rFonts w:eastAsia="Times New Roman" w:cs="Times New Roman"/>
          <w:szCs w:val="24"/>
          <w:lang w:eastAsia="fr-CM"/>
        </w:rPr>
        <w:t xml:space="preserve">, J., Salmon, M. &amp; K. L. Johnson, 1990. Orientation by hatchling loggerhead sea turtles Caretta </w:t>
      </w:r>
      <w:proofErr w:type="spellStart"/>
      <w:r w:rsidRPr="00A5329A">
        <w:rPr>
          <w:rFonts w:eastAsia="Times New Roman" w:cs="Times New Roman"/>
          <w:szCs w:val="24"/>
          <w:lang w:eastAsia="fr-CM"/>
        </w:rPr>
        <w:t>caretta</w:t>
      </w:r>
      <w:proofErr w:type="spellEnd"/>
      <w:r w:rsidRPr="00A5329A">
        <w:rPr>
          <w:rFonts w:eastAsia="Times New Roman" w:cs="Times New Roman"/>
          <w:szCs w:val="24"/>
          <w:lang w:eastAsia="fr-CM"/>
        </w:rPr>
        <w:t xml:space="preserve"> L. in a wave tank. </w:t>
      </w:r>
      <w:proofErr w:type="spellStart"/>
      <w:r w:rsidRPr="00A5329A">
        <w:rPr>
          <w:rFonts w:eastAsia="Times New Roman" w:cs="Times New Roman"/>
          <w:szCs w:val="24"/>
          <w:lang w:eastAsia="fr-CM"/>
        </w:rPr>
        <w:t>J.Exp</w:t>
      </w:r>
      <w:proofErr w:type="spellEnd"/>
      <w:r w:rsidRPr="00A5329A">
        <w:rPr>
          <w:rFonts w:eastAsia="Times New Roman" w:cs="Times New Roman"/>
          <w:szCs w:val="24"/>
          <w:lang w:eastAsia="fr-CM"/>
        </w:rPr>
        <w:t>. Mar. Biol. Ecol., 139:41-</w:t>
      </w:r>
      <w:proofErr w:type="gramStart"/>
      <w:r w:rsidRPr="00A5329A">
        <w:rPr>
          <w:rFonts w:eastAsia="Times New Roman" w:cs="Times New Roman"/>
          <w:szCs w:val="24"/>
          <w:lang w:eastAsia="fr-CM"/>
        </w:rPr>
        <w:t>50.</w:t>
      </w:r>
      <w:r w:rsidR="00BF4717" w:rsidRPr="00A5329A">
        <w:rPr>
          <w:rFonts w:eastAsia="Times New Roman" w:cs="Times New Roman"/>
          <w:szCs w:val="24"/>
          <w:lang w:eastAsia="fr-CM"/>
        </w:rPr>
        <w:t>.</w:t>
      </w:r>
      <w:proofErr w:type="gramEnd"/>
    </w:p>
    <w:p w14:paraId="15376F1F" w14:textId="77777777" w:rsidR="00897188" w:rsidRDefault="00897188" w:rsidP="00897188">
      <w:pPr>
        <w:pStyle w:val="ListParagraph"/>
        <w:ind w:left="0"/>
        <w:rPr>
          <w:bCs/>
          <w:sz w:val="20"/>
          <w:szCs w:val="20"/>
          <w:lang w:val="en-GB"/>
        </w:rPr>
      </w:pPr>
      <w:proofErr w:type="spellStart"/>
      <w:r w:rsidRPr="00A5329A">
        <w:rPr>
          <w:bCs/>
          <w:sz w:val="20"/>
          <w:szCs w:val="20"/>
          <w:highlight w:val="yellow"/>
          <w:lang w:val="es-US"/>
        </w:rPr>
        <w:t>Mazaris</w:t>
      </w:r>
      <w:proofErr w:type="spellEnd"/>
      <w:r w:rsidRPr="00A5329A">
        <w:rPr>
          <w:bCs/>
          <w:sz w:val="20"/>
          <w:szCs w:val="20"/>
          <w:highlight w:val="yellow"/>
          <w:lang w:val="es-US"/>
        </w:rPr>
        <w:t xml:space="preserve">, A. D., et al. </w:t>
      </w:r>
      <w:r w:rsidRPr="00A5329A">
        <w:rPr>
          <w:bCs/>
          <w:sz w:val="20"/>
          <w:szCs w:val="20"/>
          <w:highlight w:val="yellow"/>
          <w:lang w:val="en-GB"/>
        </w:rPr>
        <w:t>(2017). Global sea turtle conservation successes. Science Advances, 3(9), e1600730.</w:t>
      </w:r>
    </w:p>
    <w:p w14:paraId="2AA002CE" w14:textId="678B33E0" w:rsidR="00E47A8B" w:rsidRDefault="00E47A8B" w:rsidP="00897188">
      <w:pPr>
        <w:pStyle w:val="ListParagraph"/>
        <w:ind w:left="0"/>
        <w:rPr>
          <w:bCs/>
          <w:sz w:val="20"/>
          <w:szCs w:val="20"/>
          <w:lang w:val="en-GB"/>
        </w:rPr>
      </w:pPr>
      <w:proofErr w:type="spellStart"/>
      <w:r w:rsidRPr="00A5329A">
        <w:rPr>
          <w:bCs/>
          <w:sz w:val="20"/>
          <w:szCs w:val="20"/>
          <w:highlight w:val="yellow"/>
        </w:rPr>
        <w:t>Piboon</w:t>
      </w:r>
      <w:proofErr w:type="spellEnd"/>
      <w:r w:rsidRPr="00A5329A">
        <w:rPr>
          <w:bCs/>
          <w:sz w:val="20"/>
          <w:szCs w:val="20"/>
          <w:highlight w:val="yellow"/>
        </w:rPr>
        <w:t xml:space="preserve">, P., Brown, J., </w:t>
      </w:r>
      <w:proofErr w:type="spellStart"/>
      <w:r w:rsidRPr="00A5329A">
        <w:rPr>
          <w:bCs/>
          <w:sz w:val="20"/>
          <w:szCs w:val="20"/>
          <w:highlight w:val="yellow"/>
        </w:rPr>
        <w:t>Kaewmong</w:t>
      </w:r>
      <w:proofErr w:type="spellEnd"/>
      <w:r w:rsidRPr="00A5329A">
        <w:rPr>
          <w:bCs/>
          <w:sz w:val="20"/>
          <w:szCs w:val="20"/>
          <w:highlight w:val="yellow"/>
        </w:rPr>
        <w:t xml:space="preserve">, P., </w:t>
      </w:r>
      <w:proofErr w:type="spellStart"/>
      <w:r w:rsidRPr="00A5329A">
        <w:rPr>
          <w:bCs/>
          <w:sz w:val="20"/>
          <w:szCs w:val="20"/>
          <w:highlight w:val="yellow"/>
        </w:rPr>
        <w:t>Kittiwattanawong</w:t>
      </w:r>
      <w:proofErr w:type="spellEnd"/>
      <w:r w:rsidRPr="00A5329A">
        <w:rPr>
          <w:bCs/>
          <w:sz w:val="20"/>
          <w:szCs w:val="20"/>
          <w:highlight w:val="yellow"/>
        </w:rPr>
        <w:t xml:space="preserve">, K., &amp; </w:t>
      </w:r>
      <w:proofErr w:type="spellStart"/>
      <w:r w:rsidRPr="00A5329A">
        <w:rPr>
          <w:bCs/>
          <w:sz w:val="20"/>
          <w:szCs w:val="20"/>
          <w:highlight w:val="yellow"/>
        </w:rPr>
        <w:t>Nganvongpanit</w:t>
      </w:r>
      <w:proofErr w:type="spellEnd"/>
      <w:r w:rsidRPr="00A5329A">
        <w:rPr>
          <w:bCs/>
          <w:sz w:val="20"/>
          <w:szCs w:val="20"/>
          <w:highlight w:val="yellow"/>
        </w:rPr>
        <w:t xml:space="preserve">, K. (2025). Biology, Nesting Behavior, Genetic Diversity, and Conservation of Leatherback Sea Turtles: Insights </w:t>
      </w:r>
      <w:proofErr w:type="gramStart"/>
      <w:r w:rsidRPr="00A5329A">
        <w:rPr>
          <w:bCs/>
          <w:sz w:val="20"/>
          <w:szCs w:val="20"/>
          <w:highlight w:val="yellow"/>
        </w:rPr>
        <w:t>From</w:t>
      </w:r>
      <w:proofErr w:type="gramEnd"/>
      <w:r w:rsidRPr="00A5329A">
        <w:rPr>
          <w:bCs/>
          <w:sz w:val="20"/>
          <w:szCs w:val="20"/>
          <w:highlight w:val="yellow"/>
        </w:rPr>
        <w:t xml:space="preserve"> Thailand and Global Perspectives. </w:t>
      </w:r>
      <w:r w:rsidRPr="00A5329A">
        <w:rPr>
          <w:bCs/>
          <w:i/>
          <w:iCs/>
          <w:sz w:val="20"/>
          <w:szCs w:val="20"/>
          <w:highlight w:val="yellow"/>
        </w:rPr>
        <w:t>Ecology and Evolution</w:t>
      </w:r>
      <w:r w:rsidRPr="00A5329A">
        <w:rPr>
          <w:bCs/>
          <w:sz w:val="20"/>
          <w:szCs w:val="20"/>
          <w:highlight w:val="yellow"/>
        </w:rPr>
        <w:t>, </w:t>
      </w:r>
      <w:r w:rsidRPr="00A5329A">
        <w:rPr>
          <w:bCs/>
          <w:i/>
          <w:iCs/>
          <w:sz w:val="20"/>
          <w:szCs w:val="20"/>
          <w:highlight w:val="yellow"/>
        </w:rPr>
        <w:t>15</w:t>
      </w:r>
      <w:r w:rsidRPr="00A5329A">
        <w:rPr>
          <w:bCs/>
          <w:sz w:val="20"/>
          <w:szCs w:val="20"/>
          <w:highlight w:val="yellow"/>
        </w:rPr>
        <w:t>(2), e71014.</w:t>
      </w:r>
    </w:p>
    <w:p w14:paraId="19BF6309" w14:textId="566253D8" w:rsidR="00897188" w:rsidRPr="00D24B1A" w:rsidRDefault="00897188" w:rsidP="00897188">
      <w:pPr>
        <w:pStyle w:val="ListParagraph"/>
        <w:ind w:left="0"/>
        <w:rPr>
          <w:bCs/>
          <w:sz w:val="20"/>
          <w:szCs w:val="20"/>
          <w:lang w:val="en-GB"/>
        </w:rPr>
      </w:pPr>
      <w:r w:rsidRPr="00D24B1A">
        <w:rPr>
          <w:bCs/>
          <w:sz w:val="20"/>
          <w:szCs w:val="20"/>
          <w:lang w:val="en-GB"/>
        </w:rPr>
        <w:t xml:space="preserve">  </w:t>
      </w:r>
    </w:p>
    <w:p w14:paraId="55835166" w14:textId="0C4707E2" w:rsidR="00897188" w:rsidRPr="00A5329A" w:rsidRDefault="00897188" w:rsidP="00154DBE">
      <w:pPr>
        <w:rPr>
          <w:rFonts w:cs="Times New Roman"/>
          <w:szCs w:val="24"/>
        </w:rPr>
        <w:sectPr w:rsidR="00897188" w:rsidRPr="00A5329A" w:rsidSect="00124BAA">
          <w:headerReference w:type="even" r:id="rId15"/>
          <w:headerReference w:type="default" r:id="rId16"/>
          <w:footerReference w:type="even" r:id="rId17"/>
          <w:footerReference w:type="default" r:id="rId18"/>
          <w:headerReference w:type="first" r:id="rId19"/>
          <w:footerReference w:type="first" r:id="rId20"/>
          <w:pgSz w:w="11906" w:h="16838"/>
          <w:pgMar w:top="1134" w:right="1276" w:bottom="1423" w:left="1106" w:header="720" w:footer="709" w:gutter="0"/>
          <w:pgNumType w:start="2"/>
          <w:cols w:space="720"/>
          <w:docGrid w:linePitch="326"/>
        </w:sectPr>
      </w:pPr>
    </w:p>
    <w:p w14:paraId="29D68A20" w14:textId="77777777" w:rsidR="004A159D" w:rsidRPr="00A5329A" w:rsidRDefault="004A159D" w:rsidP="004A159D">
      <w:pPr>
        <w:rPr>
          <w:rFonts w:cs="Times New Roman"/>
          <w:szCs w:val="24"/>
        </w:rPr>
      </w:pPr>
    </w:p>
    <w:p w14:paraId="267DBFD3" w14:textId="77777777" w:rsidR="004A159D" w:rsidRPr="00A5329A" w:rsidRDefault="004A159D" w:rsidP="004A159D">
      <w:pPr>
        <w:spacing w:after="0"/>
        <w:ind w:firstLine="708"/>
        <w:rPr>
          <w:rFonts w:eastAsia="Times New Roman" w:cs="Times New Roman"/>
          <w:color w:val="000000"/>
          <w:szCs w:val="24"/>
          <w:lang w:eastAsia="fr-CM"/>
        </w:rPr>
      </w:pPr>
    </w:p>
    <w:p w14:paraId="4134BF18" w14:textId="77777777" w:rsidR="004A159D" w:rsidRPr="00A5329A" w:rsidRDefault="004A159D" w:rsidP="004A159D">
      <w:pPr>
        <w:rPr>
          <w:rFonts w:cs="Times New Roman"/>
          <w:szCs w:val="24"/>
        </w:rPr>
      </w:pPr>
    </w:p>
    <w:p w14:paraId="1F93D376" w14:textId="77777777" w:rsidR="004A159D" w:rsidRPr="00A5329A" w:rsidRDefault="004A159D" w:rsidP="004A159D">
      <w:pPr>
        <w:rPr>
          <w:rFonts w:eastAsia="Times New Roman" w:cs="Times New Roman"/>
          <w:color w:val="000000"/>
          <w:szCs w:val="24"/>
          <w:lang w:eastAsia="fr-CM"/>
        </w:rPr>
      </w:pPr>
    </w:p>
    <w:p w14:paraId="0524243F" w14:textId="77777777" w:rsidR="004A159D" w:rsidRPr="00A5329A" w:rsidRDefault="004A159D" w:rsidP="004A159D">
      <w:pPr>
        <w:rPr>
          <w:rFonts w:cs="Times New Roman"/>
        </w:rPr>
      </w:pPr>
    </w:p>
    <w:p w14:paraId="568F3836" w14:textId="77777777" w:rsidR="004A159D" w:rsidRPr="00055F2E" w:rsidRDefault="004A159D" w:rsidP="000C7632">
      <w:pPr>
        <w:spacing w:after="0"/>
        <w:rPr>
          <w:rFonts w:cs="Times New Roman"/>
          <w:bCs/>
          <w:iCs/>
          <w:szCs w:val="24"/>
          <w:lang w:val="en-GB"/>
        </w:rPr>
      </w:pPr>
    </w:p>
    <w:sectPr w:rsidR="004A159D" w:rsidRPr="00055F2E" w:rsidSect="00012BAB">
      <w:pgSz w:w="11906" w:h="16838"/>
      <w:pgMar w:top="1134" w:right="1276" w:bottom="1423" w:left="1106" w:header="720" w:footer="709"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88A71" w14:textId="77777777" w:rsidR="00E911FE" w:rsidRPr="00A5329A" w:rsidRDefault="00E911FE">
      <w:pPr>
        <w:spacing w:after="0" w:line="240" w:lineRule="auto"/>
      </w:pPr>
      <w:r w:rsidRPr="00A5329A">
        <w:separator/>
      </w:r>
    </w:p>
  </w:endnote>
  <w:endnote w:type="continuationSeparator" w:id="0">
    <w:p w14:paraId="6FE2DF67" w14:textId="77777777" w:rsidR="00E911FE" w:rsidRPr="00A5329A" w:rsidRDefault="00E911FE">
      <w:pPr>
        <w:spacing w:after="0" w:line="240" w:lineRule="auto"/>
      </w:pPr>
      <w:r w:rsidRPr="00A532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A3720" w14:textId="77777777" w:rsidR="00BF4717" w:rsidRPr="00A5329A" w:rsidRDefault="00BF4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9798"/>
      <w:docPartObj>
        <w:docPartGallery w:val="Page Numbers (Bottom of Page)"/>
        <w:docPartUnique/>
      </w:docPartObj>
    </w:sdtPr>
    <w:sdtEndPr/>
    <w:sdtContent>
      <w:p w14:paraId="15667BD4" w14:textId="77777777" w:rsidR="00570F2A" w:rsidRPr="00A5329A" w:rsidRDefault="00570F2A">
        <w:pPr>
          <w:pStyle w:val="Footer"/>
          <w:jc w:val="right"/>
        </w:pPr>
        <w:r w:rsidRPr="00A5329A">
          <w:fldChar w:fldCharType="begin"/>
        </w:r>
        <w:r w:rsidRPr="00A5329A">
          <w:instrText>PAGE   \* MERGEFORMAT</w:instrText>
        </w:r>
        <w:r w:rsidRPr="00A5329A">
          <w:fldChar w:fldCharType="separate"/>
        </w:r>
        <w:r w:rsidR="0077128B" w:rsidRPr="00A5329A">
          <w:t>2</w:t>
        </w:r>
        <w:r w:rsidRPr="00A5329A">
          <w:fldChar w:fldCharType="end"/>
        </w:r>
      </w:p>
    </w:sdtContent>
  </w:sdt>
  <w:p w14:paraId="17A925FF" w14:textId="77777777" w:rsidR="004A159D" w:rsidRPr="00A5329A" w:rsidRDefault="004A159D" w:rsidP="002230EB">
    <w:pPr>
      <w:pStyle w:val="Footer"/>
      <w:tabs>
        <w:tab w:val="clear" w:pos="4536"/>
        <w:tab w:val="clear" w:pos="9072"/>
        <w:tab w:val="left" w:pos="357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F5D3F" w14:textId="77777777" w:rsidR="00BF4717" w:rsidRPr="00A5329A" w:rsidRDefault="00BF4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AB497" w14:textId="77777777" w:rsidR="00E911FE" w:rsidRPr="00A5329A" w:rsidRDefault="00E911FE">
      <w:pPr>
        <w:spacing w:after="0" w:line="240" w:lineRule="auto"/>
      </w:pPr>
      <w:r w:rsidRPr="00A5329A">
        <w:separator/>
      </w:r>
    </w:p>
  </w:footnote>
  <w:footnote w:type="continuationSeparator" w:id="0">
    <w:p w14:paraId="474C4DE4" w14:textId="77777777" w:rsidR="00E911FE" w:rsidRPr="00A5329A" w:rsidRDefault="00E911FE">
      <w:pPr>
        <w:spacing w:after="0" w:line="240" w:lineRule="auto"/>
      </w:pPr>
      <w:r w:rsidRPr="00A532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FAAF3" w14:textId="049FD389" w:rsidR="00BF4717" w:rsidRPr="00A5329A" w:rsidRDefault="00E911FE">
    <w:pPr>
      <w:pStyle w:val="Header"/>
    </w:pPr>
    <w:r>
      <w:pict w14:anchorId="481C66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014579" o:spid="_x0000_s2050" type="#_x0000_t136" style="position:absolute;left:0;text-align:left;margin-left:0;margin-top:0;width:604.25pt;height:67.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F8E35" w14:textId="2546F780" w:rsidR="004A159D" w:rsidRPr="00A5329A" w:rsidRDefault="00E911FE" w:rsidP="000D2004">
    <w:pPr>
      <w:pStyle w:val="Header"/>
      <w:tabs>
        <w:tab w:val="clear" w:pos="4536"/>
        <w:tab w:val="clear" w:pos="9072"/>
        <w:tab w:val="left" w:pos="5940"/>
      </w:tabs>
    </w:pPr>
    <w:r>
      <w:pict w14:anchorId="62C11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014580" o:spid="_x0000_s2051" type="#_x0000_t136" style="position:absolute;left:0;text-align:left;margin-left:0;margin-top:0;width:604.25pt;height:67.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4A159D" w:rsidRPr="00A5329A">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05809" w14:textId="08DDF7BF" w:rsidR="00BF4717" w:rsidRPr="00A5329A" w:rsidRDefault="00E911FE">
    <w:pPr>
      <w:pStyle w:val="Header"/>
    </w:pPr>
    <w:r>
      <w:pict w14:anchorId="0F0D3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014578" o:spid="_x0000_s2049" type="#_x0000_t136" style="position:absolute;left:0;text-align:left;margin-left:0;margin-top:0;width:604.25pt;height:67.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56EB"/>
    <w:multiLevelType w:val="multilevel"/>
    <w:tmpl w:val="5666E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26EC2"/>
    <w:multiLevelType w:val="multilevel"/>
    <w:tmpl w:val="93B2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96179"/>
    <w:multiLevelType w:val="multilevel"/>
    <w:tmpl w:val="3C1A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3E724F"/>
    <w:multiLevelType w:val="multilevel"/>
    <w:tmpl w:val="0436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807C61"/>
    <w:multiLevelType w:val="multilevel"/>
    <w:tmpl w:val="E7E0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5361D"/>
    <w:multiLevelType w:val="multilevel"/>
    <w:tmpl w:val="505A2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2964CE"/>
    <w:multiLevelType w:val="hybridMultilevel"/>
    <w:tmpl w:val="B9CC4C9A"/>
    <w:lvl w:ilvl="0" w:tplc="34728BEC">
      <w:start w:val="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E880CBF"/>
    <w:multiLevelType w:val="multilevel"/>
    <w:tmpl w:val="6E1CB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585843"/>
    <w:multiLevelType w:val="multilevel"/>
    <w:tmpl w:val="96EA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122C8"/>
    <w:multiLevelType w:val="multilevel"/>
    <w:tmpl w:val="F0520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1F4898"/>
    <w:multiLevelType w:val="multilevel"/>
    <w:tmpl w:val="8CAC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626951"/>
    <w:multiLevelType w:val="multilevel"/>
    <w:tmpl w:val="351CE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8"/>
  </w:num>
  <w:num w:numId="4">
    <w:abstractNumId w:val="1"/>
  </w:num>
  <w:num w:numId="5">
    <w:abstractNumId w:val="2"/>
  </w:num>
  <w:num w:numId="6">
    <w:abstractNumId w:val="6"/>
  </w:num>
  <w:num w:numId="7">
    <w:abstractNumId w:val="11"/>
  </w:num>
  <w:num w:numId="8">
    <w:abstractNumId w:val="0"/>
  </w:num>
  <w:num w:numId="9">
    <w:abstractNumId w:val="10"/>
  </w:num>
  <w:num w:numId="10">
    <w:abstractNumId w:val="9"/>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activeWritingStyle w:appName="MSWord" w:lang="en-US" w:vendorID="64" w:dllVersion="6" w:nlCheck="1" w:checkStyle="1"/>
  <w:activeWritingStyle w:appName="MSWord" w:lang="fr-FR" w:vendorID="64" w:dllVersion="6" w:nlCheck="1" w:checkStyle="1"/>
  <w:activeWritingStyle w:appName="MSWord" w:lang="fr-CM"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4096" w:nlCheck="1" w:checkStyle="0"/>
  <w:activeWritingStyle w:appName="MSWord" w:lang="fr-CM"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NzUwMTa0NDU1NjNR0lEKTi0uzszPAykwqgUAW+hb+CwAAAA="/>
  </w:docVars>
  <w:rsids>
    <w:rsidRoot w:val="00635C9F"/>
    <w:rsid w:val="00012BAB"/>
    <w:rsid w:val="00024073"/>
    <w:rsid w:val="000246B3"/>
    <w:rsid w:val="000420C9"/>
    <w:rsid w:val="000505EE"/>
    <w:rsid w:val="00055F2E"/>
    <w:rsid w:val="0006546B"/>
    <w:rsid w:val="00082C52"/>
    <w:rsid w:val="000B431B"/>
    <w:rsid w:val="000C7632"/>
    <w:rsid w:val="000D0C35"/>
    <w:rsid w:val="000D4255"/>
    <w:rsid w:val="001020C1"/>
    <w:rsid w:val="00123B67"/>
    <w:rsid w:val="00132A55"/>
    <w:rsid w:val="00150299"/>
    <w:rsid w:val="00154DBE"/>
    <w:rsid w:val="00163BC6"/>
    <w:rsid w:val="00177A94"/>
    <w:rsid w:val="00182A8F"/>
    <w:rsid w:val="001916AE"/>
    <w:rsid w:val="001A05BB"/>
    <w:rsid w:val="001F5EF3"/>
    <w:rsid w:val="0021224C"/>
    <w:rsid w:val="00213C59"/>
    <w:rsid w:val="0022743B"/>
    <w:rsid w:val="002337E3"/>
    <w:rsid w:val="002766F2"/>
    <w:rsid w:val="00290003"/>
    <w:rsid w:val="002D5D75"/>
    <w:rsid w:val="002E278B"/>
    <w:rsid w:val="002E4445"/>
    <w:rsid w:val="002F0E19"/>
    <w:rsid w:val="002F4709"/>
    <w:rsid w:val="00336F6A"/>
    <w:rsid w:val="00337035"/>
    <w:rsid w:val="003404E6"/>
    <w:rsid w:val="00342C0A"/>
    <w:rsid w:val="00342CC4"/>
    <w:rsid w:val="00362E9F"/>
    <w:rsid w:val="00374FD6"/>
    <w:rsid w:val="00385833"/>
    <w:rsid w:val="003978DC"/>
    <w:rsid w:val="00467868"/>
    <w:rsid w:val="00486FE6"/>
    <w:rsid w:val="004A159D"/>
    <w:rsid w:val="004C6CB2"/>
    <w:rsid w:val="004D1919"/>
    <w:rsid w:val="004F18CB"/>
    <w:rsid w:val="005075E8"/>
    <w:rsid w:val="0056111D"/>
    <w:rsid w:val="00570F2A"/>
    <w:rsid w:val="00571860"/>
    <w:rsid w:val="005A1A33"/>
    <w:rsid w:val="005A2F3B"/>
    <w:rsid w:val="005F29BA"/>
    <w:rsid w:val="006051CB"/>
    <w:rsid w:val="00605B5C"/>
    <w:rsid w:val="00622F42"/>
    <w:rsid w:val="00635C9F"/>
    <w:rsid w:val="00653BCA"/>
    <w:rsid w:val="006756FA"/>
    <w:rsid w:val="00676100"/>
    <w:rsid w:val="00691F46"/>
    <w:rsid w:val="00694530"/>
    <w:rsid w:val="006F50B9"/>
    <w:rsid w:val="00706C53"/>
    <w:rsid w:val="00721F1B"/>
    <w:rsid w:val="0077128B"/>
    <w:rsid w:val="00777374"/>
    <w:rsid w:val="00780F13"/>
    <w:rsid w:val="007955B6"/>
    <w:rsid w:val="007B2F7A"/>
    <w:rsid w:val="007C597E"/>
    <w:rsid w:val="007C70FC"/>
    <w:rsid w:val="007D688F"/>
    <w:rsid w:val="007E1883"/>
    <w:rsid w:val="00810BFD"/>
    <w:rsid w:val="008241B9"/>
    <w:rsid w:val="00867190"/>
    <w:rsid w:val="00882873"/>
    <w:rsid w:val="00897188"/>
    <w:rsid w:val="008C3723"/>
    <w:rsid w:val="008F72B8"/>
    <w:rsid w:val="00910384"/>
    <w:rsid w:val="0091724E"/>
    <w:rsid w:val="00960105"/>
    <w:rsid w:val="00987139"/>
    <w:rsid w:val="00992570"/>
    <w:rsid w:val="009941D2"/>
    <w:rsid w:val="009B49DE"/>
    <w:rsid w:val="009D0E57"/>
    <w:rsid w:val="009E394E"/>
    <w:rsid w:val="009E729F"/>
    <w:rsid w:val="00A5329A"/>
    <w:rsid w:val="00A77D30"/>
    <w:rsid w:val="00A82EDE"/>
    <w:rsid w:val="00A84FA4"/>
    <w:rsid w:val="00A94089"/>
    <w:rsid w:val="00AB6A2D"/>
    <w:rsid w:val="00AC1970"/>
    <w:rsid w:val="00AD24F3"/>
    <w:rsid w:val="00AD2F07"/>
    <w:rsid w:val="00AE52BB"/>
    <w:rsid w:val="00B0325A"/>
    <w:rsid w:val="00B10C5A"/>
    <w:rsid w:val="00B12F15"/>
    <w:rsid w:val="00B302D3"/>
    <w:rsid w:val="00B303C2"/>
    <w:rsid w:val="00B451D6"/>
    <w:rsid w:val="00BA21E9"/>
    <w:rsid w:val="00BA6E38"/>
    <w:rsid w:val="00BB48E5"/>
    <w:rsid w:val="00BC198F"/>
    <w:rsid w:val="00BD3C15"/>
    <w:rsid w:val="00BD4251"/>
    <w:rsid w:val="00BF4717"/>
    <w:rsid w:val="00BF593D"/>
    <w:rsid w:val="00C05781"/>
    <w:rsid w:val="00C32D94"/>
    <w:rsid w:val="00C47796"/>
    <w:rsid w:val="00C528ED"/>
    <w:rsid w:val="00C905D3"/>
    <w:rsid w:val="00CB5F98"/>
    <w:rsid w:val="00CC08A2"/>
    <w:rsid w:val="00CC20A2"/>
    <w:rsid w:val="00CC528F"/>
    <w:rsid w:val="00CD6C62"/>
    <w:rsid w:val="00D00DF1"/>
    <w:rsid w:val="00D239D3"/>
    <w:rsid w:val="00D243CD"/>
    <w:rsid w:val="00D267EC"/>
    <w:rsid w:val="00D3166D"/>
    <w:rsid w:val="00D45C5C"/>
    <w:rsid w:val="00D528A5"/>
    <w:rsid w:val="00D62DB3"/>
    <w:rsid w:val="00D80E33"/>
    <w:rsid w:val="00D92547"/>
    <w:rsid w:val="00DE76B1"/>
    <w:rsid w:val="00DF52D6"/>
    <w:rsid w:val="00E249AF"/>
    <w:rsid w:val="00E40C9D"/>
    <w:rsid w:val="00E45B8D"/>
    <w:rsid w:val="00E47A8B"/>
    <w:rsid w:val="00E911FE"/>
    <w:rsid w:val="00E95B93"/>
    <w:rsid w:val="00E97E34"/>
    <w:rsid w:val="00EA5F17"/>
    <w:rsid w:val="00EC07C4"/>
    <w:rsid w:val="00EE6FBA"/>
    <w:rsid w:val="00F54300"/>
    <w:rsid w:val="00F77CCD"/>
    <w:rsid w:val="00FE1A2C"/>
    <w:rsid w:val="00FE447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806B2F"/>
  <w15:chartTrackingRefBased/>
  <w15:docId w15:val="{C97CD8F9-2FC2-4454-A47B-E5063054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BCA"/>
    <w:pPr>
      <w:spacing w:before="120" w:after="280" w:line="36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EC0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5C9F"/>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1F5EF3"/>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35C9F"/>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5C9F"/>
    <w:rPr>
      <w:rFonts w:ascii="Times New Roman" w:eastAsiaTheme="majorEastAsia" w:hAnsi="Times New Roman" w:cstheme="majorBidi"/>
      <w:b/>
      <w:color w:val="000000" w:themeColor="text1"/>
      <w:sz w:val="24"/>
      <w:szCs w:val="26"/>
    </w:rPr>
  </w:style>
  <w:style w:type="character" w:customStyle="1" w:styleId="Heading4Char">
    <w:name w:val="Heading 4 Char"/>
    <w:basedOn w:val="DefaultParagraphFont"/>
    <w:link w:val="Heading4"/>
    <w:uiPriority w:val="9"/>
    <w:rsid w:val="00635C9F"/>
    <w:rPr>
      <w:rFonts w:ascii="Times New Roman" w:eastAsiaTheme="majorEastAsia" w:hAnsi="Times New Roman" w:cstheme="majorBidi"/>
      <w:b/>
      <w:iCs/>
      <w:color w:val="000000" w:themeColor="text1"/>
      <w:sz w:val="24"/>
    </w:rPr>
  </w:style>
  <w:style w:type="character" w:styleId="Hyperlink">
    <w:name w:val="Hyperlink"/>
    <w:basedOn w:val="DefaultParagraphFont"/>
    <w:uiPriority w:val="99"/>
    <w:unhideWhenUsed/>
    <w:rsid w:val="00635C9F"/>
    <w:rPr>
      <w:color w:val="0563C1" w:themeColor="hyperlink"/>
      <w:u w:val="single"/>
    </w:rPr>
  </w:style>
  <w:style w:type="character" w:customStyle="1" w:styleId="Heading3Char">
    <w:name w:val="Heading 3 Char"/>
    <w:basedOn w:val="DefaultParagraphFont"/>
    <w:link w:val="Heading3"/>
    <w:uiPriority w:val="9"/>
    <w:semiHidden/>
    <w:rsid w:val="001F5EF3"/>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1F5EF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C07C4"/>
    <w:rPr>
      <w:rFonts w:asciiTheme="majorHAnsi" w:eastAsiaTheme="majorEastAsia" w:hAnsiTheme="majorHAnsi" w:cstheme="majorBidi"/>
      <w:color w:val="2E74B5" w:themeColor="accent1" w:themeShade="BF"/>
      <w:sz w:val="32"/>
      <w:szCs w:val="32"/>
    </w:rPr>
  </w:style>
  <w:style w:type="paragraph" w:styleId="ListParagraph">
    <w:name w:val="List Paragraph"/>
    <w:aliases w:val="Desmond 2,Liste couleur - Accent 11,Liste couleur - Accent 12,Listes,List Paragraph (bulleted list),Bullet 1 List,Bullets,Indent Paragraph,References"/>
    <w:basedOn w:val="Normal"/>
    <w:link w:val="ListParagraphChar"/>
    <w:uiPriority w:val="34"/>
    <w:qFormat/>
    <w:rsid w:val="00EC07C4"/>
    <w:pPr>
      <w:ind w:left="720"/>
      <w:contextualSpacing/>
    </w:pPr>
  </w:style>
  <w:style w:type="character" w:customStyle="1" w:styleId="ListParagraphChar">
    <w:name w:val="List Paragraph Char"/>
    <w:aliases w:val="Desmond 2 Char,Liste couleur - Accent 11 Char,Liste couleur - Accent 12 Char,Listes Char,List Paragraph (bulleted list) Char,Bullet 1 List Char,Bullets Char,Indent Paragraph Char,References Char"/>
    <w:link w:val="ListParagraph"/>
    <w:uiPriority w:val="34"/>
    <w:locked/>
    <w:rsid w:val="00EC07C4"/>
  </w:style>
  <w:style w:type="paragraph" w:styleId="Header">
    <w:name w:val="header"/>
    <w:basedOn w:val="Normal"/>
    <w:link w:val="HeaderChar"/>
    <w:uiPriority w:val="99"/>
    <w:unhideWhenUsed/>
    <w:rsid w:val="002F47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4709"/>
  </w:style>
  <w:style w:type="paragraph" w:styleId="Footer">
    <w:name w:val="footer"/>
    <w:basedOn w:val="Normal"/>
    <w:link w:val="FooterChar"/>
    <w:uiPriority w:val="99"/>
    <w:unhideWhenUsed/>
    <w:rsid w:val="002F47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F4709"/>
  </w:style>
  <w:style w:type="character" w:customStyle="1" w:styleId="auteurird">
    <w:name w:val="auteurird"/>
    <w:basedOn w:val="DefaultParagraphFont"/>
    <w:rsid w:val="00A84FA4"/>
  </w:style>
  <w:style w:type="paragraph" w:styleId="NormalWeb">
    <w:name w:val="Normal (Web)"/>
    <w:basedOn w:val="Normal"/>
    <w:uiPriority w:val="99"/>
    <w:semiHidden/>
    <w:unhideWhenUsed/>
    <w:rsid w:val="00BA21E9"/>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A21E9"/>
    <w:rPr>
      <w:b/>
      <w:bCs/>
    </w:rPr>
  </w:style>
  <w:style w:type="paragraph" w:styleId="Revision">
    <w:name w:val="Revision"/>
    <w:hidden/>
    <w:uiPriority w:val="99"/>
    <w:semiHidden/>
    <w:rsid w:val="003978D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2331">
      <w:bodyDiv w:val="1"/>
      <w:marLeft w:val="0"/>
      <w:marRight w:val="0"/>
      <w:marTop w:val="0"/>
      <w:marBottom w:val="0"/>
      <w:divBdr>
        <w:top w:val="none" w:sz="0" w:space="0" w:color="auto"/>
        <w:left w:val="none" w:sz="0" w:space="0" w:color="auto"/>
        <w:bottom w:val="none" w:sz="0" w:space="0" w:color="auto"/>
        <w:right w:val="none" w:sz="0" w:space="0" w:color="auto"/>
      </w:divBdr>
    </w:div>
    <w:div w:id="40985662">
      <w:bodyDiv w:val="1"/>
      <w:marLeft w:val="0"/>
      <w:marRight w:val="0"/>
      <w:marTop w:val="0"/>
      <w:marBottom w:val="0"/>
      <w:divBdr>
        <w:top w:val="none" w:sz="0" w:space="0" w:color="auto"/>
        <w:left w:val="none" w:sz="0" w:space="0" w:color="auto"/>
        <w:bottom w:val="none" w:sz="0" w:space="0" w:color="auto"/>
        <w:right w:val="none" w:sz="0" w:space="0" w:color="auto"/>
      </w:divBdr>
    </w:div>
    <w:div w:id="68381585">
      <w:bodyDiv w:val="1"/>
      <w:marLeft w:val="0"/>
      <w:marRight w:val="0"/>
      <w:marTop w:val="0"/>
      <w:marBottom w:val="0"/>
      <w:divBdr>
        <w:top w:val="none" w:sz="0" w:space="0" w:color="auto"/>
        <w:left w:val="none" w:sz="0" w:space="0" w:color="auto"/>
        <w:bottom w:val="none" w:sz="0" w:space="0" w:color="auto"/>
        <w:right w:val="none" w:sz="0" w:space="0" w:color="auto"/>
      </w:divBdr>
    </w:div>
    <w:div w:id="446196344">
      <w:bodyDiv w:val="1"/>
      <w:marLeft w:val="0"/>
      <w:marRight w:val="0"/>
      <w:marTop w:val="0"/>
      <w:marBottom w:val="0"/>
      <w:divBdr>
        <w:top w:val="none" w:sz="0" w:space="0" w:color="auto"/>
        <w:left w:val="none" w:sz="0" w:space="0" w:color="auto"/>
        <w:bottom w:val="none" w:sz="0" w:space="0" w:color="auto"/>
        <w:right w:val="none" w:sz="0" w:space="0" w:color="auto"/>
      </w:divBdr>
    </w:div>
    <w:div w:id="503739501">
      <w:bodyDiv w:val="1"/>
      <w:marLeft w:val="0"/>
      <w:marRight w:val="0"/>
      <w:marTop w:val="0"/>
      <w:marBottom w:val="0"/>
      <w:divBdr>
        <w:top w:val="none" w:sz="0" w:space="0" w:color="auto"/>
        <w:left w:val="none" w:sz="0" w:space="0" w:color="auto"/>
        <w:bottom w:val="none" w:sz="0" w:space="0" w:color="auto"/>
        <w:right w:val="none" w:sz="0" w:space="0" w:color="auto"/>
      </w:divBdr>
      <w:divsChild>
        <w:div w:id="1683506811">
          <w:marLeft w:val="0"/>
          <w:marRight w:val="0"/>
          <w:marTop w:val="0"/>
          <w:marBottom w:val="0"/>
          <w:divBdr>
            <w:top w:val="none" w:sz="0" w:space="0" w:color="auto"/>
            <w:left w:val="none" w:sz="0" w:space="0" w:color="auto"/>
            <w:bottom w:val="none" w:sz="0" w:space="0" w:color="auto"/>
            <w:right w:val="none" w:sz="0" w:space="0" w:color="auto"/>
          </w:divBdr>
          <w:divsChild>
            <w:div w:id="1640528186">
              <w:marLeft w:val="0"/>
              <w:marRight w:val="0"/>
              <w:marTop w:val="0"/>
              <w:marBottom w:val="0"/>
              <w:divBdr>
                <w:top w:val="none" w:sz="0" w:space="0" w:color="auto"/>
                <w:left w:val="none" w:sz="0" w:space="0" w:color="auto"/>
                <w:bottom w:val="none" w:sz="0" w:space="0" w:color="auto"/>
                <w:right w:val="none" w:sz="0" w:space="0" w:color="auto"/>
              </w:divBdr>
              <w:divsChild>
                <w:div w:id="815486624">
                  <w:marLeft w:val="0"/>
                  <w:marRight w:val="0"/>
                  <w:marTop w:val="0"/>
                  <w:marBottom w:val="0"/>
                  <w:divBdr>
                    <w:top w:val="none" w:sz="0" w:space="0" w:color="auto"/>
                    <w:left w:val="none" w:sz="0" w:space="0" w:color="auto"/>
                    <w:bottom w:val="none" w:sz="0" w:space="0" w:color="auto"/>
                    <w:right w:val="none" w:sz="0" w:space="0" w:color="auto"/>
                  </w:divBdr>
                  <w:divsChild>
                    <w:div w:id="88363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115869">
          <w:marLeft w:val="0"/>
          <w:marRight w:val="0"/>
          <w:marTop w:val="0"/>
          <w:marBottom w:val="0"/>
          <w:divBdr>
            <w:top w:val="none" w:sz="0" w:space="0" w:color="auto"/>
            <w:left w:val="none" w:sz="0" w:space="0" w:color="auto"/>
            <w:bottom w:val="none" w:sz="0" w:space="0" w:color="auto"/>
            <w:right w:val="none" w:sz="0" w:space="0" w:color="auto"/>
          </w:divBdr>
          <w:divsChild>
            <w:div w:id="279453826">
              <w:marLeft w:val="0"/>
              <w:marRight w:val="0"/>
              <w:marTop w:val="0"/>
              <w:marBottom w:val="0"/>
              <w:divBdr>
                <w:top w:val="none" w:sz="0" w:space="0" w:color="auto"/>
                <w:left w:val="none" w:sz="0" w:space="0" w:color="auto"/>
                <w:bottom w:val="none" w:sz="0" w:space="0" w:color="auto"/>
                <w:right w:val="none" w:sz="0" w:space="0" w:color="auto"/>
              </w:divBdr>
              <w:divsChild>
                <w:div w:id="815344250">
                  <w:marLeft w:val="0"/>
                  <w:marRight w:val="0"/>
                  <w:marTop w:val="0"/>
                  <w:marBottom w:val="0"/>
                  <w:divBdr>
                    <w:top w:val="none" w:sz="0" w:space="0" w:color="auto"/>
                    <w:left w:val="none" w:sz="0" w:space="0" w:color="auto"/>
                    <w:bottom w:val="none" w:sz="0" w:space="0" w:color="auto"/>
                    <w:right w:val="none" w:sz="0" w:space="0" w:color="auto"/>
                  </w:divBdr>
                  <w:divsChild>
                    <w:div w:id="19525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140467">
      <w:bodyDiv w:val="1"/>
      <w:marLeft w:val="0"/>
      <w:marRight w:val="0"/>
      <w:marTop w:val="0"/>
      <w:marBottom w:val="0"/>
      <w:divBdr>
        <w:top w:val="none" w:sz="0" w:space="0" w:color="auto"/>
        <w:left w:val="none" w:sz="0" w:space="0" w:color="auto"/>
        <w:bottom w:val="none" w:sz="0" w:space="0" w:color="auto"/>
        <w:right w:val="none" w:sz="0" w:space="0" w:color="auto"/>
      </w:divBdr>
    </w:div>
    <w:div w:id="515388430">
      <w:bodyDiv w:val="1"/>
      <w:marLeft w:val="0"/>
      <w:marRight w:val="0"/>
      <w:marTop w:val="0"/>
      <w:marBottom w:val="0"/>
      <w:divBdr>
        <w:top w:val="none" w:sz="0" w:space="0" w:color="auto"/>
        <w:left w:val="none" w:sz="0" w:space="0" w:color="auto"/>
        <w:bottom w:val="none" w:sz="0" w:space="0" w:color="auto"/>
        <w:right w:val="none" w:sz="0" w:space="0" w:color="auto"/>
      </w:divBdr>
    </w:div>
    <w:div w:id="574557784">
      <w:bodyDiv w:val="1"/>
      <w:marLeft w:val="0"/>
      <w:marRight w:val="0"/>
      <w:marTop w:val="0"/>
      <w:marBottom w:val="0"/>
      <w:divBdr>
        <w:top w:val="none" w:sz="0" w:space="0" w:color="auto"/>
        <w:left w:val="none" w:sz="0" w:space="0" w:color="auto"/>
        <w:bottom w:val="none" w:sz="0" w:space="0" w:color="auto"/>
        <w:right w:val="none" w:sz="0" w:space="0" w:color="auto"/>
      </w:divBdr>
      <w:divsChild>
        <w:div w:id="2035155875">
          <w:marLeft w:val="0"/>
          <w:marRight w:val="0"/>
          <w:marTop w:val="0"/>
          <w:marBottom w:val="0"/>
          <w:divBdr>
            <w:top w:val="none" w:sz="0" w:space="0" w:color="auto"/>
            <w:left w:val="none" w:sz="0" w:space="0" w:color="auto"/>
            <w:bottom w:val="none" w:sz="0" w:space="0" w:color="auto"/>
            <w:right w:val="none" w:sz="0" w:space="0" w:color="auto"/>
          </w:divBdr>
          <w:divsChild>
            <w:div w:id="2083598406">
              <w:marLeft w:val="0"/>
              <w:marRight w:val="0"/>
              <w:marTop w:val="0"/>
              <w:marBottom w:val="0"/>
              <w:divBdr>
                <w:top w:val="none" w:sz="0" w:space="0" w:color="auto"/>
                <w:left w:val="none" w:sz="0" w:space="0" w:color="auto"/>
                <w:bottom w:val="none" w:sz="0" w:space="0" w:color="auto"/>
                <w:right w:val="none" w:sz="0" w:space="0" w:color="auto"/>
              </w:divBdr>
              <w:divsChild>
                <w:div w:id="1702896195">
                  <w:marLeft w:val="0"/>
                  <w:marRight w:val="0"/>
                  <w:marTop w:val="0"/>
                  <w:marBottom w:val="0"/>
                  <w:divBdr>
                    <w:top w:val="none" w:sz="0" w:space="0" w:color="auto"/>
                    <w:left w:val="none" w:sz="0" w:space="0" w:color="auto"/>
                    <w:bottom w:val="none" w:sz="0" w:space="0" w:color="auto"/>
                    <w:right w:val="none" w:sz="0" w:space="0" w:color="auto"/>
                  </w:divBdr>
                  <w:divsChild>
                    <w:div w:id="15404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800964">
          <w:marLeft w:val="0"/>
          <w:marRight w:val="0"/>
          <w:marTop w:val="0"/>
          <w:marBottom w:val="0"/>
          <w:divBdr>
            <w:top w:val="none" w:sz="0" w:space="0" w:color="auto"/>
            <w:left w:val="none" w:sz="0" w:space="0" w:color="auto"/>
            <w:bottom w:val="none" w:sz="0" w:space="0" w:color="auto"/>
            <w:right w:val="none" w:sz="0" w:space="0" w:color="auto"/>
          </w:divBdr>
          <w:divsChild>
            <w:div w:id="338778255">
              <w:marLeft w:val="0"/>
              <w:marRight w:val="0"/>
              <w:marTop w:val="0"/>
              <w:marBottom w:val="0"/>
              <w:divBdr>
                <w:top w:val="none" w:sz="0" w:space="0" w:color="auto"/>
                <w:left w:val="none" w:sz="0" w:space="0" w:color="auto"/>
                <w:bottom w:val="none" w:sz="0" w:space="0" w:color="auto"/>
                <w:right w:val="none" w:sz="0" w:space="0" w:color="auto"/>
              </w:divBdr>
              <w:divsChild>
                <w:div w:id="779643355">
                  <w:marLeft w:val="0"/>
                  <w:marRight w:val="0"/>
                  <w:marTop w:val="0"/>
                  <w:marBottom w:val="0"/>
                  <w:divBdr>
                    <w:top w:val="none" w:sz="0" w:space="0" w:color="auto"/>
                    <w:left w:val="none" w:sz="0" w:space="0" w:color="auto"/>
                    <w:bottom w:val="none" w:sz="0" w:space="0" w:color="auto"/>
                    <w:right w:val="none" w:sz="0" w:space="0" w:color="auto"/>
                  </w:divBdr>
                  <w:divsChild>
                    <w:div w:id="927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246287">
      <w:bodyDiv w:val="1"/>
      <w:marLeft w:val="0"/>
      <w:marRight w:val="0"/>
      <w:marTop w:val="0"/>
      <w:marBottom w:val="0"/>
      <w:divBdr>
        <w:top w:val="none" w:sz="0" w:space="0" w:color="auto"/>
        <w:left w:val="none" w:sz="0" w:space="0" w:color="auto"/>
        <w:bottom w:val="none" w:sz="0" w:space="0" w:color="auto"/>
        <w:right w:val="none" w:sz="0" w:space="0" w:color="auto"/>
      </w:divBdr>
      <w:divsChild>
        <w:div w:id="295570905">
          <w:marLeft w:val="0"/>
          <w:marRight w:val="0"/>
          <w:marTop w:val="0"/>
          <w:marBottom w:val="0"/>
          <w:divBdr>
            <w:top w:val="none" w:sz="0" w:space="0" w:color="auto"/>
            <w:left w:val="none" w:sz="0" w:space="0" w:color="auto"/>
            <w:bottom w:val="none" w:sz="0" w:space="0" w:color="auto"/>
            <w:right w:val="none" w:sz="0" w:space="0" w:color="auto"/>
          </w:divBdr>
          <w:divsChild>
            <w:div w:id="936862590">
              <w:marLeft w:val="0"/>
              <w:marRight w:val="0"/>
              <w:marTop w:val="0"/>
              <w:marBottom w:val="0"/>
              <w:divBdr>
                <w:top w:val="none" w:sz="0" w:space="0" w:color="auto"/>
                <w:left w:val="none" w:sz="0" w:space="0" w:color="auto"/>
                <w:bottom w:val="none" w:sz="0" w:space="0" w:color="auto"/>
                <w:right w:val="none" w:sz="0" w:space="0" w:color="auto"/>
              </w:divBdr>
              <w:divsChild>
                <w:div w:id="1728651234">
                  <w:marLeft w:val="0"/>
                  <w:marRight w:val="0"/>
                  <w:marTop w:val="0"/>
                  <w:marBottom w:val="0"/>
                  <w:divBdr>
                    <w:top w:val="none" w:sz="0" w:space="0" w:color="auto"/>
                    <w:left w:val="none" w:sz="0" w:space="0" w:color="auto"/>
                    <w:bottom w:val="none" w:sz="0" w:space="0" w:color="auto"/>
                    <w:right w:val="none" w:sz="0" w:space="0" w:color="auto"/>
                  </w:divBdr>
                  <w:divsChild>
                    <w:div w:id="93293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40401">
          <w:marLeft w:val="0"/>
          <w:marRight w:val="0"/>
          <w:marTop w:val="0"/>
          <w:marBottom w:val="0"/>
          <w:divBdr>
            <w:top w:val="none" w:sz="0" w:space="0" w:color="auto"/>
            <w:left w:val="none" w:sz="0" w:space="0" w:color="auto"/>
            <w:bottom w:val="none" w:sz="0" w:space="0" w:color="auto"/>
            <w:right w:val="none" w:sz="0" w:space="0" w:color="auto"/>
          </w:divBdr>
          <w:divsChild>
            <w:div w:id="1195844317">
              <w:marLeft w:val="0"/>
              <w:marRight w:val="0"/>
              <w:marTop w:val="0"/>
              <w:marBottom w:val="0"/>
              <w:divBdr>
                <w:top w:val="none" w:sz="0" w:space="0" w:color="auto"/>
                <w:left w:val="none" w:sz="0" w:space="0" w:color="auto"/>
                <w:bottom w:val="none" w:sz="0" w:space="0" w:color="auto"/>
                <w:right w:val="none" w:sz="0" w:space="0" w:color="auto"/>
              </w:divBdr>
              <w:divsChild>
                <w:div w:id="1952928122">
                  <w:marLeft w:val="0"/>
                  <w:marRight w:val="0"/>
                  <w:marTop w:val="0"/>
                  <w:marBottom w:val="0"/>
                  <w:divBdr>
                    <w:top w:val="none" w:sz="0" w:space="0" w:color="auto"/>
                    <w:left w:val="none" w:sz="0" w:space="0" w:color="auto"/>
                    <w:bottom w:val="none" w:sz="0" w:space="0" w:color="auto"/>
                    <w:right w:val="none" w:sz="0" w:space="0" w:color="auto"/>
                  </w:divBdr>
                  <w:divsChild>
                    <w:div w:id="131348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935784">
      <w:bodyDiv w:val="1"/>
      <w:marLeft w:val="0"/>
      <w:marRight w:val="0"/>
      <w:marTop w:val="0"/>
      <w:marBottom w:val="0"/>
      <w:divBdr>
        <w:top w:val="none" w:sz="0" w:space="0" w:color="auto"/>
        <w:left w:val="none" w:sz="0" w:space="0" w:color="auto"/>
        <w:bottom w:val="none" w:sz="0" w:space="0" w:color="auto"/>
        <w:right w:val="none" w:sz="0" w:space="0" w:color="auto"/>
      </w:divBdr>
    </w:div>
    <w:div w:id="938023368">
      <w:bodyDiv w:val="1"/>
      <w:marLeft w:val="0"/>
      <w:marRight w:val="0"/>
      <w:marTop w:val="0"/>
      <w:marBottom w:val="0"/>
      <w:divBdr>
        <w:top w:val="none" w:sz="0" w:space="0" w:color="auto"/>
        <w:left w:val="none" w:sz="0" w:space="0" w:color="auto"/>
        <w:bottom w:val="none" w:sz="0" w:space="0" w:color="auto"/>
        <w:right w:val="none" w:sz="0" w:space="0" w:color="auto"/>
      </w:divBdr>
    </w:div>
    <w:div w:id="941106229">
      <w:bodyDiv w:val="1"/>
      <w:marLeft w:val="0"/>
      <w:marRight w:val="0"/>
      <w:marTop w:val="0"/>
      <w:marBottom w:val="0"/>
      <w:divBdr>
        <w:top w:val="none" w:sz="0" w:space="0" w:color="auto"/>
        <w:left w:val="none" w:sz="0" w:space="0" w:color="auto"/>
        <w:bottom w:val="none" w:sz="0" w:space="0" w:color="auto"/>
        <w:right w:val="none" w:sz="0" w:space="0" w:color="auto"/>
      </w:divBdr>
    </w:div>
    <w:div w:id="951671341">
      <w:bodyDiv w:val="1"/>
      <w:marLeft w:val="0"/>
      <w:marRight w:val="0"/>
      <w:marTop w:val="0"/>
      <w:marBottom w:val="0"/>
      <w:divBdr>
        <w:top w:val="none" w:sz="0" w:space="0" w:color="auto"/>
        <w:left w:val="none" w:sz="0" w:space="0" w:color="auto"/>
        <w:bottom w:val="none" w:sz="0" w:space="0" w:color="auto"/>
        <w:right w:val="none" w:sz="0" w:space="0" w:color="auto"/>
      </w:divBdr>
    </w:div>
    <w:div w:id="1071276277">
      <w:bodyDiv w:val="1"/>
      <w:marLeft w:val="0"/>
      <w:marRight w:val="0"/>
      <w:marTop w:val="0"/>
      <w:marBottom w:val="0"/>
      <w:divBdr>
        <w:top w:val="none" w:sz="0" w:space="0" w:color="auto"/>
        <w:left w:val="none" w:sz="0" w:space="0" w:color="auto"/>
        <w:bottom w:val="none" w:sz="0" w:space="0" w:color="auto"/>
        <w:right w:val="none" w:sz="0" w:space="0" w:color="auto"/>
      </w:divBdr>
    </w:div>
    <w:div w:id="1085759652">
      <w:bodyDiv w:val="1"/>
      <w:marLeft w:val="0"/>
      <w:marRight w:val="0"/>
      <w:marTop w:val="0"/>
      <w:marBottom w:val="0"/>
      <w:divBdr>
        <w:top w:val="none" w:sz="0" w:space="0" w:color="auto"/>
        <w:left w:val="none" w:sz="0" w:space="0" w:color="auto"/>
        <w:bottom w:val="none" w:sz="0" w:space="0" w:color="auto"/>
        <w:right w:val="none" w:sz="0" w:space="0" w:color="auto"/>
      </w:divBdr>
    </w:div>
    <w:div w:id="1090590762">
      <w:bodyDiv w:val="1"/>
      <w:marLeft w:val="0"/>
      <w:marRight w:val="0"/>
      <w:marTop w:val="0"/>
      <w:marBottom w:val="0"/>
      <w:divBdr>
        <w:top w:val="none" w:sz="0" w:space="0" w:color="auto"/>
        <w:left w:val="none" w:sz="0" w:space="0" w:color="auto"/>
        <w:bottom w:val="none" w:sz="0" w:space="0" w:color="auto"/>
        <w:right w:val="none" w:sz="0" w:space="0" w:color="auto"/>
      </w:divBdr>
    </w:div>
    <w:div w:id="1181550269">
      <w:bodyDiv w:val="1"/>
      <w:marLeft w:val="0"/>
      <w:marRight w:val="0"/>
      <w:marTop w:val="0"/>
      <w:marBottom w:val="0"/>
      <w:divBdr>
        <w:top w:val="none" w:sz="0" w:space="0" w:color="auto"/>
        <w:left w:val="none" w:sz="0" w:space="0" w:color="auto"/>
        <w:bottom w:val="none" w:sz="0" w:space="0" w:color="auto"/>
        <w:right w:val="none" w:sz="0" w:space="0" w:color="auto"/>
      </w:divBdr>
      <w:divsChild>
        <w:div w:id="1835298522">
          <w:marLeft w:val="0"/>
          <w:marRight w:val="0"/>
          <w:marTop w:val="0"/>
          <w:marBottom w:val="0"/>
          <w:divBdr>
            <w:top w:val="none" w:sz="0" w:space="0" w:color="auto"/>
            <w:left w:val="none" w:sz="0" w:space="0" w:color="auto"/>
            <w:bottom w:val="none" w:sz="0" w:space="0" w:color="auto"/>
            <w:right w:val="none" w:sz="0" w:space="0" w:color="auto"/>
          </w:divBdr>
          <w:divsChild>
            <w:div w:id="2025864202">
              <w:marLeft w:val="0"/>
              <w:marRight w:val="0"/>
              <w:marTop w:val="0"/>
              <w:marBottom w:val="0"/>
              <w:divBdr>
                <w:top w:val="none" w:sz="0" w:space="0" w:color="auto"/>
                <w:left w:val="none" w:sz="0" w:space="0" w:color="auto"/>
                <w:bottom w:val="none" w:sz="0" w:space="0" w:color="auto"/>
                <w:right w:val="none" w:sz="0" w:space="0" w:color="auto"/>
              </w:divBdr>
              <w:divsChild>
                <w:div w:id="1176116369">
                  <w:marLeft w:val="0"/>
                  <w:marRight w:val="0"/>
                  <w:marTop w:val="0"/>
                  <w:marBottom w:val="0"/>
                  <w:divBdr>
                    <w:top w:val="none" w:sz="0" w:space="0" w:color="auto"/>
                    <w:left w:val="none" w:sz="0" w:space="0" w:color="auto"/>
                    <w:bottom w:val="none" w:sz="0" w:space="0" w:color="auto"/>
                    <w:right w:val="none" w:sz="0" w:space="0" w:color="auto"/>
                  </w:divBdr>
                  <w:divsChild>
                    <w:div w:id="17384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638534">
          <w:marLeft w:val="0"/>
          <w:marRight w:val="0"/>
          <w:marTop w:val="0"/>
          <w:marBottom w:val="0"/>
          <w:divBdr>
            <w:top w:val="none" w:sz="0" w:space="0" w:color="auto"/>
            <w:left w:val="none" w:sz="0" w:space="0" w:color="auto"/>
            <w:bottom w:val="none" w:sz="0" w:space="0" w:color="auto"/>
            <w:right w:val="none" w:sz="0" w:space="0" w:color="auto"/>
          </w:divBdr>
          <w:divsChild>
            <w:div w:id="1519808716">
              <w:marLeft w:val="0"/>
              <w:marRight w:val="0"/>
              <w:marTop w:val="0"/>
              <w:marBottom w:val="0"/>
              <w:divBdr>
                <w:top w:val="none" w:sz="0" w:space="0" w:color="auto"/>
                <w:left w:val="none" w:sz="0" w:space="0" w:color="auto"/>
                <w:bottom w:val="none" w:sz="0" w:space="0" w:color="auto"/>
                <w:right w:val="none" w:sz="0" w:space="0" w:color="auto"/>
              </w:divBdr>
              <w:divsChild>
                <w:div w:id="115301171">
                  <w:marLeft w:val="0"/>
                  <w:marRight w:val="0"/>
                  <w:marTop w:val="0"/>
                  <w:marBottom w:val="0"/>
                  <w:divBdr>
                    <w:top w:val="none" w:sz="0" w:space="0" w:color="auto"/>
                    <w:left w:val="none" w:sz="0" w:space="0" w:color="auto"/>
                    <w:bottom w:val="none" w:sz="0" w:space="0" w:color="auto"/>
                    <w:right w:val="none" w:sz="0" w:space="0" w:color="auto"/>
                  </w:divBdr>
                  <w:divsChild>
                    <w:div w:id="118332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650108">
      <w:bodyDiv w:val="1"/>
      <w:marLeft w:val="0"/>
      <w:marRight w:val="0"/>
      <w:marTop w:val="0"/>
      <w:marBottom w:val="0"/>
      <w:divBdr>
        <w:top w:val="none" w:sz="0" w:space="0" w:color="auto"/>
        <w:left w:val="none" w:sz="0" w:space="0" w:color="auto"/>
        <w:bottom w:val="none" w:sz="0" w:space="0" w:color="auto"/>
        <w:right w:val="none" w:sz="0" w:space="0" w:color="auto"/>
      </w:divBdr>
    </w:div>
    <w:div w:id="1263030002">
      <w:bodyDiv w:val="1"/>
      <w:marLeft w:val="0"/>
      <w:marRight w:val="0"/>
      <w:marTop w:val="0"/>
      <w:marBottom w:val="0"/>
      <w:divBdr>
        <w:top w:val="none" w:sz="0" w:space="0" w:color="auto"/>
        <w:left w:val="none" w:sz="0" w:space="0" w:color="auto"/>
        <w:bottom w:val="none" w:sz="0" w:space="0" w:color="auto"/>
        <w:right w:val="none" w:sz="0" w:space="0" w:color="auto"/>
      </w:divBdr>
    </w:div>
    <w:div w:id="1295260561">
      <w:bodyDiv w:val="1"/>
      <w:marLeft w:val="0"/>
      <w:marRight w:val="0"/>
      <w:marTop w:val="0"/>
      <w:marBottom w:val="0"/>
      <w:divBdr>
        <w:top w:val="none" w:sz="0" w:space="0" w:color="auto"/>
        <w:left w:val="none" w:sz="0" w:space="0" w:color="auto"/>
        <w:bottom w:val="none" w:sz="0" w:space="0" w:color="auto"/>
        <w:right w:val="none" w:sz="0" w:space="0" w:color="auto"/>
      </w:divBdr>
    </w:div>
    <w:div w:id="1309090331">
      <w:bodyDiv w:val="1"/>
      <w:marLeft w:val="0"/>
      <w:marRight w:val="0"/>
      <w:marTop w:val="0"/>
      <w:marBottom w:val="0"/>
      <w:divBdr>
        <w:top w:val="none" w:sz="0" w:space="0" w:color="auto"/>
        <w:left w:val="none" w:sz="0" w:space="0" w:color="auto"/>
        <w:bottom w:val="none" w:sz="0" w:space="0" w:color="auto"/>
        <w:right w:val="none" w:sz="0" w:space="0" w:color="auto"/>
      </w:divBdr>
    </w:div>
    <w:div w:id="1351487734">
      <w:bodyDiv w:val="1"/>
      <w:marLeft w:val="0"/>
      <w:marRight w:val="0"/>
      <w:marTop w:val="0"/>
      <w:marBottom w:val="0"/>
      <w:divBdr>
        <w:top w:val="none" w:sz="0" w:space="0" w:color="auto"/>
        <w:left w:val="none" w:sz="0" w:space="0" w:color="auto"/>
        <w:bottom w:val="none" w:sz="0" w:space="0" w:color="auto"/>
        <w:right w:val="none" w:sz="0" w:space="0" w:color="auto"/>
      </w:divBdr>
      <w:divsChild>
        <w:div w:id="1246497863">
          <w:marLeft w:val="0"/>
          <w:marRight w:val="0"/>
          <w:marTop w:val="0"/>
          <w:marBottom w:val="0"/>
          <w:divBdr>
            <w:top w:val="none" w:sz="0" w:space="0" w:color="auto"/>
            <w:left w:val="none" w:sz="0" w:space="0" w:color="auto"/>
            <w:bottom w:val="none" w:sz="0" w:space="0" w:color="auto"/>
            <w:right w:val="none" w:sz="0" w:space="0" w:color="auto"/>
          </w:divBdr>
          <w:divsChild>
            <w:div w:id="1862164365">
              <w:marLeft w:val="0"/>
              <w:marRight w:val="0"/>
              <w:marTop w:val="0"/>
              <w:marBottom w:val="0"/>
              <w:divBdr>
                <w:top w:val="none" w:sz="0" w:space="0" w:color="auto"/>
                <w:left w:val="none" w:sz="0" w:space="0" w:color="auto"/>
                <w:bottom w:val="none" w:sz="0" w:space="0" w:color="auto"/>
                <w:right w:val="none" w:sz="0" w:space="0" w:color="auto"/>
              </w:divBdr>
              <w:divsChild>
                <w:div w:id="1838767340">
                  <w:marLeft w:val="0"/>
                  <w:marRight w:val="0"/>
                  <w:marTop w:val="0"/>
                  <w:marBottom w:val="0"/>
                  <w:divBdr>
                    <w:top w:val="none" w:sz="0" w:space="0" w:color="auto"/>
                    <w:left w:val="none" w:sz="0" w:space="0" w:color="auto"/>
                    <w:bottom w:val="none" w:sz="0" w:space="0" w:color="auto"/>
                    <w:right w:val="none" w:sz="0" w:space="0" w:color="auto"/>
                  </w:divBdr>
                  <w:divsChild>
                    <w:div w:id="139253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105">
          <w:marLeft w:val="0"/>
          <w:marRight w:val="0"/>
          <w:marTop w:val="0"/>
          <w:marBottom w:val="0"/>
          <w:divBdr>
            <w:top w:val="none" w:sz="0" w:space="0" w:color="auto"/>
            <w:left w:val="none" w:sz="0" w:space="0" w:color="auto"/>
            <w:bottom w:val="none" w:sz="0" w:space="0" w:color="auto"/>
            <w:right w:val="none" w:sz="0" w:space="0" w:color="auto"/>
          </w:divBdr>
          <w:divsChild>
            <w:div w:id="450131221">
              <w:marLeft w:val="0"/>
              <w:marRight w:val="0"/>
              <w:marTop w:val="0"/>
              <w:marBottom w:val="0"/>
              <w:divBdr>
                <w:top w:val="none" w:sz="0" w:space="0" w:color="auto"/>
                <w:left w:val="none" w:sz="0" w:space="0" w:color="auto"/>
                <w:bottom w:val="none" w:sz="0" w:space="0" w:color="auto"/>
                <w:right w:val="none" w:sz="0" w:space="0" w:color="auto"/>
              </w:divBdr>
              <w:divsChild>
                <w:div w:id="2078092275">
                  <w:marLeft w:val="0"/>
                  <w:marRight w:val="0"/>
                  <w:marTop w:val="0"/>
                  <w:marBottom w:val="0"/>
                  <w:divBdr>
                    <w:top w:val="none" w:sz="0" w:space="0" w:color="auto"/>
                    <w:left w:val="none" w:sz="0" w:space="0" w:color="auto"/>
                    <w:bottom w:val="none" w:sz="0" w:space="0" w:color="auto"/>
                    <w:right w:val="none" w:sz="0" w:space="0" w:color="auto"/>
                  </w:divBdr>
                  <w:divsChild>
                    <w:div w:id="38064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021807">
      <w:bodyDiv w:val="1"/>
      <w:marLeft w:val="0"/>
      <w:marRight w:val="0"/>
      <w:marTop w:val="0"/>
      <w:marBottom w:val="0"/>
      <w:divBdr>
        <w:top w:val="none" w:sz="0" w:space="0" w:color="auto"/>
        <w:left w:val="none" w:sz="0" w:space="0" w:color="auto"/>
        <w:bottom w:val="none" w:sz="0" w:space="0" w:color="auto"/>
        <w:right w:val="none" w:sz="0" w:space="0" w:color="auto"/>
      </w:divBdr>
    </w:div>
    <w:div w:id="1564295270">
      <w:bodyDiv w:val="1"/>
      <w:marLeft w:val="0"/>
      <w:marRight w:val="0"/>
      <w:marTop w:val="0"/>
      <w:marBottom w:val="0"/>
      <w:divBdr>
        <w:top w:val="none" w:sz="0" w:space="0" w:color="auto"/>
        <w:left w:val="none" w:sz="0" w:space="0" w:color="auto"/>
        <w:bottom w:val="none" w:sz="0" w:space="0" w:color="auto"/>
        <w:right w:val="none" w:sz="0" w:space="0" w:color="auto"/>
      </w:divBdr>
    </w:div>
    <w:div w:id="1604150603">
      <w:bodyDiv w:val="1"/>
      <w:marLeft w:val="0"/>
      <w:marRight w:val="0"/>
      <w:marTop w:val="0"/>
      <w:marBottom w:val="0"/>
      <w:divBdr>
        <w:top w:val="none" w:sz="0" w:space="0" w:color="auto"/>
        <w:left w:val="none" w:sz="0" w:space="0" w:color="auto"/>
        <w:bottom w:val="none" w:sz="0" w:space="0" w:color="auto"/>
        <w:right w:val="none" w:sz="0" w:space="0" w:color="auto"/>
      </w:divBdr>
      <w:divsChild>
        <w:div w:id="58288309">
          <w:marLeft w:val="0"/>
          <w:marRight w:val="0"/>
          <w:marTop w:val="0"/>
          <w:marBottom w:val="0"/>
          <w:divBdr>
            <w:top w:val="none" w:sz="0" w:space="0" w:color="auto"/>
            <w:left w:val="none" w:sz="0" w:space="0" w:color="auto"/>
            <w:bottom w:val="none" w:sz="0" w:space="0" w:color="auto"/>
            <w:right w:val="none" w:sz="0" w:space="0" w:color="auto"/>
          </w:divBdr>
          <w:divsChild>
            <w:div w:id="621574129">
              <w:marLeft w:val="0"/>
              <w:marRight w:val="0"/>
              <w:marTop w:val="0"/>
              <w:marBottom w:val="0"/>
              <w:divBdr>
                <w:top w:val="none" w:sz="0" w:space="0" w:color="auto"/>
                <w:left w:val="none" w:sz="0" w:space="0" w:color="auto"/>
                <w:bottom w:val="none" w:sz="0" w:space="0" w:color="auto"/>
                <w:right w:val="none" w:sz="0" w:space="0" w:color="auto"/>
              </w:divBdr>
              <w:divsChild>
                <w:div w:id="147862362">
                  <w:marLeft w:val="0"/>
                  <w:marRight w:val="0"/>
                  <w:marTop w:val="0"/>
                  <w:marBottom w:val="0"/>
                  <w:divBdr>
                    <w:top w:val="none" w:sz="0" w:space="0" w:color="auto"/>
                    <w:left w:val="none" w:sz="0" w:space="0" w:color="auto"/>
                    <w:bottom w:val="none" w:sz="0" w:space="0" w:color="auto"/>
                    <w:right w:val="none" w:sz="0" w:space="0" w:color="auto"/>
                  </w:divBdr>
                  <w:divsChild>
                    <w:div w:id="99202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69891">
          <w:marLeft w:val="0"/>
          <w:marRight w:val="0"/>
          <w:marTop w:val="0"/>
          <w:marBottom w:val="0"/>
          <w:divBdr>
            <w:top w:val="none" w:sz="0" w:space="0" w:color="auto"/>
            <w:left w:val="none" w:sz="0" w:space="0" w:color="auto"/>
            <w:bottom w:val="none" w:sz="0" w:space="0" w:color="auto"/>
            <w:right w:val="none" w:sz="0" w:space="0" w:color="auto"/>
          </w:divBdr>
          <w:divsChild>
            <w:div w:id="1974094462">
              <w:marLeft w:val="0"/>
              <w:marRight w:val="0"/>
              <w:marTop w:val="0"/>
              <w:marBottom w:val="0"/>
              <w:divBdr>
                <w:top w:val="none" w:sz="0" w:space="0" w:color="auto"/>
                <w:left w:val="none" w:sz="0" w:space="0" w:color="auto"/>
                <w:bottom w:val="none" w:sz="0" w:space="0" w:color="auto"/>
                <w:right w:val="none" w:sz="0" w:space="0" w:color="auto"/>
              </w:divBdr>
              <w:divsChild>
                <w:div w:id="802385180">
                  <w:marLeft w:val="0"/>
                  <w:marRight w:val="0"/>
                  <w:marTop w:val="0"/>
                  <w:marBottom w:val="0"/>
                  <w:divBdr>
                    <w:top w:val="none" w:sz="0" w:space="0" w:color="auto"/>
                    <w:left w:val="none" w:sz="0" w:space="0" w:color="auto"/>
                    <w:bottom w:val="none" w:sz="0" w:space="0" w:color="auto"/>
                    <w:right w:val="none" w:sz="0" w:space="0" w:color="auto"/>
                  </w:divBdr>
                  <w:divsChild>
                    <w:div w:id="2321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476995">
      <w:bodyDiv w:val="1"/>
      <w:marLeft w:val="0"/>
      <w:marRight w:val="0"/>
      <w:marTop w:val="0"/>
      <w:marBottom w:val="0"/>
      <w:divBdr>
        <w:top w:val="none" w:sz="0" w:space="0" w:color="auto"/>
        <w:left w:val="none" w:sz="0" w:space="0" w:color="auto"/>
        <w:bottom w:val="none" w:sz="0" w:space="0" w:color="auto"/>
        <w:right w:val="none" w:sz="0" w:space="0" w:color="auto"/>
      </w:divBdr>
    </w:div>
    <w:div w:id="1671446392">
      <w:bodyDiv w:val="1"/>
      <w:marLeft w:val="0"/>
      <w:marRight w:val="0"/>
      <w:marTop w:val="0"/>
      <w:marBottom w:val="0"/>
      <w:divBdr>
        <w:top w:val="none" w:sz="0" w:space="0" w:color="auto"/>
        <w:left w:val="none" w:sz="0" w:space="0" w:color="auto"/>
        <w:bottom w:val="none" w:sz="0" w:space="0" w:color="auto"/>
        <w:right w:val="none" w:sz="0" w:space="0" w:color="auto"/>
      </w:divBdr>
    </w:div>
    <w:div w:id="1797874249">
      <w:bodyDiv w:val="1"/>
      <w:marLeft w:val="0"/>
      <w:marRight w:val="0"/>
      <w:marTop w:val="0"/>
      <w:marBottom w:val="0"/>
      <w:divBdr>
        <w:top w:val="none" w:sz="0" w:space="0" w:color="auto"/>
        <w:left w:val="none" w:sz="0" w:space="0" w:color="auto"/>
        <w:bottom w:val="none" w:sz="0" w:space="0" w:color="auto"/>
        <w:right w:val="none" w:sz="0" w:space="0" w:color="auto"/>
      </w:divBdr>
    </w:div>
    <w:div w:id="1897009440">
      <w:bodyDiv w:val="1"/>
      <w:marLeft w:val="0"/>
      <w:marRight w:val="0"/>
      <w:marTop w:val="0"/>
      <w:marBottom w:val="0"/>
      <w:divBdr>
        <w:top w:val="none" w:sz="0" w:space="0" w:color="auto"/>
        <w:left w:val="none" w:sz="0" w:space="0" w:color="auto"/>
        <w:bottom w:val="none" w:sz="0" w:space="0" w:color="auto"/>
        <w:right w:val="none" w:sz="0" w:space="0" w:color="auto"/>
      </w:divBdr>
    </w:div>
    <w:div w:id="2031568899">
      <w:bodyDiv w:val="1"/>
      <w:marLeft w:val="0"/>
      <w:marRight w:val="0"/>
      <w:marTop w:val="0"/>
      <w:marBottom w:val="0"/>
      <w:divBdr>
        <w:top w:val="none" w:sz="0" w:space="0" w:color="auto"/>
        <w:left w:val="none" w:sz="0" w:space="0" w:color="auto"/>
        <w:bottom w:val="none" w:sz="0" w:space="0" w:color="auto"/>
        <w:right w:val="none" w:sz="0" w:space="0" w:color="auto"/>
      </w:divBdr>
    </w:div>
    <w:div w:id="203557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0.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B$1</c:f>
              <c:strCache>
                <c:ptCount val="1"/>
                <c:pt idx="0">
                  <c:v>sites bracconés</c:v>
                </c:pt>
              </c:strCache>
            </c:strRef>
          </c:tx>
          <c:spPr>
            <a:solidFill>
              <a:schemeClr val="accent1"/>
            </a:solidFill>
            <a:ln>
              <a:noFill/>
            </a:ln>
            <a:effectLst/>
          </c:spPr>
          <c:invertIfNegative val="0"/>
          <c:cat>
            <c:strRef>
              <c:f>Feuil1!$A$2:$A$11</c:f>
              <c:strCache>
                <c:ptCount val="10"/>
                <c:pt idx="0">
                  <c:v>Mpalla</c:v>
                </c:pt>
                <c:pt idx="1">
                  <c:v>Londji</c:v>
                </c:pt>
                <c:pt idx="2">
                  <c:v>Bipaga</c:v>
                </c:pt>
                <c:pt idx="3">
                  <c:v>Talla</c:v>
                </c:pt>
                <c:pt idx="4">
                  <c:v>Ebome</c:v>
                </c:pt>
                <c:pt idx="5">
                  <c:v>Mbeka'a</c:v>
                </c:pt>
                <c:pt idx="6">
                  <c:v>lobe</c:v>
                </c:pt>
                <c:pt idx="7">
                  <c:v>Luma</c:v>
                </c:pt>
                <c:pt idx="8">
                  <c:v>Bwambé</c:v>
                </c:pt>
                <c:pt idx="9">
                  <c:v>Grand batanga</c:v>
                </c:pt>
              </c:strCache>
            </c:strRef>
          </c:cat>
          <c:val>
            <c:numRef>
              <c:f>Feuil1!$B$2:$B$11</c:f>
              <c:numCache>
                <c:formatCode>General</c:formatCode>
                <c:ptCount val="10"/>
                <c:pt idx="0">
                  <c:v>7</c:v>
                </c:pt>
                <c:pt idx="1">
                  <c:v>0</c:v>
                </c:pt>
                <c:pt idx="2">
                  <c:v>3</c:v>
                </c:pt>
                <c:pt idx="3">
                  <c:v>2</c:v>
                </c:pt>
                <c:pt idx="4">
                  <c:v>4</c:v>
                </c:pt>
                <c:pt idx="5">
                  <c:v>2</c:v>
                </c:pt>
                <c:pt idx="6">
                  <c:v>5</c:v>
                </c:pt>
                <c:pt idx="7">
                  <c:v>6</c:v>
                </c:pt>
                <c:pt idx="8">
                  <c:v>3</c:v>
                </c:pt>
                <c:pt idx="9">
                  <c:v>8</c:v>
                </c:pt>
              </c:numCache>
            </c:numRef>
          </c:val>
          <c:extLst>
            <c:ext xmlns:c16="http://schemas.microsoft.com/office/drawing/2014/chart" uri="{C3380CC4-5D6E-409C-BE32-E72D297353CC}">
              <c16:uniqueId val="{00000000-1F83-440D-BD9D-85999678C3A2}"/>
            </c:ext>
          </c:extLst>
        </c:ser>
        <c:dLbls>
          <c:showLegendKey val="0"/>
          <c:showVal val="0"/>
          <c:showCatName val="0"/>
          <c:showSerName val="0"/>
          <c:showPercent val="0"/>
          <c:showBubbleSize val="0"/>
        </c:dLbls>
        <c:gapWidth val="219"/>
        <c:overlap val="-27"/>
        <c:axId val="644398552"/>
        <c:axId val="644396592"/>
      </c:barChart>
      <c:catAx>
        <c:axId val="644398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mn-lt"/>
                <a:ea typeface="+mn-ea"/>
                <a:cs typeface="+mn-cs"/>
              </a:defRPr>
            </a:pPr>
            <a:endParaRPr lang="en-US"/>
          </a:p>
        </c:txPr>
        <c:crossAx val="644396592"/>
        <c:crosses val="autoZero"/>
        <c:auto val="1"/>
        <c:lblAlgn val="ctr"/>
        <c:lblOffset val="100"/>
        <c:noMultiLvlLbl val="0"/>
      </c:catAx>
      <c:valAx>
        <c:axId val="644396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mn-lt"/>
                <a:ea typeface="+mn-ea"/>
                <a:cs typeface="+mn-cs"/>
              </a:defRPr>
            </a:pPr>
            <a:endParaRPr lang="en-US"/>
          </a:p>
        </c:txPr>
        <c:crossAx val="644398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fr-F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2</TotalTime>
  <Pages>15</Pages>
  <Words>2763</Words>
  <Characters>22110</Characters>
  <Application>Microsoft Office Word</Application>
  <DocSecurity>0</DocSecurity>
  <Lines>2211</Lines>
  <Paragraphs>14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SDI 1183</cp:lastModifiedBy>
  <cp:revision>70</cp:revision>
  <dcterms:created xsi:type="dcterms:W3CDTF">2025-02-23T21:05:00Z</dcterms:created>
  <dcterms:modified xsi:type="dcterms:W3CDTF">2025-03-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bcc0f4939e7f9d7ea3b11b7d125d5f2f12f719fd939a74cb4858fa68272d3b</vt:lpwstr>
  </property>
</Properties>
</file>